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4241" w14:textId="5E2B5CD2" w:rsidR="00F00C9F" w:rsidRPr="00150FEB" w:rsidRDefault="00F00C9F" w:rsidP="00F00C9F">
      <w:pPr>
        <w:pStyle w:val="TemplateALLTopTitle"/>
        <w:rPr>
          <w:sz w:val="24"/>
          <w:szCs w:val="24"/>
        </w:rPr>
      </w:pPr>
      <w:bookmarkStart w:id="0" w:name="Temp12"/>
      <w:bookmarkStart w:id="1" w:name="_Toc446694370"/>
      <w:bookmarkStart w:id="2" w:name="_Toc447294283"/>
      <w:bookmarkStart w:id="3" w:name="_Toc416683776"/>
      <w:bookmarkStart w:id="4" w:name="_Toc416967678"/>
      <w:bookmarkEnd w:id="0"/>
      <w:r w:rsidRPr="00150FEB">
        <w:rPr>
          <w:sz w:val="24"/>
          <w:szCs w:val="24"/>
        </w:rPr>
        <w:t xml:space="preserve">Instrucciones para la notificación pública sobre </w:t>
      </w:r>
      <w:r w:rsidR="00077340">
        <w:rPr>
          <w:sz w:val="24"/>
          <w:szCs w:val="24"/>
        </w:rPr>
        <w:t>exceden</w:t>
      </w:r>
      <w:r w:rsidR="00D350E3">
        <w:rPr>
          <w:sz w:val="24"/>
          <w:szCs w:val="24"/>
        </w:rPr>
        <w:t>cia</w:t>
      </w:r>
      <w:r w:rsidRPr="00150FEB">
        <w:rPr>
          <w:sz w:val="24"/>
          <w:szCs w:val="24"/>
        </w:rPr>
        <w:t xml:space="preserve"> del nivel de acción </w:t>
      </w:r>
      <w:bookmarkEnd w:id="1"/>
      <w:bookmarkEnd w:id="2"/>
      <w:r w:rsidRPr="00150FEB">
        <w:rPr>
          <w:sz w:val="24"/>
          <w:szCs w:val="24"/>
        </w:rPr>
        <w:t>del plomo</w:t>
      </w:r>
    </w:p>
    <w:bookmarkEnd w:id="3"/>
    <w:bookmarkEnd w:id="4"/>
    <w:p w14:paraId="4B6466F2" w14:textId="7B100B65" w:rsidR="00B71117" w:rsidRPr="0086116B" w:rsidRDefault="00B71117" w:rsidP="00C75FA7">
      <w:pPr>
        <w:pStyle w:val="TemplateInstuctions-TemplateonReverse"/>
        <w:spacing w:line="240" w:lineRule="auto"/>
        <w:rPr>
          <w:sz w:val="24"/>
          <w:szCs w:val="24"/>
        </w:rPr>
      </w:pPr>
      <w:r w:rsidRPr="0086116B">
        <w:rPr>
          <w:sz w:val="24"/>
          <w:szCs w:val="24"/>
        </w:rPr>
        <w:fldChar w:fldCharType="begin"/>
      </w:r>
      <w:r w:rsidRPr="0086116B">
        <w:rPr>
          <w:sz w:val="24"/>
          <w:szCs w:val="24"/>
        </w:rPr>
        <w:instrText xml:space="preserve"> SEQ CHAPTER \h \r 1</w:instrText>
      </w:r>
      <w:r w:rsidRPr="0086116B">
        <w:rPr>
          <w:sz w:val="24"/>
          <w:szCs w:val="24"/>
        </w:rPr>
        <w:fldChar w:fldCharType="end"/>
      </w:r>
      <w:r>
        <w:rPr>
          <w:sz w:val="24"/>
        </w:rPr>
        <w:t>Plantilla adjunta</w:t>
      </w:r>
    </w:p>
    <w:p w14:paraId="5914061A" w14:textId="55D0AFC7" w:rsidR="5CD25D4E" w:rsidRDefault="002A49E4" w:rsidP="5CD25D4E">
      <w:pPr>
        <w:pStyle w:val="TemplateInstructionsText9pt"/>
        <w:spacing w:line="240" w:lineRule="auto"/>
        <w:rPr>
          <w:sz w:val="22"/>
          <w:szCs w:val="22"/>
        </w:rPr>
      </w:pPr>
      <w:r>
        <w:rPr>
          <w:sz w:val="22"/>
        </w:rPr>
        <w:t xml:space="preserve">A partir del 16 de octubre de 2024, </w:t>
      </w:r>
      <w:r w:rsidR="00411753">
        <w:rPr>
          <w:sz w:val="22"/>
        </w:rPr>
        <w:t>exceden</w:t>
      </w:r>
      <w:r w:rsidR="00545B1D">
        <w:rPr>
          <w:sz w:val="22"/>
        </w:rPr>
        <w:t>tes</w:t>
      </w:r>
      <w:r w:rsidR="00411753">
        <w:rPr>
          <w:sz w:val="22"/>
        </w:rPr>
        <w:t xml:space="preserve"> del </w:t>
      </w:r>
      <w:r>
        <w:rPr>
          <w:sz w:val="22"/>
        </w:rPr>
        <w:t xml:space="preserve">nivel de acción </w:t>
      </w:r>
      <w:r w:rsidR="00EA55FD">
        <w:rPr>
          <w:sz w:val="22"/>
        </w:rPr>
        <w:t>de</w:t>
      </w:r>
      <w:r>
        <w:rPr>
          <w:sz w:val="22"/>
        </w:rPr>
        <w:t xml:space="preserve"> plomo requerirá una notificación pública de Nivel 1. Esto </w:t>
      </w:r>
      <w:r w:rsidR="00411753">
        <w:rPr>
          <w:sz w:val="22"/>
        </w:rPr>
        <w:t>aplica</w:t>
      </w:r>
      <w:r>
        <w:rPr>
          <w:sz w:val="22"/>
        </w:rPr>
        <w:t xml:space="preserve"> a cualquier sistema de agua </w:t>
      </w:r>
      <w:r w:rsidR="00A40DA7">
        <w:rPr>
          <w:sz w:val="22"/>
        </w:rPr>
        <w:t>comunitario</w:t>
      </w:r>
      <w:r>
        <w:rPr>
          <w:sz w:val="22"/>
        </w:rPr>
        <w:t xml:space="preserve"> o sistema de agua </w:t>
      </w:r>
      <w:r w:rsidR="00D60904">
        <w:rPr>
          <w:sz w:val="22"/>
        </w:rPr>
        <w:t xml:space="preserve">no comunitario, </w:t>
      </w:r>
      <w:r>
        <w:rPr>
          <w:sz w:val="22"/>
        </w:rPr>
        <w:t xml:space="preserve">no transitorio. </w:t>
      </w:r>
    </w:p>
    <w:p w14:paraId="0023E594" w14:textId="47F7C645" w:rsidR="004E70EC" w:rsidRPr="0086116B" w:rsidRDefault="007154D2" w:rsidP="00C75FA7">
      <w:pPr>
        <w:pStyle w:val="TemplateInstructionsText9pt"/>
        <w:spacing w:line="240" w:lineRule="auto"/>
        <w:rPr>
          <w:sz w:val="22"/>
          <w:szCs w:val="22"/>
        </w:rPr>
      </w:pPr>
      <w:r>
        <w:rPr>
          <w:noProof/>
          <w:sz w:val="22"/>
          <w:lang w:val="en-US"/>
        </w:rPr>
        <mc:AlternateContent>
          <mc:Choice Requires="wps">
            <w:drawing>
              <wp:inline distT="0" distB="0" distL="0" distR="0" wp14:anchorId="107291CA" wp14:editId="1E06F34F">
                <wp:extent cx="6342529" cy="618565"/>
                <wp:effectExtent l="0" t="0" r="20320" b="10160"/>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2529" cy="618565"/>
                        </a:xfrm>
                        <a:prstGeom prst="rect">
                          <a:avLst/>
                        </a:prstGeom>
                        <a:noFill/>
                        <a:ln w="9525">
                          <a:solidFill>
                            <a:srgbClr val="000000"/>
                          </a:solidFill>
                          <a:miter lim="800000"/>
                          <a:headEnd/>
                          <a:tailEnd/>
                        </a:ln>
                      </wps:spPr>
                      <wps:txbx>
                        <w:txbxContent>
                          <w:p w14:paraId="1FD25893" w14:textId="0C2EFB73" w:rsidR="007154D2" w:rsidRDefault="007154D2" w:rsidP="007154D2">
                            <w:r>
                              <w:t xml:space="preserve">Un </w:t>
                            </w:r>
                            <w:r w:rsidR="00545B1D">
                              <w:rPr>
                                <w:b/>
                                <w:bCs/>
                              </w:rPr>
                              <w:t xml:space="preserve">excedente </w:t>
                            </w:r>
                            <w:r>
                              <w:rPr>
                                <w:b/>
                                <w:bCs/>
                              </w:rPr>
                              <w:t>del nivel de acción (ALE)</w:t>
                            </w:r>
                            <w:r>
                              <w:t xml:space="preserve"> de plomo </w:t>
                            </w:r>
                            <w:r w:rsidR="00853A43">
                              <w:t>ocurre</w:t>
                            </w:r>
                            <w:r>
                              <w:t xml:space="preserve"> cuando </w:t>
                            </w:r>
                            <w:r w:rsidR="00E91876">
                              <w:t xml:space="preserve">el 90 percentil de </w:t>
                            </w:r>
                            <w:r>
                              <w:t xml:space="preserve">la concentración de plomo </w:t>
                            </w:r>
                            <w:proofErr w:type="spellStart"/>
                            <w:r w:rsidR="007A37D8">
                              <w:t>ed</w:t>
                            </w:r>
                            <w:proofErr w:type="spellEnd"/>
                            <w:r w:rsidR="007A37D8">
                              <w:t xml:space="preserve"> mayor</w:t>
                            </w:r>
                            <w:r>
                              <w:t xml:space="preserve"> </w:t>
                            </w:r>
                            <w:r w:rsidR="007A37D8">
                              <w:t>a</w:t>
                            </w:r>
                            <w:r>
                              <w:t xml:space="preserve"> 15 partes por </w:t>
                            </w:r>
                            <w:r w:rsidR="007A37D8">
                              <w:t>billón</w:t>
                            </w:r>
                            <w:r>
                              <w:t xml:space="preserve"> (</w:t>
                            </w:r>
                            <w:proofErr w:type="spellStart"/>
                            <w:r>
                              <w:t>ppb</w:t>
                            </w:r>
                            <w:proofErr w:type="spellEnd"/>
                            <w:r>
                              <w:t xml:space="preserve">) o 0,015 mg/L. </w:t>
                            </w:r>
                          </w:p>
                        </w:txbxContent>
                      </wps:txbx>
                      <wps:bodyPr rot="0" vert="horz" wrap="square" lIns="91440" tIns="45720" rIns="91440" bIns="45720" anchor="t" anchorCtr="0">
                        <a:noAutofit/>
                      </wps:bodyPr>
                    </wps:wsp>
                  </a:graphicData>
                </a:graphic>
              </wp:inline>
            </w:drawing>
          </mc:Choice>
          <mc:Fallback>
            <w:pict>
              <v:shapetype w14:anchorId="107291CA" id="_x0000_t202" coordsize="21600,21600" o:spt="202" path="m,l,21600r21600,l21600,xe">
                <v:stroke joinstyle="miter"/>
                <v:path gradientshapeok="t" o:connecttype="rect"/>
              </v:shapetype>
              <v:shape id="Text Box 217" o:spid="_x0000_s1026" type="#_x0000_t202" style="width:499.4pt;height:4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" filled="f">
                <v:textbox>
                  <w:txbxContent>
                    <w:p w14:paraId="1FD25893" w14:textId="0C2EFB73" w:rsidR="007154D2" w:rsidRDefault="007154D2" w:rsidP="007154D2">
                      <w:r>
                        <w:t xml:space="preserve">Un </w:t>
                      </w:r>
                      <w:r w:rsidR="00545B1D">
                        <w:rPr>
                          <w:b/>
                          <w:bCs/>
                        </w:rPr>
                        <w:t xml:space="preserve">excedente </w:t>
                      </w:r>
                      <w:r>
                        <w:rPr>
                          <w:b/>
                          <w:bCs/>
                        </w:rPr>
                        <w:t>del nivel de acción (ALE)</w:t>
                      </w:r>
                      <w:r>
                        <w:t xml:space="preserve"> de plomo </w:t>
                      </w:r>
                      <w:r w:rsidR="00853A43">
                        <w:t>ocurre</w:t>
                      </w:r>
                      <w:r>
                        <w:t xml:space="preserve"> cuando </w:t>
                      </w:r>
                      <w:r w:rsidR="00E91876">
                        <w:t xml:space="preserve">el 90 percentil de </w:t>
                      </w:r>
                      <w:r>
                        <w:t xml:space="preserve">la concentración de plomo </w:t>
                      </w:r>
                      <w:proofErr w:type="spellStart"/>
                      <w:r w:rsidR="007A37D8">
                        <w:t>ed</w:t>
                      </w:r>
                      <w:proofErr w:type="spellEnd"/>
                      <w:r w:rsidR="007A37D8">
                        <w:t xml:space="preserve"> mayor</w:t>
                      </w:r>
                      <w:r>
                        <w:t xml:space="preserve"> </w:t>
                      </w:r>
                      <w:r w:rsidR="007A37D8">
                        <w:t>a</w:t>
                      </w:r>
                      <w:r>
                        <w:t xml:space="preserve"> 15 partes por </w:t>
                      </w:r>
                      <w:r w:rsidR="007A37D8">
                        <w:t>billón</w:t>
                      </w:r>
                      <w:r>
                        <w:t xml:space="preserve"> (</w:t>
                      </w:r>
                      <w:proofErr w:type="spellStart"/>
                      <w:r>
                        <w:t>ppb</w:t>
                      </w:r>
                      <w:proofErr w:type="spellEnd"/>
                      <w:r>
                        <w:t xml:space="preserve">) o 0,015 mg/L. </w:t>
                      </w:r>
                    </w:p>
                  </w:txbxContent>
                </v:textbox>
                <w10:anchorlock/>
              </v:shape>
            </w:pict>
          </mc:Fallback>
        </mc:AlternateContent>
      </w:r>
      <w:r w:rsidR="00440586">
        <w:rPr>
          <w:sz w:val="22"/>
        </w:rPr>
        <w:t>Usted t</w:t>
      </w:r>
      <w:r w:rsidR="00CF1DD5">
        <w:rPr>
          <w:sz w:val="22"/>
        </w:rPr>
        <w:t xml:space="preserve">endrá que </w:t>
      </w:r>
      <w:r w:rsidR="005F3A20">
        <w:rPr>
          <w:sz w:val="22"/>
        </w:rPr>
        <w:t xml:space="preserve">proveer </w:t>
      </w:r>
      <w:r>
        <w:rPr>
          <w:sz w:val="22"/>
        </w:rPr>
        <w:t xml:space="preserve">una notificación pública a las personas que </w:t>
      </w:r>
      <w:r w:rsidR="005F3A20">
        <w:rPr>
          <w:sz w:val="22"/>
        </w:rPr>
        <w:t>se sirven del sistema de agua</w:t>
      </w:r>
      <w:r>
        <w:rPr>
          <w:sz w:val="22"/>
        </w:rPr>
        <w:t xml:space="preserve"> tan pronto como sea posible, pero no más de 24 horas después de </w:t>
      </w:r>
      <w:r w:rsidR="005F3A20">
        <w:rPr>
          <w:sz w:val="22"/>
        </w:rPr>
        <w:t>tener conocimiento de la excedencia</w:t>
      </w:r>
      <w:r>
        <w:rPr>
          <w:sz w:val="22"/>
        </w:rPr>
        <w:t xml:space="preserve"> ALE del plomo</w:t>
      </w:r>
      <w:r w:rsidR="00A82877">
        <w:rPr>
          <w:rStyle w:val="FootnoteReference"/>
          <w:sz w:val="22"/>
          <w:szCs w:val="22"/>
        </w:rPr>
        <w:footnoteReference w:id="2"/>
      </w:r>
      <w:r>
        <w:rPr>
          <w:sz w:val="22"/>
          <w:vertAlign w:val="superscript"/>
        </w:rPr>
        <w:t>,</w:t>
      </w:r>
      <w:r w:rsidR="00643D99">
        <w:rPr>
          <w:rStyle w:val="EndnoteReference"/>
          <w:sz w:val="22"/>
          <w:szCs w:val="22"/>
        </w:rPr>
        <w:endnoteReference w:id="2"/>
      </w:r>
      <w:r>
        <w:rPr>
          <w:sz w:val="22"/>
        </w:rPr>
        <w:t xml:space="preserve"> Durante este tiempo, </w:t>
      </w:r>
      <w:r w:rsidR="00440586">
        <w:rPr>
          <w:sz w:val="22"/>
        </w:rPr>
        <w:t xml:space="preserve">usted </w:t>
      </w:r>
      <w:r>
        <w:rPr>
          <w:sz w:val="22"/>
        </w:rPr>
        <w:t xml:space="preserve">también </w:t>
      </w:r>
      <w:r w:rsidR="00440586">
        <w:rPr>
          <w:sz w:val="22"/>
        </w:rPr>
        <w:t xml:space="preserve">tendrá que proveer </w:t>
      </w:r>
      <w:r>
        <w:rPr>
          <w:sz w:val="22"/>
        </w:rPr>
        <w:t>una copia del aviso a la EPA y a su Estado</w:t>
      </w:r>
      <w:r w:rsidR="00413261" w:rsidRPr="00B82453">
        <w:rPr>
          <w:rStyle w:val="FootnoteReference"/>
          <w:sz w:val="22"/>
          <w:szCs w:val="22"/>
        </w:rPr>
        <w:footnoteReference w:id="3"/>
      </w:r>
      <w:r>
        <w:rPr>
          <w:sz w:val="22"/>
          <w:vertAlign w:val="superscript"/>
        </w:rPr>
        <w:t>,</w:t>
      </w:r>
      <w:r w:rsidR="00B82453">
        <w:rPr>
          <w:rStyle w:val="EndnoteReference"/>
          <w:sz w:val="22"/>
          <w:szCs w:val="22"/>
        </w:rPr>
        <w:endnoteReference w:id="3"/>
      </w:r>
      <w:r>
        <w:rPr>
          <w:sz w:val="22"/>
        </w:rPr>
        <w:t xml:space="preserve">. </w:t>
      </w:r>
      <w:r w:rsidR="00507998">
        <w:rPr>
          <w:sz w:val="22"/>
        </w:rPr>
        <w:t>Usted tendr</w:t>
      </w:r>
      <w:r>
        <w:rPr>
          <w:sz w:val="22"/>
        </w:rPr>
        <w:t>á</w:t>
      </w:r>
      <w:r w:rsidR="00F61BFB">
        <w:rPr>
          <w:sz w:val="22"/>
        </w:rPr>
        <w:t xml:space="preserve"> que</w:t>
      </w:r>
      <w:r>
        <w:rPr>
          <w:sz w:val="22"/>
        </w:rPr>
        <w:t xml:space="preserve"> </w:t>
      </w:r>
      <w:r w:rsidR="004478B1">
        <w:rPr>
          <w:sz w:val="22"/>
        </w:rPr>
        <w:t>proveer</w:t>
      </w:r>
      <w:r>
        <w:rPr>
          <w:sz w:val="22"/>
        </w:rPr>
        <w:t xml:space="preserve"> </w:t>
      </w:r>
      <w:r w:rsidR="00B34808">
        <w:rPr>
          <w:sz w:val="22"/>
        </w:rPr>
        <w:t>un</w:t>
      </w:r>
      <w:r>
        <w:rPr>
          <w:sz w:val="22"/>
        </w:rPr>
        <w:t xml:space="preserve"> aviso que pueda alcanzar a todas las personas</w:t>
      </w:r>
      <w:r w:rsidR="00E4697C">
        <w:rPr>
          <w:sz w:val="22"/>
        </w:rPr>
        <w:t>,</w:t>
      </w:r>
      <w:r>
        <w:rPr>
          <w:sz w:val="22"/>
        </w:rPr>
        <w:t xml:space="preserve"> mediante </w:t>
      </w:r>
      <w:r w:rsidR="0019323A">
        <w:rPr>
          <w:sz w:val="22"/>
        </w:rPr>
        <w:t xml:space="preserve">el uso de </w:t>
      </w:r>
      <w:r>
        <w:rPr>
          <w:sz w:val="22"/>
        </w:rPr>
        <w:t xml:space="preserve">uno o más de los </w:t>
      </w:r>
      <w:r w:rsidR="00E4697C">
        <w:rPr>
          <w:sz w:val="22"/>
        </w:rPr>
        <w:t xml:space="preserve">siguientes </w:t>
      </w:r>
      <w:r>
        <w:rPr>
          <w:sz w:val="22"/>
        </w:rPr>
        <w:t>métodos</w:t>
      </w:r>
      <w:r w:rsidR="0019323A">
        <w:rPr>
          <w:sz w:val="22"/>
        </w:rPr>
        <w:t>,</w:t>
      </w:r>
      <w:r>
        <w:rPr>
          <w:sz w:val="22"/>
        </w:rPr>
        <w:t xml:space="preserve"> para entregar el aviso a los consumidores</w:t>
      </w:r>
      <w:r w:rsidR="00B82453">
        <w:rPr>
          <w:rStyle w:val="EndnoteReference"/>
          <w:sz w:val="22"/>
          <w:szCs w:val="22"/>
        </w:rPr>
        <w:endnoteReference w:id="4"/>
      </w:r>
      <w:r>
        <w:rPr>
          <w:sz w:val="22"/>
        </w:rPr>
        <w:t xml:space="preserve">: </w:t>
      </w:r>
    </w:p>
    <w:p w14:paraId="37A07E66" w14:textId="77777777" w:rsidR="006600C8" w:rsidRDefault="00A94110" w:rsidP="006600C8">
      <w:pPr>
        <w:pStyle w:val="TemplateInstructionsBullets9pt"/>
        <w:numPr>
          <w:ilvl w:val="0"/>
          <w:numId w:val="44"/>
        </w:numPr>
        <w:spacing w:line="240" w:lineRule="auto"/>
        <w:rPr>
          <w:sz w:val="22"/>
          <w:szCs w:val="22"/>
        </w:rPr>
      </w:pPr>
      <w:r>
        <w:rPr>
          <w:sz w:val="22"/>
        </w:rPr>
        <w:t>Medios audiovisuales, como radio y televisión</w:t>
      </w:r>
    </w:p>
    <w:p w14:paraId="5045068E" w14:textId="77777777" w:rsidR="006600C8" w:rsidRDefault="004E70EC" w:rsidP="006600C8">
      <w:pPr>
        <w:pStyle w:val="TemplateInstructionsBullets9pt"/>
        <w:numPr>
          <w:ilvl w:val="0"/>
          <w:numId w:val="44"/>
        </w:numPr>
        <w:spacing w:line="240" w:lineRule="auto"/>
        <w:rPr>
          <w:sz w:val="22"/>
          <w:szCs w:val="22"/>
        </w:rPr>
      </w:pPr>
      <w:r>
        <w:rPr>
          <w:sz w:val="22"/>
        </w:rPr>
        <w:t>Entrega en mano</w:t>
      </w:r>
    </w:p>
    <w:p w14:paraId="72D3B276" w14:textId="0023A779" w:rsidR="006600C8" w:rsidRDefault="0019323A" w:rsidP="006600C8">
      <w:pPr>
        <w:pStyle w:val="TemplateInstructionsBullets9pt"/>
        <w:numPr>
          <w:ilvl w:val="0"/>
          <w:numId w:val="44"/>
        </w:numPr>
        <w:spacing w:line="240" w:lineRule="auto"/>
        <w:rPr>
          <w:sz w:val="22"/>
          <w:szCs w:val="22"/>
        </w:rPr>
      </w:pPr>
      <w:r>
        <w:rPr>
          <w:sz w:val="22"/>
        </w:rPr>
        <w:t xml:space="preserve">Publicación </w:t>
      </w:r>
      <w:r w:rsidR="004E70EC">
        <w:rPr>
          <w:sz w:val="22"/>
        </w:rPr>
        <w:t xml:space="preserve">en lugares bien visibles de la zona de suministro de agua </w:t>
      </w:r>
    </w:p>
    <w:p w14:paraId="3222E196" w14:textId="12041EB2" w:rsidR="004E70EC" w:rsidRPr="006600C8" w:rsidRDefault="004E70EC" w:rsidP="006600C8">
      <w:pPr>
        <w:pStyle w:val="TemplateInstructionsBullets9pt"/>
        <w:numPr>
          <w:ilvl w:val="0"/>
          <w:numId w:val="44"/>
        </w:numPr>
        <w:spacing w:line="240" w:lineRule="auto"/>
        <w:rPr>
          <w:sz w:val="22"/>
          <w:szCs w:val="22"/>
        </w:rPr>
      </w:pPr>
      <w:r>
        <w:rPr>
          <w:sz w:val="22"/>
        </w:rPr>
        <w:t xml:space="preserve">Otro método aprobado por </w:t>
      </w:r>
      <w:r>
        <w:rPr>
          <w:sz w:val="22"/>
          <w:u w:val="single"/>
        </w:rPr>
        <w:t>escrito</w:t>
      </w:r>
      <w:r>
        <w:rPr>
          <w:sz w:val="22"/>
        </w:rPr>
        <w:t xml:space="preserve"> por su Estado</w:t>
      </w:r>
      <w:r>
        <w:rPr>
          <w:sz w:val="22"/>
          <w:vertAlign w:val="superscript"/>
        </w:rPr>
        <w:t>2</w:t>
      </w:r>
    </w:p>
    <w:p w14:paraId="7F350185" w14:textId="2CAF3B04" w:rsidR="004E70EC" w:rsidRPr="0086116B" w:rsidRDefault="0027599F" w:rsidP="00C75FA7">
      <w:pPr>
        <w:pStyle w:val="TemplateInstructionsText9pt"/>
        <w:spacing w:line="240" w:lineRule="auto"/>
        <w:rPr>
          <w:sz w:val="22"/>
          <w:szCs w:val="22"/>
        </w:rPr>
      </w:pPr>
      <w:r>
        <w:rPr>
          <w:sz w:val="22"/>
        </w:rPr>
        <w:t xml:space="preserve">Es posible que tenga que utilizar varios métodos de entrega (p. ej.: </w:t>
      </w:r>
      <w:r w:rsidR="004C6F47">
        <w:rPr>
          <w:sz w:val="22"/>
        </w:rPr>
        <w:t xml:space="preserve">medios audiovisuales </w:t>
      </w:r>
      <w:r>
        <w:rPr>
          <w:sz w:val="22"/>
        </w:rPr>
        <w:t xml:space="preserve">junto con la entrega de varias copias en hospitales, clínicas o edificios de </w:t>
      </w:r>
      <w:r w:rsidR="007217EF">
        <w:rPr>
          <w:sz w:val="22"/>
        </w:rPr>
        <w:t>apartamentos</w:t>
      </w:r>
      <w:r>
        <w:rPr>
          <w:sz w:val="22"/>
        </w:rPr>
        <w:t xml:space="preserve">, etc.). Si </w:t>
      </w:r>
      <w:r w:rsidR="005B1057">
        <w:rPr>
          <w:sz w:val="22"/>
        </w:rPr>
        <w:t>publica el</w:t>
      </w:r>
      <w:r>
        <w:rPr>
          <w:sz w:val="22"/>
        </w:rPr>
        <w:t xml:space="preserve"> aviso o lo entrega en mano, la EPA recomienda imprimirlo en el membrete de su sistema, si dispone de él. Como </w:t>
      </w:r>
      <w:r w:rsidR="00022DD3">
        <w:rPr>
          <w:sz w:val="22"/>
        </w:rPr>
        <w:t xml:space="preserve">una mejor </w:t>
      </w:r>
      <w:r>
        <w:rPr>
          <w:sz w:val="22"/>
        </w:rPr>
        <w:t xml:space="preserve">práctica, considere la posibilidad de coordinar con </w:t>
      </w:r>
      <w:r w:rsidR="00022DD3">
        <w:rPr>
          <w:sz w:val="22"/>
        </w:rPr>
        <w:t xml:space="preserve">su </w:t>
      </w:r>
      <w:r>
        <w:rPr>
          <w:sz w:val="22"/>
        </w:rPr>
        <w:t>departamento de salud local.</w:t>
      </w:r>
    </w:p>
    <w:p w14:paraId="54489D28" w14:textId="2E03E516" w:rsidR="008E59F5" w:rsidRPr="008E59F5" w:rsidRDefault="004E70EC" w:rsidP="00C75FA7">
      <w:pPr>
        <w:pStyle w:val="TemplateInstructionsText9pt"/>
        <w:spacing w:line="240" w:lineRule="auto"/>
        <w:rPr>
          <w:i/>
          <w:iCs/>
          <w:sz w:val="22"/>
          <w:szCs w:val="22"/>
        </w:rPr>
      </w:pPr>
      <w:r>
        <w:rPr>
          <w:sz w:val="22"/>
        </w:rPr>
        <w:t xml:space="preserve">La plantilla adjunta a estas instrucciones </w:t>
      </w:r>
      <w:r w:rsidR="00D9388A">
        <w:rPr>
          <w:sz w:val="22"/>
        </w:rPr>
        <w:t>es diseñada para</w:t>
      </w:r>
      <w:r>
        <w:rPr>
          <w:sz w:val="22"/>
        </w:rPr>
        <w:t xml:space="preserve"> entregarse </w:t>
      </w:r>
      <w:r w:rsidR="00A02FE7">
        <w:rPr>
          <w:sz w:val="22"/>
        </w:rPr>
        <w:t xml:space="preserve">a </w:t>
      </w:r>
      <w:r>
        <w:rPr>
          <w:sz w:val="22"/>
        </w:rPr>
        <w:t xml:space="preserve">mano o colocarse en un lugar público. Si </w:t>
      </w:r>
      <w:r w:rsidR="00F22677">
        <w:rPr>
          <w:sz w:val="22"/>
        </w:rPr>
        <w:t xml:space="preserve">usted </w:t>
      </w:r>
      <w:r>
        <w:rPr>
          <w:sz w:val="22"/>
        </w:rPr>
        <w:t xml:space="preserve">modifica el aviso, </w:t>
      </w:r>
      <w:r w:rsidR="00F22677">
        <w:rPr>
          <w:sz w:val="22"/>
        </w:rPr>
        <w:t xml:space="preserve">tendrá que </w:t>
      </w:r>
      <w:r>
        <w:rPr>
          <w:sz w:val="22"/>
        </w:rPr>
        <w:t xml:space="preserve">incluir todos los elementos </w:t>
      </w:r>
      <w:r w:rsidR="00F22677">
        <w:rPr>
          <w:sz w:val="22"/>
        </w:rPr>
        <w:t xml:space="preserve">requeridos para un </w:t>
      </w:r>
      <w:r>
        <w:rPr>
          <w:sz w:val="22"/>
        </w:rPr>
        <w:t xml:space="preserve">aviso público y </w:t>
      </w:r>
      <w:r w:rsidR="00F22677">
        <w:rPr>
          <w:b/>
          <w:bCs/>
          <w:sz w:val="22"/>
        </w:rPr>
        <w:t>no modificar</w:t>
      </w:r>
      <w:r>
        <w:rPr>
          <w:sz w:val="22"/>
        </w:rPr>
        <w:t xml:space="preserve"> </w:t>
      </w:r>
      <w:r>
        <w:rPr>
          <w:b/>
          <w:bCs/>
          <w:i/>
          <w:iCs/>
          <w:sz w:val="22"/>
        </w:rPr>
        <w:t xml:space="preserve">el lenguaje obligatorio </w:t>
      </w:r>
      <w:r w:rsidR="00F22677">
        <w:rPr>
          <w:b/>
          <w:bCs/>
          <w:i/>
          <w:iCs/>
          <w:sz w:val="22"/>
        </w:rPr>
        <w:t xml:space="preserve">en la plantilla, </w:t>
      </w:r>
      <w:r>
        <w:rPr>
          <w:b/>
          <w:bCs/>
          <w:i/>
          <w:iCs/>
          <w:sz w:val="22"/>
        </w:rPr>
        <w:t xml:space="preserve">que se indica en </w:t>
      </w:r>
      <w:r w:rsidR="00F22677">
        <w:rPr>
          <w:b/>
          <w:bCs/>
          <w:i/>
          <w:iCs/>
          <w:sz w:val="22"/>
        </w:rPr>
        <w:t xml:space="preserve">letra </w:t>
      </w:r>
      <w:r>
        <w:rPr>
          <w:b/>
          <w:bCs/>
          <w:i/>
          <w:iCs/>
          <w:sz w:val="22"/>
        </w:rPr>
        <w:t>cursiva</w:t>
      </w:r>
      <w:r>
        <w:rPr>
          <w:sz w:val="22"/>
        </w:rPr>
        <w:t xml:space="preserve"> </w:t>
      </w:r>
      <w:r>
        <w:rPr>
          <w:b/>
          <w:bCs/>
          <w:sz w:val="22"/>
        </w:rPr>
        <w:t>con un asterisco* en cada extremo.</w:t>
      </w:r>
      <w:r>
        <w:rPr>
          <w:b/>
          <w:sz w:val="22"/>
        </w:rPr>
        <w:t xml:space="preserve"> </w:t>
      </w:r>
    </w:p>
    <w:p w14:paraId="4B1CEEFE" w14:textId="077E2368" w:rsidR="00652B24" w:rsidRDefault="00D61FB3" w:rsidP="00C75FA7">
      <w:pPr>
        <w:pStyle w:val="TemplateInstructionsText9pt"/>
        <w:spacing w:line="240" w:lineRule="auto"/>
        <w:rPr>
          <w:sz w:val="22"/>
          <w:szCs w:val="22"/>
        </w:rPr>
      </w:pPr>
      <w:r>
        <w:rPr>
          <w:sz w:val="22"/>
        </w:rPr>
        <w:t>Para los</w:t>
      </w:r>
      <w:r w:rsidR="002B0BDF">
        <w:rPr>
          <w:sz w:val="22"/>
        </w:rPr>
        <w:t xml:space="preserve"> sistemas de agua </w:t>
      </w:r>
      <w:r w:rsidR="001803B0">
        <w:rPr>
          <w:sz w:val="22"/>
        </w:rPr>
        <w:t xml:space="preserve">que sirven </w:t>
      </w:r>
      <w:r w:rsidR="002B0BDF">
        <w:rPr>
          <w:sz w:val="22"/>
        </w:rPr>
        <w:t xml:space="preserve">a una gran </w:t>
      </w:r>
      <w:r w:rsidR="001803B0">
        <w:rPr>
          <w:sz w:val="22"/>
        </w:rPr>
        <w:t xml:space="preserve">proporción </w:t>
      </w:r>
      <w:r w:rsidR="0034175C">
        <w:rPr>
          <w:sz w:val="22"/>
        </w:rPr>
        <w:t>de</w:t>
      </w:r>
      <w:r w:rsidR="002B0BDF">
        <w:rPr>
          <w:sz w:val="22"/>
        </w:rPr>
        <w:t xml:space="preserve"> consumidores </w:t>
      </w:r>
      <w:r w:rsidR="00996F6E">
        <w:rPr>
          <w:sz w:val="22"/>
        </w:rPr>
        <w:t>no angloparlantes</w:t>
      </w:r>
      <w:r w:rsidR="002B0BDF">
        <w:rPr>
          <w:sz w:val="22"/>
        </w:rPr>
        <w:t xml:space="preserve">, este aviso </w:t>
      </w:r>
      <w:r w:rsidR="006100A2">
        <w:rPr>
          <w:sz w:val="22"/>
        </w:rPr>
        <w:t xml:space="preserve">tendría que </w:t>
      </w:r>
      <w:r w:rsidR="002B0BDF">
        <w:rPr>
          <w:sz w:val="22"/>
        </w:rPr>
        <w:t>incluir información en el idioma</w:t>
      </w:r>
      <w:r w:rsidR="0034175C">
        <w:rPr>
          <w:sz w:val="22"/>
        </w:rPr>
        <w:t>(s)</w:t>
      </w:r>
      <w:r w:rsidR="002B0BDF">
        <w:rPr>
          <w:sz w:val="22"/>
        </w:rPr>
        <w:t>apropiado</w:t>
      </w:r>
      <w:r w:rsidR="003F2771">
        <w:rPr>
          <w:sz w:val="22"/>
        </w:rPr>
        <w:t>(</w:t>
      </w:r>
      <w:r w:rsidR="002B0BDF">
        <w:rPr>
          <w:sz w:val="22"/>
        </w:rPr>
        <w:t>s</w:t>
      </w:r>
      <w:r w:rsidR="003F2771">
        <w:rPr>
          <w:sz w:val="22"/>
        </w:rPr>
        <w:t>)</w:t>
      </w:r>
      <w:r w:rsidR="002B0BDF">
        <w:rPr>
          <w:sz w:val="22"/>
        </w:rPr>
        <w:t xml:space="preserve"> o información sobre cómo recibir una copia traducida del aviso o información de contacto sobre cómo solicitar asistencia en el idioma apropiado</w:t>
      </w:r>
      <w:r w:rsidR="00B82453">
        <w:rPr>
          <w:rStyle w:val="EndnoteReference"/>
          <w:sz w:val="22"/>
          <w:szCs w:val="22"/>
        </w:rPr>
        <w:endnoteReference w:id="5"/>
      </w:r>
      <w:r w:rsidR="002B0BDF">
        <w:rPr>
          <w:sz w:val="22"/>
        </w:rPr>
        <w:t xml:space="preserve"> </w:t>
      </w:r>
    </w:p>
    <w:p w14:paraId="16E33100" w14:textId="0D20F432" w:rsidR="004E03B9" w:rsidRPr="005D47B6" w:rsidRDefault="00837559" w:rsidP="005D47B6">
      <w:r>
        <w:t xml:space="preserve">Además del aviso público, también </w:t>
      </w:r>
      <w:r w:rsidR="00F7169F">
        <w:t xml:space="preserve">usted </w:t>
      </w:r>
      <w:r w:rsidR="002B3F18">
        <w:t xml:space="preserve">tendrá que </w:t>
      </w:r>
      <w:r>
        <w:t xml:space="preserve">iniciar consultas con el Estado tan pronto como sea </w:t>
      </w:r>
      <w:r w:rsidR="00F7169F">
        <w:t>practico</w:t>
      </w:r>
      <w:r>
        <w:t xml:space="preserve">, pero </w:t>
      </w:r>
      <w:r w:rsidR="00241EF6">
        <w:t>dentro de un</w:t>
      </w:r>
      <w:r>
        <w:t xml:space="preserve"> plazo de 24 horas siguientes a</w:t>
      </w:r>
      <w:r w:rsidR="00241EF6">
        <w:t xml:space="preserve"> tener </w:t>
      </w:r>
      <w:r>
        <w:t>conocimiento de</w:t>
      </w:r>
      <w:r w:rsidR="005B59DA">
        <w:t>l</w:t>
      </w:r>
      <w:r>
        <w:t xml:space="preserve"> ALE.  También </w:t>
      </w:r>
      <w:r w:rsidR="00BC5441">
        <w:t>es requerido</w:t>
      </w:r>
      <w:r>
        <w:t xml:space="preserve"> cumplir con </w:t>
      </w:r>
      <w:r w:rsidR="008548A8">
        <w:t>cualquier</w:t>
      </w:r>
      <w:r w:rsidR="001E31C5">
        <w:t xml:space="preserve"> </w:t>
      </w:r>
      <w:r>
        <w:t>requisito adicional de notificación pública</w:t>
      </w:r>
      <w:r w:rsidR="008548A8">
        <w:t>, establecidos por el estado</w:t>
      </w:r>
      <w:r w:rsidR="00BC2CC8">
        <w:t xml:space="preserve">, </w:t>
      </w:r>
      <w:r>
        <w:t>(inclu</w:t>
      </w:r>
      <w:r w:rsidR="00BC2CC8">
        <w:t>yendo</w:t>
      </w:r>
      <w:r>
        <w:t xml:space="preserve"> la repetición de avisos o instrucciones sobre la duración de los avisos publicados). </w:t>
      </w:r>
      <w:r w:rsidR="00FF2DA5">
        <w:t xml:space="preserve">Tendrá que </w:t>
      </w:r>
      <w:r>
        <w:t xml:space="preserve">emitir el aviso en un plazo de 24 horas, incluso si no puede ponerse en contacto </w:t>
      </w:r>
      <w:r w:rsidR="00FF2DA5">
        <w:t>con alguien</w:t>
      </w:r>
      <w:r>
        <w:t xml:space="preserve"> en el Estado</w:t>
      </w:r>
      <w:r w:rsidR="00B82453">
        <w:rPr>
          <w:rStyle w:val="EndnoteReference"/>
        </w:rPr>
        <w:endnoteReference w:id="6"/>
      </w:r>
      <w:r>
        <w:t>.</w:t>
      </w:r>
      <w:r w:rsidR="00150FEB">
        <w:t xml:space="preserve"> </w:t>
      </w:r>
      <w:r w:rsidR="00AF2177">
        <w:t xml:space="preserve">Para más información sobre cómo cumplir con los requisitos generales de notificación pública, consulte el </w:t>
      </w:r>
      <w:hyperlink r:id="rId12" w:history="1">
        <w:r w:rsidR="00AF2177">
          <w:rPr>
            <w:rStyle w:val="Hyperlink"/>
          </w:rPr>
          <w:t>Manual de notificación pública</w:t>
        </w:r>
      </w:hyperlink>
      <w:r w:rsidR="00AF2177">
        <w:t xml:space="preserve"> revisado.</w:t>
      </w:r>
      <w:r w:rsidR="009B1D6C">
        <w:rPr>
          <w:rStyle w:val="FootnoteReference"/>
        </w:rPr>
        <w:footnoteReference w:id="4"/>
      </w:r>
      <w:r w:rsidR="00150FEB">
        <w:t xml:space="preserve"> </w:t>
      </w:r>
      <w:r w:rsidR="002274BD">
        <w:rPr>
          <w:rFonts w:ascii="Calibri" w:hAnsi="Calibri"/>
          <w:color w:val="000000" w:themeColor="text1"/>
        </w:rPr>
        <w:t xml:space="preserve">La plantilla adjunta </w:t>
      </w:r>
      <w:r w:rsidR="004E03B9">
        <w:rPr>
          <w:rFonts w:ascii="Calibri" w:hAnsi="Calibri"/>
          <w:color w:val="000000" w:themeColor="text1"/>
        </w:rPr>
        <w:t xml:space="preserve">provee </w:t>
      </w:r>
      <w:r w:rsidR="0039063D">
        <w:rPr>
          <w:rFonts w:ascii="Calibri" w:hAnsi="Calibri"/>
          <w:color w:val="000000" w:themeColor="text1"/>
        </w:rPr>
        <w:t xml:space="preserve">lenguaje requerido por </w:t>
      </w:r>
      <w:r w:rsidR="00FB4920">
        <w:rPr>
          <w:rFonts w:ascii="Calibri" w:hAnsi="Calibri"/>
          <w:color w:val="000000" w:themeColor="text1"/>
        </w:rPr>
        <w:t>el reglamento</w:t>
      </w:r>
      <w:r w:rsidR="002274BD">
        <w:rPr>
          <w:rFonts w:ascii="Calibri" w:hAnsi="Calibri"/>
          <w:color w:val="000000" w:themeColor="text1"/>
        </w:rPr>
        <w:t xml:space="preserve">, lenguaje de ejemplo que puede utilizar </w:t>
      </w:r>
      <w:r w:rsidR="00FB4920">
        <w:rPr>
          <w:rFonts w:ascii="Calibri" w:hAnsi="Calibri"/>
          <w:color w:val="000000" w:themeColor="text1"/>
        </w:rPr>
        <w:t>y/</w:t>
      </w:r>
      <w:r w:rsidR="002274BD">
        <w:rPr>
          <w:rFonts w:ascii="Calibri" w:hAnsi="Calibri"/>
          <w:color w:val="000000" w:themeColor="text1"/>
        </w:rPr>
        <w:t>o modificar para</w:t>
      </w:r>
      <w:r w:rsidR="00150FEB">
        <w:rPr>
          <w:rFonts w:ascii="Calibri" w:hAnsi="Calibri"/>
          <w:color w:val="000000" w:themeColor="text1"/>
        </w:rPr>
        <w:t xml:space="preserve"> </w:t>
      </w:r>
      <w:r w:rsidR="002274BD">
        <w:rPr>
          <w:rFonts w:ascii="Calibri" w:hAnsi="Calibri"/>
          <w:color w:val="000000" w:themeColor="text1"/>
        </w:rPr>
        <w:t xml:space="preserve">el contenido requerido y espacios </w:t>
      </w:r>
      <w:r w:rsidR="00AC461C">
        <w:rPr>
          <w:rFonts w:ascii="Calibri" w:hAnsi="Calibri"/>
          <w:color w:val="000000" w:themeColor="text1"/>
        </w:rPr>
        <w:t>para completar</w:t>
      </w:r>
      <w:r w:rsidR="002274BD">
        <w:rPr>
          <w:rFonts w:ascii="Calibri" w:hAnsi="Calibri"/>
          <w:color w:val="000000" w:themeColor="text1"/>
        </w:rPr>
        <w:t xml:space="preserve"> o con instrucciones en </w:t>
      </w:r>
      <w:r w:rsidR="002274BD">
        <w:rPr>
          <w:rStyle w:val="Strong"/>
          <w:rFonts w:ascii="Calibri" w:hAnsi="Calibri"/>
          <w:color w:val="000000" w:themeColor="text1"/>
          <w:u w:val="single"/>
        </w:rPr>
        <w:t>[texto en negrita y subrayado</w:t>
      </w:r>
      <w:r w:rsidR="005D47B6">
        <w:rPr>
          <w:rStyle w:val="Strong"/>
          <w:rFonts w:ascii="Calibri" w:hAnsi="Calibri"/>
          <w:color w:val="000000" w:themeColor="text1"/>
          <w:u w:val="single"/>
        </w:rPr>
        <w:t>,</w:t>
      </w:r>
      <w:r w:rsidR="002274BD">
        <w:rPr>
          <w:rStyle w:val="Strong"/>
          <w:rFonts w:ascii="Calibri" w:hAnsi="Calibri"/>
          <w:color w:val="000000" w:themeColor="text1"/>
          <w:u w:val="single"/>
        </w:rPr>
        <w:t xml:space="preserve"> entre corchetes]</w:t>
      </w:r>
      <w:r w:rsidR="002274BD">
        <w:rPr>
          <w:rFonts w:ascii="Calibri" w:hAnsi="Calibri"/>
          <w:color w:val="000000" w:themeColor="text1"/>
        </w:rPr>
        <w:t xml:space="preserve">. </w:t>
      </w:r>
      <w:r w:rsidR="002274BD">
        <w:t xml:space="preserve"> </w:t>
      </w:r>
    </w:p>
    <w:p w14:paraId="51A811CE" w14:textId="4C49E499" w:rsidR="00EE1A01" w:rsidRPr="00D350E3" w:rsidRDefault="00EE1A01" w:rsidP="003327E3"/>
    <w:p w14:paraId="58FA40A3" w14:textId="0E8141C1" w:rsidR="00FC5306" w:rsidRPr="00D42265" w:rsidRDefault="00D4438B" w:rsidP="00FC5306">
      <w:pPr>
        <w:pStyle w:val="TemplateALLTopTitle"/>
      </w:pPr>
      <w:bookmarkStart w:id="5" w:name="_Toc446694371"/>
      <w:bookmarkStart w:id="6" w:name="_Toc447294284"/>
      <w:bookmarkStart w:id="7" w:name="_Toc416683777"/>
      <w:bookmarkStart w:id="8" w:name="_Toc416967679"/>
      <w:r>
        <w:lastRenderedPageBreak/>
        <w:t xml:space="preserve">Aviso de </w:t>
      </w:r>
      <w:r w:rsidR="00E83FA6">
        <w:t>excedencia</w:t>
      </w:r>
      <w:r w:rsidR="00807585">
        <w:t xml:space="preserve"> </w:t>
      </w:r>
      <w:r>
        <w:t xml:space="preserve">del nivel de acción de plomo: Plantilla </w:t>
      </w:r>
      <w:bookmarkEnd w:id="5"/>
      <w:bookmarkEnd w:id="6"/>
    </w:p>
    <w:bookmarkEnd w:id="7"/>
    <w:bookmarkEnd w:id="8"/>
    <w:p w14:paraId="1EA16C7C" w14:textId="49652615" w:rsidR="00D4438B" w:rsidRDefault="00806375" w:rsidP="00116603">
      <w:pPr>
        <w:pStyle w:val="TemplateWarning-DrinkingWaterWarning16pt"/>
        <w:spacing w:before="240"/>
        <w:rPr>
          <w:rFonts w:eastAsia="Arial"/>
        </w:rPr>
      </w:pPr>
      <w:r>
        <w:t>ADVERTENCIA SOBRE EL AGUA POTABLE</w:t>
      </w:r>
    </w:p>
    <w:p w14:paraId="5A950CB7" w14:textId="224B3D2D" w:rsidR="00A21E56" w:rsidRPr="00083534" w:rsidRDefault="00C107E6" w:rsidP="00083534">
      <w:pPr>
        <w:pStyle w:val="TemplateWarning-DrinkingWaterWarning16pt"/>
        <w:spacing w:before="240"/>
        <w:rPr>
          <w:sz w:val="28"/>
          <w:szCs w:val="28"/>
        </w:rPr>
      </w:pPr>
      <w:r w:rsidRPr="003327E3">
        <w:rPr>
          <w:sz w:val="28"/>
          <w:szCs w:val="28"/>
        </w:rPr>
        <w:t>El muestreo indica niveles elevados de plomo en algunos [</w:t>
      </w:r>
      <w:r w:rsidR="007C02D3">
        <w:rPr>
          <w:sz w:val="28"/>
          <w:szCs w:val="28"/>
          <w:u w:val="single"/>
        </w:rPr>
        <w:t>hogares</w:t>
      </w:r>
      <w:r w:rsidR="007C02D3" w:rsidRPr="003327E3">
        <w:rPr>
          <w:sz w:val="28"/>
          <w:szCs w:val="28"/>
          <w:u w:val="single"/>
        </w:rPr>
        <w:t xml:space="preserve"> </w:t>
      </w:r>
      <w:r w:rsidR="00EA614E">
        <w:rPr>
          <w:sz w:val="28"/>
          <w:szCs w:val="28"/>
          <w:u w:val="single"/>
        </w:rPr>
        <w:t>y/</w:t>
      </w:r>
      <w:r w:rsidRPr="003327E3">
        <w:rPr>
          <w:sz w:val="28"/>
          <w:szCs w:val="28"/>
          <w:u w:val="single"/>
        </w:rPr>
        <w:t xml:space="preserve">o </w:t>
      </w:r>
      <w:r w:rsidR="007C02D3">
        <w:rPr>
          <w:sz w:val="28"/>
          <w:szCs w:val="28"/>
          <w:u w:val="single"/>
        </w:rPr>
        <w:t>edificios</w:t>
      </w:r>
      <w:r w:rsidRPr="003327E3">
        <w:rPr>
          <w:sz w:val="28"/>
          <w:szCs w:val="28"/>
        </w:rPr>
        <w:t>].</w:t>
      </w:r>
    </w:p>
    <w:p w14:paraId="312183D0" w14:textId="407185D4" w:rsidR="007B46C0" w:rsidRPr="00C05312" w:rsidRDefault="007B46C0" w:rsidP="00173884">
      <w:pPr>
        <w:pStyle w:val="TemplateWarningSubtitle"/>
        <w:numPr>
          <w:ilvl w:val="12"/>
          <w:numId w:val="17"/>
        </w:numPr>
        <w:rPr>
          <w:b w:val="0"/>
          <w:sz w:val="22"/>
          <w:szCs w:val="22"/>
        </w:rPr>
      </w:pPr>
      <w:r>
        <w:rPr>
          <w:sz w:val="22"/>
          <w:u w:val="single"/>
        </w:rPr>
        <w:t>[INSERTE EL NOMBRE DEL SISTEMA DE AGUA]</w:t>
      </w:r>
      <w:r>
        <w:rPr>
          <w:b w:val="0"/>
          <w:color w:val="00B050"/>
          <w:sz w:val="22"/>
        </w:rPr>
        <w:t xml:space="preserve"> </w:t>
      </w:r>
      <w:r>
        <w:rPr>
          <w:b w:val="0"/>
          <w:sz w:val="22"/>
        </w:rPr>
        <w:t>ha encontrado niveles elevados de plomo en el agua potable de algunos edificios/</w:t>
      </w:r>
      <w:r w:rsidR="00A57CFC">
        <w:rPr>
          <w:b w:val="0"/>
          <w:sz w:val="22"/>
        </w:rPr>
        <w:t>hogares</w:t>
      </w:r>
      <w:r>
        <w:rPr>
          <w:b w:val="0"/>
          <w:sz w:val="22"/>
        </w:rPr>
        <w:t xml:space="preserve">. </w:t>
      </w:r>
      <w:r>
        <w:t xml:space="preserve"> </w:t>
      </w:r>
      <w:r>
        <w:rPr>
          <w:b w:val="0"/>
          <w:sz w:val="22"/>
        </w:rPr>
        <w:t xml:space="preserve">Es posible que </w:t>
      </w:r>
      <w:r>
        <w:rPr>
          <w:bCs/>
          <w:sz w:val="22"/>
          <w:u w:val="single"/>
        </w:rPr>
        <w:t>[INSERTE EL NOMBRE DEL SISTEMA DE AGUA]</w:t>
      </w:r>
      <w:r>
        <w:rPr>
          <w:b w:val="0"/>
          <w:sz w:val="22"/>
        </w:rPr>
        <w:t xml:space="preserve"> también haya analizado </w:t>
      </w:r>
      <w:r w:rsidR="00644BC3">
        <w:rPr>
          <w:b w:val="0"/>
          <w:sz w:val="22"/>
        </w:rPr>
        <w:t xml:space="preserve">el agua en </w:t>
      </w:r>
      <w:r>
        <w:rPr>
          <w:b w:val="0"/>
          <w:sz w:val="22"/>
        </w:rPr>
        <w:t xml:space="preserve">su </w:t>
      </w:r>
      <w:r w:rsidR="00644BC3">
        <w:rPr>
          <w:b w:val="0"/>
          <w:sz w:val="22"/>
        </w:rPr>
        <w:t xml:space="preserve">hogar </w:t>
      </w:r>
      <w:r>
        <w:rPr>
          <w:b w:val="0"/>
          <w:sz w:val="22"/>
        </w:rPr>
        <w:t xml:space="preserve">o edificio. Si lo hicieron, usted debería recibir o es posible que ya haya recibido estos resultados. Estos resultados son específicos de su </w:t>
      </w:r>
      <w:r w:rsidR="00644BC3">
        <w:rPr>
          <w:b w:val="0"/>
          <w:sz w:val="22"/>
        </w:rPr>
        <w:t>hogar</w:t>
      </w:r>
      <w:r>
        <w:rPr>
          <w:b w:val="0"/>
          <w:sz w:val="22"/>
        </w:rPr>
        <w:t xml:space="preserve">/edificio y pueden ser diferentes de los resultados obtenidos en otros lugares. El plomo puede causar graves problemas de salud, especialmente a mujeres embarazadas y a niños pequeños. </w:t>
      </w:r>
      <w:r w:rsidR="0092449B">
        <w:rPr>
          <w:b w:val="0"/>
          <w:sz w:val="22"/>
        </w:rPr>
        <w:t xml:space="preserve">Por favor lea </w:t>
      </w:r>
      <w:r>
        <w:rPr>
          <w:b w:val="0"/>
          <w:sz w:val="22"/>
        </w:rPr>
        <w:t xml:space="preserve">atentamente esta información para saber qué </w:t>
      </w:r>
      <w:r w:rsidR="00CD3707">
        <w:rPr>
          <w:b w:val="0"/>
          <w:sz w:val="22"/>
        </w:rPr>
        <w:t xml:space="preserve">usted </w:t>
      </w:r>
      <w:r>
        <w:rPr>
          <w:b w:val="0"/>
          <w:sz w:val="22"/>
        </w:rPr>
        <w:t xml:space="preserve">puede hacer </w:t>
      </w:r>
      <w:r w:rsidR="00CD3707">
        <w:rPr>
          <w:b w:val="0"/>
          <w:sz w:val="22"/>
        </w:rPr>
        <w:t>para</w:t>
      </w:r>
      <w:r>
        <w:rPr>
          <w:b w:val="0"/>
          <w:sz w:val="22"/>
        </w:rPr>
        <w:t xml:space="preserve"> reducir la presencia de plomo en el agua potable.</w:t>
      </w:r>
    </w:p>
    <w:p w14:paraId="7C6F69DE" w14:textId="77777777" w:rsidR="00C05312" w:rsidRPr="00CD3707" w:rsidRDefault="00C05312" w:rsidP="00173884">
      <w:pPr>
        <w:pStyle w:val="TemplateWarningSubtitle"/>
        <w:numPr>
          <w:ilvl w:val="12"/>
          <w:numId w:val="17"/>
        </w:numPr>
        <w:rPr>
          <w:b w:val="0"/>
          <w:sz w:val="22"/>
          <w:szCs w:val="22"/>
        </w:rPr>
      </w:pPr>
    </w:p>
    <w:p w14:paraId="69AE6728" w14:textId="0B6FF699" w:rsidR="009D2BE4" w:rsidRPr="009D2BE4" w:rsidRDefault="009D2BE4" w:rsidP="00173884">
      <w:pPr>
        <w:pStyle w:val="TemplateWarningSubtitle"/>
        <w:numPr>
          <w:ilvl w:val="12"/>
          <w:numId w:val="17"/>
        </w:numPr>
      </w:pPr>
      <w:r>
        <w:t xml:space="preserve">¿Qué es un nivel de acción? </w:t>
      </w:r>
    </w:p>
    <w:p w14:paraId="71FAB1DC" w14:textId="1B6D5C3F" w:rsidR="00456BA6" w:rsidRPr="00856CFD" w:rsidRDefault="009D2BE4" w:rsidP="00173884">
      <w:pPr>
        <w:pStyle w:val="TemplateWarningSubtitle"/>
        <w:numPr>
          <w:ilvl w:val="12"/>
          <w:numId w:val="17"/>
        </w:numPr>
        <w:rPr>
          <w:b w:val="0"/>
          <w:bCs/>
          <w:sz w:val="22"/>
          <w:szCs w:val="18"/>
        </w:rPr>
      </w:pPr>
      <w:r>
        <w:rPr>
          <w:b w:val="0"/>
          <w:sz w:val="22"/>
        </w:rPr>
        <w:t xml:space="preserve">El nivel de acción del plomo es una medida de la eficacia del tratamiento de control de la corrosión en los sistemas de agua. El nivel de acción no es </w:t>
      </w:r>
      <w:r w:rsidR="00745161">
        <w:rPr>
          <w:b w:val="0"/>
          <w:sz w:val="22"/>
        </w:rPr>
        <w:t xml:space="preserve">un </w:t>
      </w:r>
      <w:r w:rsidR="001E31C5">
        <w:rPr>
          <w:b w:val="0"/>
          <w:sz w:val="22"/>
        </w:rPr>
        <w:t>estándar</w:t>
      </w:r>
      <w:r>
        <w:rPr>
          <w:b w:val="0"/>
          <w:sz w:val="22"/>
        </w:rPr>
        <w:t xml:space="preserve"> para establecer un nivel seguro de plomo en </w:t>
      </w:r>
      <w:r w:rsidR="00745161">
        <w:rPr>
          <w:b w:val="0"/>
          <w:sz w:val="22"/>
        </w:rPr>
        <w:t>un hogar</w:t>
      </w:r>
      <w:r>
        <w:rPr>
          <w:b w:val="0"/>
          <w:sz w:val="22"/>
        </w:rPr>
        <w:t xml:space="preserve">. Para </w:t>
      </w:r>
      <w:r w:rsidR="00745161">
        <w:rPr>
          <w:b w:val="0"/>
          <w:sz w:val="22"/>
        </w:rPr>
        <w:t xml:space="preserve">verificar </w:t>
      </w:r>
      <w:r>
        <w:rPr>
          <w:b w:val="0"/>
          <w:sz w:val="22"/>
        </w:rPr>
        <w:t xml:space="preserve">si el control de la corrosión está funcionando, la EPA </w:t>
      </w:r>
      <w:r w:rsidR="00745161">
        <w:rPr>
          <w:b w:val="0"/>
          <w:sz w:val="22"/>
        </w:rPr>
        <w:t>requi</w:t>
      </w:r>
      <w:r w:rsidR="006014E2">
        <w:rPr>
          <w:b w:val="0"/>
          <w:sz w:val="22"/>
        </w:rPr>
        <w:t>ere</w:t>
      </w:r>
      <w:r w:rsidR="00745161">
        <w:rPr>
          <w:b w:val="0"/>
          <w:sz w:val="22"/>
        </w:rPr>
        <w:t xml:space="preserve"> </w:t>
      </w:r>
      <w:r>
        <w:rPr>
          <w:b w:val="0"/>
          <w:sz w:val="22"/>
        </w:rPr>
        <w:t xml:space="preserve">a los sistemas de agua que analicen la presencia de plomo en el grifo de </w:t>
      </w:r>
      <w:r w:rsidR="00722DE4">
        <w:rPr>
          <w:b w:val="0"/>
          <w:sz w:val="22"/>
        </w:rPr>
        <w:t>ciertos</w:t>
      </w:r>
      <w:r>
        <w:rPr>
          <w:b w:val="0"/>
          <w:sz w:val="22"/>
        </w:rPr>
        <w:t xml:space="preserve"> </w:t>
      </w:r>
      <w:r w:rsidR="00F43176">
        <w:rPr>
          <w:b w:val="0"/>
          <w:sz w:val="22"/>
        </w:rPr>
        <w:t>hogares</w:t>
      </w:r>
      <w:r>
        <w:rPr>
          <w:b w:val="0"/>
          <w:sz w:val="22"/>
        </w:rPr>
        <w:t>, i</w:t>
      </w:r>
      <w:r w:rsidR="00722DE4">
        <w:rPr>
          <w:b w:val="0"/>
          <w:sz w:val="22"/>
        </w:rPr>
        <w:t>ncluyendo</w:t>
      </w:r>
      <w:r>
        <w:rPr>
          <w:b w:val="0"/>
          <w:sz w:val="22"/>
        </w:rPr>
        <w:t xml:space="preserve"> aquell</w:t>
      </w:r>
      <w:r w:rsidR="00722DE4">
        <w:rPr>
          <w:b w:val="0"/>
          <w:sz w:val="22"/>
        </w:rPr>
        <w:t>o</w:t>
      </w:r>
      <w:r>
        <w:rPr>
          <w:b w:val="0"/>
          <w:sz w:val="22"/>
        </w:rPr>
        <w:t xml:space="preserve">s con líneas de servicio de plomo. Los sistemas comparan los resultados de las muestras </w:t>
      </w:r>
      <w:r w:rsidR="00745695">
        <w:rPr>
          <w:b w:val="0"/>
          <w:sz w:val="22"/>
        </w:rPr>
        <w:t>tomadas en los hogares</w:t>
      </w:r>
      <w:r>
        <w:rPr>
          <w:b w:val="0"/>
          <w:sz w:val="22"/>
        </w:rPr>
        <w:t xml:space="preserve"> con el nivel de acción de la EPA de 0,015 mg/L (15 </w:t>
      </w:r>
      <w:proofErr w:type="spellStart"/>
      <w:r>
        <w:rPr>
          <w:b w:val="0"/>
          <w:sz w:val="22"/>
        </w:rPr>
        <w:t>ppb</w:t>
      </w:r>
      <w:proofErr w:type="spellEnd"/>
      <w:r>
        <w:rPr>
          <w:b w:val="0"/>
          <w:sz w:val="22"/>
        </w:rPr>
        <w:t xml:space="preserve">). Si el 10 % de las muestras </w:t>
      </w:r>
      <w:r w:rsidR="00EE1194">
        <w:rPr>
          <w:b w:val="0"/>
          <w:sz w:val="22"/>
        </w:rPr>
        <w:t xml:space="preserve">de agua en estos </w:t>
      </w:r>
      <w:r w:rsidR="00745695">
        <w:rPr>
          <w:b w:val="0"/>
          <w:sz w:val="22"/>
        </w:rPr>
        <w:t xml:space="preserve">hogares </w:t>
      </w:r>
      <w:r>
        <w:rPr>
          <w:b w:val="0"/>
          <w:sz w:val="22"/>
        </w:rPr>
        <w:t xml:space="preserve">tienen concentraciones </w:t>
      </w:r>
      <w:r w:rsidR="00EE1194">
        <w:rPr>
          <w:b w:val="0"/>
          <w:sz w:val="22"/>
        </w:rPr>
        <w:t>de plomo</w:t>
      </w:r>
      <w:r>
        <w:rPr>
          <w:b w:val="0"/>
          <w:sz w:val="22"/>
        </w:rPr>
        <w:t xml:space="preserve"> superiores al nivel de acción, </w:t>
      </w:r>
      <w:r w:rsidR="00EE1194">
        <w:rPr>
          <w:b w:val="0"/>
          <w:sz w:val="22"/>
        </w:rPr>
        <w:t xml:space="preserve">entonces </w:t>
      </w:r>
      <w:r>
        <w:rPr>
          <w:b w:val="0"/>
          <w:sz w:val="22"/>
        </w:rPr>
        <w:t xml:space="preserve">el sistema </w:t>
      </w:r>
      <w:r w:rsidR="00EE1194">
        <w:rPr>
          <w:b w:val="0"/>
          <w:sz w:val="22"/>
        </w:rPr>
        <w:t xml:space="preserve">tiene </w:t>
      </w:r>
      <w:r w:rsidR="00BC5441">
        <w:rPr>
          <w:b w:val="0"/>
          <w:sz w:val="22"/>
        </w:rPr>
        <w:t>como requisito</w:t>
      </w:r>
      <w:r w:rsidR="00EE1194">
        <w:rPr>
          <w:b w:val="0"/>
          <w:sz w:val="22"/>
        </w:rPr>
        <w:t xml:space="preserve"> </w:t>
      </w:r>
      <w:r>
        <w:rPr>
          <w:b w:val="0"/>
          <w:sz w:val="22"/>
        </w:rPr>
        <w:t xml:space="preserve">llevar a cabo acciones como la educación pública, el ajuste del tratamiento y </w:t>
      </w:r>
      <w:r w:rsidR="00EE1194">
        <w:rPr>
          <w:b w:val="0"/>
          <w:sz w:val="22"/>
        </w:rPr>
        <w:t>el remplazo</w:t>
      </w:r>
      <w:r>
        <w:rPr>
          <w:b w:val="0"/>
          <w:sz w:val="22"/>
        </w:rPr>
        <w:t xml:space="preserve"> de </w:t>
      </w:r>
      <w:proofErr w:type="gramStart"/>
      <w:r>
        <w:rPr>
          <w:b w:val="0"/>
          <w:sz w:val="22"/>
        </w:rPr>
        <w:t>la</w:t>
      </w:r>
      <w:r w:rsidR="00EE1194">
        <w:rPr>
          <w:b w:val="0"/>
          <w:sz w:val="22"/>
        </w:rPr>
        <w:t>s</w:t>
      </w:r>
      <w:r>
        <w:rPr>
          <w:b w:val="0"/>
          <w:sz w:val="22"/>
        </w:rPr>
        <w:t xml:space="preserve"> línea</w:t>
      </w:r>
      <w:proofErr w:type="gramEnd"/>
      <w:r>
        <w:rPr>
          <w:b w:val="0"/>
          <w:sz w:val="22"/>
        </w:rPr>
        <w:t xml:space="preserve"> de servicio de plomo.</w:t>
      </w:r>
    </w:p>
    <w:p w14:paraId="7DF63671" w14:textId="5D38055B" w:rsidR="00572501" w:rsidRPr="00173884" w:rsidRDefault="00572501" w:rsidP="00173884">
      <w:pPr>
        <w:pStyle w:val="TemplateWarningSubtitle"/>
        <w:numPr>
          <w:ilvl w:val="12"/>
          <w:numId w:val="17"/>
        </w:numPr>
        <w:rPr>
          <w:sz w:val="22"/>
          <w:szCs w:val="22"/>
        </w:rPr>
      </w:pPr>
      <w:r>
        <w:t>¿Qué ha ocurrido?</w:t>
      </w:r>
    </w:p>
    <w:p w14:paraId="69618FFB" w14:textId="78B5826F" w:rsidR="008918DC" w:rsidRPr="009362FF" w:rsidRDefault="00354E74" w:rsidP="00FD0A8F">
      <w:pPr>
        <w:pStyle w:val="TemplateWarningText10pt"/>
        <w:rPr>
          <w:b/>
          <w:sz w:val="22"/>
          <w:u w:val="single"/>
        </w:rPr>
      </w:pPr>
      <w:r>
        <w:rPr>
          <w:b/>
          <w:sz w:val="22"/>
          <w:u w:val="single"/>
        </w:rPr>
        <w:t xml:space="preserve">[Inserte información sobre cómo y cuándo se descubrió la </w:t>
      </w:r>
      <w:r w:rsidR="008918DC">
        <w:rPr>
          <w:b/>
          <w:sz w:val="22"/>
          <w:u w:val="single"/>
        </w:rPr>
        <w:t xml:space="preserve">excedencia </w:t>
      </w:r>
      <w:r>
        <w:rPr>
          <w:b/>
          <w:sz w:val="22"/>
          <w:u w:val="single"/>
        </w:rPr>
        <w:t xml:space="preserve">del nivel de acción de plomo en su comunidad y </w:t>
      </w:r>
      <w:r w:rsidR="008918DC">
        <w:rPr>
          <w:b/>
          <w:sz w:val="22"/>
          <w:u w:val="single"/>
        </w:rPr>
        <w:t xml:space="preserve">provea </w:t>
      </w:r>
      <w:r>
        <w:rPr>
          <w:b/>
          <w:sz w:val="22"/>
          <w:u w:val="single"/>
        </w:rPr>
        <w:t>información sobre la fuente</w:t>
      </w:r>
      <w:r w:rsidR="00E852BB">
        <w:rPr>
          <w:b/>
          <w:sz w:val="22"/>
          <w:u w:val="single"/>
        </w:rPr>
        <w:t>(s)</w:t>
      </w:r>
      <w:r>
        <w:rPr>
          <w:b/>
          <w:sz w:val="22"/>
          <w:u w:val="single"/>
        </w:rPr>
        <w:t xml:space="preserve">de plomo en el agua potable, si se conocen. A </w:t>
      </w:r>
      <w:r w:rsidR="00E852BB">
        <w:rPr>
          <w:b/>
          <w:sz w:val="22"/>
          <w:u w:val="single"/>
        </w:rPr>
        <w:t>continuación,</w:t>
      </w:r>
      <w:r>
        <w:rPr>
          <w:b/>
          <w:sz w:val="22"/>
          <w:u w:val="single"/>
        </w:rPr>
        <w:t xml:space="preserve"> se muestra texto de ejemplo].</w:t>
      </w:r>
    </w:p>
    <w:p w14:paraId="35A45612" w14:textId="167ED5D3" w:rsidR="00EC6E51" w:rsidRDefault="00FD0A8F" w:rsidP="00173884">
      <w:pPr>
        <w:spacing w:after="120"/>
      </w:pPr>
      <w:r>
        <w:t xml:space="preserve">Entre </w:t>
      </w:r>
      <w:r>
        <w:rPr>
          <w:b/>
          <w:bCs/>
        </w:rPr>
        <w:t>[mes/año]</w:t>
      </w:r>
      <w:r>
        <w:t xml:space="preserve"> y </w:t>
      </w:r>
      <w:r>
        <w:rPr>
          <w:b/>
          <w:bCs/>
        </w:rPr>
        <w:t>[mes/año]</w:t>
      </w:r>
      <w:r>
        <w:t xml:space="preserve">, </w:t>
      </w:r>
      <w:r w:rsidR="004D49E3">
        <w:t>to</w:t>
      </w:r>
      <w:r w:rsidR="006878E7">
        <w:t>mamos</w:t>
      </w:r>
      <w:r w:rsidR="004D49E3">
        <w:t xml:space="preserve"> </w:t>
      </w:r>
      <w:r>
        <w:rPr>
          <w:b/>
          <w:bCs/>
        </w:rPr>
        <w:t>[insertar n.º de muestras]</w:t>
      </w:r>
      <w:r>
        <w:t xml:space="preserve"> muestras y las analizamos </w:t>
      </w:r>
      <w:r w:rsidR="00EB05CC">
        <w:t>para</w:t>
      </w:r>
      <w:r>
        <w:t xml:space="preserve"> plomo. Los resultados de más del 10 % de </w:t>
      </w:r>
      <w:r w:rsidR="005E3B30">
        <w:t xml:space="preserve">las </w:t>
      </w:r>
      <w:r>
        <w:t xml:space="preserve">muestras </w:t>
      </w:r>
      <w:r w:rsidR="005E3B30">
        <w:t xml:space="preserve">excedieron </w:t>
      </w:r>
      <w:r>
        <w:t xml:space="preserve">el nivel de acción para el plomo. </w:t>
      </w:r>
      <w:r w:rsidR="00BD0432">
        <w:rPr>
          <w:b/>
          <w:u w:val="single"/>
        </w:rPr>
        <w:t>[NOMBRE DEL SISTEMA DE AGUA]</w:t>
      </w:r>
      <w:r w:rsidR="00BD0432">
        <w:t xml:space="preserve"> </w:t>
      </w:r>
      <w:r w:rsidR="00B872F8">
        <w:t>está enfocado</w:t>
      </w:r>
      <w:r w:rsidR="00BD0432">
        <w:t xml:space="preserve"> en proteger la salud de todos los hogares de nuestra comunidad; sin embargo, el plomo de las líneas de servicio y de las tuberías y accesorios de plomo puede disolverse o desprenderse en el agua y </w:t>
      </w:r>
      <w:r w:rsidR="00795D3D">
        <w:t>llegar hasta</w:t>
      </w:r>
      <w:r w:rsidR="00BD0432">
        <w:t xml:space="preserve"> el grifo. </w:t>
      </w:r>
      <w:r w:rsidR="00BD0432">
        <w:rPr>
          <w:b/>
          <w:u w:val="single"/>
        </w:rPr>
        <w:t>[Describa las fuentes</w:t>
      </w:r>
      <w:r w:rsidR="00650A7C">
        <w:rPr>
          <w:b/>
          <w:u w:val="single"/>
        </w:rPr>
        <w:t xml:space="preserve"> </w:t>
      </w:r>
      <w:r w:rsidR="00FC22B6">
        <w:rPr>
          <w:b/>
          <w:u w:val="single"/>
        </w:rPr>
        <w:t>específicas</w:t>
      </w:r>
      <w:r w:rsidR="00BD0432">
        <w:rPr>
          <w:b/>
          <w:u w:val="single"/>
        </w:rPr>
        <w:t xml:space="preserve"> de plomo del sistema, si las conoce].</w:t>
      </w:r>
      <w:r w:rsidR="00BD0432">
        <w:t xml:space="preserve"> Hemos descubierto que </w:t>
      </w:r>
      <w:r w:rsidR="00BD0432">
        <w:rPr>
          <w:b/>
          <w:bCs/>
        </w:rPr>
        <w:t>[inserte las fuentes de plomo, por ejemplo, líneas de servicio de plomo, plomo en las tuberías, etc.]</w:t>
      </w:r>
      <w:r w:rsidR="00BD0432">
        <w:t xml:space="preserve"> son fuentes </w:t>
      </w:r>
      <w:r w:rsidR="00BD0432">
        <w:rPr>
          <w:b/>
          <w:bCs/>
        </w:rPr>
        <w:t>[potenciales]</w:t>
      </w:r>
      <w:r w:rsidR="00BD0432">
        <w:t xml:space="preserve"> de plomo en el agua potable. Esto no significa que todas las propiedades que reciben agua potable de </w:t>
      </w:r>
      <w:r w:rsidR="00BD0432">
        <w:rPr>
          <w:b/>
          <w:bCs/>
        </w:rPr>
        <w:t>[NOMBRE DEL SISTEMA DE AGUA]</w:t>
      </w:r>
      <w:r w:rsidR="00BD0432">
        <w:t xml:space="preserve"> tengan plomo en el agua potable. </w:t>
      </w:r>
      <w:r w:rsidR="00DD6C53">
        <w:t>Esto</w:t>
      </w:r>
      <w:r w:rsidR="00BD0432">
        <w:t xml:space="preserve"> </w:t>
      </w:r>
      <w:r w:rsidR="001E31C5">
        <w:t>significa que</w:t>
      </w:r>
      <w:r w:rsidR="00BD0432">
        <w:t xml:space="preserve"> debe </w:t>
      </w:r>
      <w:r w:rsidR="00DD6C53">
        <w:t xml:space="preserve">entender </w:t>
      </w:r>
      <w:r w:rsidR="00BD0432">
        <w:t xml:space="preserve">cómo reducir su exposición al plomo a través del agua. Tenga en cuenta que el agua potable no es la única fuente potencial de exposición al plomo, ya que el plomo puede encontrarse en el aire, el suelo y la pintura. Para obtener más información sobre todas las fuentes de plomo, visite </w:t>
      </w:r>
      <w:hyperlink r:id="rId13" w:history="1">
        <w:r w:rsidR="00BD0432">
          <w:rPr>
            <w:rStyle w:val="Hyperlink"/>
          </w:rPr>
          <w:t>https://www.epa.gov/lead</w:t>
        </w:r>
      </w:hyperlink>
      <w:r w:rsidR="00BD0432">
        <w:t xml:space="preserve">. </w:t>
      </w:r>
    </w:p>
    <w:p w14:paraId="07CD16BA" w14:textId="77777777" w:rsidR="00BF43CC" w:rsidRPr="00D350E3" w:rsidRDefault="00BF43CC" w:rsidP="00173884">
      <w:pPr>
        <w:spacing w:after="120"/>
      </w:pPr>
    </w:p>
    <w:p w14:paraId="53ADF07A" w14:textId="44A60BDA" w:rsidR="007251E9" w:rsidRDefault="007251E9" w:rsidP="00173884">
      <w:pPr>
        <w:pStyle w:val="TemplateWarningSubtitle"/>
        <w:numPr>
          <w:ilvl w:val="12"/>
          <w:numId w:val="17"/>
        </w:numPr>
      </w:pPr>
      <w:r>
        <w:t>Efectos del plomo sobre la salud</w:t>
      </w:r>
    </w:p>
    <w:p w14:paraId="4C46AD01" w14:textId="1ADDD034" w:rsidR="00461403" w:rsidRPr="0086116B" w:rsidRDefault="007251E9" w:rsidP="008C46BC">
      <w:pPr>
        <w:pStyle w:val="TemplateWarningText10pt"/>
        <w:rPr>
          <w:rFonts w:cs="Arial"/>
          <w:i/>
          <w:iCs/>
          <w:sz w:val="22"/>
          <w:szCs w:val="22"/>
        </w:rPr>
      </w:pPr>
      <w:r>
        <w:rPr>
          <w:i/>
        </w:rPr>
        <w:t xml:space="preserve">*La exposición al plomo en el agua potable puede causar graves efectos sobre la salud en todos los grupos </w:t>
      </w:r>
      <w:r w:rsidR="00FC0899">
        <w:rPr>
          <w:i/>
        </w:rPr>
        <w:t>de edades</w:t>
      </w:r>
      <w:r>
        <w:rPr>
          <w:i/>
        </w:rPr>
        <w:t>.</w:t>
      </w:r>
      <w:r>
        <w:rPr>
          <w:i/>
          <w:sz w:val="22"/>
        </w:rPr>
        <w:t xml:space="preserve"> Los </w:t>
      </w:r>
      <w:r w:rsidR="000E1E08">
        <w:rPr>
          <w:i/>
          <w:sz w:val="22"/>
        </w:rPr>
        <w:t xml:space="preserve">infantes </w:t>
      </w:r>
      <w:r>
        <w:rPr>
          <w:i/>
          <w:sz w:val="22"/>
        </w:rPr>
        <w:t xml:space="preserve">y los niños pueden presentar disminuciones del coeficiente intelectual y de la capacidad de atención. La exposición al plomo puede provocar nuevos problemas de aprendizaje y comportamiento o </w:t>
      </w:r>
      <w:r w:rsidR="00922FF0">
        <w:rPr>
          <w:i/>
          <w:sz w:val="22"/>
        </w:rPr>
        <w:t>exacerbar</w:t>
      </w:r>
      <w:r>
        <w:rPr>
          <w:i/>
          <w:sz w:val="22"/>
        </w:rPr>
        <w:t xml:space="preserve"> los ya </w:t>
      </w:r>
      <w:r>
        <w:rPr>
          <w:i/>
          <w:sz w:val="22"/>
        </w:rPr>
        <w:lastRenderedPageBreak/>
        <w:t xml:space="preserve">existentes. Los hijos de mujeres expuestas al plomo antes del embarazo o durante este pueden tener un mayor riesgo de sufrir estos efectos adversos para la salud. Los adultos pueden tener un mayor riesgo de padecer enfermedades cardiacas, </w:t>
      </w:r>
      <w:r w:rsidR="00F726C5">
        <w:rPr>
          <w:i/>
          <w:sz w:val="22"/>
        </w:rPr>
        <w:t xml:space="preserve">presión arterial </w:t>
      </w:r>
      <w:r w:rsidR="00E93DC8">
        <w:rPr>
          <w:i/>
          <w:sz w:val="22"/>
        </w:rPr>
        <w:t>alta,</w:t>
      </w:r>
      <w:r>
        <w:rPr>
          <w:i/>
          <w:sz w:val="22"/>
        </w:rPr>
        <w:t xml:space="preserve"> problemas renales o del sistema nervioso*.</w:t>
      </w:r>
    </w:p>
    <w:p w14:paraId="445B15DB" w14:textId="4A89187B" w:rsidR="00A00AC2" w:rsidRPr="0086116B" w:rsidRDefault="00C75FA7" w:rsidP="00A00AC2">
      <w:pPr>
        <w:pStyle w:val="TemplateWarningBullets10pt"/>
        <w:numPr>
          <w:ilvl w:val="0"/>
          <w:numId w:val="0"/>
        </w:numPr>
        <w:rPr>
          <w:sz w:val="22"/>
          <w:szCs w:val="22"/>
          <w:shd w:val="clear" w:color="auto" w:fill="FFFFFF"/>
        </w:rPr>
      </w:pPr>
      <w:r>
        <w:t>Medidas que puede tomar para reducir su exposición al plomo en el agua</w:t>
      </w:r>
      <w:r w:rsidR="00F5052A">
        <w:t>.</w:t>
      </w:r>
      <w:r w:rsidR="001E31C5">
        <w:t xml:space="preserve"> </w:t>
      </w:r>
      <w:r w:rsidR="00A00AC2">
        <w:rPr>
          <w:sz w:val="22"/>
          <w:shd w:val="clear" w:color="auto" w:fill="FFFFFF"/>
        </w:rPr>
        <w:t xml:space="preserve">A </w:t>
      </w:r>
      <w:r w:rsidR="00F5052A">
        <w:rPr>
          <w:sz w:val="22"/>
          <w:shd w:val="clear" w:color="auto" w:fill="FFFFFF"/>
        </w:rPr>
        <w:t>continuación,</w:t>
      </w:r>
      <w:r w:rsidR="00A00AC2">
        <w:rPr>
          <w:sz w:val="22"/>
          <w:shd w:val="clear" w:color="auto" w:fill="FFFFFF"/>
        </w:rPr>
        <w:t xml:space="preserve"> se presentan medidas recomendadas </w:t>
      </w:r>
      <w:r w:rsidR="00A00AC2">
        <w:rPr>
          <w:sz w:val="22"/>
        </w:rPr>
        <w:t>que</w:t>
      </w:r>
      <w:r w:rsidR="00A00AC2">
        <w:rPr>
          <w:sz w:val="22"/>
          <w:shd w:val="clear" w:color="auto" w:fill="FFFFFF"/>
        </w:rPr>
        <w:t xml:space="preserve"> puede tomar, por separado o en conjunto, si </w:t>
      </w:r>
      <w:r w:rsidR="00A00AC2">
        <w:rPr>
          <w:sz w:val="22"/>
        </w:rPr>
        <w:t>le</w:t>
      </w:r>
      <w:r w:rsidR="00A00AC2">
        <w:rPr>
          <w:sz w:val="22"/>
          <w:shd w:val="clear" w:color="auto" w:fill="FFFFFF"/>
        </w:rPr>
        <w:t xml:space="preserve"> preocupa la presencia de plomo en </w:t>
      </w:r>
      <w:r w:rsidR="00A00AC2">
        <w:rPr>
          <w:sz w:val="22"/>
        </w:rPr>
        <w:t>el</w:t>
      </w:r>
      <w:r w:rsidR="00A00AC2">
        <w:rPr>
          <w:sz w:val="22"/>
          <w:shd w:val="clear" w:color="auto" w:fill="FFFFFF"/>
        </w:rPr>
        <w:t xml:space="preserve"> agua potable. La lista también incluye los lugares en los que puede encontrar más información y no pretende ser una lista exhaustiva ni implicar que todas las medidas reduzcan por igual la presencia de plomo en el agua potable.  </w:t>
      </w:r>
    </w:p>
    <w:p w14:paraId="56FFD7E4" w14:textId="21252190" w:rsidR="00A00AC2" w:rsidRPr="0086116B" w:rsidDel="00014CD1" w:rsidRDefault="00A00AC2" w:rsidP="00A00AC2">
      <w:pPr>
        <w:pStyle w:val="TemplateWarningBullets10pt"/>
        <w:rPr>
          <w:sz w:val="22"/>
          <w:szCs w:val="22"/>
        </w:rPr>
      </w:pPr>
      <w:bookmarkStart w:id="9" w:name="_Hlk146626479"/>
      <w:r>
        <w:rPr>
          <w:b/>
          <w:bCs/>
          <w:sz w:val="22"/>
        </w:rPr>
        <w:t>Utilice el filtro correctamente.</w:t>
      </w:r>
      <w:r>
        <w:rPr>
          <w:sz w:val="22"/>
        </w:rPr>
        <w:t xml:space="preserve"> El uso de un filtro puede reducir la presencia de plomo en el agua potable. Si utiliza un filtro, este debe estar certificado para eliminar el plomo. Lea las instrucciones que acompañan al filtro para saber cómo instalar, mantener y utilizar correctamente el cartucho y cuándo sustituirlo. Utilizar el cartucho después de su fecha de vencimiento puede reducir su eficacia para eliminar el plomo. No haga correr agua caliente por el filtro. Para obtener más información sobre datos y consejos con relación a los sistemas de </w:t>
      </w:r>
      <w:r w:rsidR="00670C02">
        <w:rPr>
          <w:sz w:val="22"/>
        </w:rPr>
        <w:t>filtración</w:t>
      </w:r>
      <w:r>
        <w:rPr>
          <w:sz w:val="22"/>
        </w:rPr>
        <w:t xml:space="preserve"> de agua </w:t>
      </w:r>
      <w:r w:rsidR="00FF2E04">
        <w:rPr>
          <w:sz w:val="22"/>
        </w:rPr>
        <w:t>para el hogar</w:t>
      </w:r>
      <w:r>
        <w:rPr>
          <w:sz w:val="22"/>
        </w:rPr>
        <w:t xml:space="preserve">, visite el sitio web de la EPA en </w:t>
      </w:r>
      <w:hyperlink r:id="rId14">
        <w:r>
          <w:rPr>
            <w:rStyle w:val="Hyperlink"/>
            <w:i/>
            <w:sz w:val="22"/>
          </w:rPr>
          <w:t>https://www.epa.gov/ground-water-and-drinking-water/home-drinking-water-filtration-fact-sheet</w:t>
        </w:r>
      </w:hyperlink>
      <w:r>
        <w:rPr>
          <w:i/>
          <w:sz w:val="22"/>
        </w:rPr>
        <w:t xml:space="preserve"> </w:t>
      </w:r>
      <w:r>
        <w:rPr>
          <w:sz w:val="22"/>
        </w:rPr>
        <w:t xml:space="preserve">y </w:t>
      </w:r>
      <w:hyperlink r:id="rId15">
        <w:r>
          <w:rPr>
            <w:rStyle w:val="Hyperlink"/>
            <w:sz w:val="22"/>
          </w:rPr>
          <w:t>Herramienta del consumidor para identificar filtros de agua potable certificados a fin de reducir el plomo</w:t>
        </w:r>
      </w:hyperlink>
      <w:r>
        <w:t xml:space="preserve"> de la EPA.</w:t>
      </w:r>
    </w:p>
    <w:p w14:paraId="300A1E05" w14:textId="1B53AF11" w:rsidR="00A00AC2" w:rsidRPr="0086116B" w:rsidDel="00014CD1" w:rsidRDefault="00A00AC2" w:rsidP="00A00AC2">
      <w:pPr>
        <w:pStyle w:val="TemplateWarningBullets10pt"/>
        <w:rPr>
          <w:sz w:val="22"/>
          <w:szCs w:val="22"/>
        </w:rPr>
      </w:pPr>
      <w:r>
        <w:rPr>
          <w:b/>
          <w:sz w:val="22"/>
        </w:rPr>
        <w:t>Limpie el aireador.</w:t>
      </w:r>
      <w:r>
        <w:rPr>
          <w:sz w:val="22"/>
        </w:rPr>
        <w:t xml:space="preserve"> Retire y limpie periódicamente</w:t>
      </w:r>
      <w:r w:rsidR="00FA60DA">
        <w:rPr>
          <w:sz w:val="22"/>
        </w:rPr>
        <w:t xml:space="preserve"> la rejilla</w:t>
      </w:r>
      <w:r>
        <w:rPr>
          <w:sz w:val="22"/>
        </w:rPr>
        <w:t xml:space="preserve"> del grifo (también conocido como aireador). En el aireador pueden acumularse sedimentos, residuos y partículas de plomo. Si las partículas de plomo quedan atrapadas en el aireador, el plomo </w:t>
      </w:r>
      <w:r w:rsidR="009B4901">
        <w:rPr>
          <w:sz w:val="22"/>
        </w:rPr>
        <w:t>podría estar presente en el</w:t>
      </w:r>
      <w:r>
        <w:rPr>
          <w:sz w:val="22"/>
        </w:rPr>
        <w:t xml:space="preserve"> agua. </w:t>
      </w:r>
    </w:p>
    <w:bookmarkEnd w:id="9"/>
    <w:p w14:paraId="0F2E77A4" w14:textId="597C694C" w:rsidR="00A00AC2" w:rsidRPr="0086116B" w:rsidDel="00014CD1" w:rsidRDefault="00A00AC2" w:rsidP="00A00AC2">
      <w:pPr>
        <w:pStyle w:val="TemplateWarningBullets10pt"/>
        <w:rPr>
          <w:sz w:val="22"/>
          <w:szCs w:val="22"/>
        </w:rPr>
      </w:pPr>
      <w:r>
        <w:rPr>
          <w:b/>
          <w:bCs/>
          <w:sz w:val="22"/>
        </w:rPr>
        <w:t>Utilice agua fría.</w:t>
      </w:r>
      <w:r>
        <w:rPr>
          <w:sz w:val="22"/>
        </w:rPr>
        <w:t xml:space="preserve"> No utilice agua caliente del grifo para beber, cocinar o preparar leche </w:t>
      </w:r>
      <w:r w:rsidR="004F17C2">
        <w:rPr>
          <w:sz w:val="22"/>
        </w:rPr>
        <w:t>para bebes</w:t>
      </w:r>
      <w:r>
        <w:rPr>
          <w:sz w:val="22"/>
        </w:rPr>
        <w:t xml:space="preserve">, ya que el plomo se disuelve más fácilmente en el agua caliente. Hervir el agua no elimina el plomo </w:t>
      </w:r>
      <w:r w:rsidR="004F17C2">
        <w:rPr>
          <w:sz w:val="22"/>
        </w:rPr>
        <w:t>del agua</w:t>
      </w:r>
      <w:r>
        <w:rPr>
          <w:sz w:val="22"/>
        </w:rPr>
        <w:t xml:space="preserve">.  </w:t>
      </w:r>
    </w:p>
    <w:p w14:paraId="33F070DA" w14:textId="405011EB" w:rsidR="00F82D94" w:rsidDel="0055689A" w:rsidRDefault="00354E74" w:rsidP="00347B2C">
      <w:pPr>
        <w:pStyle w:val="TemplateWarningBullets10pt"/>
        <w:rPr>
          <w:sz w:val="22"/>
          <w:szCs w:val="22"/>
        </w:rPr>
      </w:pPr>
      <w:r>
        <w:rPr>
          <w:b/>
          <w:sz w:val="22"/>
          <w:u w:val="single"/>
        </w:rPr>
        <w:t xml:space="preserve">[Es posible que en las zonas propensas a sequía o que </w:t>
      </w:r>
      <w:r w:rsidR="006F7A70">
        <w:rPr>
          <w:b/>
          <w:sz w:val="22"/>
          <w:u w:val="single"/>
        </w:rPr>
        <w:t xml:space="preserve">actualmente experimentan </w:t>
      </w:r>
      <w:r>
        <w:rPr>
          <w:b/>
          <w:sz w:val="22"/>
          <w:u w:val="single"/>
        </w:rPr>
        <w:t xml:space="preserve">escasez de agua </w:t>
      </w:r>
      <w:r w:rsidR="006F7A70">
        <w:rPr>
          <w:b/>
          <w:sz w:val="22"/>
          <w:u w:val="single"/>
        </w:rPr>
        <w:t>pudiese</w:t>
      </w:r>
      <w:r w:rsidR="0093782A">
        <w:rPr>
          <w:b/>
          <w:sz w:val="22"/>
          <w:u w:val="single"/>
        </w:rPr>
        <w:t>n querer</w:t>
      </w:r>
      <w:r>
        <w:rPr>
          <w:b/>
          <w:sz w:val="22"/>
          <w:u w:val="single"/>
        </w:rPr>
        <w:t xml:space="preserve"> omitir o modificar esta recomendación].</w:t>
      </w:r>
      <w:r>
        <w:rPr>
          <w:sz w:val="22"/>
        </w:rPr>
        <w:t xml:space="preserve">  </w:t>
      </w:r>
      <w:r>
        <w:rPr>
          <w:b/>
          <w:sz w:val="22"/>
        </w:rPr>
        <w:t>Deje correr el agua.</w:t>
      </w:r>
      <w:r>
        <w:rPr>
          <w:sz w:val="22"/>
        </w:rPr>
        <w:t xml:space="preserve"> Cuanto más tiempo </w:t>
      </w:r>
      <w:r w:rsidR="00531F47">
        <w:rPr>
          <w:sz w:val="22"/>
        </w:rPr>
        <w:t xml:space="preserve">el agua </w:t>
      </w:r>
      <w:r>
        <w:rPr>
          <w:sz w:val="22"/>
        </w:rPr>
        <w:t xml:space="preserve">haya estado </w:t>
      </w:r>
      <w:r w:rsidR="00531F47">
        <w:rPr>
          <w:sz w:val="22"/>
        </w:rPr>
        <w:t>asentada</w:t>
      </w:r>
      <w:r>
        <w:rPr>
          <w:sz w:val="22"/>
        </w:rPr>
        <w:t xml:space="preserve"> en las tuberías de su hogar, más plomo puede contener. Antes de beber agua, </w:t>
      </w:r>
      <w:r w:rsidR="001020E0">
        <w:rPr>
          <w:sz w:val="22"/>
        </w:rPr>
        <w:t xml:space="preserve">purgue la tubería </w:t>
      </w:r>
      <w:r w:rsidR="00A34988">
        <w:rPr>
          <w:sz w:val="22"/>
        </w:rPr>
        <w:t>dej</w:t>
      </w:r>
      <w:r w:rsidR="00444E92">
        <w:rPr>
          <w:sz w:val="22"/>
        </w:rPr>
        <w:t>ando</w:t>
      </w:r>
      <w:r>
        <w:rPr>
          <w:sz w:val="22"/>
        </w:rPr>
        <w:t xml:space="preserve"> correr el agua del grifo, duchándose, lavando la ropa o fregando </w:t>
      </w:r>
      <w:r w:rsidR="00444E92">
        <w:rPr>
          <w:sz w:val="22"/>
        </w:rPr>
        <w:t>una tanda de</w:t>
      </w:r>
      <w:r>
        <w:rPr>
          <w:sz w:val="22"/>
        </w:rPr>
        <w:t xml:space="preserve"> platos. La cantidad de tiempo que debe dejar correr el agua dependerá de si su hogar tiene una línea de servicio de plomo o no, así como de la longitud y el diámetro de la línea de servicio y de la cantidad de tuberías de su hogar. </w:t>
      </w:r>
      <w:r>
        <w:rPr>
          <w:b/>
          <w:bCs/>
          <w:sz w:val="22"/>
        </w:rPr>
        <w:t xml:space="preserve">[Incluya información </w:t>
      </w:r>
      <w:r w:rsidR="000F26C8">
        <w:rPr>
          <w:b/>
          <w:bCs/>
          <w:sz w:val="22"/>
        </w:rPr>
        <w:t xml:space="preserve">adaptada </w:t>
      </w:r>
      <w:r>
        <w:rPr>
          <w:b/>
          <w:bCs/>
          <w:sz w:val="22"/>
        </w:rPr>
        <w:t xml:space="preserve">sobre </w:t>
      </w:r>
      <w:r w:rsidR="00953321">
        <w:rPr>
          <w:b/>
          <w:bCs/>
          <w:sz w:val="22"/>
        </w:rPr>
        <w:t xml:space="preserve">purgar la </w:t>
      </w:r>
      <w:r w:rsidR="001E31C5">
        <w:rPr>
          <w:b/>
          <w:bCs/>
          <w:sz w:val="22"/>
        </w:rPr>
        <w:t>línea</w:t>
      </w:r>
      <w:r>
        <w:rPr>
          <w:b/>
          <w:bCs/>
          <w:sz w:val="22"/>
        </w:rPr>
        <w:t xml:space="preserve">, si procede, o agregue el </w:t>
      </w:r>
      <w:r w:rsidR="00953321">
        <w:rPr>
          <w:b/>
          <w:bCs/>
          <w:sz w:val="22"/>
        </w:rPr>
        <w:t xml:space="preserve">siguiente </w:t>
      </w:r>
      <w:r>
        <w:rPr>
          <w:b/>
          <w:bCs/>
          <w:sz w:val="22"/>
        </w:rPr>
        <w:t>texto]</w:t>
      </w:r>
      <w:r>
        <w:rPr>
          <w:sz w:val="22"/>
        </w:rPr>
        <w:t xml:space="preserve"> Los residentes pueden ponerse en contacto con nosotros</w:t>
      </w:r>
      <w:r w:rsidR="00C02245">
        <w:rPr>
          <w:sz w:val="22"/>
        </w:rPr>
        <w:t xml:space="preserve"> al</w:t>
      </w:r>
      <w:r>
        <w:rPr>
          <w:sz w:val="22"/>
        </w:rPr>
        <w:t xml:space="preserve"> </w:t>
      </w:r>
      <w:r>
        <w:rPr>
          <w:b/>
          <w:bCs/>
          <w:sz w:val="22"/>
        </w:rPr>
        <w:t xml:space="preserve">[número de teléfono </w:t>
      </w:r>
      <w:r w:rsidR="00C02245">
        <w:rPr>
          <w:b/>
          <w:bCs/>
          <w:sz w:val="22"/>
        </w:rPr>
        <w:t>y/</w:t>
      </w:r>
      <w:r>
        <w:rPr>
          <w:b/>
          <w:bCs/>
          <w:sz w:val="22"/>
        </w:rPr>
        <w:t>o dirección de correo electrónico]</w:t>
      </w:r>
      <w:r>
        <w:rPr>
          <w:sz w:val="22"/>
        </w:rPr>
        <w:t xml:space="preserve"> para obtener recomendaciones sobre </w:t>
      </w:r>
      <w:r w:rsidR="005D37D9">
        <w:rPr>
          <w:sz w:val="22"/>
        </w:rPr>
        <w:t>el horario</w:t>
      </w:r>
      <w:r>
        <w:rPr>
          <w:sz w:val="22"/>
        </w:rPr>
        <w:t xml:space="preserve"> de </w:t>
      </w:r>
      <w:r w:rsidR="005D37D9">
        <w:rPr>
          <w:sz w:val="22"/>
        </w:rPr>
        <w:t xml:space="preserve">purgar el sistema </w:t>
      </w:r>
      <w:r>
        <w:rPr>
          <w:sz w:val="22"/>
        </w:rPr>
        <w:t>en su comunidad.</w:t>
      </w:r>
    </w:p>
    <w:p w14:paraId="19BBD285" w14:textId="592B38C2" w:rsidR="00767685" w:rsidRPr="00347B2C" w:rsidRDefault="00767685" w:rsidP="002F6C6E">
      <w:pPr>
        <w:pStyle w:val="TemplateWarningBullets10pt"/>
        <w:rPr>
          <w:sz w:val="22"/>
          <w:szCs w:val="22"/>
        </w:rPr>
      </w:pPr>
      <w:r>
        <w:rPr>
          <w:b/>
          <w:sz w:val="22"/>
        </w:rPr>
        <w:t xml:space="preserve">Conozca el material de su línea de servicio. </w:t>
      </w:r>
      <w:r>
        <w:rPr>
          <w:sz w:val="22"/>
        </w:rPr>
        <w:t xml:space="preserve">Póngase en contacto con nosotros </w:t>
      </w:r>
      <w:r w:rsidR="00045EEB">
        <w:rPr>
          <w:sz w:val="22"/>
        </w:rPr>
        <w:t xml:space="preserve">al </w:t>
      </w:r>
      <w:r>
        <w:rPr>
          <w:b/>
          <w:bCs/>
          <w:sz w:val="22"/>
        </w:rPr>
        <w:t xml:space="preserve">[número de teléfono </w:t>
      </w:r>
      <w:r w:rsidR="00045EEB">
        <w:rPr>
          <w:b/>
          <w:bCs/>
          <w:sz w:val="22"/>
        </w:rPr>
        <w:t>y/</w:t>
      </w:r>
      <w:r>
        <w:rPr>
          <w:b/>
          <w:bCs/>
          <w:sz w:val="22"/>
        </w:rPr>
        <w:t>o dirección de correo electrónico]</w:t>
      </w:r>
      <w:r>
        <w:rPr>
          <w:sz w:val="22"/>
        </w:rPr>
        <w:t xml:space="preserve"> o con un plomero autorizado para determinar si la tubería que conecta su casa con la cañería principal de agua (denominada línea de servicio) es de plomo, galvanizada o de otros materiales. </w:t>
      </w:r>
      <w:r>
        <w:rPr>
          <w:b/>
          <w:sz w:val="22"/>
          <w:u w:val="single"/>
        </w:rPr>
        <w:t xml:space="preserve">[En el caso de los sistemas </w:t>
      </w:r>
      <w:r w:rsidR="002F6CC1">
        <w:rPr>
          <w:b/>
          <w:sz w:val="22"/>
          <w:u w:val="single"/>
        </w:rPr>
        <w:t>que están remplazando</w:t>
      </w:r>
      <w:r>
        <w:rPr>
          <w:b/>
          <w:sz w:val="22"/>
          <w:u w:val="single"/>
        </w:rPr>
        <w:t xml:space="preserve"> las líneas de servicio de plomo, tenga en cuenta el siguiente</w:t>
      </w:r>
      <w:r w:rsidR="002F6CC1">
        <w:rPr>
          <w:b/>
          <w:sz w:val="22"/>
          <w:u w:val="single"/>
        </w:rPr>
        <w:t xml:space="preserve"> lenguaje</w:t>
      </w:r>
      <w:r>
        <w:rPr>
          <w:b/>
          <w:sz w:val="22"/>
          <w:u w:val="single"/>
        </w:rPr>
        <w:t xml:space="preserve">]. </w:t>
      </w:r>
      <w:r>
        <w:rPr>
          <w:sz w:val="22"/>
        </w:rPr>
        <w:t xml:space="preserve">Para saber qué estamos haciendo </w:t>
      </w:r>
      <w:r w:rsidR="002A1A5B">
        <w:rPr>
          <w:sz w:val="22"/>
        </w:rPr>
        <w:t>para remplazar</w:t>
      </w:r>
      <w:r>
        <w:rPr>
          <w:sz w:val="22"/>
        </w:rPr>
        <w:t xml:space="preserve"> las líneas de servicio de plomo, visite </w:t>
      </w:r>
      <w:r>
        <w:rPr>
          <w:b/>
          <w:bCs/>
          <w:sz w:val="22"/>
        </w:rPr>
        <w:t>[sitio web]</w:t>
      </w:r>
      <w:r>
        <w:rPr>
          <w:sz w:val="22"/>
        </w:rPr>
        <w:t xml:space="preserve"> o póngase en contacto con nosotros </w:t>
      </w:r>
      <w:r w:rsidR="002A1A5B">
        <w:rPr>
          <w:sz w:val="22"/>
        </w:rPr>
        <w:t xml:space="preserve">al </w:t>
      </w:r>
      <w:r>
        <w:rPr>
          <w:b/>
          <w:bCs/>
          <w:sz w:val="22"/>
        </w:rPr>
        <w:t xml:space="preserve">[número de teléfono </w:t>
      </w:r>
      <w:r w:rsidR="002A1A5B">
        <w:rPr>
          <w:b/>
          <w:bCs/>
          <w:sz w:val="22"/>
        </w:rPr>
        <w:t>y/</w:t>
      </w:r>
      <w:r>
        <w:rPr>
          <w:b/>
          <w:bCs/>
          <w:sz w:val="22"/>
        </w:rPr>
        <w:t>o en dirección de correo electrónico].</w:t>
      </w:r>
      <w:r>
        <w:rPr>
          <w:sz w:val="22"/>
        </w:rPr>
        <w:t xml:space="preserve"> </w:t>
      </w:r>
      <w:hyperlink r:id="rId16">
        <w:r>
          <w:rPr>
            <w:rStyle w:val="Hyperlink"/>
            <w:sz w:val="22"/>
          </w:rPr>
          <w:t>Proteja el agua potable:</w:t>
        </w:r>
      </w:hyperlink>
      <w:hyperlink r:id="rId17">
        <w:r>
          <w:rPr>
            <w:rStyle w:val="Hyperlink"/>
            <w:sz w:val="22"/>
          </w:rPr>
          <w:t xml:space="preserve"> detección rápida del plomo</w:t>
        </w:r>
      </w:hyperlink>
      <w:r>
        <w:rPr>
          <w:sz w:val="22"/>
        </w:rPr>
        <w:t xml:space="preserve"> es la guía paso a paso en línea de la EPA para aprender a encontrar tuberías de plomo en su hogar. </w:t>
      </w:r>
      <w:r>
        <w:rPr>
          <w:b/>
          <w:sz w:val="22"/>
        </w:rPr>
        <w:t>Infórmese sobre la construcción en su vecindario.</w:t>
      </w:r>
      <w:r>
        <w:rPr>
          <w:sz w:val="22"/>
        </w:rPr>
        <w:t xml:space="preserve"> Póngase en contacto con nosotros</w:t>
      </w:r>
      <w:r w:rsidR="00AE22F0">
        <w:rPr>
          <w:sz w:val="22"/>
        </w:rPr>
        <w:t xml:space="preserve"> al</w:t>
      </w:r>
      <w:r>
        <w:rPr>
          <w:sz w:val="22"/>
        </w:rPr>
        <w:t xml:space="preserve"> </w:t>
      </w:r>
      <w:r>
        <w:rPr>
          <w:b/>
          <w:bCs/>
          <w:sz w:val="22"/>
        </w:rPr>
        <w:t xml:space="preserve">[número de teléfono </w:t>
      </w:r>
      <w:r w:rsidR="00AE22F0">
        <w:rPr>
          <w:b/>
          <w:bCs/>
          <w:sz w:val="22"/>
        </w:rPr>
        <w:t>y/</w:t>
      </w:r>
      <w:r>
        <w:rPr>
          <w:b/>
          <w:bCs/>
          <w:sz w:val="22"/>
        </w:rPr>
        <w:t>o dirección de correo electrónico]</w:t>
      </w:r>
      <w:r>
        <w:rPr>
          <w:sz w:val="22"/>
        </w:rPr>
        <w:t xml:space="preserve"> para informarse sobre cualquier obra o trabajo de mantenimiento que pueda afectar a su línea de servicio. Las obras</w:t>
      </w:r>
      <w:r w:rsidR="00027CD3">
        <w:rPr>
          <w:sz w:val="22"/>
        </w:rPr>
        <w:t xml:space="preserve"> de </w:t>
      </w:r>
      <w:r w:rsidR="001955E1">
        <w:rPr>
          <w:sz w:val="22"/>
        </w:rPr>
        <w:t>construcción</w:t>
      </w:r>
      <w:r>
        <w:rPr>
          <w:sz w:val="22"/>
        </w:rPr>
        <w:t xml:space="preserve"> pueden hacer que se libere más plomo de una línea de servicio de plomo. </w:t>
      </w:r>
    </w:p>
    <w:p w14:paraId="33B7965B" w14:textId="299C6AC5" w:rsidR="0057421C" w:rsidRPr="0057421C" w:rsidRDefault="0057421C" w:rsidP="0057421C">
      <w:pPr>
        <w:pStyle w:val="TemplateWarningBullets10pt"/>
        <w:rPr>
          <w:sz w:val="22"/>
          <w:szCs w:val="22"/>
        </w:rPr>
      </w:pPr>
      <w:r>
        <w:rPr>
          <w:b/>
          <w:sz w:val="22"/>
        </w:rPr>
        <w:t xml:space="preserve">Haga analizar el agua. </w:t>
      </w:r>
      <w:r>
        <w:rPr>
          <w:sz w:val="22"/>
        </w:rPr>
        <w:t>Póngase en contacto con nosotros</w:t>
      </w:r>
      <w:r w:rsidR="001955E1">
        <w:rPr>
          <w:sz w:val="22"/>
        </w:rPr>
        <w:t xml:space="preserve"> al</w:t>
      </w:r>
      <w:r>
        <w:rPr>
          <w:sz w:val="22"/>
        </w:rPr>
        <w:t xml:space="preserve"> [</w:t>
      </w:r>
      <w:r>
        <w:rPr>
          <w:b/>
          <w:bCs/>
          <w:sz w:val="22"/>
        </w:rPr>
        <w:t xml:space="preserve">número de teléfono </w:t>
      </w:r>
      <w:r w:rsidR="001955E1">
        <w:rPr>
          <w:b/>
          <w:bCs/>
          <w:sz w:val="22"/>
        </w:rPr>
        <w:t>y/</w:t>
      </w:r>
      <w:r>
        <w:rPr>
          <w:b/>
          <w:bCs/>
          <w:sz w:val="22"/>
        </w:rPr>
        <w:t>o dirección de correo electrónico]</w:t>
      </w:r>
      <w:r>
        <w:rPr>
          <w:sz w:val="22"/>
        </w:rPr>
        <w:t xml:space="preserve"> para que analicemos el agua de su hogar y obtener más información sobre los niveles de plomo </w:t>
      </w:r>
      <w:r w:rsidR="00BF48E7">
        <w:rPr>
          <w:sz w:val="22"/>
        </w:rPr>
        <w:t>en su</w:t>
      </w:r>
      <w:r>
        <w:rPr>
          <w:sz w:val="22"/>
        </w:rPr>
        <w:t xml:space="preserve"> agua potable.</w:t>
      </w:r>
    </w:p>
    <w:p w14:paraId="0A0F4666" w14:textId="6F1407F1" w:rsidR="00DF7D65" w:rsidRPr="00173884" w:rsidRDefault="00DF7D65" w:rsidP="00173884">
      <w:pPr>
        <w:pStyle w:val="TemplateWarningBullets10pt"/>
        <w:numPr>
          <w:ilvl w:val="0"/>
          <w:numId w:val="0"/>
        </w:numPr>
        <w:rPr>
          <w:b/>
          <w:bCs/>
          <w:sz w:val="24"/>
          <w:szCs w:val="24"/>
        </w:rPr>
      </w:pPr>
      <w:r>
        <w:rPr>
          <w:b/>
          <w:sz w:val="24"/>
        </w:rPr>
        <w:lastRenderedPageBreak/>
        <w:t>Haga que su hijo</w:t>
      </w:r>
      <w:r w:rsidR="00877B9C">
        <w:rPr>
          <w:b/>
          <w:sz w:val="24"/>
        </w:rPr>
        <w:t>(a)</w:t>
      </w:r>
      <w:r>
        <w:rPr>
          <w:b/>
          <w:sz w:val="24"/>
        </w:rPr>
        <w:t xml:space="preserve"> se someta a un análisis para determinar los niveles de plomo en</w:t>
      </w:r>
      <w:r w:rsidR="00877B9C">
        <w:rPr>
          <w:b/>
          <w:sz w:val="24"/>
        </w:rPr>
        <w:t xml:space="preserve"> su</w:t>
      </w:r>
      <w:r>
        <w:rPr>
          <w:b/>
          <w:sz w:val="24"/>
        </w:rPr>
        <w:t xml:space="preserve"> sangre</w:t>
      </w:r>
    </w:p>
    <w:p w14:paraId="68E68E3B" w14:textId="0311B7B0" w:rsidR="009B1D6C" w:rsidRPr="00685F5F" w:rsidRDefault="00DF7D65" w:rsidP="00212247">
      <w:pPr>
        <w:pStyle w:val="TemplateWarningText10pt"/>
        <w:rPr>
          <w:b/>
          <w:bCs/>
          <w:sz w:val="24"/>
          <w:szCs w:val="24"/>
        </w:rPr>
      </w:pPr>
      <w:r>
        <w:rPr>
          <w:sz w:val="22"/>
        </w:rPr>
        <w:t xml:space="preserve">Un pediatra o médico de cabecera pueden realizar un análisis de sangre para detectar la presencia de plomo y proporcionar información sobre los efectos del plomo en la salud. </w:t>
      </w:r>
      <w:r w:rsidR="00877B9C">
        <w:rPr>
          <w:sz w:val="22"/>
        </w:rPr>
        <w:t xml:space="preserve">El </w:t>
      </w:r>
      <w:r>
        <w:rPr>
          <w:sz w:val="22"/>
        </w:rPr>
        <w:t xml:space="preserve">departamento de salud de los estados, las ciudades o los condados también pueden </w:t>
      </w:r>
      <w:r w:rsidR="00877B9C">
        <w:rPr>
          <w:sz w:val="22"/>
        </w:rPr>
        <w:t xml:space="preserve">proveerle </w:t>
      </w:r>
      <w:r>
        <w:rPr>
          <w:sz w:val="22"/>
        </w:rPr>
        <w:t>información sobre cómo puede hacer que analicen la sangre de su hijo para determinar la presencia de plomo. Los Centros para el Control y la Prevención de Enfermedades (CDC) recomiendan que se inicien acciones de salud pública cuando el nivel de plomo en la sangre de un niño sea igual o superior a 3,5 microgramos por decilitro (µg/</w:t>
      </w:r>
      <w:proofErr w:type="spellStart"/>
      <w:r>
        <w:rPr>
          <w:sz w:val="22"/>
        </w:rPr>
        <w:t>dL</w:t>
      </w:r>
      <w:proofErr w:type="spellEnd"/>
      <w:r>
        <w:rPr>
          <w:sz w:val="22"/>
        </w:rPr>
        <w:t xml:space="preserve">). Para obtener más información y enlaces al sitio web de los CDC, </w:t>
      </w:r>
      <w:r w:rsidR="005354F3">
        <w:rPr>
          <w:sz w:val="22"/>
        </w:rPr>
        <w:t xml:space="preserve">por favor </w:t>
      </w:r>
      <w:r>
        <w:rPr>
          <w:sz w:val="22"/>
        </w:rPr>
        <w:t xml:space="preserve">visite </w:t>
      </w:r>
      <w:hyperlink r:id="rId18" w:history="1">
        <w:r>
          <w:rPr>
            <w:rStyle w:val="Hyperlink"/>
            <w:sz w:val="22"/>
          </w:rPr>
          <w:t>https://www.epa.gov/ground-water-and-drinking-water/basic-information-about-lead-drinking-water</w:t>
        </w:r>
      </w:hyperlink>
      <w:r>
        <w:rPr>
          <w:sz w:val="22"/>
        </w:rPr>
        <w:t xml:space="preserve">. </w:t>
      </w:r>
    </w:p>
    <w:p w14:paraId="58A180C0" w14:textId="6DF19B7A" w:rsidR="00C75FA7" w:rsidRPr="0086116B" w:rsidRDefault="00C75FA7" w:rsidP="00212247">
      <w:pPr>
        <w:pStyle w:val="TemplateWarningText10pt"/>
        <w:rPr>
          <w:b/>
          <w:bCs/>
          <w:sz w:val="24"/>
          <w:szCs w:val="24"/>
        </w:rPr>
      </w:pPr>
      <w:r>
        <w:rPr>
          <w:b/>
          <w:sz w:val="24"/>
        </w:rPr>
        <w:t xml:space="preserve">¿Qué medidas se están tomando? </w:t>
      </w:r>
    </w:p>
    <w:p w14:paraId="1F42FD3B" w14:textId="14E18DBD" w:rsidR="009650D1" w:rsidRPr="00DE778F" w:rsidRDefault="00354E74" w:rsidP="00173884">
      <w:pPr>
        <w:pStyle w:val="TemplateInstructionsBullets9pt"/>
        <w:numPr>
          <w:ilvl w:val="0"/>
          <w:numId w:val="0"/>
        </w:numPr>
        <w:spacing w:line="240" w:lineRule="auto"/>
        <w:contextualSpacing w:val="0"/>
        <w:rPr>
          <w:b/>
          <w:bCs/>
          <w:sz w:val="22"/>
          <w:szCs w:val="22"/>
          <w:u w:val="single"/>
        </w:rPr>
      </w:pPr>
      <w:r>
        <w:rPr>
          <w:b/>
          <w:sz w:val="22"/>
          <w:u w:val="single"/>
        </w:rPr>
        <w:t xml:space="preserve">[Incluya las medidas que está adoptando el sistema para resolver la situación, </w:t>
      </w:r>
      <w:r w:rsidR="001E31C5">
        <w:rPr>
          <w:b/>
          <w:sz w:val="22"/>
          <w:u w:val="single"/>
        </w:rPr>
        <w:t>incluyéndolas</w:t>
      </w:r>
      <w:r>
        <w:rPr>
          <w:b/>
          <w:sz w:val="22"/>
          <w:u w:val="single"/>
        </w:rPr>
        <w:t xml:space="preserve"> </w:t>
      </w:r>
      <w:r w:rsidR="00407794">
        <w:rPr>
          <w:b/>
          <w:sz w:val="22"/>
          <w:u w:val="single"/>
        </w:rPr>
        <w:t xml:space="preserve">requeridas </w:t>
      </w:r>
      <w:r>
        <w:rPr>
          <w:b/>
          <w:sz w:val="22"/>
          <w:u w:val="single"/>
        </w:rPr>
        <w:t xml:space="preserve">por la </w:t>
      </w:r>
      <w:r w:rsidR="00407794">
        <w:rPr>
          <w:b/>
          <w:sz w:val="22"/>
          <w:u w:val="single"/>
        </w:rPr>
        <w:t>ley</w:t>
      </w:r>
      <w:r>
        <w:rPr>
          <w:b/>
          <w:sz w:val="22"/>
          <w:u w:val="single"/>
        </w:rPr>
        <w:t xml:space="preserve"> federal sobre plomo y cobre, así como </w:t>
      </w:r>
      <w:r w:rsidR="00407794">
        <w:rPr>
          <w:b/>
          <w:sz w:val="22"/>
          <w:u w:val="single"/>
        </w:rPr>
        <w:t xml:space="preserve">cualquier </w:t>
      </w:r>
      <w:r>
        <w:rPr>
          <w:b/>
          <w:sz w:val="22"/>
          <w:u w:val="single"/>
        </w:rPr>
        <w:t xml:space="preserve">requisito específico del Estado tras una </w:t>
      </w:r>
      <w:r w:rsidR="009C2985">
        <w:rPr>
          <w:b/>
          <w:sz w:val="22"/>
          <w:u w:val="single"/>
        </w:rPr>
        <w:t>excedencia</w:t>
      </w:r>
      <w:r>
        <w:rPr>
          <w:b/>
          <w:sz w:val="22"/>
          <w:u w:val="single"/>
        </w:rPr>
        <w:t xml:space="preserve"> del nivel de acción del plomo. A </w:t>
      </w:r>
      <w:r w:rsidR="00215B6A">
        <w:rPr>
          <w:b/>
          <w:sz w:val="22"/>
          <w:u w:val="single"/>
        </w:rPr>
        <w:t>continuación,</w:t>
      </w:r>
      <w:r>
        <w:rPr>
          <w:b/>
          <w:sz w:val="22"/>
          <w:u w:val="single"/>
        </w:rPr>
        <w:t xml:space="preserve"> se </w:t>
      </w:r>
      <w:r w:rsidR="00873758">
        <w:rPr>
          <w:b/>
          <w:sz w:val="22"/>
          <w:u w:val="single"/>
        </w:rPr>
        <w:t xml:space="preserve">encuentran </w:t>
      </w:r>
      <w:r>
        <w:rPr>
          <w:b/>
          <w:sz w:val="22"/>
          <w:u w:val="single"/>
        </w:rPr>
        <w:t>algunos ejemplos de texto,</w:t>
      </w:r>
      <w:r w:rsidR="004A35CD">
        <w:rPr>
          <w:b/>
          <w:sz w:val="22"/>
          <w:u w:val="single"/>
        </w:rPr>
        <w:t xml:space="preserve"> a ser utilizado según sea apropiado</w:t>
      </w:r>
      <w:r w:rsidR="00C67365">
        <w:rPr>
          <w:b/>
          <w:sz w:val="22"/>
          <w:u w:val="single"/>
        </w:rPr>
        <w:t xml:space="preserve">, </w:t>
      </w:r>
      <w:r w:rsidR="00873758">
        <w:rPr>
          <w:b/>
          <w:sz w:val="22"/>
          <w:u w:val="single"/>
        </w:rPr>
        <w:t>en base a</w:t>
      </w:r>
      <w:r w:rsidR="001732A4">
        <w:rPr>
          <w:b/>
          <w:sz w:val="22"/>
          <w:u w:val="single"/>
        </w:rPr>
        <w:t>l sistema y requisitos específicos.</w:t>
      </w:r>
      <w:r>
        <w:rPr>
          <w:b/>
          <w:sz w:val="22"/>
          <w:u w:val="single"/>
        </w:rPr>
        <w:t>]:</w:t>
      </w:r>
    </w:p>
    <w:p w14:paraId="209F36A5" w14:textId="2C074C40" w:rsidR="009650D1" w:rsidRDefault="00762568" w:rsidP="00B65988">
      <w:pPr>
        <w:pStyle w:val="TemplateInstructionsBullets9pt"/>
        <w:numPr>
          <w:ilvl w:val="0"/>
          <w:numId w:val="0"/>
        </w:numPr>
        <w:spacing w:line="240" w:lineRule="auto"/>
        <w:contextualSpacing w:val="0"/>
        <w:rPr>
          <w:sz w:val="22"/>
          <w:szCs w:val="22"/>
        </w:rPr>
      </w:pPr>
      <w:r>
        <w:rPr>
          <w:sz w:val="22"/>
        </w:rPr>
        <w:t xml:space="preserve">Las medidas que estamos adoptando </w:t>
      </w:r>
      <w:r w:rsidR="001732A4">
        <w:rPr>
          <w:sz w:val="22"/>
        </w:rPr>
        <w:t>siguen</w:t>
      </w:r>
      <w:r>
        <w:rPr>
          <w:sz w:val="22"/>
        </w:rPr>
        <w:t xml:space="preserve"> </w:t>
      </w:r>
      <w:r>
        <w:rPr>
          <w:b/>
          <w:bCs/>
          <w:sz w:val="22"/>
        </w:rPr>
        <w:t xml:space="preserve">[los reglamentos federales </w:t>
      </w:r>
      <w:r w:rsidR="00306AC0">
        <w:rPr>
          <w:b/>
          <w:bCs/>
          <w:sz w:val="22"/>
        </w:rPr>
        <w:t xml:space="preserve">y/o </w:t>
      </w:r>
      <w:r>
        <w:rPr>
          <w:b/>
          <w:bCs/>
          <w:sz w:val="22"/>
        </w:rPr>
        <w:t>estatales sobre plomo y cobre]</w:t>
      </w:r>
      <w:r>
        <w:rPr>
          <w:sz w:val="22"/>
        </w:rPr>
        <w:t xml:space="preserve"> </w:t>
      </w:r>
      <w:r w:rsidR="00306AC0">
        <w:rPr>
          <w:sz w:val="22"/>
        </w:rPr>
        <w:t>listados</w:t>
      </w:r>
      <w:r>
        <w:rPr>
          <w:sz w:val="22"/>
        </w:rPr>
        <w:t xml:space="preserve"> a continuación.</w:t>
      </w:r>
    </w:p>
    <w:p w14:paraId="3E7D3346" w14:textId="2F04FCC2" w:rsidR="00712189" w:rsidRPr="00EF0F89" w:rsidRDefault="00E71B06" w:rsidP="00B65988">
      <w:pPr>
        <w:pStyle w:val="TemplateInstructionsBullets9pt"/>
        <w:numPr>
          <w:ilvl w:val="0"/>
          <w:numId w:val="0"/>
        </w:numPr>
        <w:spacing w:line="240" w:lineRule="auto"/>
        <w:contextualSpacing w:val="0"/>
        <w:rPr>
          <w:sz w:val="22"/>
        </w:rPr>
      </w:pPr>
      <w:r w:rsidRPr="00712189">
        <w:rPr>
          <w:sz w:val="22"/>
        </w:rPr>
        <w:t>En adición a</w:t>
      </w:r>
      <w:r w:rsidR="009650D1" w:rsidRPr="00712189">
        <w:rPr>
          <w:sz w:val="22"/>
        </w:rPr>
        <w:t xml:space="preserve"> la información </w:t>
      </w:r>
      <w:r w:rsidR="008869EF">
        <w:rPr>
          <w:sz w:val="22"/>
        </w:rPr>
        <w:t xml:space="preserve">antes </w:t>
      </w:r>
      <w:r w:rsidR="009650D1" w:rsidRPr="00712189">
        <w:rPr>
          <w:sz w:val="22"/>
        </w:rPr>
        <w:t xml:space="preserve">mencionada </w:t>
      </w:r>
      <w:r w:rsidRPr="00712189">
        <w:rPr>
          <w:sz w:val="22"/>
        </w:rPr>
        <w:t xml:space="preserve">de </w:t>
      </w:r>
      <w:r w:rsidR="009650D1" w:rsidRPr="00712189">
        <w:rPr>
          <w:sz w:val="22"/>
        </w:rPr>
        <w:t>que p</w:t>
      </w:r>
      <w:r w:rsidR="002C53FC" w:rsidRPr="00712189">
        <w:rPr>
          <w:sz w:val="22"/>
        </w:rPr>
        <w:t>roveeremos</w:t>
      </w:r>
      <w:r w:rsidR="009650D1" w:rsidRPr="00712189">
        <w:rPr>
          <w:sz w:val="22"/>
        </w:rPr>
        <w:t xml:space="preserve"> a los residentes de los </w:t>
      </w:r>
      <w:r w:rsidR="002C53FC" w:rsidRPr="00712189">
        <w:rPr>
          <w:sz w:val="22"/>
        </w:rPr>
        <w:t xml:space="preserve">hogares </w:t>
      </w:r>
      <w:r w:rsidR="009650D1" w:rsidRPr="00712189">
        <w:rPr>
          <w:sz w:val="22"/>
        </w:rPr>
        <w:t xml:space="preserve">en los que tomamos muestras, </w:t>
      </w:r>
      <w:r w:rsidR="00191223">
        <w:rPr>
          <w:sz w:val="22"/>
        </w:rPr>
        <w:t xml:space="preserve">nosotros </w:t>
      </w:r>
      <w:r w:rsidR="00A7161B">
        <w:rPr>
          <w:sz w:val="22"/>
        </w:rPr>
        <w:t>también estaremos dando</w:t>
      </w:r>
      <w:r w:rsidR="009650D1" w:rsidRPr="00712189">
        <w:rPr>
          <w:sz w:val="22"/>
        </w:rPr>
        <w:t xml:space="preserve"> seguimiento con educación pública adicional para todos nuestros clientes </w:t>
      </w:r>
      <w:r w:rsidR="008E6F92">
        <w:rPr>
          <w:sz w:val="22"/>
        </w:rPr>
        <w:t>en</w:t>
      </w:r>
      <w:r w:rsidR="001E31C5">
        <w:rPr>
          <w:sz w:val="22"/>
        </w:rPr>
        <w:t xml:space="preserve"> </w:t>
      </w:r>
      <w:r w:rsidR="009650D1" w:rsidRPr="00712189">
        <w:rPr>
          <w:sz w:val="22"/>
        </w:rPr>
        <w:t xml:space="preserve">[insertar fecha no posterior a 60 días </w:t>
      </w:r>
      <w:r w:rsidR="00C04D5A">
        <w:rPr>
          <w:sz w:val="22"/>
        </w:rPr>
        <w:t>a partir</w:t>
      </w:r>
      <w:r w:rsidR="009650D1" w:rsidRPr="00712189">
        <w:rPr>
          <w:sz w:val="22"/>
        </w:rPr>
        <w:t xml:space="preserve"> del período de monitoreo].</w:t>
      </w:r>
      <w:r w:rsidR="009650D1">
        <w:rPr>
          <w:sz w:val="22"/>
        </w:rPr>
        <w:t xml:space="preserve"> </w:t>
      </w:r>
    </w:p>
    <w:p w14:paraId="2CB7879D" w14:textId="34C40721" w:rsidR="00E93DC8" w:rsidRDefault="00354E74" w:rsidP="007469FB">
      <w:pPr>
        <w:pStyle w:val="TemplateWarningText10pt"/>
        <w:spacing w:after="200"/>
      </w:pPr>
      <w:r>
        <w:rPr>
          <w:b/>
          <w:sz w:val="22"/>
          <w:u w:val="single"/>
        </w:rPr>
        <w:t xml:space="preserve">[Si actualmente se agrega un tratamiento de control de la corrosión, considere el siguiente texto]: </w:t>
      </w:r>
      <w:r>
        <w:rPr>
          <w:b/>
          <w:bCs/>
          <w:sz w:val="22"/>
        </w:rPr>
        <w:t>[NOMBRE DEL SISTEMA DE AGUA]</w:t>
      </w:r>
      <w:r>
        <w:rPr>
          <w:sz w:val="22"/>
        </w:rPr>
        <w:t xml:space="preserve"> equilibra la química del agua en la planta de tratamiento para minimizar la corrosión de las tuberías y los componentes de plomería y evitar así la posibilidad de que el plomo se disuelva en el agua. Este proceso </w:t>
      </w:r>
      <w:r w:rsidR="007E00DC">
        <w:rPr>
          <w:sz w:val="22"/>
        </w:rPr>
        <w:t>es conocido</w:t>
      </w:r>
      <w:r>
        <w:rPr>
          <w:sz w:val="22"/>
        </w:rPr>
        <w:t xml:space="preserve"> como control de corrosión.</w:t>
      </w:r>
      <w:r>
        <w:rPr>
          <w:color w:val="00B050"/>
          <w:sz w:val="22"/>
        </w:rPr>
        <w:t xml:space="preserve"> </w:t>
      </w:r>
      <w:r>
        <w:rPr>
          <w:sz w:val="22"/>
        </w:rPr>
        <w:t>Estamos llevando a cabo una evaluación del tratamiento de control de la corrosión que utiliza actualmente nuestro sistema de agua.</w:t>
      </w:r>
      <w:r>
        <w:rPr>
          <w:b/>
          <w:sz w:val="22"/>
          <w:u w:val="single"/>
        </w:rPr>
        <w:t xml:space="preserve"> [Inserte un plazo aproximado para </w:t>
      </w:r>
      <w:r w:rsidR="00123563">
        <w:rPr>
          <w:b/>
          <w:sz w:val="22"/>
          <w:u w:val="single"/>
        </w:rPr>
        <w:t>completar esto</w:t>
      </w:r>
      <w:r>
        <w:rPr>
          <w:b/>
          <w:sz w:val="22"/>
          <w:u w:val="single"/>
        </w:rPr>
        <w:t>].</w:t>
      </w:r>
    </w:p>
    <w:p w14:paraId="1B05F2EE" w14:textId="6D615938" w:rsidR="007E1BBA" w:rsidRDefault="00354E74" w:rsidP="009650D1">
      <w:pPr>
        <w:pStyle w:val="TemplateInstructionsBullets9pt"/>
        <w:numPr>
          <w:ilvl w:val="0"/>
          <w:numId w:val="0"/>
        </w:numPr>
        <w:spacing w:line="240" w:lineRule="auto"/>
        <w:contextualSpacing w:val="0"/>
        <w:rPr>
          <w:b/>
          <w:sz w:val="22"/>
          <w:u w:val="single"/>
        </w:rPr>
      </w:pPr>
      <w:r>
        <w:rPr>
          <w:b/>
          <w:sz w:val="22"/>
          <w:u w:val="single"/>
        </w:rPr>
        <w:t>[Si actualmente NO se agrega un tratamiento de control de la corrosión, considere el siguiente texto]:</w:t>
      </w:r>
      <w:r>
        <w:rPr>
          <w:sz w:val="22"/>
        </w:rPr>
        <w:t xml:space="preserve"> Estamos trabajando para determinar qué estrategia de tratamiento de control de la corrosión sería más </w:t>
      </w:r>
      <w:r w:rsidR="00DE6032">
        <w:rPr>
          <w:sz w:val="22"/>
        </w:rPr>
        <w:t>efectiva para</w:t>
      </w:r>
      <w:r w:rsidR="00FA7757">
        <w:rPr>
          <w:sz w:val="22"/>
        </w:rPr>
        <w:t xml:space="preserve"> manejar</w:t>
      </w:r>
      <w:r>
        <w:rPr>
          <w:sz w:val="22"/>
        </w:rPr>
        <w:t xml:space="preserve"> esta situación. </w:t>
      </w:r>
      <w:r>
        <w:rPr>
          <w:b/>
          <w:bCs/>
          <w:sz w:val="22"/>
        </w:rPr>
        <w:t xml:space="preserve">[Inserte un plazo aproximado para </w:t>
      </w:r>
      <w:r w:rsidR="00FA7757">
        <w:rPr>
          <w:b/>
          <w:bCs/>
          <w:sz w:val="22"/>
        </w:rPr>
        <w:t>completar esto</w:t>
      </w:r>
      <w:r>
        <w:rPr>
          <w:b/>
          <w:bCs/>
          <w:sz w:val="22"/>
        </w:rPr>
        <w:t>].</w:t>
      </w:r>
    </w:p>
    <w:p w14:paraId="5920F79D" w14:textId="0AC7FA3D" w:rsidR="009650D1" w:rsidRDefault="00A71CDE" w:rsidP="009650D1">
      <w:pPr>
        <w:pStyle w:val="TemplateInstructionsBullets9pt"/>
        <w:numPr>
          <w:ilvl w:val="0"/>
          <w:numId w:val="0"/>
        </w:numPr>
        <w:spacing w:line="240" w:lineRule="auto"/>
        <w:contextualSpacing w:val="0"/>
        <w:rPr>
          <w:sz w:val="22"/>
        </w:rPr>
      </w:pPr>
      <w:r>
        <w:rPr>
          <w:b/>
          <w:sz w:val="22"/>
          <w:u w:val="single"/>
        </w:rPr>
        <w:t xml:space="preserve">[Si está </w:t>
      </w:r>
      <w:r w:rsidR="00AF0447">
        <w:rPr>
          <w:b/>
          <w:sz w:val="22"/>
          <w:u w:val="single"/>
        </w:rPr>
        <w:t>implementando el remplazo</w:t>
      </w:r>
      <w:r>
        <w:rPr>
          <w:b/>
          <w:sz w:val="22"/>
          <w:u w:val="single"/>
        </w:rPr>
        <w:t xml:space="preserve"> de línea</w:t>
      </w:r>
      <w:r w:rsidR="00AF0447">
        <w:rPr>
          <w:b/>
          <w:sz w:val="22"/>
          <w:u w:val="single"/>
        </w:rPr>
        <w:t>s</w:t>
      </w:r>
      <w:r>
        <w:rPr>
          <w:b/>
          <w:sz w:val="22"/>
          <w:u w:val="single"/>
        </w:rPr>
        <w:t xml:space="preserve"> de servicio de plomo, considere la posibilidad de agregar el siguiente texto]:</w:t>
      </w:r>
      <w:r>
        <w:rPr>
          <w:sz w:val="22"/>
        </w:rPr>
        <w:t xml:space="preserve"> </w:t>
      </w:r>
      <w:r>
        <w:t xml:space="preserve">Estamos </w:t>
      </w:r>
      <w:r w:rsidR="00AF0447">
        <w:t xml:space="preserve">removiendo </w:t>
      </w:r>
      <w:r>
        <w:t>las líneas de servicio de plomo, que es una fuente común de plomo en el agua potable.</w:t>
      </w:r>
      <w:r>
        <w:rPr>
          <w:sz w:val="22"/>
        </w:rPr>
        <w:t xml:space="preserve"> </w:t>
      </w:r>
      <w:r>
        <w:rPr>
          <w:b/>
          <w:sz w:val="22"/>
          <w:u w:val="single"/>
        </w:rPr>
        <w:t xml:space="preserve">[Inserte un plazo aproximado </w:t>
      </w:r>
      <w:r w:rsidR="00AF0447">
        <w:rPr>
          <w:b/>
          <w:sz w:val="22"/>
          <w:u w:val="single"/>
        </w:rPr>
        <w:t>para completar esto</w:t>
      </w:r>
      <w:r>
        <w:rPr>
          <w:b/>
          <w:sz w:val="22"/>
          <w:u w:val="single"/>
        </w:rPr>
        <w:t>].</w:t>
      </w:r>
      <w:r>
        <w:rPr>
          <w:sz w:val="22"/>
        </w:rPr>
        <w:t xml:space="preserve"> </w:t>
      </w:r>
    </w:p>
    <w:p w14:paraId="7C127B58" w14:textId="03FD9F50" w:rsidR="00B65988" w:rsidRPr="00DE778F" w:rsidRDefault="00354E74" w:rsidP="00B3174D">
      <w:pPr>
        <w:pStyle w:val="TemplateInstructionsBullets9pt"/>
        <w:numPr>
          <w:ilvl w:val="0"/>
          <w:numId w:val="0"/>
        </w:numPr>
        <w:spacing w:line="240" w:lineRule="auto"/>
        <w:ind w:left="360" w:hanging="360"/>
        <w:rPr>
          <w:b/>
          <w:bCs/>
          <w:sz w:val="22"/>
          <w:szCs w:val="22"/>
          <w:u w:val="single"/>
        </w:rPr>
      </w:pPr>
      <w:r>
        <w:rPr>
          <w:b/>
          <w:sz w:val="22"/>
          <w:u w:val="single"/>
        </w:rPr>
        <w:t xml:space="preserve">[Incluya cualquier otra medida que </w:t>
      </w:r>
      <w:r w:rsidR="00FA5B53">
        <w:rPr>
          <w:b/>
          <w:sz w:val="22"/>
          <w:u w:val="single"/>
        </w:rPr>
        <w:t>planifi</w:t>
      </w:r>
      <w:r w:rsidR="00ED38DA">
        <w:rPr>
          <w:b/>
          <w:sz w:val="22"/>
          <w:u w:val="single"/>
        </w:rPr>
        <w:t>que</w:t>
      </w:r>
      <w:r w:rsidR="00FA5B53">
        <w:rPr>
          <w:b/>
          <w:sz w:val="22"/>
          <w:u w:val="single"/>
        </w:rPr>
        <w:t xml:space="preserve"> implementar</w:t>
      </w:r>
      <w:r>
        <w:rPr>
          <w:b/>
          <w:sz w:val="22"/>
          <w:u w:val="single"/>
        </w:rPr>
        <w:t xml:space="preserve"> con un enunciado como el siguiente].</w:t>
      </w:r>
    </w:p>
    <w:p w14:paraId="78CDE770" w14:textId="33D581C7" w:rsidR="009650D1" w:rsidRDefault="00184CD0" w:rsidP="00B3174D">
      <w:pPr>
        <w:pStyle w:val="TemplateInstructionsBullets9pt"/>
        <w:numPr>
          <w:ilvl w:val="0"/>
          <w:numId w:val="0"/>
        </w:numPr>
        <w:spacing w:line="240" w:lineRule="auto"/>
        <w:ind w:left="360" w:hanging="360"/>
        <w:rPr>
          <w:sz w:val="22"/>
          <w:szCs w:val="22"/>
        </w:rPr>
      </w:pPr>
      <w:r>
        <w:rPr>
          <w:sz w:val="22"/>
        </w:rPr>
        <w:t xml:space="preserve">También </w:t>
      </w:r>
      <w:r w:rsidR="00ED38DA">
        <w:rPr>
          <w:sz w:val="22"/>
        </w:rPr>
        <w:t>planificamos</w:t>
      </w:r>
      <w:r>
        <w:rPr>
          <w:sz w:val="22"/>
        </w:rPr>
        <w:t xml:space="preserve"> tomar las siguientes medidas:</w:t>
      </w:r>
    </w:p>
    <w:p w14:paraId="0E34BAC9" w14:textId="20E06E3C" w:rsidR="009650D1" w:rsidRPr="0086116B" w:rsidRDefault="009650D1" w:rsidP="009650D1">
      <w:pPr>
        <w:pStyle w:val="TemplateInstructionsBullets9pt"/>
        <w:spacing w:line="240" w:lineRule="auto"/>
        <w:ind w:left="360"/>
        <w:rPr>
          <w:sz w:val="22"/>
          <w:szCs w:val="22"/>
        </w:rPr>
      </w:pPr>
      <w:r>
        <w:rPr>
          <w:sz w:val="22"/>
        </w:rPr>
        <w:t xml:space="preserve">Estamos llevando a cabo un monitoreo adicional de plomo </w:t>
      </w:r>
      <w:r w:rsidR="00ED38DA">
        <w:rPr>
          <w:sz w:val="22"/>
        </w:rPr>
        <w:t>y/</w:t>
      </w:r>
      <w:r>
        <w:rPr>
          <w:sz w:val="22"/>
        </w:rPr>
        <w:t xml:space="preserve">o de la calidad del agua de nuestro sistema de suministro de agua. </w:t>
      </w:r>
    </w:p>
    <w:p w14:paraId="17EE77AE" w14:textId="1347F201" w:rsidR="009650D1" w:rsidRPr="00CA4206" w:rsidRDefault="009650D1" w:rsidP="009650D1">
      <w:pPr>
        <w:pStyle w:val="TemplateInstructionsBullets9pt"/>
        <w:spacing w:line="240" w:lineRule="auto"/>
        <w:ind w:left="360"/>
        <w:rPr>
          <w:sz w:val="22"/>
          <w:szCs w:val="22"/>
        </w:rPr>
      </w:pPr>
      <w:r>
        <w:rPr>
          <w:sz w:val="22"/>
        </w:rPr>
        <w:t xml:space="preserve">Estamos aumentando nuestro monitoreo del plomo para determinar el alcance de la situación. </w:t>
      </w:r>
    </w:p>
    <w:p w14:paraId="32720CB4" w14:textId="77777777" w:rsidR="009650D1" w:rsidRDefault="009650D1" w:rsidP="009650D1">
      <w:pPr>
        <w:pStyle w:val="TemplateInstructionsBullets9pt"/>
        <w:spacing w:line="240" w:lineRule="auto"/>
        <w:ind w:left="360"/>
        <w:rPr>
          <w:sz w:val="22"/>
          <w:szCs w:val="22"/>
        </w:rPr>
      </w:pPr>
      <w:r>
        <w:rPr>
          <w:sz w:val="22"/>
        </w:rPr>
        <w:t xml:space="preserve">Estamos poniendo filtros </w:t>
      </w:r>
      <w:r>
        <w:rPr>
          <w:b/>
          <w:bCs/>
          <w:sz w:val="22"/>
        </w:rPr>
        <w:t>[de punto de uso o de jarra]</w:t>
      </w:r>
      <w:r>
        <w:rPr>
          <w:sz w:val="22"/>
        </w:rPr>
        <w:t xml:space="preserve"> a disposición de los clientes </w:t>
      </w:r>
      <w:r>
        <w:rPr>
          <w:b/>
          <w:bCs/>
          <w:sz w:val="22"/>
        </w:rPr>
        <w:t>[describa la disponibilidad, por ejemplo, quién puede obtener un filtro y dónde].</w:t>
      </w:r>
    </w:p>
    <w:p w14:paraId="5C5E1B99" w14:textId="77777777" w:rsidR="009650D1" w:rsidRPr="00354E74" w:rsidRDefault="009650D1" w:rsidP="009650D1">
      <w:pPr>
        <w:pStyle w:val="TemplateInstructionsBullets9pt"/>
        <w:spacing w:line="240" w:lineRule="auto"/>
        <w:ind w:left="360"/>
        <w:rPr>
          <w:sz w:val="22"/>
          <w:szCs w:val="22"/>
        </w:rPr>
      </w:pPr>
      <w:r>
        <w:rPr>
          <w:sz w:val="22"/>
        </w:rPr>
        <w:t xml:space="preserve">Estamos poniendo agua embotellada a disposición de los clientes </w:t>
      </w:r>
      <w:r>
        <w:rPr>
          <w:b/>
          <w:bCs/>
          <w:sz w:val="22"/>
        </w:rPr>
        <w:t>[describa la disponibilidad, por ejemplo, quién puede obtener agua embotellada y dónde].</w:t>
      </w:r>
    </w:p>
    <w:p w14:paraId="351825BB" w14:textId="4AA8A2C4" w:rsidR="00FA5B53" w:rsidRPr="004A1F3B" w:rsidRDefault="009650D1" w:rsidP="004A1F3B">
      <w:pPr>
        <w:pStyle w:val="TemplateInstructionsBullets9pt"/>
        <w:spacing w:line="240" w:lineRule="auto"/>
        <w:ind w:left="360"/>
        <w:rPr>
          <w:b/>
          <w:bCs/>
          <w:sz w:val="22"/>
          <w:szCs w:val="22"/>
          <w:u w:val="single"/>
        </w:rPr>
      </w:pPr>
      <w:r>
        <w:rPr>
          <w:sz w:val="22"/>
        </w:rPr>
        <w:t xml:space="preserve">Estamos investigando y </w:t>
      </w:r>
      <w:r w:rsidR="009D0E94">
        <w:rPr>
          <w:sz w:val="22"/>
        </w:rPr>
        <w:t>removiendo</w:t>
      </w:r>
      <w:r>
        <w:rPr>
          <w:sz w:val="22"/>
        </w:rPr>
        <w:t xml:space="preserve"> los materiales de plomería que contienen plomo dentro de las instalaciones (o instalando filtros de agua en los lugares afectados por materiales de plomería que contienen plomo).</w:t>
      </w:r>
      <w:r>
        <w:rPr>
          <w:color w:val="00B050"/>
          <w:sz w:val="22"/>
        </w:rPr>
        <w:t xml:space="preserve"> </w:t>
      </w:r>
      <w:r>
        <w:rPr>
          <w:b/>
          <w:sz w:val="22"/>
          <w:u w:val="single"/>
        </w:rPr>
        <w:t xml:space="preserve">[Nota: Esta medida está </w:t>
      </w:r>
      <w:r w:rsidR="005057C3">
        <w:rPr>
          <w:b/>
          <w:sz w:val="22"/>
          <w:u w:val="single"/>
        </w:rPr>
        <w:t>dirigida</w:t>
      </w:r>
      <w:r>
        <w:rPr>
          <w:b/>
          <w:sz w:val="22"/>
          <w:u w:val="single"/>
        </w:rPr>
        <w:t xml:space="preserve"> a CWS</w:t>
      </w:r>
      <w:r w:rsidR="003D442B">
        <w:rPr>
          <w:b/>
          <w:sz w:val="22"/>
          <w:u w:val="single"/>
        </w:rPr>
        <w:t xml:space="preserve"> bien </w:t>
      </w:r>
      <w:r w:rsidR="00685F5F">
        <w:rPr>
          <w:b/>
          <w:sz w:val="22"/>
          <w:u w:val="single"/>
        </w:rPr>
        <w:t>pequeños</w:t>
      </w:r>
      <w:r>
        <w:rPr>
          <w:b/>
          <w:sz w:val="22"/>
          <w:u w:val="single"/>
        </w:rPr>
        <w:t xml:space="preserve"> y los sistemas de agua </w:t>
      </w:r>
      <w:r w:rsidR="00BE50C7">
        <w:rPr>
          <w:b/>
          <w:sz w:val="22"/>
          <w:u w:val="single"/>
        </w:rPr>
        <w:t>no-comunitarios,</w:t>
      </w:r>
      <w:r>
        <w:rPr>
          <w:b/>
          <w:sz w:val="22"/>
          <w:u w:val="single"/>
        </w:rPr>
        <w:t xml:space="preserve"> no transitorio</w:t>
      </w:r>
      <w:r w:rsidR="00BE50C7">
        <w:rPr>
          <w:b/>
          <w:sz w:val="22"/>
          <w:u w:val="single"/>
        </w:rPr>
        <w:t>s</w:t>
      </w:r>
      <w:r>
        <w:rPr>
          <w:b/>
          <w:sz w:val="22"/>
          <w:u w:val="single"/>
        </w:rPr>
        <w:t xml:space="preserve"> (NTNCWS) que </w:t>
      </w:r>
      <w:r w:rsidR="004A1F3B">
        <w:rPr>
          <w:b/>
          <w:sz w:val="22"/>
          <w:u w:val="single"/>
        </w:rPr>
        <w:t xml:space="preserve">tienen </w:t>
      </w:r>
      <w:r>
        <w:rPr>
          <w:b/>
          <w:sz w:val="22"/>
          <w:u w:val="single"/>
        </w:rPr>
        <w:t>control</w:t>
      </w:r>
      <w:r w:rsidR="004A1F3B">
        <w:rPr>
          <w:b/>
          <w:sz w:val="22"/>
          <w:u w:val="single"/>
        </w:rPr>
        <w:t xml:space="preserve"> de</w:t>
      </w:r>
      <w:r>
        <w:rPr>
          <w:b/>
          <w:sz w:val="22"/>
          <w:u w:val="single"/>
        </w:rPr>
        <w:t xml:space="preserve"> todas las tuberías </w:t>
      </w:r>
      <w:r w:rsidR="004A1F3B">
        <w:rPr>
          <w:b/>
          <w:sz w:val="22"/>
          <w:u w:val="single"/>
        </w:rPr>
        <w:t>en</w:t>
      </w:r>
      <w:r>
        <w:rPr>
          <w:b/>
          <w:sz w:val="22"/>
          <w:u w:val="single"/>
        </w:rPr>
        <w:t xml:space="preserve"> su sistema de distribución].</w:t>
      </w:r>
    </w:p>
    <w:p w14:paraId="2C65FF1A" w14:textId="77777777" w:rsidR="00FA5B53" w:rsidRPr="00685F5F" w:rsidRDefault="00FA5B53" w:rsidP="00FA5B53">
      <w:pPr>
        <w:pStyle w:val="TemplateInstructionsBullets9pt"/>
        <w:numPr>
          <w:ilvl w:val="0"/>
          <w:numId w:val="0"/>
        </w:numPr>
        <w:spacing w:line="240" w:lineRule="auto"/>
        <w:rPr>
          <w:b/>
          <w:bCs/>
          <w:sz w:val="22"/>
          <w:szCs w:val="22"/>
          <w:u w:val="single"/>
        </w:rPr>
      </w:pPr>
    </w:p>
    <w:p w14:paraId="79D03628" w14:textId="194145DF" w:rsidR="00212247" w:rsidRPr="0086116B" w:rsidRDefault="00212247" w:rsidP="00212247">
      <w:pPr>
        <w:pStyle w:val="TemplateWarningText10pt"/>
        <w:rPr>
          <w:sz w:val="22"/>
          <w:szCs w:val="22"/>
        </w:rPr>
      </w:pPr>
      <w:r>
        <w:rPr>
          <w:sz w:val="22"/>
        </w:rPr>
        <w:lastRenderedPageBreak/>
        <w:t xml:space="preserve">Para obtener más información, póngase en contacto con </w:t>
      </w:r>
      <w:r>
        <w:rPr>
          <w:b/>
          <w:bCs/>
          <w:sz w:val="22"/>
        </w:rPr>
        <w:t xml:space="preserve">[nombre del contacto </w:t>
      </w:r>
      <w:r w:rsidR="00685F5F">
        <w:rPr>
          <w:b/>
          <w:bCs/>
          <w:sz w:val="22"/>
        </w:rPr>
        <w:t>del sistema de</w:t>
      </w:r>
      <w:r>
        <w:rPr>
          <w:b/>
          <w:bCs/>
          <w:sz w:val="22"/>
        </w:rPr>
        <w:t xml:space="preserve"> suministro de agua]</w:t>
      </w:r>
      <w:r>
        <w:rPr>
          <w:sz w:val="22"/>
        </w:rPr>
        <w:t xml:space="preserve"> </w:t>
      </w:r>
      <w:r w:rsidR="00C4524C">
        <w:rPr>
          <w:sz w:val="22"/>
        </w:rPr>
        <w:t xml:space="preserve">al </w:t>
      </w:r>
      <w:r>
        <w:rPr>
          <w:b/>
          <w:bCs/>
          <w:sz w:val="22"/>
        </w:rPr>
        <w:t xml:space="preserve">[número de teléfono </w:t>
      </w:r>
      <w:r w:rsidR="00C4524C">
        <w:rPr>
          <w:b/>
          <w:bCs/>
          <w:sz w:val="22"/>
        </w:rPr>
        <w:t>y/</w:t>
      </w:r>
      <w:r>
        <w:rPr>
          <w:b/>
          <w:bCs/>
          <w:sz w:val="22"/>
        </w:rPr>
        <w:t>o en correo electrónico]</w:t>
      </w:r>
      <w:r>
        <w:rPr>
          <w:sz w:val="22"/>
        </w:rPr>
        <w:t xml:space="preserve"> o </w:t>
      </w:r>
      <w:r>
        <w:rPr>
          <w:b/>
          <w:bCs/>
          <w:sz w:val="22"/>
        </w:rPr>
        <w:t>[dirección postal]</w:t>
      </w:r>
      <w:r>
        <w:rPr>
          <w:sz w:val="22"/>
        </w:rPr>
        <w:t xml:space="preserve">. </w:t>
      </w:r>
      <w:r w:rsidR="000F6877">
        <w:rPr>
          <w:sz w:val="22"/>
        </w:rPr>
        <w:t>Orientación</w:t>
      </w:r>
      <w:r>
        <w:rPr>
          <w:sz w:val="22"/>
        </w:rPr>
        <w:t xml:space="preserve"> general sobre cómo reducir el riesgo del plomo en el agua potable</w:t>
      </w:r>
      <w:r w:rsidR="00134663">
        <w:rPr>
          <w:sz w:val="22"/>
        </w:rPr>
        <w:t xml:space="preserve"> están disponibles en el sitio web de la EPA</w:t>
      </w:r>
      <w:r>
        <w:rPr>
          <w:sz w:val="22"/>
        </w:rPr>
        <w:t xml:space="preserve">: </w:t>
      </w:r>
      <w:hyperlink r:id="rId19" w:history="1">
        <w:r>
          <w:rPr>
            <w:rStyle w:val="Hyperlink"/>
            <w:sz w:val="22"/>
          </w:rPr>
          <w:t>https://www.epa.gov/ground-water-and-drinking-water/basic-information-about-lead-drinking-water</w:t>
        </w:r>
      </w:hyperlink>
      <w:r>
        <w:rPr>
          <w:sz w:val="22"/>
        </w:rPr>
        <w:t>.</w:t>
      </w:r>
    </w:p>
    <w:p w14:paraId="43BA9EFB" w14:textId="33C99DCF" w:rsidR="00212247" w:rsidRPr="0086116B" w:rsidRDefault="00212247" w:rsidP="007251E9">
      <w:pPr>
        <w:pStyle w:val="TemplateWarningText10pt"/>
        <w:ind w:right="721"/>
        <w:rPr>
          <w:rFonts w:cs="Arial"/>
          <w:i/>
          <w:iCs/>
          <w:sz w:val="22"/>
          <w:szCs w:val="22"/>
        </w:rPr>
      </w:pPr>
      <w:r>
        <w:rPr>
          <w:i/>
          <w:sz w:val="22"/>
        </w:rPr>
        <w:t>*</w:t>
      </w:r>
      <w:r w:rsidR="00134663">
        <w:rPr>
          <w:i/>
          <w:sz w:val="22"/>
        </w:rPr>
        <w:t>Por favor, c</w:t>
      </w:r>
      <w:r>
        <w:rPr>
          <w:i/>
          <w:sz w:val="22"/>
        </w:rPr>
        <w:t>omparta esta información con todas las demás personas que beb</w:t>
      </w:r>
      <w:r w:rsidR="00134663">
        <w:rPr>
          <w:i/>
          <w:sz w:val="22"/>
        </w:rPr>
        <w:t>e</w:t>
      </w:r>
      <w:r>
        <w:rPr>
          <w:i/>
          <w:sz w:val="22"/>
        </w:rPr>
        <w:t>n esta agua, especialmente con aquell</w:t>
      </w:r>
      <w:r w:rsidR="00481334">
        <w:rPr>
          <w:i/>
          <w:sz w:val="22"/>
        </w:rPr>
        <w:t>o</w:t>
      </w:r>
      <w:r>
        <w:rPr>
          <w:i/>
          <w:sz w:val="22"/>
        </w:rPr>
        <w:t xml:space="preserve">s que no hayan recibido este aviso directamente (por ejemplo, personas que viven en </w:t>
      </w:r>
      <w:r w:rsidR="00481334">
        <w:rPr>
          <w:i/>
          <w:sz w:val="22"/>
        </w:rPr>
        <w:t>apartamentos</w:t>
      </w:r>
      <w:r>
        <w:rPr>
          <w:i/>
          <w:sz w:val="22"/>
        </w:rPr>
        <w:t xml:space="preserve">, hogares de </w:t>
      </w:r>
      <w:r w:rsidR="001D5374">
        <w:rPr>
          <w:i/>
          <w:sz w:val="22"/>
        </w:rPr>
        <w:t>cuidado</w:t>
      </w:r>
      <w:r>
        <w:rPr>
          <w:i/>
          <w:sz w:val="22"/>
        </w:rPr>
        <w:t xml:space="preserve">, escuelas y </w:t>
      </w:r>
      <w:r w:rsidR="001D5374">
        <w:rPr>
          <w:i/>
          <w:sz w:val="22"/>
        </w:rPr>
        <w:t>negocios</w:t>
      </w:r>
      <w:r>
        <w:rPr>
          <w:i/>
          <w:sz w:val="22"/>
        </w:rPr>
        <w:t xml:space="preserve">). </w:t>
      </w:r>
      <w:r w:rsidR="000A4DB8">
        <w:rPr>
          <w:i/>
          <w:sz w:val="22"/>
        </w:rPr>
        <w:t>Usted puede hacer esto</w:t>
      </w:r>
      <w:r>
        <w:rPr>
          <w:i/>
          <w:sz w:val="22"/>
        </w:rPr>
        <w:t>, colo</w:t>
      </w:r>
      <w:r w:rsidR="000A4DB8">
        <w:rPr>
          <w:i/>
          <w:sz w:val="22"/>
        </w:rPr>
        <w:t>cando</w:t>
      </w:r>
      <w:r>
        <w:rPr>
          <w:i/>
          <w:sz w:val="22"/>
        </w:rPr>
        <w:t xml:space="preserve"> este aviso en un lugar público o distribuy</w:t>
      </w:r>
      <w:r w:rsidR="0097064C">
        <w:rPr>
          <w:i/>
          <w:sz w:val="22"/>
        </w:rPr>
        <w:t>endo</w:t>
      </w:r>
      <w:r>
        <w:rPr>
          <w:i/>
          <w:sz w:val="22"/>
        </w:rPr>
        <w:t xml:space="preserve"> copias en mano o por correo*.</w:t>
      </w:r>
    </w:p>
    <w:p w14:paraId="6971E629" w14:textId="32D3701C" w:rsidR="00212247" w:rsidRPr="0086116B" w:rsidRDefault="00212247" w:rsidP="00212247">
      <w:pPr>
        <w:pStyle w:val="TemplateWarningText10pt"/>
        <w:rPr>
          <w:sz w:val="22"/>
          <w:szCs w:val="22"/>
        </w:rPr>
      </w:pPr>
      <w:r>
        <w:rPr>
          <w:sz w:val="22"/>
        </w:rPr>
        <w:t xml:space="preserve">Este aviso </w:t>
      </w:r>
      <w:r w:rsidR="0097064C">
        <w:rPr>
          <w:sz w:val="22"/>
        </w:rPr>
        <w:t>ha sido enviado a usted por</w:t>
      </w:r>
      <w:r>
        <w:rPr>
          <w:sz w:val="22"/>
        </w:rPr>
        <w:t xml:space="preserve"> </w:t>
      </w:r>
      <w:r>
        <w:rPr>
          <w:b/>
          <w:bCs/>
          <w:sz w:val="22"/>
        </w:rPr>
        <w:t>[NOMBRE DEL SISTEMA DE AGUA].</w:t>
      </w:r>
      <w:r>
        <w:rPr>
          <w:sz w:val="22"/>
        </w:rPr>
        <w:t xml:space="preserve"> Sistema de Agua Públic</w:t>
      </w:r>
      <w:r w:rsidR="0097064C">
        <w:rPr>
          <w:sz w:val="22"/>
        </w:rPr>
        <w:t>o</w:t>
      </w:r>
      <w:r>
        <w:rPr>
          <w:sz w:val="22"/>
        </w:rPr>
        <w:t xml:space="preserve"> (PWS), </w:t>
      </w:r>
      <w:r w:rsidR="0097064C">
        <w:rPr>
          <w:sz w:val="22"/>
        </w:rPr>
        <w:t>ID#</w:t>
      </w:r>
      <w:r>
        <w:rPr>
          <w:sz w:val="22"/>
        </w:rPr>
        <w:t xml:space="preserve">: ___________. </w:t>
      </w:r>
    </w:p>
    <w:p w14:paraId="3FDB8018" w14:textId="52516F36" w:rsidR="004A7A6B" w:rsidRDefault="00212247" w:rsidP="00212247">
      <w:pPr>
        <w:pStyle w:val="TemplateWarningText10pt"/>
        <w:rPr>
          <w:sz w:val="22"/>
          <w:szCs w:val="22"/>
        </w:rPr>
      </w:pPr>
      <w:r>
        <w:rPr>
          <w:sz w:val="22"/>
        </w:rPr>
        <w:t>Fecha de distribución: ______.</w:t>
      </w:r>
    </w:p>
    <w:p w14:paraId="56D6310B" w14:textId="08831EBC" w:rsidR="00BB1680" w:rsidRPr="00B3174D" w:rsidRDefault="00BB1680" w:rsidP="00BB1680">
      <w:pPr>
        <w:pStyle w:val="Heading2"/>
        <w:spacing w:before="360"/>
      </w:pPr>
      <w:r>
        <w:t xml:space="preserve">Requisitos de </w:t>
      </w:r>
      <w:r w:rsidR="00C428B0">
        <w:t>C</w:t>
      </w:r>
      <w:r>
        <w:t xml:space="preserve">ontenido del Aviso </w:t>
      </w:r>
      <w:r w:rsidR="00C428B0">
        <w:t>P</w:t>
      </w:r>
      <w:r>
        <w:t>úblico</w:t>
      </w:r>
      <w:r>
        <w:rPr>
          <w:rStyle w:val="EndnoteReference"/>
        </w:rPr>
        <w:endnoteReference w:id="7"/>
      </w:r>
      <w:r>
        <w:rPr>
          <w:b w:val="0"/>
        </w:rPr>
        <w:t xml:space="preserve"> </w:t>
      </w:r>
    </w:p>
    <w:p w14:paraId="31A10884" w14:textId="053418C6" w:rsidR="009B1D6C" w:rsidRDefault="00C2417B" w:rsidP="00BB1680">
      <w:pPr>
        <w:pStyle w:val="TemplateInstructionsText9pt"/>
        <w:spacing w:after="0" w:line="240" w:lineRule="auto"/>
        <w:rPr>
          <w:sz w:val="22"/>
          <w:szCs w:val="22"/>
        </w:rPr>
      </w:pPr>
      <w:r>
        <w:rPr>
          <w:sz w:val="22"/>
        </w:rPr>
        <w:t xml:space="preserve">El reglamento </w:t>
      </w:r>
      <w:r w:rsidR="00EB1DC8">
        <w:rPr>
          <w:sz w:val="22"/>
        </w:rPr>
        <w:t xml:space="preserve">federal de Aviso Publico incluye 10 elementos </w:t>
      </w:r>
      <w:proofErr w:type="spellStart"/>
      <w:r w:rsidR="00EB1DC8">
        <w:rPr>
          <w:sz w:val="22"/>
        </w:rPr>
        <w:t>requeridos</w:t>
      </w:r>
      <w:r w:rsidR="00BB1680">
        <w:rPr>
          <w:sz w:val="22"/>
          <w:vertAlign w:val="superscript"/>
        </w:rPr>
        <w:t>f</w:t>
      </w:r>
      <w:proofErr w:type="spellEnd"/>
      <w:r w:rsidR="00BB1680">
        <w:rPr>
          <w:sz w:val="22"/>
        </w:rPr>
        <w:t>.</w:t>
      </w:r>
    </w:p>
    <w:p w14:paraId="526C73FC" w14:textId="77777777" w:rsidR="00BB1680" w:rsidRPr="00FF5747" w:rsidRDefault="00BB1680" w:rsidP="00BB1680">
      <w:pPr>
        <w:pStyle w:val="Heading3"/>
        <w:spacing w:after="0"/>
        <w:rPr>
          <w:sz w:val="22"/>
          <w:szCs w:val="20"/>
        </w:rPr>
      </w:pPr>
      <w:r>
        <w:rPr>
          <w:sz w:val="22"/>
        </w:rPr>
        <w:t>Describa la situación y cuándo ocurrió</w:t>
      </w:r>
      <w:r>
        <w:rPr>
          <w:rStyle w:val="EndnoteReference"/>
          <w:sz w:val="22"/>
          <w:szCs w:val="20"/>
        </w:rPr>
        <w:endnoteReference w:id="8"/>
      </w:r>
      <w:r>
        <w:rPr>
          <w:sz w:val="22"/>
        </w:rPr>
        <w:t xml:space="preserve"> </w:t>
      </w:r>
    </w:p>
    <w:p w14:paraId="16C86565" w14:textId="5E9E5378" w:rsidR="00BB1680" w:rsidRDefault="00BC5441" w:rsidP="00BB1680">
      <w:pPr>
        <w:pStyle w:val="TemplateInstructionsText9pt"/>
        <w:spacing w:after="0" w:line="240" w:lineRule="auto"/>
        <w:rPr>
          <w:sz w:val="22"/>
          <w:szCs w:val="22"/>
        </w:rPr>
      </w:pPr>
      <w:r>
        <w:rPr>
          <w:sz w:val="22"/>
        </w:rPr>
        <w:t>Es requisito</w:t>
      </w:r>
      <w:r w:rsidR="00EB1DC8">
        <w:rPr>
          <w:sz w:val="22"/>
        </w:rPr>
        <w:t xml:space="preserve"> </w:t>
      </w:r>
      <w:r w:rsidR="00BB1680">
        <w:rPr>
          <w:sz w:val="22"/>
        </w:rPr>
        <w:t xml:space="preserve">incluir lenguaje </w:t>
      </w:r>
      <w:r w:rsidR="00EB1DC8">
        <w:rPr>
          <w:sz w:val="22"/>
        </w:rPr>
        <w:t>describiendo</w:t>
      </w:r>
      <w:r w:rsidR="00BB1680">
        <w:rPr>
          <w:sz w:val="22"/>
        </w:rPr>
        <w:t xml:space="preserve"> la situación y cuándo ocurrió.  </w:t>
      </w:r>
    </w:p>
    <w:p w14:paraId="20E69ACD" w14:textId="77777777" w:rsidR="00BB1680" w:rsidRPr="0086116B" w:rsidRDefault="00BB1680" w:rsidP="00BB1680">
      <w:pPr>
        <w:pStyle w:val="Heading3"/>
        <w:spacing w:after="0"/>
        <w:rPr>
          <w:sz w:val="22"/>
        </w:rPr>
      </w:pPr>
      <w:r>
        <w:rPr>
          <w:sz w:val="22"/>
        </w:rPr>
        <w:t>Efectos sobre la salud y poblaciones en riesgo</w:t>
      </w:r>
      <w:r>
        <w:rPr>
          <w:rStyle w:val="EndnoteReference"/>
          <w:sz w:val="22"/>
        </w:rPr>
        <w:endnoteReference w:id="9"/>
      </w:r>
      <w:r>
        <w:rPr>
          <w:sz w:val="22"/>
        </w:rPr>
        <w:t xml:space="preserve"> </w:t>
      </w:r>
    </w:p>
    <w:p w14:paraId="49CD6C69" w14:textId="30B9A5DD" w:rsidR="00BB1680" w:rsidRPr="007D66B6" w:rsidRDefault="00BC5441" w:rsidP="00BB1680">
      <w:pPr>
        <w:pStyle w:val="TemplateInstructionsText9pt"/>
        <w:spacing w:after="0" w:line="240" w:lineRule="auto"/>
        <w:rPr>
          <w:b/>
          <w:bCs/>
          <w:sz w:val="22"/>
          <w:szCs w:val="22"/>
        </w:rPr>
      </w:pPr>
      <w:r>
        <w:rPr>
          <w:sz w:val="22"/>
        </w:rPr>
        <w:t xml:space="preserve">Es requisito </w:t>
      </w:r>
      <w:r w:rsidR="00BB1680">
        <w:rPr>
          <w:sz w:val="22"/>
        </w:rPr>
        <w:t xml:space="preserve">incluir el </w:t>
      </w:r>
      <w:r w:rsidR="00BB1680">
        <w:rPr>
          <w:b/>
          <w:bCs/>
          <w:i/>
          <w:iCs/>
          <w:sz w:val="22"/>
        </w:rPr>
        <w:t>texto obligatorio</w:t>
      </w:r>
      <w:r w:rsidR="00BB1680">
        <w:rPr>
          <w:sz w:val="22"/>
        </w:rPr>
        <w:t xml:space="preserve"> sobre los efectos para la salud, inclu</w:t>
      </w:r>
      <w:r w:rsidR="00F3209E">
        <w:rPr>
          <w:sz w:val="22"/>
        </w:rPr>
        <w:t>yendo</w:t>
      </w:r>
      <w:r w:rsidR="00BB1680">
        <w:rPr>
          <w:sz w:val="22"/>
        </w:rPr>
        <w:t xml:space="preserve"> una descripción de las poblaciones en riesgo (del </w:t>
      </w:r>
      <w:hyperlink r:id="rId20" w:history="1">
        <w:r w:rsidR="00BB1680">
          <w:rPr>
            <w:rStyle w:val="Hyperlink"/>
            <w:sz w:val="22"/>
          </w:rPr>
          <w:t>Apéndice B del Título 40 del CFR, Sección 141, Sub</w:t>
        </w:r>
        <w:r w:rsidR="007F2082">
          <w:rPr>
            <w:rStyle w:val="Hyperlink"/>
            <w:sz w:val="22"/>
          </w:rPr>
          <w:t>parte</w:t>
        </w:r>
        <w:r w:rsidR="00BB1680">
          <w:rPr>
            <w:rStyle w:val="Hyperlink"/>
            <w:sz w:val="22"/>
          </w:rPr>
          <w:t> Q</w:t>
        </w:r>
      </w:hyperlink>
      <w:r w:rsidR="00BB1680">
        <w:rPr>
          <w:sz w:val="22"/>
        </w:rPr>
        <w:t xml:space="preserve">), tal como aparece en la plantilla adjunta y se presenta en </w:t>
      </w:r>
      <w:r w:rsidR="00BB1680">
        <w:rPr>
          <w:i/>
          <w:iCs/>
          <w:sz w:val="22"/>
        </w:rPr>
        <w:t>cursiva</w:t>
      </w:r>
      <w:r w:rsidR="00BB1680">
        <w:rPr>
          <w:sz w:val="22"/>
        </w:rPr>
        <w:t xml:space="preserve"> con un asterisco* en cada extremo.</w:t>
      </w:r>
      <w:r w:rsidR="00BB1680">
        <w:rPr>
          <w:b/>
          <w:sz w:val="22"/>
        </w:rPr>
        <w:t xml:space="preserve">  </w:t>
      </w:r>
      <w:r w:rsidR="00BB1680">
        <w:rPr>
          <w:sz w:val="22"/>
        </w:rPr>
        <w:t xml:space="preserve">No </w:t>
      </w:r>
      <w:r w:rsidR="007F2082">
        <w:rPr>
          <w:sz w:val="22"/>
        </w:rPr>
        <w:t xml:space="preserve">puede </w:t>
      </w:r>
      <w:r w:rsidR="00BB1680">
        <w:rPr>
          <w:sz w:val="22"/>
        </w:rPr>
        <w:t xml:space="preserve">editar ningún texto obligatorio de la plantilla en </w:t>
      </w:r>
      <w:r w:rsidR="00BB1680">
        <w:rPr>
          <w:i/>
          <w:iCs/>
          <w:sz w:val="22"/>
        </w:rPr>
        <w:t>cursiva</w:t>
      </w:r>
      <w:r w:rsidR="00BB1680">
        <w:rPr>
          <w:sz w:val="22"/>
        </w:rPr>
        <w:t xml:space="preserve"> con un asterisco* en cada extremo. </w:t>
      </w:r>
    </w:p>
    <w:p w14:paraId="68C4CBFD" w14:textId="2E69F20B" w:rsidR="00BB1680" w:rsidRDefault="00BB1680" w:rsidP="00BB1680">
      <w:pPr>
        <w:pStyle w:val="Heading3"/>
        <w:spacing w:after="0"/>
        <w:rPr>
          <w:sz w:val="22"/>
        </w:rPr>
      </w:pPr>
      <w:r>
        <w:rPr>
          <w:sz w:val="22"/>
        </w:rPr>
        <w:t>Fuentes alternativas de agua</w:t>
      </w:r>
      <w:r>
        <w:rPr>
          <w:rStyle w:val="EndnoteReference"/>
          <w:sz w:val="22"/>
        </w:rPr>
        <w:endnoteReference w:id="10"/>
      </w:r>
      <w:r>
        <w:rPr>
          <w:sz w:val="22"/>
        </w:rPr>
        <w:t xml:space="preserve"> </w:t>
      </w:r>
    </w:p>
    <w:p w14:paraId="60D28C90" w14:textId="1581016D" w:rsidR="00BB1680" w:rsidRPr="005B0FD2" w:rsidRDefault="00BB1680" w:rsidP="00BB1680">
      <w:pPr>
        <w:pStyle w:val="TemplateInstructionsSubtitle10pt"/>
        <w:spacing w:line="240" w:lineRule="auto"/>
        <w:rPr>
          <w:b w:val="0"/>
          <w:bCs/>
          <w:sz w:val="22"/>
          <w:szCs w:val="22"/>
        </w:rPr>
      </w:pPr>
      <w:r>
        <w:rPr>
          <w:b w:val="0"/>
          <w:sz w:val="22"/>
        </w:rPr>
        <w:t xml:space="preserve">La plantilla </w:t>
      </w:r>
      <w:r w:rsidR="002D099A">
        <w:rPr>
          <w:b w:val="0"/>
          <w:sz w:val="22"/>
        </w:rPr>
        <w:t xml:space="preserve">tiene que </w:t>
      </w:r>
      <w:r>
        <w:rPr>
          <w:b w:val="0"/>
          <w:sz w:val="22"/>
        </w:rPr>
        <w:t xml:space="preserve">incluir si deben utilizarse fuentes de agua alternativas. Es posible que quiera considerar la posibilidad de suministrar agua embotellada o filtros de punto de uso o de jarra a sus clientes. Si proporciona agua embotellada </w:t>
      </w:r>
      <w:r w:rsidR="00EC0830">
        <w:rPr>
          <w:b w:val="0"/>
          <w:sz w:val="22"/>
        </w:rPr>
        <w:t>y/</w:t>
      </w:r>
      <w:r>
        <w:rPr>
          <w:b w:val="0"/>
          <w:sz w:val="22"/>
        </w:rPr>
        <w:t xml:space="preserve">o filtros, su aviso deberá indicar cómo y dónde obtenerlos. Si </w:t>
      </w:r>
      <w:r w:rsidR="00E609CA">
        <w:rPr>
          <w:b w:val="0"/>
          <w:sz w:val="22"/>
        </w:rPr>
        <w:t xml:space="preserve">usted proveerá </w:t>
      </w:r>
      <w:r>
        <w:rPr>
          <w:b w:val="0"/>
          <w:sz w:val="22"/>
        </w:rPr>
        <w:t>agua embotellada, la EPA recomienda que cumpla con los estándares de seguridad</w:t>
      </w:r>
      <w:r w:rsidR="00CB67FD">
        <w:rPr>
          <w:b w:val="0"/>
          <w:sz w:val="22"/>
        </w:rPr>
        <w:t xml:space="preserve"> </w:t>
      </w:r>
      <w:r w:rsidR="007E66DA">
        <w:rPr>
          <w:b w:val="0"/>
          <w:sz w:val="22"/>
        </w:rPr>
        <w:t>de agua embotellada</w:t>
      </w:r>
      <w:r>
        <w:rPr>
          <w:b w:val="0"/>
          <w:sz w:val="22"/>
        </w:rPr>
        <w:t xml:space="preserve"> estatales y de la Administración de Alimentos y Medicamentos de EE. UU. (FDA</w:t>
      </w:r>
      <w:r w:rsidR="00E609CA">
        <w:rPr>
          <w:b w:val="0"/>
          <w:sz w:val="22"/>
        </w:rPr>
        <w:t xml:space="preserve"> por sus siglas en ingles</w:t>
      </w:r>
      <w:r>
        <w:rPr>
          <w:b w:val="0"/>
          <w:sz w:val="22"/>
        </w:rPr>
        <w:t xml:space="preserve">).  Si </w:t>
      </w:r>
      <w:r w:rsidR="007E66DA">
        <w:rPr>
          <w:b w:val="0"/>
          <w:sz w:val="22"/>
        </w:rPr>
        <w:t xml:space="preserve">provee </w:t>
      </w:r>
      <w:r>
        <w:rPr>
          <w:b w:val="0"/>
          <w:sz w:val="22"/>
        </w:rPr>
        <w:t xml:space="preserve">filtros, la EPA recomienda que se asegure de que estén certificados por terceros para eliminar el plomo; para ello, consulte la </w:t>
      </w:r>
      <w:hyperlink r:id="rId21" w:history="1">
        <w:r>
          <w:rPr>
            <w:rStyle w:val="Hyperlink"/>
            <w:b w:val="0"/>
            <w:sz w:val="22"/>
          </w:rPr>
          <w:t>Herramienta del consumidor para identificar filtros de punto de uso certificados para eliminar el plomo</w:t>
        </w:r>
      </w:hyperlink>
      <w:r>
        <w:rPr>
          <w:b w:val="0"/>
          <w:sz w:val="22"/>
        </w:rPr>
        <w:t xml:space="preserve"> de la EPA y </w:t>
      </w:r>
      <w:r w:rsidR="00966CFC">
        <w:rPr>
          <w:b w:val="0"/>
          <w:sz w:val="22"/>
        </w:rPr>
        <w:t xml:space="preserve">que lea </w:t>
      </w:r>
      <w:r>
        <w:rPr>
          <w:b w:val="0"/>
          <w:sz w:val="22"/>
        </w:rPr>
        <w:t xml:space="preserve">el </w:t>
      </w:r>
      <w:r w:rsidR="008353CF">
        <w:rPr>
          <w:b w:val="0"/>
          <w:sz w:val="22"/>
        </w:rPr>
        <w:t xml:space="preserve">empaque </w:t>
      </w:r>
      <w:r>
        <w:rPr>
          <w:b w:val="0"/>
          <w:sz w:val="22"/>
        </w:rPr>
        <w:t>del filtro.</w:t>
      </w:r>
    </w:p>
    <w:p w14:paraId="0867607C" w14:textId="74D54BD1" w:rsidR="00BB1680" w:rsidRPr="00FF5747" w:rsidRDefault="00BB1680" w:rsidP="00BB1680">
      <w:pPr>
        <w:pStyle w:val="Heading3"/>
        <w:spacing w:after="0"/>
        <w:rPr>
          <w:sz w:val="22"/>
          <w:szCs w:val="20"/>
        </w:rPr>
      </w:pPr>
      <w:r>
        <w:rPr>
          <w:sz w:val="22"/>
        </w:rPr>
        <w:t>Medidas que deben tomar los consumidores</w:t>
      </w:r>
      <w:r>
        <w:rPr>
          <w:rStyle w:val="EndnoteReference"/>
          <w:sz w:val="22"/>
          <w:szCs w:val="20"/>
        </w:rPr>
        <w:endnoteReference w:id="11"/>
      </w:r>
      <w:r>
        <w:rPr>
          <w:b w:val="0"/>
          <w:sz w:val="22"/>
        </w:rPr>
        <w:t xml:space="preserve"> </w:t>
      </w:r>
    </w:p>
    <w:p w14:paraId="00ED254E" w14:textId="228CFADF" w:rsidR="00BB1680" w:rsidRDefault="00BB1680" w:rsidP="00BB1680">
      <w:pPr>
        <w:pStyle w:val="TemplateInstructionsSubtitle10pt"/>
        <w:spacing w:line="240" w:lineRule="auto"/>
        <w:rPr>
          <w:b w:val="0"/>
          <w:sz w:val="22"/>
          <w:shd w:val="clear" w:color="auto" w:fill="FFFFFF"/>
        </w:rPr>
      </w:pPr>
      <w:r>
        <w:rPr>
          <w:b w:val="0"/>
          <w:sz w:val="22"/>
        </w:rPr>
        <w:t xml:space="preserve">El Aviso público </w:t>
      </w:r>
      <w:r w:rsidR="005C4729">
        <w:rPr>
          <w:b w:val="0"/>
          <w:sz w:val="22"/>
        </w:rPr>
        <w:t xml:space="preserve">tiene que </w:t>
      </w:r>
      <w:r>
        <w:rPr>
          <w:b w:val="0"/>
          <w:sz w:val="22"/>
        </w:rPr>
        <w:t xml:space="preserve">incluir las medidas que deben tomar los consumidores, </w:t>
      </w:r>
      <w:r w:rsidR="005C4729">
        <w:rPr>
          <w:b w:val="0"/>
          <w:sz w:val="22"/>
        </w:rPr>
        <w:t>incluyendo</w:t>
      </w:r>
      <w:r>
        <w:rPr>
          <w:b w:val="0"/>
          <w:sz w:val="22"/>
        </w:rPr>
        <w:t xml:space="preserve"> si deben buscar </w:t>
      </w:r>
      <w:r w:rsidR="00BE79F3">
        <w:rPr>
          <w:b w:val="0"/>
          <w:sz w:val="22"/>
        </w:rPr>
        <w:t xml:space="preserve">atención </w:t>
      </w:r>
      <w:r>
        <w:rPr>
          <w:b w:val="0"/>
          <w:sz w:val="22"/>
        </w:rPr>
        <w:t>médica</w:t>
      </w:r>
      <w:r w:rsidR="00087316">
        <w:rPr>
          <w:b w:val="0"/>
          <w:sz w:val="22"/>
        </w:rPr>
        <w:t xml:space="preserve">, </w:t>
      </w:r>
      <w:r w:rsidR="00FB2557">
        <w:rPr>
          <w:b w:val="0"/>
          <w:sz w:val="22"/>
        </w:rPr>
        <w:t>si es</w:t>
      </w:r>
      <w:r w:rsidR="00BE79F3">
        <w:rPr>
          <w:b w:val="0"/>
          <w:sz w:val="22"/>
        </w:rPr>
        <w:t xml:space="preserve"> conocido</w:t>
      </w:r>
      <w:r>
        <w:rPr>
          <w:b w:val="0"/>
          <w:sz w:val="22"/>
        </w:rPr>
        <w:t xml:space="preserve">.  La plantilla incluye las </w:t>
      </w:r>
      <w:r>
        <w:rPr>
          <w:b w:val="0"/>
          <w:sz w:val="22"/>
          <w:shd w:val="clear" w:color="auto" w:fill="FFFFFF"/>
        </w:rPr>
        <w:t xml:space="preserve">medidas recomendadas por la EPA que una persona puede tomar, por separado o en conjunto, si </w:t>
      </w:r>
      <w:r w:rsidR="00BE79F3">
        <w:rPr>
          <w:b w:val="0"/>
          <w:sz w:val="22"/>
          <w:shd w:val="clear" w:color="auto" w:fill="FFFFFF"/>
        </w:rPr>
        <w:t>tienen preocupación por</w:t>
      </w:r>
      <w:r>
        <w:rPr>
          <w:b w:val="0"/>
          <w:sz w:val="22"/>
          <w:shd w:val="clear" w:color="auto" w:fill="FFFFFF"/>
        </w:rPr>
        <w:t xml:space="preserve"> la presencia de plomo en </w:t>
      </w:r>
      <w:r w:rsidR="00BE79F3">
        <w:rPr>
          <w:b w:val="0"/>
          <w:sz w:val="22"/>
          <w:shd w:val="clear" w:color="auto" w:fill="FFFFFF"/>
        </w:rPr>
        <w:t xml:space="preserve">su </w:t>
      </w:r>
      <w:r>
        <w:rPr>
          <w:b w:val="0"/>
          <w:sz w:val="22"/>
          <w:shd w:val="clear" w:color="auto" w:fill="FFFFFF"/>
        </w:rPr>
        <w:t xml:space="preserve">agua potable. El texto entre corchetes indica información que usted debe completar </w:t>
      </w:r>
      <w:r w:rsidR="00BE79F3">
        <w:rPr>
          <w:b w:val="0"/>
          <w:sz w:val="22"/>
          <w:shd w:val="clear" w:color="auto" w:fill="FFFFFF"/>
        </w:rPr>
        <w:t>y/</w:t>
      </w:r>
      <w:r>
        <w:rPr>
          <w:b w:val="0"/>
          <w:sz w:val="22"/>
          <w:shd w:val="clear" w:color="auto" w:fill="FFFFFF"/>
        </w:rPr>
        <w:t xml:space="preserve">o adaptar a su sistema de agua específico. </w:t>
      </w:r>
      <w:r w:rsidR="00375A74">
        <w:rPr>
          <w:b w:val="0"/>
          <w:sz w:val="22"/>
          <w:shd w:val="clear" w:color="auto" w:fill="FFFFFF"/>
        </w:rPr>
        <w:t xml:space="preserve">Por favor, tenga </w:t>
      </w:r>
      <w:r>
        <w:rPr>
          <w:b w:val="0"/>
          <w:sz w:val="22"/>
          <w:shd w:val="clear" w:color="auto" w:fill="FFFFFF"/>
        </w:rPr>
        <w:t xml:space="preserve">en cuenta que todo el texto de esta sección de la plantilla </w:t>
      </w:r>
      <w:r w:rsidR="00F63DC1">
        <w:rPr>
          <w:b w:val="0"/>
          <w:sz w:val="22"/>
          <w:shd w:val="clear" w:color="auto" w:fill="FFFFFF"/>
        </w:rPr>
        <w:t>es recomendado</w:t>
      </w:r>
      <w:r>
        <w:rPr>
          <w:b w:val="0"/>
          <w:sz w:val="22"/>
          <w:shd w:val="clear" w:color="auto" w:fill="FFFFFF"/>
        </w:rPr>
        <w:t xml:space="preserve"> como texto de ejemplo y puede editarse, independientemente de los corchetes.</w:t>
      </w:r>
    </w:p>
    <w:p w14:paraId="484893A8" w14:textId="77777777" w:rsidR="00B757AD" w:rsidRPr="00B757AD" w:rsidRDefault="00B757AD" w:rsidP="00BB1680">
      <w:pPr>
        <w:pStyle w:val="TemplateInstructionsSubtitle10pt"/>
        <w:spacing w:line="240" w:lineRule="auto"/>
        <w:rPr>
          <w:b w:val="0"/>
          <w:bCs/>
          <w:sz w:val="22"/>
          <w:szCs w:val="22"/>
          <w:lang w:val="en-US"/>
        </w:rPr>
      </w:pPr>
    </w:p>
    <w:p w14:paraId="24BCD3EA" w14:textId="3D0500D7" w:rsidR="00BB1680" w:rsidRPr="0086116B" w:rsidRDefault="00BB1680" w:rsidP="00BB1680">
      <w:pPr>
        <w:pStyle w:val="Heading3"/>
        <w:spacing w:after="0"/>
        <w:rPr>
          <w:sz w:val="22"/>
        </w:rPr>
      </w:pPr>
      <w:r>
        <w:rPr>
          <w:sz w:val="22"/>
        </w:rPr>
        <w:t>Medidas y resolución del sistema de agua</w:t>
      </w:r>
      <w:r>
        <w:rPr>
          <w:rStyle w:val="EndnoteReference"/>
          <w:sz w:val="22"/>
        </w:rPr>
        <w:endnoteReference w:id="12"/>
      </w:r>
      <w:r>
        <w:rPr>
          <w:sz w:val="22"/>
        </w:rPr>
        <w:t xml:space="preserve"> </w:t>
      </w:r>
    </w:p>
    <w:p w14:paraId="7B1A82C9" w14:textId="5E4E6831" w:rsidR="00BB1680" w:rsidRDefault="00BB1680" w:rsidP="00BB1680">
      <w:pPr>
        <w:pStyle w:val="TemplateInstructionsText9pt"/>
        <w:spacing w:line="240" w:lineRule="auto"/>
        <w:rPr>
          <w:sz w:val="22"/>
          <w:szCs w:val="22"/>
        </w:rPr>
      </w:pPr>
      <w:r>
        <w:rPr>
          <w:sz w:val="22"/>
        </w:rPr>
        <w:t xml:space="preserve">En su aviso, </w:t>
      </w:r>
      <w:r w:rsidR="003D5F7C">
        <w:rPr>
          <w:sz w:val="22"/>
        </w:rPr>
        <w:t>tiene que</w:t>
      </w:r>
      <w:r>
        <w:rPr>
          <w:sz w:val="22"/>
        </w:rPr>
        <w:t xml:space="preserve"> describir las medidas que está tomando en respuesta a la </w:t>
      </w:r>
      <w:r w:rsidR="0063021C">
        <w:rPr>
          <w:sz w:val="22"/>
        </w:rPr>
        <w:t>excedencia</w:t>
      </w:r>
      <w:r>
        <w:rPr>
          <w:sz w:val="22"/>
        </w:rPr>
        <w:t xml:space="preserve"> del nivel de acción y cuándo espera resolver la situación. </w:t>
      </w:r>
      <w:r w:rsidR="0063021C">
        <w:rPr>
          <w:sz w:val="22"/>
        </w:rPr>
        <w:t>A</w:t>
      </w:r>
      <w:r>
        <w:rPr>
          <w:sz w:val="22"/>
        </w:rPr>
        <w:t xml:space="preserve">lgunas de estas medidas </w:t>
      </w:r>
      <w:r w:rsidR="0063021C">
        <w:rPr>
          <w:sz w:val="22"/>
        </w:rPr>
        <w:t xml:space="preserve">pueden ser requeridas por </w:t>
      </w:r>
      <w:r w:rsidR="00F3559A">
        <w:rPr>
          <w:sz w:val="22"/>
        </w:rPr>
        <w:t>la regulación</w:t>
      </w:r>
      <w:r>
        <w:rPr>
          <w:sz w:val="22"/>
        </w:rPr>
        <w:t xml:space="preserve">.  </w:t>
      </w:r>
      <w:r w:rsidR="00B902A6">
        <w:rPr>
          <w:sz w:val="22"/>
        </w:rPr>
        <w:t xml:space="preserve">Dependiendo de </w:t>
      </w:r>
      <w:r>
        <w:rPr>
          <w:sz w:val="22"/>
        </w:rPr>
        <w:t xml:space="preserve">las medidas </w:t>
      </w:r>
      <w:r w:rsidR="00B902A6">
        <w:rPr>
          <w:sz w:val="22"/>
        </w:rPr>
        <w:t>que este implementando</w:t>
      </w:r>
      <w:r>
        <w:rPr>
          <w:sz w:val="22"/>
        </w:rPr>
        <w:t xml:space="preserve">, puede utilizar uno o más de los enunciados </w:t>
      </w:r>
      <w:r w:rsidR="00B902A6">
        <w:rPr>
          <w:sz w:val="22"/>
        </w:rPr>
        <w:t xml:space="preserve">provistos </w:t>
      </w:r>
      <w:r>
        <w:rPr>
          <w:sz w:val="22"/>
        </w:rPr>
        <w:t xml:space="preserve">como ejemplos en la plantilla adjunta, </w:t>
      </w:r>
      <w:r w:rsidR="005B659F">
        <w:rPr>
          <w:sz w:val="22"/>
        </w:rPr>
        <w:t>si es apropiado</w:t>
      </w:r>
      <w:r>
        <w:rPr>
          <w:sz w:val="22"/>
        </w:rPr>
        <w:t xml:space="preserve">, </w:t>
      </w:r>
      <w:r w:rsidR="005B659F">
        <w:rPr>
          <w:sz w:val="22"/>
        </w:rPr>
        <w:t>y/</w:t>
      </w:r>
      <w:r>
        <w:rPr>
          <w:sz w:val="22"/>
        </w:rPr>
        <w:t>o elaborar su propio texto.</w:t>
      </w:r>
    </w:p>
    <w:p w14:paraId="43184900" w14:textId="65C6626A" w:rsidR="00BB1680" w:rsidRPr="00FF5747" w:rsidRDefault="00BB1680" w:rsidP="00BB1680">
      <w:pPr>
        <w:pStyle w:val="Heading3"/>
        <w:spacing w:after="0"/>
        <w:rPr>
          <w:b w:val="0"/>
          <w:bCs/>
          <w:sz w:val="22"/>
          <w:szCs w:val="20"/>
        </w:rPr>
      </w:pPr>
      <w:r>
        <w:rPr>
          <w:sz w:val="22"/>
        </w:rPr>
        <w:t>Información de contacto</w:t>
      </w:r>
      <w:r>
        <w:rPr>
          <w:rStyle w:val="EndnoteReference"/>
          <w:sz w:val="22"/>
          <w:szCs w:val="20"/>
        </w:rPr>
        <w:endnoteReference w:id="13"/>
      </w:r>
      <w:r>
        <w:rPr>
          <w:sz w:val="22"/>
        </w:rPr>
        <w:t xml:space="preserve"> </w:t>
      </w:r>
    </w:p>
    <w:p w14:paraId="15B55D7E" w14:textId="7AC1FB8D" w:rsidR="00BB1680" w:rsidRPr="00DE778F" w:rsidRDefault="00AA2BEE" w:rsidP="00BB1680">
      <w:pPr>
        <w:pStyle w:val="TemplateInstructionsText9pt"/>
        <w:spacing w:line="240" w:lineRule="auto"/>
        <w:rPr>
          <w:sz w:val="22"/>
          <w:szCs w:val="22"/>
        </w:rPr>
      </w:pPr>
      <w:r>
        <w:rPr>
          <w:sz w:val="22"/>
        </w:rPr>
        <w:t xml:space="preserve">Es requisito </w:t>
      </w:r>
      <w:r w:rsidR="00BB1680">
        <w:rPr>
          <w:sz w:val="22"/>
        </w:rPr>
        <w:t xml:space="preserve">incluir el nombre, la dirección comercial y el número de teléfono del propietario, el operador o la persona designada del sistema público de agua como fuente de información adicional </w:t>
      </w:r>
      <w:r w:rsidR="00117F61">
        <w:rPr>
          <w:sz w:val="22"/>
        </w:rPr>
        <w:t>concerniente al</w:t>
      </w:r>
      <w:r w:rsidR="00BB1680">
        <w:rPr>
          <w:sz w:val="22"/>
        </w:rPr>
        <w:t xml:space="preserve"> aviso.</w:t>
      </w:r>
    </w:p>
    <w:p w14:paraId="69D0721A" w14:textId="77777777" w:rsidR="00BB1680" w:rsidRDefault="00BB1680" w:rsidP="00BB1680">
      <w:pPr>
        <w:pStyle w:val="Heading3"/>
        <w:spacing w:after="0"/>
      </w:pPr>
      <w:r>
        <w:rPr>
          <w:sz w:val="22"/>
        </w:rPr>
        <w:lastRenderedPageBreak/>
        <w:t>Fomentar la distribución del aviso</w:t>
      </w:r>
      <w:r>
        <w:rPr>
          <w:rStyle w:val="EndnoteReference"/>
          <w:sz w:val="22"/>
          <w:szCs w:val="20"/>
        </w:rPr>
        <w:endnoteReference w:id="14"/>
      </w:r>
      <w:r>
        <w:rPr>
          <w:sz w:val="22"/>
        </w:rPr>
        <w:t xml:space="preserve"> </w:t>
      </w:r>
    </w:p>
    <w:p w14:paraId="5382CF78" w14:textId="7EDC4735" w:rsidR="00BB1680" w:rsidRPr="00963A4A" w:rsidRDefault="00BB1680" w:rsidP="00BB1680">
      <w:pPr>
        <w:pStyle w:val="TemplateInstructionsText9pt"/>
        <w:spacing w:line="240" w:lineRule="auto"/>
        <w:rPr>
          <w:sz w:val="22"/>
          <w:szCs w:val="22"/>
        </w:rPr>
      </w:pPr>
      <w:r>
        <w:rPr>
          <w:sz w:val="22"/>
        </w:rPr>
        <w:t xml:space="preserve">La plantilla incluye texto obligatorio para fomentar la distribución del aviso público a todas las personas a las que se presta servicio, cuando </w:t>
      </w:r>
      <w:r w:rsidR="0065519C">
        <w:rPr>
          <w:sz w:val="22"/>
        </w:rPr>
        <w:t>corresponda</w:t>
      </w:r>
      <w:r>
        <w:rPr>
          <w:sz w:val="22"/>
        </w:rPr>
        <w:t xml:space="preserve">. El </w:t>
      </w:r>
      <w:r>
        <w:rPr>
          <w:b/>
          <w:bCs/>
          <w:i/>
          <w:iCs/>
          <w:sz w:val="22"/>
        </w:rPr>
        <w:t>texto obligatorio</w:t>
      </w:r>
      <w:r>
        <w:rPr>
          <w:sz w:val="22"/>
        </w:rPr>
        <w:t xml:space="preserve"> se presenta en la plantilla en </w:t>
      </w:r>
      <w:r>
        <w:rPr>
          <w:i/>
          <w:iCs/>
          <w:sz w:val="22"/>
        </w:rPr>
        <w:t>cursiva</w:t>
      </w:r>
      <w:r>
        <w:rPr>
          <w:sz w:val="22"/>
        </w:rPr>
        <w:t xml:space="preserve"> con un asterisco* en cada extremo. No debe editar ningún texto de la plantilla en </w:t>
      </w:r>
      <w:r>
        <w:rPr>
          <w:i/>
          <w:iCs/>
          <w:sz w:val="22"/>
        </w:rPr>
        <w:t>cursiva</w:t>
      </w:r>
      <w:r>
        <w:rPr>
          <w:sz w:val="22"/>
        </w:rPr>
        <w:t xml:space="preserve"> con un asterisco* en cada extremo. </w:t>
      </w:r>
    </w:p>
    <w:p w14:paraId="78A76A25" w14:textId="1AC35AE5" w:rsidR="00BB1680" w:rsidRPr="0086116B" w:rsidRDefault="00BB1680" w:rsidP="00BB1680">
      <w:pPr>
        <w:pStyle w:val="Heading2"/>
        <w:spacing w:before="360"/>
      </w:pPr>
      <w:r>
        <w:t xml:space="preserve">Después de publicar el anuncio </w:t>
      </w:r>
    </w:p>
    <w:p w14:paraId="49A018BC" w14:textId="0D95016B" w:rsidR="00BB1680" w:rsidRPr="0086116B" w:rsidRDefault="00BB1680" w:rsidP="00BB1680">
      <w:pPr>
        <w:pStyle w:val="TemplateInstructionsText9pt"/>
        <w:spacing w:line="240" w:lineRule="auto"/>
      </w:pPr>
      <w:r>
        <w:rPr>
          <w:sz w:val="22"/>
        </w:rPr>
        <w:t xml:space="preserve">Debe </w:t>
      </w:r>
      <w:r w:rsidR="00455188">
        <w:rPr>
          <w:sz w:val="22"/>
        </w:rPr>
        <w:t xml:space="preserve">proveer </w:t>
      </w:r>
      <w:r>
        <w:rPr>
          <w:sz w:val="22"/>
        </w:rPr>
        <w:t xml:space="preserve">una copia del aviso de Nivel 1 tanto a la EPA como a su Estado tan pronto como sea posible, pero a más tardar 24 horas después de que el sistema público de agua se entere de la </w:t>
      </w:r>
      <w:r w:rsidR="006B06C2">
        <w:rPr>
          <w:sz w:val="22"/>
        </w:rPr>
        <w:t>excedencia</w:t>
      </w:r>
      <w:r>
        <w:rPr>
          <w:rStyle w:val="EndnoteReference"/>
          <w:rFonts w:ascii="Calibri" w:eastAsia="Calibri" w:hAnsi="Calibri" w:cs="Calibri"/>
          <w:sz w:val="22"/>
          <w:szCs w:val="22"/>
        </w:rPr>
        <w:endnoteReference w:id="15"/>
      </w:r>
      <w:r>
        <w:rPr>
          <w:sz w:val="22"/>
        </w:rPr>
        <w:t>.</w:t>
      </w:r>
      <w:r>
        <w:rPr>
          <w:rFonts w:ascii="Calibri" w:hAnsi="Calibri"/>
          <w:sz w:val="22"/>
        </w:rPr>
        <w:t xml:space="preserve"> </w:t>
      </w:r>
      <w:r>
        <w:rPr>
          <w:sz w:val="22"/>
        </w:rPr>
        <w:t xml:space="preserve">Esto </w:t>
      </w:r>
      <w:r w:rsidR="006B06C2">
        <w:rPr>
          <w:sz w:val="22"/>
        </w:rPr>
        <w:t xml:space="preserve">en </w:t>
      </w:r>
      <w:r w:rsidR="005B2E67">
        <w:rPr>
          <w:sz w:val="22"/>
        </w:rPr>
        <w:t>adición</w:t>
      </w:r>
      <w:r>
        <w:rPr>
          <w:sz w:val="22"/>
        </w:rPr>
        <w:t xml:space="preserve"> al requisito de que envíe una certificación a su agencia </w:t>
      </w:r>
      <w:r w:rsidR="005B2E67">
        <w:rPr>
          <w:sz w:val="22"/>
        </w:rPr>
        <w:t xml:space="preserve">con primacía </w:t>
      </w:r>
      <w:r>
        <w:rPr>
          <w:sz w:val="22"/>
        </w:rPr>
        <w:t>indicando que ha cumplido con todos los requisitos de notificación pública</w:t>
      </w:r>
      <w:r w:rsidR="005B2E67">
        <w:rPr>
          <w:sz w:val="22"/>
        </w:rPr>
        <w:t>,</w:t>
      </w:r>
      <w:r>
        <w:rPr>
          <w:sz w:val="22"/>
        </w:rPr>
        <w:t xml:space="preserve"> en un plazo de 10 días después del aviso original o de cualquier repetición del aviso.</w:t>
      </w:r>
      <w:r>
        <w:rPr>
          <w:rStyle w:val="EndnoteReference"/>
        </w:rPr>
        <w:endnoteReference w:id="16"/>
      </w:r>
    </w:p>
    <w:p w14:paraId="1DE1B18D" w14:textId="2CAE2E80" w:rsidR="00BB1680" w:rsidRPr="00864DF0" w:rsidRDefault="00BB1680" w:rsidP="00BB1680">
      <w:pPr>
        <w:pStyle w:val="TemplateInstructionsText9pt"/>
        <w:spacing w:line="240" w:lineRule="auto"/>
        <w:rPr>
          <w:sz w:val="22"/>
          <w:szCs w:val="22"/>
        </w:rPr>
      </w:pPr>
      <w:r>
        <w:rPr>
          <w:sz w:val="22"/>
        </w:rPr>
        <w:t xml:space="preserve">La EPA recomienda que notifique la </w:t>
      </w:r>
      <w:r w:rsidR="00C133BD">
        <w:rPr>
          <w:sz w:val="22"/>
        </w:rPr>
        <w:t xml:space="preserve">excedencia </w:t>
      </w:r>
      <w:r>
        <w:rPr>
          <w:sz w:val="22"/>
        </w:rPr>
        <w:t>del nivel de acción a los profesionales de la salud locales. Las personas pueden ponerse en contacto con sus médicos a fin de preguntarles cómo puede afectar a su salud la exposición al plomo, y los médicos deben tener la información que necesitan para responder adecuadamente. Además, los profesionales de la salud, inclu</w:t>
      </w:r>
      <w:r w:rsidR="004E4BDD">
        <w:rPr>
          <w:sz w:val="22"/>
        </w:rPr>
        <w:t>yendo</w:t>
      </w:r>
      <w:r>
        <w:rPr>
          <w:sz w:val="22"/>
        </w:rPr>
        <w:t xml:space="preserve"> los dentistas, utilizan agua del grifo durante sus procedimientos y necesitan saber sobre los niveles elevados de plomo encontrados en el agua potable de su sistema, de modo que puedan utilizar potencialmente una fuente alternativa de agua, como agua embotellada o un filtro certificado para </w:t>
      </w:r>
      <w:r w:rsidR="00AE08B4">
        <w:rPr>
          <w:sz w:val="22"/>
        </w:rPr>
        <w:t>remover</w:t>
      </w:r>
      <w:r>
        <w:rPr>
          <w:sz w:val="22"/>
        </w:rPr>
        <w:t xml:space="preserve"> el plomo. </w:t>
      </w:r>
    </w:p>
    <w:p w14:paraId="42A88AD2" w14:textId="5E583F80" w:rsidR="00BB1680" w:rsidRPr="0086116B" w:rsidRDefault="00BB1680" w:rsidP="00BB1680">
      <w:pPr>
        <w:pStyle w:val="TemplateInstructionsText9pt"/>
        <w:spacing w:line="240" w:lineRule="auto"/>
        <w:rPr>
          <w:sz w:val="22"/>
          <w:szCs w:val="22"/>
        </w:rPr>
      </w:pPr>
      <w:r>
        <w:rPr>
          <w:sz w:val="22"/>
        </w:rPr>
        <w:t xml:space="preserve">La EPA </w:t>
      </w:r>
      <w:r w:rsidR="00DC6E23">
        <w:rPr>
          <w:sz w:val="22"/>
        </w:rPr>
        <w:t xml:space="preserve">recomienda el uso de buenas </w:t>
      </w:r>
      <w:r>
        <w:rPr>
          <w:sz w:val="22"/>
        </w:rPr>
        <w:t>práctica</w:t>
      </w:r>
      <w:r w:rsidR="00DC6E23">
        <w:rPr>
          <w:sz w:val="22"/>
        </w:rPr>
        <w:t>s</w:t>
      </w:r>
      <w:r w:rsidR="004A3E93">
        <w:rPr>
          <w:sz w:val="22"/>
        </w:rPr>
        <w:t xml:space="preserve"> para</w:t>
      </w:r>
      <w:r>
        <w:rPr>
          <w:sz w:val="22"/>
        </w:rPr>
        <w:t xml:space="preserve"> informar a sus </w:t>
      </w:r>
      <w:r w:rsidR="004A3E93">
        <w:rPr>
          <w:sz w:val="22"/>
        </w:rPr>
        <w:t>clientes</w:t>
      </w:r>
      <w:r>
        <w:rPr>
          <w:sz w:val="22"/>
        </w:rPr>
        <w:t xml:space="preserve"> cuando se haya resuelto la situación. </w:t>
      </w:r>
    </w:p>
    <w:p w14:paraId="4A4E537C" w14:textId="77777777" w:rsidR="009967D2" w:rsidRDefault="009967D2" w:rsidP="00CF207E">
      <w:pPr>
        <w:pStyle w:val="TemplateInstructionsText9pt"/>
        <w:spacing w:line="240" w:lineRule="auto"/>
        <w:rPr>
          <w:sz w:val="22"/>
          <w:szCs w:val="22"/>
        </w:rPr>
      </w:pPr>
    </w:p>
    <w:p w14:paraId="390727E1" w14:textId="77777777" w:rsidR="009967D2" w:rsidRDefault="009967D2" w:rsidP="00CF207E">
      <w:pPr>
        <w:pStyle w:val="TemplateInstructionsText9pt"/>
        <w:spacing w:line="240" w:lineRule="auto"/>
        <w:rPr>
          <w:sz w:val="22"/>
          <w:szCs w:val="22"/>
        </w:rPr>
      </w:pPr>
    </w:p>
    <w:p w14:paraId="080878F7" w14:textId="77777777" w:rsidR="009967D2" w:rsidRDefault="009967D2" w:rsidP="00CF207E">
      <w:pPr>
        <w:pStyle w:val="TemplateInstructionsText9pt"/>
        <w:spacing w:line="240" w:lineRule="auto"/>
        <w:rPr>
          <w:sz w:val="22"/>
          <w:szCs w:val="22"/>
        </w:rPr>
      </w:pPr>
    </w:p>
    <w:p w14:paraId="4A80FEA9" w14:textId="126D29BD" w:rsidR="00B71117" w:rsidRPr="00CF207E" w:rsidRDefault="004A7A6B" w:rsidP="00CF207E">
      <w:pPr>
        <w:pStyle w:val="TemplateInstructionsText9pt"/>
        <w:spacing w:line="240" w:lineRule="auto"/>
        <w:rPr>
          <w:sz w:val="22"/>
          <w:szCs w:val="22"/>
        </w:rPr>
      </w:pPr>
      <w:r w:rsidRPr="004A7A6B">
        <w:rPr>
          <w:b/>
        </w:rPr>
        <w:fldChar w:fldCharType="begin"/>
      </w:r>
      <w:r w:rsidRPr="004A7A6B">
        <w:rPr>
          <w:b/>
        </w:rPr>
        <w:instrText xml:space="preserve"> SEQ CHAPTER \h \r 1</w:instrText>
      </w:r>
      <w:r w:rsidRPr="004A7A6B">
        <w:fldChar w:fldCharType="end"/>
      </w:r>
    </w:p>
    <w:sectPr w:rsidR="00B71117" w:rsidRPr="00CF207E" w:rsidSect="003327E3">
      <w:footerReference w:type="default" r:id="rId22"/>
      <w:footnotePr>
        <w:numRestart w:val="eachPage"/>
      </w:footnotePr>
      <w:endnotePr>
        <w:numFmt w:val="lowerLetter"/>
      </w:endnotePr>
      <w:pgSz w:w="12240" w:h="15840" w:code="1"/>
      <w:pgMar w:top="709" w:right="1080" w:bottom="1008" w:left="1080" w:header="720" w:footer="720" w:gutter="0"/>
      <w:pgNumType w:start="1"/>
      <w:cols w:space="1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43B5C" w14:textId="77777777" w:rsidR="00852A53" w:rsidRDefault="00852A53" w:rsidP="00765795">
      <w:r>
        <w:separator/>
      </w:r>
    </w:p>
    <w:p w14:paraId="0FF60946" w14:textId="77777777" w:rsidR="00852A53" w:rsidRDefault="00852A53" w:rsidP="00765795"/>
    <w:p w14:paraId="6CCE7587" w14:textId="77777777" w:rsidR="00852A53" w:rsidRDefault="00852A53" w:rsidP="00765795"/>
    <w:p w14:paraId="477FB799" w14:textId="77777777" w:rsidR="00852A53" w:rsidRDefault="00852A53" w:rsidP="00765795"/>
  </w:endnote>
  <w:endnote w:type="continuationSeparator" w:id="0">
    <w:p w14:paraId="401017FD" w14:textId="77777777" w:rsidR="00852A53" w:rsidRDefault="00852A53" w:rsidP="00765795">
      <w:r>
        <w:continuationSeparator/>
      </w:r>
    </w:p>
    <w:p w14:paraId="44751E26" w14:textId="77777777" w:rsidR="00852A53" w:rsidRDefault="00852A53" w:rsidP="00765795"/>
    <w:p w14:paraId="5C127E74" w14:textId="77777777" w:rsidR="00852A53" w:rsidRDefault="00852A53" w:rsidP="00765795"/>
    <w:p w14:paraId="4C8A2280" w14:textId="77777777" w:rsidR="00852A53" w:rsidRDefault="00852A53" w:rsidP="00765795"/>
  </w:endnote>
  <w:endnote w:type="continuationNotice" w:id="1">
    <w:p w14:paraId="264AEE7F" w14:textId="77777777" w:rsidR="00852A53" w:rsidRDefault="00852A53">
      <w:pPr>
        <w:spacing w:after="0"/>
      </w:pPr>
    </w:p>
  </w:endnote>
  <w:endnote w:id="2">
    <w:p w14:paraId="244A1011" w14:textId="369246FB" w:rsidR="00643D99" w:rsidRPr="00FC3E64" w:rsidRDefault="00643D99" w:rsidP="00FC3E64">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2(b)" w:history="1">
        <w:r>
          <w:rPr>
            <w:rStyle w:val="Hyperlink"/>
            <w:rFonts w:ascii="Times New Roman" w:hAnsi="Times New Roman"/>
            <w:sz w:val="16"/>
          </w:rPr>
          <w:t>Título 40 del CFR, Sección 141.202(b)</w:t>
        </w:r>
      </w:hyperlink>
    </w:p>
  </w:endnote>
  <w:endnote w:id="3">
    <w:p w14:paraId="15F4541C" w14:textId="24B9E540" w:rsidR="00B82453" w:rsidRPr="00FC3E64" w:rsidRDefault="00B82453" w:rsidP="00FC3E64">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31(d)(2)" w:history="1">
        <w:r>
          <w:rPr>
            <w:rStyle w:val="Hyperlink"/>
            <w:rFonts w:ascii="Times New Roman" w:hAnsi="Times New Roman"/>
            <w:sz w:val="16"/>
          </w:rPr>
          <w:t>Título 40 del CFR, Sección 141.31(d)(2)</w:t>
        </w:r>
      </w:hyperlink>
    </w:p>
  </w:endnote>
  <w:endnote w:id="4">
    <w:p w14:paraId="76BC3A6B" w14:textId="0A9C93EE" w:rsidR="00B82453" w:rsidRPr="00FC3E64" w:rsidRDefault="00B82453" w:rsidP="00FC3E64">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2(c)" w:history="1">
        <w:r>
          <w:rPr>
            <w:rStyle w:val="Hyperlink"/>
            <w:rFonts w:ascii="Times New Roman" w:hAnsi="Times New Roman"/>
            <w:sz w:val="16"/>
          </w:rPr>
          <w:t>Título 40 del CFR, Sección 141.202(c)</w:t>
        </w:r>
      </w:hyperlink>
    </w:p>
  </w:endnote>
  <w:endnote w:id="5">
    <w:p w14:paraId="77A518E3" w14:textId="33E3D679" w:rsidR="00B82453" w:rsidRPr="00FC3E64" w:rsidRDefault="00B82453" w:rsidP="00FC3E64">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c)(2)" w:history="1">
        <w:r>
          <w:rPr>
            <w:rStyle w:val="Hyperlink"/>
            <w:rFonts w:ascii="Times New Roman" w:hAnsi="Times New Roman"/>
            <w:sz w:val="16"/>
          </w:rPr>
          <w:t>Título 40 del CFR, Sección 141.205(c)(2)</w:t>
        </w:r>
      </w:hyperlink>
    </w:p>
  </w:endnote>
  <w:endnote w:id="6">
    <w:p w14:paraId="1411DAEE" w14:textId="46A79E99" w:rsidR="00B82453" w:rsidRPr="00FC3E64" w:rsidRDefault="00B82453" w:rsidP="00FC3E64">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b)(2)" w:history="1">
        <w:r>
          <w:rPr>
            <w:rStyle w:val="Hyperlink"/>
            <w:rFonts w:ascii="Times New Roman" w:hAnsi="Times New Roman"/>
            <w:sz w:val="16"/>
          </w:rPr>
          <w:t>Título 40 del CFR, Sección 141.202(b)(2)</w:t>
        </w:r>
      </w:hyperlink>
    </w:p>
  </w:endnote>
  <w:endnote w:id="7">
    <w:p w14:paraId="67F8EF90" w14:textId="277C27BA"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bookmarkStart w:id="10" w:name="_Hlk163148558"/>
      <w:r w:rsidR="005B3CF1">
        <w:rPr>
          <w:rFonts w:ascii="Times New Roman" w:hAnsi="Times New Roman" w:cs="Times New Roman"/>
          <w:bCs/>
          <w:sz w:val="16"/>
          <w:szCs w:val="16"/>
        </w:rPr>
        <w:fldChar w:fldCharType="begin"/>
      </w:r>
      <w:r w:rsidR="005B3CF1">
        <w:rPr>
          <w:rFonts w:ascii="Times New Roman" w:hAnsi="Times New Roman" w:cs="Times New Roman"/>
          <w:bCs/>
          <w:sz w:val="16"/>
          <w:szCs w:val="16"/>
        </w:rPr>
        <w:instrText>HYPERLINK "https://www.ecfr.gov/current/title-40/part-141/section-141.205" \l "https://www.ecfr.gov/current/title-40/part-141/section-141.205"</w:instrText>
      </w:r>
      <w:r w:rsidR="005B3CF1">
        <w:rPr>
          <w:rFonts w:ascii="Times New Roman" w:hAnsi="Times New Roman" w:cs="Times New Roman"/>
          <w:bCs/>
          <w:sz w:val="16"/>
          <w:szCs w:val="16"/>
        </w:rPr>
      </w:r>
      <w:r w:rsidR="005B3CF1">
        <w:rPr>
          <w:rFonts w:ascii="Times New Roman" w:hAnsi="Times New Roman" w:cs="Times New Roman"/>
          <w:bCs/>
          <w:sz w:val="16"/>
          <w:szCs w:val="16"/>
        </w:rPr>
        <w:fldChar w:fldCharType="separate"/>
      </w:r>
      <w:r>
        <w:rPr>
          <w:rStyle w:val="Hyperlink"/>
          <w:rFonts w:ascii="Times New Roman" w:hAnsi="Times New Roman"/>
          <w:sz w:val="16"/>
        </w:rPr>
        <w:t>Título 40 del CFR, Sección 141.205(a)(1) - (10)</w:t>
      </w:r>
      <w:bookmarkEnd w:id="10"/>
      <w:r w:rsidR="005B3CF1">
        <w:rPr>
          <w:rFonts w:ascii="Times New Roman" w:hAnsi="Times New Roman" w:cs="Times New Roman"/>
          <w:bCs/>
          <w:sz w:val="16"/>
          <w:szCs w:val="16"/>
        </w:rPr>
        <w:fldChar w:fldCharType="end"/>
      </w:r>
    </w:p>
  </w:endnote>
  <w:endnote w:id="8">
    <w:p w14:paraId="540B5562" w14:textId="610CE3BC" w:rsidR="00BB1680" w:rsidRPr="00FC3E64" w:rsidRDefault="00BB1680" w:rsidP="00BB1680">
      <w:pPr>
        <w:pStyle w:val="Heading3"/>
        <w:spacing w:after="0"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a)(1)" w:history="1">
        <w:r>
          <w:rPr>
            <w:rStyle w:val="Hyperlink"/>
            <w:rFonts w:ascii="Times New Roman" w:hAnsi="Times New Roman"/>
            <w:b w:val="0"/>
            <w:sz w:val="16"/>
          </w:rPr>
          <w:t>Título 40 del CFR, Sección 141.205(a)(1) &amp; (2)</w:t>
        </w:r>
      </w:hyperlink>
    </w:p>
  </w:endnote>
  <w:endnote w:id="9">
    <w:p w14:paraId="51D763EC" w14:textId="468982FB"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a)(3)" w:history="1">
        <w:r>
          <w:rPr>
            <w:rStyle w:val="Hyperlink"/>
            <w:rFonts w:ascii="Times New Roman" w:hAnsi="Times New Roman"/>
            <w:sz w:val="16"/>
          </w:rPr>
          <w:t>Título 40 del CFR, Sección 141.205(a)(3) &amp; (4)</w:t>
        </w:r>
      </w:hyperlink>
    </w:p>
  </w:endnote>
  <w:endnote w:id="10">
    <w:p w14:paraId="4F212DF9" w14:textId="2472AF4D"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a)(5)" w:history="1">
        <w:r>
          <w:rPr>
            <w:rStyle w:val="Hyperlink"/>
            <w:rFonts w:ascii="Times New Roman" w:hAnsi="Times New Roman"/>
            <w:sz w:val="16"/>
          </w:rPr>
          <w:t>Título 40 del CFR, Sección 141.205(a)(5)</w:t>
        </w:r>
      </w:hyperlink>
    </w:p>
  </w:endnote>
  <w:endnote w:id="11">
    <w:p w14:paraId="46ED901C" w14:textId="5EBBE7D3"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a)(6)" w:history="1">
        <w:r>
          <w:rPr>
            <w:rStyle w:val="Hyperlink"/>
            <w:rFonts w:ascii="Times New Roman" w:hAnsi="Times New Roman"/>
            <w:sz w:val="16"/>
          </w:rPr>
          <w:t>Título 40 del CFR, Sección 141.205(a)(6)</w:t>
        </w:r>
      </w:hyperlink>
    </w:p>
  </w:endnote>
  <w:endnote w:id="12">
    <w:p w14:paraId="22BE562B" w14:textId="69B97519"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t>Título</w:t>
      </w:r>
      <w:r>
        <w:rPr>
          <w:rFonts w:ascii="Times New Roman" w:hAnsi="Times New Roman"/>
          <w:sz w:val="16"/>
        </w:rPr>
        <w:t> 4</w:t>
      </w:r>
      <w:hyperlink w:anchor="p-141.205(a)(7)" w:history="1">
        <w:r>
          <w:rPr>
            <w:rStyle w:val="Hyperlink"/>
            <w:rFonts w:ascii="Times New Roman" w:hAnsi="Times New Roman"/>
            <w:sz w:val="16"/>
          </w:rPr>
          <w:t>0 del CFR, Sección 141.205(a)(7) &amp; (8)</w:t>
        </w:r>
      </w:hyperlink>
    </w:p>
  </w:endnote>
  <w:endnote w:id="13">
    <w:p w14:paraId="7AFC7AD9" w14:textId="0ACE2C0F"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205(a)(9)" w:history="1">
        <w:r>
          <w:rPr>
            <w:rStyle w:val="Hyperlink"/>
            <w:rFonts w:ascii="Times New Roman" w:hAnsi="Times New Roman"/>
            <w:sz w:val="16"/>
          </w:rPr>
          <w:t>Título 40 del CFR, Sección 141.205(a)(9)</w:t>
        </w:r>
      </w:hyperlink>
    </w:p>
  </w:endnote>
  <w:endnote w:id="14">
    <w:p w14:paraId="4301BEC2" w14:textId="2C6E3CB6"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Título 4</w:t>
      </w:r>
      <w:hyperlink w:anchor="p-141.205(a)(10)" w:history="1">
        <w:r>
          <w:rPr>
            <w:rStyle w:val="Hyperlink"/>
            <w:rFonts w:ascii="Times New Roman" w:hAnsi="Times New Roman"/>
            <w:sz w:val="16"/>
          </w:rPr>
          <w:t>0 del CFR, Sección 141.205(a)(10)</w:t>
        </w:r>
      </w:hyperlink>
      <w:r>
        <w:rPr>
          <w:rFonts w:ascii="Times New Roman" w:hAnsi="Times New Roman"/>
          <w:sz w:val="16"/>
        </w:rPr>
        <w:t xml:space="preserve"> </w:t>
      </w:r>
      <w:hyperlink w:anchor="p-141.205(d)" w:history="1">
        <w:r>
          <w:rPr>
            <w:rStyle w:val="Hyperlink"/>
            <w:rFonts w:ascii="Times New Roman" w:hAnsi="Times New Roman"/>
            <w:sz w:val="16"/>
          </w:rPr>
          <w:t>y (d)</w:t>
        </w:r>
      </w:hyperlink>
      <w:r>
        <w:rPr>
          <w:rFonts w:ascii="Times New Roman" w:hAnsi="Times New Roman"/>
          <w:sz w:val="16"/>
        </w:rPr>
        <w:t xml:space="preserve"> </w:t>
      </w:r>
    </w:p>
  </w:endnote>
  <w:endnote w:id="15">
    <w:p w14:paraId="34FFEFEB" w14:textId="1C1BEE48" w:rsidR="00BB1680" w:rsidRPr="00FC3E64" w:rsidRDefault="00BB1680" w:rsidP="00BB1680">
      <w:pPr>
        <w:pStyle w:val="EndnoteText"/>
        <w:spacing w:line="240" w:lineRule="auto"/>
        <w:rPr>
          <w:rFonts w:ascii="Times New Roman" w:hAnsi="Times New Roman" w:cs="Times New Roman"/>
          <w:sz w:val="16"/>
          <w:szCs w:val="16"/>
        </w:rPr>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31(d)(2)" w:history="1">
        <w:r>
          <w:rPr>
            <w:rStyle w:val="Hyperlink"/>
            <w:rFonts w:ascii="Times New Roman" w:hAnsi="Times New Roman"/>
            <w:sz w:val="16"/>
          </w:rPr>
          <w:t>Título 40 del CFR, Sección 141.31(d)(2)</w:t>
        </w:r>
      </w:hyperlink>
    </w:p>
  </w:endnote>
  <w:endnote w:id="16">
    <w:p w14:paraId="59A3E33C" w14:textId="769103AA" w:rsidR="00BB1680" w:rsidRDefault="00BB1680" w:rsidP="00BB1680">
      <w:pPr>
        <w:pStyle w:val="EndnoteText"/>
        <w:spacing w:line="240" w:lineRule="auto"/>
      </w:pPr>
      <w:r>
        <w:rPr>
          <w:rStyle w:val="EndnoteReference"/>
          <w:rFonts w:ascii="Times New Roman" w:hAnsi="Times New Roman" w:cs="Times New Roman"/>
          <w:sz w:val="16"/>
          <w:szCs w:val="16"/>
        </w:rPr>
        <w:endnoteRef/>
      </w:r>
      <w:r>
        <w:rPr>
          <w:rFonts w:ascii="Times New Roman" w:hAnsi="Times New Roman"/>
          <w:sz w:val="16"/>
        </w:rPr>
        <w:t xml:space="preserve"> </w:t>
      </w:r>
      <w:hyperlink w:anchor="p-141.31(d)" w:history="1">
        <w:r>
          <w:rPr>
            <w:rStyle w:val="Hyperlink"/>
            <w:rFonts w:ascii="Times New Roman" w:hAnsi="Times New Roman"/>
            <w:sz w:val="16"/>
          </w:rPr>
          <w:t>Título 40 del CFR, Sección 141.31(d)(1)</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dobe Garamond Bold Italic">
    <w:altName w:val="Cambria"/>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aramond-Regula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4E0C" w14:textId="391A4722" w:rsidR="00447C93" w:rsidRPr="00447C93" w:rsidRDefault="00447C93">
    <w:pPr>
      <w:pStyle w:val="Footer"/>
      <w:rPr>
        <w:i w:val="0"/>
        <w:iCs/>
      </w:rPr>
    </w:pPr>
    <w:r>
      <w:rPr>
        <w:i w:val="0"/>
      </w:rPr>
      <w:t>Oficina del Agua (4606)</w:t>
    </w:r>
    <w:r>
      <w:rPr>
        <w:i w:val="0"/>
      </w:rPr>
      <w:ptab w:relativeTo="margin" w:alignment="center" w:leader="none"/>
    </w:r>
    <w:r>
      <w:rPr>
        <w:i w:val="0"/>
      </w:rPr>
      <w:t>EPA 816-F-24-003</w:t>
    </w:r>
    <w:r>
      <w:rPr>
        <w:i w:val="0"/>
      </w:rPr>
      <w:ptab w:relativeTo="margin" w:alignment="right" w:leader="none"/>
    </w:r>
    <w:proofErr w:type="gramStart"/>
    <w:r>
      <w:rPr>
        <w:i w:val="0"/>
      </w:rPr>
      <w:t>Abril</w:t>
    </w:r>
    <w:proofErr w:type="gramEnd"/>
    <w:r>
      <w:rPr>
        <w:i w:val="0"/>
      </w:rPr>
      <w:t xml:space="preserve"> d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AFB69" w14:textId="77777777" w:rsidR="00852A53" w:rsidRDefault="00852A53" w:rsidP="0047208A">
      <w:pPr>
        <w:pStyle w:val="NoSpacing"/>
      </w:pPr>
      <w:r>
        <w:separator/>
      </w:r>
    </w:p>
  </w:footnote>
  <w:footnote w:type="continuationSeparator" w:id="0">
    <w:p w14:paraId="4540A21C" w14:textId="77777777" w:rsidR="00852A53" w:rsidRDefault="00852A53" w:rsidP="00765795">
      <w:r>
        <w:continuationSeparator/>
      </w:r>
    </w:p>
    <w:p w14:paraId="5B97EC3B" w14:textId="77777777" w:rsidR="00852A53" w:rsidRDefault="00852A53" w:rsidP="00765795"/>
    <w:p w14:paraId="6E4E6806" w14:textId="77777777" w:rsidR="00852A53" w:rsidRDefault="00852A53" w:rsidP="00765795"/>
    <w:p w14:paraId="50F9B127" w14:textId="77777777" w:rsidR="00852A53" w:rsidRDefault="00852A53" w:rsidP="00765795"/>
  </w:footnote>
  <w:footnote w:type="continuationNotice" w:id="1">
    <w:p w14:paraId="34E81FC6" w14:textId="77777777" w:rsidR="00852A53" w:rsidRDefault="00852A53">
      <w:pPr>
        <w:spacing w:after="0"/>
      </w:pPr>
    </w:p>
  </w:footnote>
  <w:footnote w:id="2">
    <w:p w14:paraId="398B5A26" w14:textId="5F86A448" w:rsidR="00A82877" w:rsidRPr="00150FEB" w:rsidRDefault="00A82877">
      <w:pPr>
        <w:pStyle w:val="FootnoteText"/>
        <w:rPr>
          <w:sz w:val="16"/>
          <w:szCs w:val="16"/>
        </w:rPr>
      </w:pPr>
      <w:r w:rsidRPr="00150FEB">
        <w:rPr>
          <w:rStyle w:val="FootnoteReference"/>
          <w:sz w:val="16"/>
          <w:szCs w:val="16"/>
        </w:rPr>
        <w:footnoteRef/>
      </w:r>
      <w:r w:rsidRPr="00150FEB">
        <w:rPr>
          <w:sz w:val="16"/>
          <w:szCs w:val="16"/>
        </w:rPr>
        <w:t xml:space="preserve"> La regla sobre plomo y cobre exige que los sistemas de agua notifiquen todos los resultados del muestreo del cumplimiento en un plazo de 10 días tras la finalización del período de monitoreo en el que se realizó el muestreo [Título 40 del Código de Reglamentos Federales (CFR), Sección 141.90]. Sin embargo, algunos sistemas de agua pueden disponer de la información antes, por lo que la EPA anima a estos sistemas y a los estados a proporcionar el aviso tan pronto como puedan confirmar un caso de ALE del plomo.</w:t>
      </w:r>
    </w:p>
  </w:footnote>
  <w:footnote w:id="3">
    <w:p w14:paraId="6668697D" w14:textId="12309532" w:rsidR="00413261" w:rsidRPr="00150FEB" w:rsidRDefault="00413261">
      <w:pPr>
        <w:pStyle w:val="FootnoteText"/>
        <w:rPr>
          <w:sz w:val="16"/>
          <w:szCs w:val="16"/>
        </w:rPr>
      </w:pPr>
      <w:r w:rsidRPr="00150FEB">
        <w:rPr>
          <w:rStyle w:val="FootnoteReference"/>
          <w:sz w:val="16"/>
          <w:szCs w:val="16"/>
        </w:rPr>
        <w:footnoteRef/>
      </w:r>
      <w:r w:rsidRPr="00150FEB">
        <w:rPr>
          <w:sz w:val="16"/>
          <w:szCs w:val="16"/>
        </w:rPr>
        <w:t xml:space="preserve"> “Estado” significa la agencia del gobierno estatal o tribal que tiene jurisdicción sobre los sistemas públicos de agua. Durante cualquier período en el que un gobierno estatal o tribal no tenga la responsabilidad principal de hacer cumplir la ley de conformidad con la Sección 1413 de la Ley, el término “Estado” significa el administrador regional de la Agencia de Protección Ambiental de Estados Unidos. [Título 40 del CFR, Sección 141.2]</w:t>
      </w:r>
    </w:p>
  </w:footnote>
  <w:footnote w:id="4">
    <w:p w14:paraId="4172FC95" w14:textId="00E6F003" w:rsidR="009B1D6C" w:rsidRDefault="009B1D6C">
      <w:pPr>
        <w:pStyle w:val="FootnoteText"/>
      </w:pPr>
      <w:r w:rsidRPr="00150FEB">
        <w:rPr>
          <w:rStyle w:val="FootnoteReference"/>
          <w:sz w:val="16"/>
          <w:szCs w:val="16"/>
        </w:rPr>
        <w:footnoteRef/>
      </w:r>
      <w:r w:rsidRPr="00150FEB">
        <w:rPr>
          <w:sz w:val="16"/>
          <w:szCs w:val="16"/>
        </w:rPr>
        <w:t xml:space="preserve"> Manual de notificación pública revisado de la EPA, EPA 816-R-23-002, marzo de 2023. Descarga disponible: </w:t>
      </w:r>
      <w:hyperlink r:id="rId1" w:history="1">
        <w:r w:rsidRPr="00150FEB">
          <w:rPr>
            <w:rStyle w:val="Hyperlink"/>
            <w:sz w:val="16"/>
            <w:szCs w:val="16"/>
          </w:rPr>
          <w:t>https://www.epa.gov/dwreginfo/public-notification-rule-compliance-help-water-system-owners-and-operators</w:t>
        </w:r>
      </w:hyperlink>
      <w:r w:rsidRPr="00150FEB">
        <w:rPr>
          <w:sz w:val="16"/>
          <w:szCs w:val="16"/>
        </w:rPr>
        <w:t>. Último acceso: 5/2/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F7415FA"/>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F0B29980"/>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6442BD68"/>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35183E54"/>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F16D2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7703B96"/>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0B29A4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67CB1E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50A973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603B0A"/>
    <w:multiLevelType w:val="hybridMultilevel"/>
    <w:tmpl w:val="448C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495087"/>
    <w:multiLevelType w:val="hybridMultilevel"/>
    <w:tmpl w:val="6938E04A"/>
    <w:lvl w:ilvl="0" w:tplc="55867D34">
      <w:start w:val="1"/>
      <w:numFmt w:val="bullet"/>
      <w:pStyle w:val="TemplateWarningBullets10pt"/>
      <w:lvlText w:val="•"/>
      <w:lvlJc w:val="left"/>
      <w:pPr>
        <w:tabs>
          <w:tab w:val="num" w:pos="720"/>
        </w:tabs>
        <w:ind w:left="720" w:hanging="360"/>
      </w:pPr>
      <w:rPr>
        <w:rFonts w:ascii="Times New Roman" w:hAnsi="Times New Roman" w:cs="Times New Roman" w:hint="default"/>
      </w:rPr>
    </w:lvl>
    <w:lvl w:ilvl="1" w:tplc="395ABC3E">
      <w:numFmt w:val="bullet"/>
      <w:lvlText w:val=""/>
      <w:lvlJc w:val="left"/>
      <w:pPr>
        <w:tabs>
          <w:tab w:val="num" w:pos="1440"/>
        </w:tabs>
        <w:ind w:left="1440" w:hanging="360"/>
      </w:pPr>
      <w:rPr>
        <w:rFonts w:ascii="Symbol" w:eastAsia="MS Mincho" w:hAnsi="Symbol" w:cs="MS Minch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dobe Garamond Bold Ital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dobe Garamond Bold Ital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4B55B5"/>
    <w:multiLevelType w:val="hybridMultilevel"/>
    <w:tmpl w:val="A8EA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EA7294"/>
    <w:multiLevelType w:val="hybridMultilevel"/>
    <w:tmpl w:val="D632D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53453"/>
    <w:multiLevelType w:val="hybridMultilevel"/>
    <w:tmpl w:val="0B26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D1E9C"/>
    <w:multiLevelType w:val="hybridMultilevel"/>
    <w:tmpl w:val="E018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EBB19D3"/>
    <w:multiLevelType w:val="hybridMultilevel"/>
    <w:tmpl w:val="BD46D3E2"/>
    <w:lvl w:ilvl="0" w:tplc="C6543684">
      <w:start w:val="1"/>
      <w:numFmt w:val="bullet"/>
      <w:pStyle w:val="TemplateInstructionsBullets9pt"/>
      <w:lvlText w:val=""/>
      <w:lvlJc w:val="left"/>
      <w:pPr>
        <w:ind w:left="63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dobe Garamond Bold Ital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dobe Garamond Bold Ital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dobe Garamond Bold Ital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253C9C"/>
    <w:multiLevelType w:val="multilevel"/>
    <w:tmpl w:val="B4E2C4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3801CB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269D0E31"/>
    <w:multiLevelType w:val="hybridMultilevel"/>
    <w:tmpl w:val="42A0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8F633D"/>
    <w:multiLevelType w:val="multilevel"/>
    <w:tmpl w:val="04090023"/>
    <w:styleLink w:val="ArticleSection"/>
    <w:lvl w:ilvl="0">
      <w:start w:val="1"/>
      <w:numFmt w:val="upperRoman"/>
      <w:lvlText w:val="Article %1."/>
      <w:lvlJc w:val="left"/>
      <w:pPr>
        <w:tabs>
          <w:tab w:val="num" w:pos="2880"/>
        </w:tabs>
        <w:ind w:left="144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3A9B048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DCD12A9"/>
    <w:multiLevelType w:val="multilevel"/>
    <w:tmpl w:val="2D322D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43D0FDF"/>
    <w:multiLevelType w:val="multilevel"/>
    <w:tmpl w:val="56EAACE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4716632E"/>
    <w:multiLevelType w:val="hybridMultilevel"/>
    <w:tmpl w:val="3E1E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EF563A"/>
    <w:multiLevelType w:val="hybridMultilevel"/>
    <w:tmpl w:val="59F8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56F26"/>
    <w:multiLevelType w:val="hybridMultilevel"/>
    <w:tmpl w:val="3758A0C0"/>
    <w:lvl w:ilvl="0" w:tplc="89FACF54">
      <w:start w:val="1"/>
      <w:numFmt w:val="decimal"/>
      <w:lvlText w:val="%1."/>
      <w:lvlJc w:val="left"/>
      <w:pPr>
        <w:ind w:left="900" w:hanging="360"/>
      </w:pPr>
      <w:rPr>
        <w:rFonts w:asciiTheme="minorHAnsi" w:eastAsia="Times New Roman" w:hAnsiTheme="minorHAnsi" w:cs="Times New Roman"/>
        <w:b w:val="0"/>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A720271"/>
    <w:multiLevelType w:val="hybridMultilevel"/>
    <w:tmpl w:val="B880BB7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15:restartNumberingAfterBreak="0">
    <w:nsid w:val="606A015F"/>
    <w:multiLevelType w:val="hybridMultilevel"/>
    <w:tmpl w:val="A972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B76FB"/>
    <w:multiLevelType w:val="hybridMultilevel"/>
    <w:tmpl w:val="823835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88303A"/>
    <w:multiLevelType w:val="hybridMultilevel"/>
    <w:tmpl w:val="AE381D26"/>
    <w:lvl w:ilvl="0" w:tplc="61A69BB4">
      <w:start w:val="1"/>
      <w:numFmt w:val="bullet"/>
      <w:pStyle w:val="TemplateInstructionsBullets10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82DA7"/>
    <w:multiLevelType w:val="hybridMultilevel"/>
    <w:tmpl w:val="37BE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EE37D1"/>
    <w:multiLevelType w:val="hybridMultilevel"/>
    <w:tmpl w:val="3754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450EF"/>
    <w:multiLevelType w:val="hybridMultilevel"/>
    <w:tmpl w:val="67C6B7CA"/>
    <w:lvl w:ilvl="0" w:tplc="4FD03B34">
      <w:start w:val="1"/>
      <w:numFmt w:val="bullet"/>
      <w:lvlText w:val=""/>
      <w:lvlJc w:val="left"/>
      <w:pPr>
        <w:ind w:left="1440" w:hanging="360"/>
      </w:pPr>
      <w:rPr>
        <w:rFonts w:ascii="Symbol" w:hAnsi="Symbol"/>
      </w:rPr>
    </w:lvl>
    <w:lvl w:ilvl="1" w:tplc="93B28AF4">
      <w:start w:val="1"/>
      <w:numFmt w:val="bullet"/>
      <w:lvlText w:val=""/>
      <w:lvlJc w:val="left"/>
      <w:pPr>
        <w:ind w:left="1440" w:hanging="360"/>
      </w:pPr>
      <w:rPr>
        <w:rFonts w:ascii="Symbol" w:hAnsi="Symbol"/>
      </w:rPr>
    </w:lvl>
    <w:lvl w:ilvl="2" w:tplc="29C83F78">
      <w:start w:val="1"/>
      <w:numFmt w:val="bullet"/>
      <w:lvlText w:val=""/>
      <w:lvlJc w:val="left"/>
      <w:pPr>
        <w:ind w:left="1440" w:hanging="360"/>
      </w:pPr>
      <w:rPr>
        <w:rFonts w:ascii="Symbol" w:hAnsi="Symbol"/>
      </w:rPr>
    </w:lvl>
    <w:lvl w:ilvl="3" w:tplc="5EFEAF52">
      <w:start w:val="1"/>
      <w:numFmt w:val="bullet"/>
      <w:lvlText w:val=""/>
      <w:lvlJc w:val="left"/>
      <w:pPr>
        <w:ind w:left="1440" w:hanging="360"/>
      </w:pPr>
      <w:rPr>
        <w:rFonts w:ascii="Symbol" w:hAnsi="Symbol"/>
      </w:rPr>
    </w:lvl>
    <w:lvl w:ilvl="4" w:tplc="57468010">
      <w:start w:val="1"/>
      <w:numFmt w:val="bullet"/>
      <w:lvlText w:val=""/>
      <w:lvlJc w:val="left"/>
      <w:pPr>
        <w:ind w:left="1440" w:hanging="360"/>
      </w:pPr>
      <w:rPr>
        <w:rFonts w:ascii="Symbol" w:hAnsi="Symbol"/>
      </w:rPr>
    </w:lvl>
    <w:lvl w:ilvl="5" w:tplc="4AD43334">
      <w:start w:val="1"/>
      <w:numFmt w:val="bullet"/>
      <w:lvlText w:val=""/>
      <w:lvlJc w:val="left"/>
      <w:pPr>
        <w:ind w:left="1440" w:hanging="360"/>
      </w:pPr>
      <w:rPr>
        <w:rFonts w:ascii="Symbol" w:hAnsi="Symbol"/>
      </w:rPr>
    </w:lvl>
    <w:lvl w:ilvl="6" w:tplc="B40E003A">
      <w:start w:val="1"/>
      <w:numFmt w:val="bullet"/>
      <w:lvlText w:val=""/>
      <w:lvlJc w:val="left"/>
      <w:pPr>
        <w:ind w:left="1440" w:hanging="360"/>
      </w:pPr>
      <w:rPr>
        <w:rFonts w:ascii="Symbol" w:hAnsi="Symbol"/>
      </w:rPr>
    </w:lvl>
    <w:lvl w:ilvl="7" w:tplc="0EC622C6">
      <w:start w:val="1"/>
      <w:numFmt w:val="bullet"/>
      <w:lvlText w:val=""/>
      <w:lvlJc w:val="left"/>
      <w:pPr>
        <w:ind w:left="1440" w:hanging="360"/>
      </w:pPr>
      <w:rPr>
        <w:rFonts w:ascii="Symbol" w:hAnsi="Symbol"/>
      </w:rPr>
    </w:lvl>
    <w:lvl w:ilvl="8" w:tplc="689A7B38">
      <w:start w:val="1"/>
      <w:numFmt w:val="bullet"/>
      <w:lvlText w:val=""/>
      <w:lvlJc w:val="left"/>
      <w:pPr>
        <w:ind w:left="1440" w:hanging="360"/>
      </w:pPr>
      <w:rPr>
        <w:rFonts w:ascii="Symbol" w:hAnsi="Symbol"/>
      </w:rPr>
    </w:lvl>
  </w:abstractNum>
  <w:abstractNum w:abstractNumId="33" w15:restartNumberingAfterBreak="0">
    <w:nsid w:val="7343114E"/>
    <w:multiLevelType w:val="multilevel"/>
    <w:tmpl w:val="E53E17D8"/>
    <w:lvl w:ilvl="0">
      <w:start w:val="1"/>
      <w:numFmt w:val="decimal"/>
      <w:pStyle w:val="Heading1"/>
      <w:suff w:val="nothing"/>
      <w:lvlText w:val="%1."/>
      <w:lvlJc w:val="left"/>
      <w:pPr>
        <w:ind w:left="0" w:firstLine="0"/>
      </w:pPr>
      <w:rPr>
        <w:rFonts w:hint="default"/>
        <w:u w:val="singl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611388E"/>
    <w:multiLevelType w:val="hybridMultilevel"/>
    <w:tmpl w:val="E3C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A42AAC"/>
    <w:multiLevelType w:val="multilevel"/>
    <w:tmpl w:val="A2FAF9D4"/>
    <w:lvl w:ilvl="0">
      <w:start w:val="1"/>
      <w:numFmt w:val="bullet"/>
      <w:pStyle w:val="ListParagraphTABLES"/>
      <w:lvlText w:val=""/>
      <w:lvlJc w:val="left"/>
      <w:pPr>
        <w:ind w:left="360" w:hanging="302"/>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6" w15:restartNumberingAfterBreak="0">
    <w:nsid w:val="7B826E09"/>
    <w:multiLevelType w:val="multilevel"/>
    <w:tmpl w:val="2982D994"/>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7" w15:restartNumberingAfterBreak="0">
    <w:nsid w:val="7DAE616B"/>
    <w:multiLevelType w:val="hybridMultilevel"/>
    <w:tmpl w:val="3758A0C0"/>
    <w:lvl w:ilvl="0" w:tplc="89FACF54">
      <w:start w:val="1"/>
      <w:numFmt w:val="decimal"/>
      <w:lvlText w:val="%1."/>
      <w:lvlJc w:val="left"/>
      <w:pPr>
        <w:ind w:left="900" w:hanging="360"/>
      </w:pPr>
      <w:rPr>
        <w:rFonts w:asciiTheme="minorHAnsi" w:eastAsia="Times New Roman" w:hAnsiTheme="minorHAnsi" w:cs="Times New Roman"/>
        <w:b w:val="0"/>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652955784">
    <w:abstractNumId w:val="36"/>
  </w:num>
  <w:num w:numId="2" w16cid:durableId="990523657">
    <w:abstractNumId w:val="22"/>
  </w:num>
  <w:num w:numId="3" w16cid:durableId="137233881">
    <w:abstractNumId w:val="17"/>
  </w:num>
  <w:num w:numId="4" w16cid:durableId="1816797999">
    <w:abstractNumId w:val="20"/>
  </w:num>
  <w:num w:numId="5" w16cid:durableId="866799596">
    <w:abstractNumId w:val="19"/>
  </w:num>
  <w:num w:numId="6" w16cid:durableId="822312060">
    <w:abstractNumId w:val="8"/>
  </w:num>
  <w:num w:numId="7" w16cid:durableId="1065447630">
    <w:abstractNumId w:val="6"/>
  </w:num>
  <w:num w:numId="8" w16cid:durableId="24212655">
    <w:abstractNumId w:val="5"/>
  </w:num>
  <w:num w:numId="9" w16cid:durableId="1739328685">
    <w:abstractNumId w:val="4"/>
  </w:num>
  <w:num w:numId="10" w16cid:durableId="1260409406">
    <w:abstractNumId w:val="3"/>
  </w:num>
  <w:num w:numId="11" w16cid:durableId="1066298554">
    <w:abstractNumId w:val="7"/>
  </w:num>
  <w:num w:numId="12" w16cid:durableId="486899422">
    <w:abstractNumId w:val="2"/>
  </w:num>
  <w:num w:numId="13" w16cid:durableId="1339892016">
    <w:abstractNumId w:val="1"/>
  </w:num>
  <w:num w:numId="14" w16cid:durableId="517431263">
    <w:abstractNumId w:val="0"/>
  </w:num>
  <w:num w:numId="15" w16cid:durableId="522130473">
    <w:abstractNumId w:val="37"/>
  </w:num>
  <w:num w:numId="16" w16cid:durableId="1163008075">
    <w:abstractNumId w:val="37"/>
  </w:num>
  <w:num w:numId="17" w16cid:durableId="1567915698">
    <w:abstractNumId w:val="10"/>
  </w:num>
  <w:num w:numId="18" w16cid:durableId="1464616170">
    <w:abstractNumId w:val="15"/>
  </w:num>
  <w:num w:numId="19" w16cid:durableId="1557934911">
    <w:abstractNumId w:val="37"/>
    <w:lvlOverride w:ilvl="0">
      <w:startOverride w:val="1"/>
    </w:lvlOverride>
  </w:num>
  <w:num w:numId="20" w16cid:durableId="1753889025">
    <w:abstractNumId w:val="37"/>
    <w:lvlOverride w:ilvl="0">
      <w:startOverride w:val="1"/>
    </w:lvlOverride>
  </w:num>
  <w:num w:numId="21" w16cid:durableId="1655795771">
    <w:abstractNumId w:val="12"/>
  </w:num>
  <w:num w:numId="22" w16cid:durableId="1488128946">
    <w:abstractNumId w:val="28"/>
  </w:num>
  <w:num w:numId="23" w16cid:durableId="429666202">
    <w:abstractNumId w:val="33"/>
  </w:num>
  <w:num w:numId="24" w16cid:durableId="1640762683">
    <w:abstractNumId w:val="35"/>
  </w:num>
  <w:num w:numId="25" w16cid:durableId="16155606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6158539">
    <w:abstractNumId w:val="25"/>
  </w:num>
  <w:num w:numId="27" w16cid:durableId="1912538955">
    <w:abstractNumId w:val="23"/>
  </w:num>
  <w:num w:numId="28" w16cid:durableId="1393773615">
    <w:abstractNumId w:val="26"/>
  </w:num>
  <w:num w:numId="29" w16cid:durableId="19209294">
    <w:abstractNumId w:val="30"/>
  </w:num>
  <w:num w:numId="30" w16cid:durableId="2092703386">
    <w:abstractNumId w:val="18"/>
  </w:num>
  <w:num w:numId="31" w16cid:durableId="1721786407">
    <w:abstractNumId w:val="27"/>
  </w:num>
  <w:num w:numId="32" w16cid:durableId="1358967635">
    <w:abstractNumId w:val="11"/>
  </w:num>
  <w:num w:numId="33" w16cid:durableId="1754543308">
    <w:abstractNumId w:val="9"/>
  </w:num>
  <w:num w:numId="34" w16cid:durableId="1679842119">
    <w:abstractNumId w:val="13"/>
  </w:num>
  <w:num w:numId="35" w16cid:durableId="340739294">
    <w:abstractNumId w:val="34"/>
  </w:num>
  <w:num w:numId="36" w16cid:durableId="892622214">
    <w:abstractNumId w:val="29"/>
  </w:num>
  <w:num w:numId="37" w16cid:durableId="440417179">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154871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09609492">
    <w:abstractNumId w:val="10"/>
  </w:num>
  <w:num w:numId="40" w16cid:durableId="649674861">
    <w:abstractNumId w:val="15"/>
  </w:num>
  <w:num w:numId="41" w16cid:durableId="1882478977">
    <w:abstractNumId w:val="14"/>
  </w:num>
  <w:num w:numId="42" w16cid:durableId="2013875229">
    <w:abstractNumId w:val="32"/>
  </w:num>
  <w:num w:numId="43" w16cid:durableId="1074816522">
    <w:abstractNumId w:val="24"/>
  </w:num>
  <w:num w:numId="44" w16cid:durableId="955527138">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ctiveWritingStyle w:appName="MSWord" w:lang="es-ES" w:vendorID="64" w:dllVersion="6" w:nlCheck="1" w:checkStyle="0"/>
  <w:activeWritingStyle w:appName="MSWord" w:lang="es-ES" w:vendorID="64" w:dllVersion="0" w:nlCheck="1" w:checkStyle="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numRestart w:val="eachPage"/>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tjAyMTU2tTAzMjVW0lEKTi0uzszPAykwqQUArEl0fywAAAA="/>
  </w:docVars>
  <w:rsids>
    <w:rsidRoot w:val="00897BAD"/>
    <w:rsid w:val="0000016A"/>
    <w:rsid w:val="0000072A"/>
    <w:rsid w:val="00002430"/>
    <w:rsid w:val="000030C8"/>
    <w:rsid w:val="00003A81"/>
    <w:rsid w:val="00005C0A"/>
    <w:rsid w:val="000060F9"/>
    <w:rsid w:val="0000665D"/>
    <w:rsid w:val="000068D4"/>
    <w:rsid w:val="000071A8"/>
    <w:rsid w:val="000076B2"/>
    <w:rsid w:val="00007FA3"/>
    <w:rsid w:val="00011427"/>
    <w:rsid w:val="000118EF"/>
    <w:rsid w:val="00012016"/>
    <w:rsid w:val="0001251F"/>
    <w:rsid w:val="0001272E"/>
    <w:rsid w:val="000134A0"/>
    <w:rsid w:val="000138BA"/>
    <w:rsid w:val="000146A6"/>
    <w:rsid w:val="00014CD1"/>
    <w:rsid w:val="000152BD"/>
    <w:rsid w:val="00015346"/>
    <w:rsid w:val="00015B81"/>
    <w:rsid w:val="00016065"/>
    <w:rsid w:val="00017486"/>
    <w:rsid w:val="00017AA8"/>
    <w:rsid w:val="000206EA"/>
    <w:rsid w:val="0002072C"/>
    <w:rsid w:val="00021C92"/>
    <w:rsid w:val="00022D6C"/>
    <w:rsid w:val="00022DD3"/>
    <w:rsid w:val="000231CD"/>
    <w:rsid w:val="00023985"/>
    <w:rsid w:val="00024001"/>
    <w:rsid w:val="00025327"/>
    <w:rsid w:val="00027CD3"/>
    <w:rsid w:val="00030BEB"/>
    <w:rsid w:val="0003100E"/>
    <w:rsid w:val="00031085"/>
    <w:rsid w:val="00031260"/>
    <w:rsid w:val="0003130B"/>
    <w:rsid w:val="00032EA3"/>
    <w:rsid w:val="0003341E"/>
    <w:rsid w:val="00033AE5"/>
    <w:rsid w:val="00033EC9"/>
    <w:rsid w:val="00034DD4"/>
    <w:rsid w:val="00034F34"/>
    <w:rsid w:val="00035009"/>
    <w:rsid w:val="000352C3"/>
    <w:rsid w:val="000353C1"/>
    <w:rsid w:val="0003706A"/>
    <w:rsid w:val="000400FB"/>
    <w:rsid w:val="000400FF"/>
    <w:rsid w:val="00041AE6"/>
    <w:rsid w:val="00041F75"/>
    <w:rsid w:val="0004243A"/>
    <w:rsid w:val="00043E61"/>
    <w:rsid w:val="00044626"/>
    <w:rsid w:val="0004470C"/>
    <w:rsid w:val="00044711"/>
    <w:rsid w:val="00044BF9"/>
    <w:rsid w:val="00045818"/>
    <w:rsid w:val="000459FB"/>
    <w:rsid w:val="00045EEB"/>
    <w:rsid w:val="0004687C"/>
    <w:rsid w:val="0005072B"/>
    <w:rsid w:val="00050B42"/>
    <w:rsid w:val="0005296F"/>
    <w:rsid w:val="00052F30"/>
    <w:rsid w:val="000533B7"/>
    <w:rsid w:val="000533EF"/>
    <w:rsid w:val="00053460"/>
    <w:rsid w:val="00053D15"/>
    <w:rsid w:val="00055617"/>
    <w:rsid w:val="00055842"/>
    <w:rsid w:val="000560B5"/>
    <w:rsid w:val="000564D4"/>
    <w:rsid w:val="00057869"/>
    <w:rsid w:val="00057E65"/>
    <w:rsid w:val="0006046A"/>
    <w:rsid w:val="000606D0"/>
    <w:rsid w:val="00061390"/>
    <w:rsid w:val="000617EC"/>
    <w:rsid w:val="00061995"/>
    <w:rsid w:val="0006335E"/>
    <w:rsid w:val="0006425E"/>
    <w:rsid w:val="00065B3D"/>
    <w:rsid w:val="000660E9"/>
    <w:rsid w:val="000665AA"/>
    <w:rsid w:val="0006672A"/>
    <w:rsid w:val="00066AD9"/>
    <w:rsid w:val="00067262"/>
    <w:rsid w:val="000678B7"/>
    <w:rsid w:val="000701C6"/>
    <w:rsid w:val="000701F5"/>
    <w:rsid w:val="00070710"/>
    <w:rsid w:val="00070798"/>
    <w:rsid w:val="000707A7"/>
    <w:rsid w:val="000710BD"/>
    <w:rsid w:val="000719B9"/>
    <w:rsid w:val="00071B76"/>
    <w:rsid w:val="000723AF"/>
    <w:rsid w:val="00072758"/>
    <w:rsid w:val="000741AF"/>
    <w:rsid w:val="0007445D"/>
    <w:rsid w:val="00074D6C"/>
    <w:rsid w:val="00075AA1"/>
    <w:rsid w:val="000761CD"/>
    <w:rsid w:val="000766DC"/>
    <w:rsid w:val="0007679F"/>
    <w:rsid w:val="00076B04"/>
    <w:rsid w:val="000770BB"/>
    <w:rsid w:val="000772E3"/>
    <w:rsid w:val="00077340"/>
    <w:rsid w:val="000774A3"/>
    <w:rsid w:val="0007798C"/>
    <w:rsid w:val="00080A59"/>
    <w:rsid w:val="00081086"/>
    <w:rsid w:val="00081521"/>
    <w:rsid w:val="000816E7"/>
    <w:rsid w:val="0008190D"/>
    <w:rsid w:val="000819D3"/>
    <w:rsid w:val="00081AC1"/>
    <w:rsid w:val="00081B49"/>
    <w:rsid w:val="0008208F"/>
    <w:rsid w:val="00082673"/>
    <w:rsid w:val="00082ABF"/>
    <w:rsid w:val="00082EBD"/>
    <w:rsid w:val="0008330C"/>
    <w:rsid w:val="00083534"/>
    <w:rsid w:val="0008472B"/>
    <w:rsid w:val="00084CB6"/>
    <w:rsid w:val="00085201"/>
    <w:rsid w:val="00086145"/>
    <w:rsid w:val="000863B5"/>
    <w:rsid w:val="00087316"/>
    <w:rsid w:val="000877DA"/>
    <w:rsid w:val="00087B64"/>
    <w:rsid w:val="00091C59"/>
    <w:rsid w:val="00091E6E"/>
    <w:rsid w:val="00091F4E"/>
    <w:rsid w:val="00091FD2"/>
    <w:rsid w:val="00092060"/>
    <w:rsid w:val="000928BB"/>
    <w:rsid w:val="000933E4"/>
    <w:rsid w:val="0009352D"/>
    <w:rsid w:val="0009478E"/>
    <w:rsid w:val="00094EBB"/>
    <w:rsid w:val="00095C6A"/>
    <w:rsid w:val="00096058"/>
    <w:rsid w:val="00096A25"/>
    <w:rsid w:val="00096BF7"/>
    <w:rsid w:val="00097255"/>
    <w:rsid w:val="0009736B"/>
    <w:rsid w:val="00097DA5"/>
    <w:rsid w:val="000A0A6F"/>
    <w:rsid w:val="000A0E2F"/>
    <w:rsid w:val="000A1EBF"/>
    <w:rsid w:val="000A30A7"/>
    <w:rsid w:val="000A3F4B"/>
    <w:rsid w:val="000A4DB8"/>
    <w:rsid w:val="000A56F5"/>
    <w:rsid w:val="000A5CDC"/>
    <w:rsid w:val="000A6390"/>
    <w:rsid w:val="000A671C"/>
    <w:rsid w:val="000A6750"/>
    <w:rsid w:val="000A6D76"/>
    <w:rsid w:val="000A6DE6"/>
    <w:rsid w:val="000A70D2"/>
    <w:rsid w:val="000B0103"/>
    <w:rsid w:val="000B05A3"/>
    <w:rsid w:val="000B09A2"/>
    <w:rsid w:val="000B1047"/>
    <w:rsid w:val="000B11EE"/>
    <w:rsid w:val="000B1320"/>
    <w:rsid w:val="000B205C"/>
    <w:rsid w:val="000B27C4"/>
    <w:rsid w:val="000B3BE5"/>
    <w:rsid w:val="000B3D09"/>
    <w:rsid w:val="000B40A7"/>
    <w:rsid w:val="000B4C44"/>
    <w:rsid w:val="000B4EC8"/>
    <w:rsid w:val="000B5161"/>
    <w:rsid w:val="000B5606"/>
    <w:rsid w:val="000B56AF"/>
    <w:rsid w:val="000B5922"/>
    <w:rsid w:val="000B74DA"/>
    <w:rsid w:val="000B75D2"/>
    <w:rsid w:val="000B7B65"/>
    <w:rsid w:val="000C0DEE"/>
    <w:rsid w:val="000C1021"/>
    <w:rsid w:val="000C110F"/>
    <w:rsid w:val="000C11E9"/>
    <w:rsid w:val="000C1427"/>
    <w:rsid w:val="000C14AC"/>
    <w:rsid w:val="000C3D8E"/>
    <w:rsid w:val="000C3EAC"/>
    <w:rsid w:val="000C45E4"/>
    <w:rsid w:val="000C546B"/>
    <w:rsid w:val="000C56FA"/>
    <w:rsid w:val="000C67D7"/>
    <w:rsid w:val="000C6A48"/>
    <w:rsid w:val="000C7016"/>
    <w:rsid w:val="000C7D1B"/>
    <w:rsid w:val="000C7F1E"/>
    <w:rsid w:val="000D042D"/>
    <w:rsid w:val="000D0E62"/>
    <w:rsid w:val="000D0F5D"/>
    <w:rsid w:val="000D10EC"/>
    <w:rsid w:val="000D143D"/>
    <w:rsid w:val="000D1C17"/>
    <w:rsid w:val="000D20DE"/>
    <w:rsid w:val="000D2272"/>
    <w:rsid w:val="000D337E"/>
    <w:rsid w:val="000D39A0"/>
    <w:rsid w:val="000D39D8"/>
    <w:rsid w:val="000D4626"/>
    <w:rsid w:val="000D49DD"/>
    <w:rsid w:val="000D58AD"/>
    <w:rsid w:val="000D5E4A"/>
    <w:rsid w:val="000D67FE"/>
    <w:rsid w:val="000D72E1"/>
    <w:rsid w:val="000D79FE"/>
    <w:rsid w:val="000E00DB"/>
    <w:rsid w:val="000E1E08"/>
    <w:rsid w:val="000E2989"/>
    <w:rsid w:val="000E3408"/>
    <w:rsid w:val="000E3813"/>
    <w:rsid w:val="000E3D7D"/>
    <w:rsid w:val="000E3F61"/>
    <w:rsid w:val="000E4E2A"/>
    <w:rsid w:val="000E65D5"/>
    <w:rsid w:val="000E6A87"/>
    <w:rsid w:val="000E6B88"/>
    <w:rsid w:val="000F14A6"/>
    <w:rsid w:val="000F1B5B"/>
    <w:rsid w:val="000F26BF"/>
    <w:rsid w:val="000F26C8"/>
    <w:rsid w:val="000F2A54"/>
    <w:rsid w:val="000F374E"/>
    <w:rsid w:val="000F3D77"/>
    <w:rsid w:val="000F4863"/>
    <w:rsid w:val="000F50BF"/>
    <w:rsid w:val="000F50C0"/>
    <w:rsid w:val="000F6877"/>
    <w:rsid w:val="000F6E16"/>
    <w:rsid w:val="000F747A"/>
    <w:rsid w:val="000F7B89"/>
    <w:rsid w:val="000F7D46"/>
    <w:rsid w:val="0010010E"/>
    <w:rsid w:val="00100E50"/>
    <w:rsid w:val="001017CF"/>
    <w:rsid w:val="001020E0"/>
    <w:rsid w:val="00102494"/>
    <w:rsid w:val="001028F1"/>
    <w:rsid w:val="00102DCE"/>
    <w:rsid w:val="001032F0"/>
    <w:rsid w:val="00103462"/>
    <w:rsid w:val="00103D6B"/>
    <w:rsid w:val="00103DC5"/>
    <w:rsid w:val="0010577C"/>
    <w:rsid w:val="00106089"/>
    <w:rsid w:val="00106AF3"/>
    <w:rsid w:val="00106EFB"/>
    <w:rsid w:val="00107690"/>
    <w:rsid w:val="00107FE2"/>
    <w:rsid w:val="0011020C"/>
    <w:rsid w:val="00110732"/>
    <w:rsid w:val="00110ECC"/>
    <w:rsid w:val="001112B2"/>
    <w:rsid w:val="00111375"/>
    <w:rsid w:val="001115F1"/>
    <w:rsid w:val="00111BE9"/>
    <w:rsid w:val="00111CEE"/>
    <w:rsid w:val="001124BE"/>
    <w:rsid w:val="0011354D"/>
    <w:rsid w:val="001136FF"/>
    <w:rsid w:val="001138DD"/>
    <w:rsid w:val="00113D45"/>
    <w:rsid w:val="00113E37"/>
    <w:rsid w:val="0011458A"/>
    <w:rsid w:val="00114939"/>
    <w:rsid w:val="0011567C"/>
    <w:rsid w:val="00115C18"/>
    <w:rsid w:val="00115E69"/>
    <w:rsid w:val="001163B5"/>
    <w:rsid w:val="00116497"/>
    <w:rsid w:val="00116603"/>
    <w:rsid w:val="00116988"/>
    <w:rsid w:val="00116C39"/>
    <w:rsid w:val="00116F85"/>
    <w:rsid w:val="00117195"/>
    <w:rsid w:val="00117F61"/>
    <w:rsid w:val="00120838"/>
    <w:rsid w:val="00120FDD"/>
    <w:rsid w:val="00121226"/>
    <w:rsid w:val="00121498"/>
    <w:rsid w:val="00121D00"/>
    <w:rsid w:val="0012228C"/>
    <w:rsid w:val="00122409"/>
    <w:rsid w:val="00122579"/>
    <w:rsid w:val="0012322F"/>
    <w:rsid w:val="0012346A"/>
    <w:rsid w:val="00123563"/>
    <w:rsid w:val="001239AA"/>
    <w:rsid w:val="001239EB"/>
    <w:rsid w:val="001249A9"/>
    <w:rsid w:val="00125B99"/>
    <w:rsid w:val="00126987"/>
    <w:rsid w:val="00126F00"/>
    <w:rsid w:val="00127DCC"/>
    <w:rsid w:val="00130025"/>
    <w:rsid w:val="00130687"/>
    <w:rsid w:val="00131737"/>
    <w:rsid w:val="0013264C"/>
    <w:rsid w:val="00134349"/>
    <w:rsid w:val="001343CB"/>
    <w:rsid w:val="00134663"/>
    <w:rsid w:val="00134FEE"/>
    <w:rsid w:val="00135190"/>
    <w:rsid w:val="00135906"/>
    <w:rsid w:val="00136257"/>
    <w:rsid w:val="00137C83"/>
    <w:rsid w:val="00137E10"/>
    <w:rsid w:val="00140474"/>
    <w:rsid w:val="00141773"/>
    <w:rsid w:val="00141B97"/>
    <w:rsid w:val="00141F8F"/>
    <w:rsid w:val="001439BE"/>
    <w:rsid w:val="00143A7F"/>
    <w:rsid w:val="00143DA4"/>
    <w:rsid w:val="00143E71"/>
    <w:rsid w:val="0014411A"/>
    <w:rsid w:val="00144280"/>
    <w:rsid w:val="001444BE"/>
    <w:rsid w:val="001446F1"/>
    <w:rsid w:val="001447C7"/>
    <w:rsid w:val="00144957"/>
    <w:rsid w:val="00144BCD"/>
    <w:rsid w:val="00145471"/>
    <w:rsid w:val="001472A2"/>
    <w:rsid w:val="00150359"/>
    <w:rsid w:val="0015084C"/>
    <w:rsid w:val="0015087B"/>
    <w:rsid w:val="00150D66"/>
    <w:rsid w:val="00150FEB"/>
    <w:rsid w:val="00151437"/>
    <w:rsid w:val="00152B91"/>
    <w:rsid w:val="00152F5E"/>
    <w:rsid w:val="001531C2"/>
    <w:rsid w:val="0015336E"/>
    <w:rsid w:val="001540BB"/>
    <w:rsid w:val="00154162"/>
    <w:rsid w:val="00155765"/>
    <w:rsid w:val="00155F20"/>
    <w:rsid w:val="001601F1"/>
    <w:rsid w:val="00160940"/>
    <w:rsid w:val="00160BA1"/>
    <w:rsid w:val="00160EC3"/>
    <w:rsid w:val="00161047"/>
    <w:rsid w:val="00161553"/>
    <w:rsid w:val="0016274A"/>
    <w:rsid w:val="001629EA"/>
    <w:rsid w:val="00162B33"/>
    <w:rsid w:val="00163250"/>
    <w:rsid w:val="00163999"/>
    <w:rsid w:val="00163D41"/>
    <w:rsid w:val="001646C8"/>
    <w:rsid w:val="00164BCA"/>
    <w:rsid w:val="001659FC"/>
    <w:rsid w:val="00166141"/>
    <w:rsid w:val="001662BD"/>
    <w:rsid w:val="001670EC"/>
    <w:rsid w:val="00167332"/>
    <w:rsid w:val="00167682"/>
    <w:rsid w:val="00167ADA"/>
    <w:rsid w:val="0017046A"/>
    <w:rsid w:val="001709BB"/>
    <w:rsid w:val="00172260"/>
    <w:rsid w:val="001723E1"/>
    <w:rsid w:val="0017270E"/>
    <w:rsid w:val="00172870"/>
    <w:rsid w:val="00172CCB"/>
    <w:rsid w:val="00172D29"/>
    <w:rsid w:val="001732A4"/>
    <w:rsid w:val="001733F7"/>
    <w:rsid w:val="00173884"/>
    <w:rsid w:val="00173E2D"/>
    <w:rsid w:val="00174424"/>
    <w:rsid w:val="00175924"/>
    <w:rsid w:val="00175B71"/>
    <w:rsid w:val="001761EB"/>
    <w:rsid w:val="001764A7"/>
    <w:rsid w:val="00177C6F"/>
    <w:rsid w:val="001803B0"/>
    <w:rsid w:val="00180EB7"/>
    <w:rsid w:val="00181D4D"/>
    <w:rsid w:val="001820A1"/>
    <w:rsid w:val="001823EC"/>
    <w:rsid w:val="00182422"/>
    <w:rsid w:val="00182C3E"/>
    <w:rsid w:val="001834E7"/>
    <w:rsid w:val="0018469D"/>
    <w:rsid w:val="00184787"/>
    <w:rsid w:val="00184A9E"/>
    <w:rsid w:val="00184CD0"/>
    <w:rsid w:val="00185525"/>
    <w:rsid w:val="0018699E"/>
    <w:rsid w:val="001876F2"/>
    <w:rsid w:val="00191223"/>
    <w:rsid w:val="00191E55"/>
    <w:rsid w:val="001921EA"/>
    <w:rsid w:val="001927DC"/>
    <w:rsid w:val="0019323A"/>
    <w:rsid w:val="0019359D"/>
    <w:rsid w:val="00193B25"/>
    <w:rsid w:val="00193B38"/>
    <w:rsid w:val="00193F0E"/>
    <w:rsid w:val="00194215"/>
    <w:rsid w:val="00194505"/>
    <w:rsid w:val="00194A0F"/>
    <w:rsid w:val="001953CC"/>
    <w:rsid w:val="001955E1"/>
    <w:rsid w:val="001970FD"/>
    <w:rsid w:val="0019749E"/>
    <w:rsid w:val="00197CCA"/>
    <w:rsid w:val="00197F00"/>
    <w:rsid w:val="001A0DFC"/>
    <w:rsid w:val="001A16E8"/>
    <w:rsid w:val="001A2379"/>
    <w:rsid w:val="001A4686"/>
    <w:rsid w:val="001A4C6C"/>
    <w:rsid w:val="001A56BD"/>
    <w:rsid w:val="001A58FD"/>
    <w:rsid w:val="001A61A7"/>
    <w:rsid w:val="001A6241"/>
    <w:rsid w:val="001A6B1F"/>
    <w:rsid w:val="001A7BA1"/>
    <w:rsid w:val="001B0771"/>
    <w:rsid w:val="001B0ECF"/>
    <w:rsid w:val="001B0FC9"/>
    <w:rsid w:val="001B14F4"/>
    <w:rsid w:val="001B1CC2"/>
    <w:rsid w:val="001B1DF1"/>
    <w:rsid w:val="001B329B"/>
    <w:rsid w:val="001B4579"/>
    <w:rsid w:val="001B460D"/>
    <w:rsid w:val="001B4A4D"/>
    <w:rsid w:val="001B5EAF"/>
    <w:rsid w:val="001B6E56"/>
    <w:rsid w:val="001C058A"/>
    <w:rsid w:val="001C076D"/>
    <w:rsid w:val="001C0C85"/>
    <w:rsid w:val="001C202E"/>
    <w:rsid w:val="001C2DC0"/>
    <w:rsid w:val="001C2E90"/>
    <w:rsid w:val="001C3168"/>
    <w:rsid w:val="001C34D8"/>
    <w:rsid w:val="001C4FE4"/>
    <w:rsid w:val="001C5626"/>
    <w:rsid w:val="001C5E8E"/>
    <w:rsid w:val="001C60C6"/>
    <w:rsid w:val="001C6401"/>
    <w:rsid w:val="001C75C3"/>
    <w:rsid w:val="001C77C6"/>
    <w:rsid w:val="001D0093"/>
    <w:rsid w:val="001D07F4"/>
    <w:rsid w:val="001D08CC"/>
    <w:rsid w:val="001D09A4"/>
    <w:rsid w:val="001D132A"/>
    <w:rsid w:val="001D1F4B"/>
    <w:rsid w:val="001D245B"/>
    <w:rsid w:val="001D2F74"/>
    <w:rsid w:val="001D35E9"/>
    <w:rsid w:val="001D368C"/>
    <w:rsid w:val="001D3AA4"/>
    <w:rsid w:val="001D5374"/>
    <w:rsid w:val="001D5963"/>
    <w:rsid w:val="001D6445"/>
    <w:rsid w:val="001D66D2"/>
    <w:rsid w:val="001D6908"/>
    <w:rsid w:val="001D6A46"/>
    <w:rsid w:val="001D7425"/>
    <w:rsid w:val="001D7505"/>
    <w:rsid w:val="001D797A"/>
    <w:rsid w:val="001E0F42"/>
    <w:rsid w:val="001E118B"/>
    <w:rsid w:val="001E11E3"/>
    <w:rsid w:val="001E11E4"/>
    <w:rsid w:val="001E280D"/>
    <w:rsid w:val="001E31C5"/>
    <w:rsid w:val="001E3817"/>
    <w:rsid w:val="001E3C16"/>
    <w:rsid w:val="001E4963"/>
    <w:rsid w:val="001E4BE5"/>
    <w:rsid w:val="001E5F30"/>
    <w:rsid w:val="001E5F9C"/>
    <w:rsid w:val="001E65EA"/>
    <w:rsid w:val="001E6A65"/>
    <w:rsid w:val="001E6E9E"/>
    <w:rsid w:val="001E75A3"/>
    <w:rsid w:val="001E7B52"/>
    <w:rsid w:val="001E7BB7"/>
    <w:rsid w:val="001F17DF"/>
    <w:rsid w:val="001F19F4"/>
    <w:rsid w:val="001F223A"/>
    <w:rsid w:val="001F2317"/>
    <w:rsid w:val="001F2BEF"/>
    <w:rsid w:val="001F2F8E"/>
    <w:rsid w:val="001F382B"/>
    <w:rsid w:val="001F3E5F"/>
    <w:rsid w:val="001F3EBB"/>
    <w:rsid w:val="001F3F01"/>
    <w:rsid w:val="001F4E97"/>
    <w:rsid w:val="001F5A0F"/>
    <w:rsid w:val="001F6F08"/>
    <w:rsid w:val="002027F8"/>
    <w:rsid w:val="00202A20"/>
    <w:rsid w:val="00202B05"/>
    <w:rsid w:val="00203185"/>
    <w:rsid w:val="00203266"/>
    <w:rsid w:val="002052C9"/>
    <w:rsid w:val="00205B68"/>
    <w:rsid w:val="00207AD6"/>
    <w:rsid w:val="00207EC3"/>
    <w:rsid w:val="00211BC2"/>
    <w:rsid w:val="00211CAC"/>
    <w:rsid w:val="00211DA2"/>
    <w:rsid w:val="00212247"/>
    <w:rsid w:val="00212625"/>
    <w:rsid w:val="002127E8"/>
    <w:rsid w:val="00212F21"/>
    <w:rsid w:val="002138F3"/>
    <w:rsid w:val="002139A4"/>
    <w:rsid w:val="00213A77"/>
    <w:rsid w:val="00215ACD"/>
    <w:rsid w:val="00215B6A"/>
    <w:rsid w:val="002162F4"/>
    <w:rsid w:val="00216C5B"/>
    <w:rsid w:val="00217BA4"/>
    <w:rsid w:val="002200B9"/>
    <w:rsid w:val="002207D8"/>
    <w:rsid w:val="002208B9"/>
    <w:rsid w:val="00220D67"/>
    <w:rsid w:val="0022150F"/>
    <w:rsid w:val="002215EF"/>
    <w:rsid w:val="00221836"/>
    <w:rsid w:val="00221B8B"/>
    <w:rsid w:val="002220CA"/>
    <w:rsid w:val="00223083"/>
    <w:rsid w:val="00223443"/>
    <w:rsid w:val="0022382F"/>
    <w:rsid w:val="002239F4"/>
    <w:rsid w:val="00223E58"/>
    <w:rsid w:val="002243F5"/>
    <w:rsid w:val="0022486D"/>
    <w:rsid w:val="00224962"/>
    <w:rsid w:val="002257F5"/>
    <w:rsid w:val="00225C40"/>
    <w:rsid w:val="00225ED0"/>
    <w:rsid w:val="00226850"/>
    <w:rsid w:val="002273F6"/>
    <w:rsid w:val="0022747F"/>
    <w:rsid w:val="002274BD"/>
    <w:rsid w:val="00230463"/>
    <w:rsid w:val="002304E1"/>
    <w:rsid w:val="00230EB5"/>
    <w:rsid w:val="00230F8A"/>
    <w:rsid w:val="00230FB4"/>
    <w:rsid w:val="002320C4"/>
    <w:rsid w:val="00233266"/>
    <w:rsid w:val="002336A8"/>
    <w:rsid w:val="002339C0"/>
    <w:rsid w:val="002348A5"/>
    <w:rsid w:val="00235BB4"/>
    <w:rsid w:val="0023648D"/>
    <w:rsid w:val="0023650D"/>
    <w:rsid w:val="00236B4B"/>
    <w:rsid w:val="00236D4B"/>
    <w:rsid w:val="00236DB0"/>
    <w:rsid w:val="002372E8"/>
    <w:rsid w:val="002406AE"/>
    <w:rsid w:val="00240EDE"/>
    <w:rsid w:val="00241EF6"/>
    <w:rsid w:val="00242355"/>
    <w:rsid w:val="002433FB"/>
    <w:rsid w:val="00243511"/>
    <w:rsid w:val="00244909"/>
    <w:rsid w:val="00244F4D"/>
    <w:rsid w:val="0024515D"/>
    <w:rsid w:val="002454CD"/>
    <w:rsid w:val="00245CF7"/>
    <w:rsid w:val="00250972"/>
    <w:rsid w:val="00250ABA"/>
    <w:rsid w:val="0025188A"/>
    <w:rsid w:val="0025522A"/>
    <w:rsid w:val="002553B7"/>
    <w:rsid w:val="002563FF"/>
    <w:rsid w:val="002573FC"/>
    <w:rsid w:val="00257D5B"/>
    <w:rsid w:val="0026022E"/>
    <w:rsid w:val="00260ACC"/>
    <w:rsid w:val="0026162F"/>
    <w:rsid w:val="002623A1"/>
    <w:rsid w:val="0026244C"/>
    <w:rsid w:val="00262575"/>
    <w:rsid w:val="00262EB2"/>
    <w:rsid w:val="00263522"/>
    <w:rsid w:val="00264747"/>
    <w:rsid w:val="00264889"/>
    <w:rsid w:val="00264907"/>
    <w:rsid w:val="00264AB0"/>
    <w:rsid w:val="002668CB"/>
    <w:rsid w:val="00266A57"/>
    <w:rsid w:val="0026751E"/>
    <w:rsid w:val="002676BA"/>
    <w:rsid w:val="0027148F"/>
    <w:rsid w:val="002717B8"/>
    <w:rsid w:val="002723D5"/>
    <w:rsid w:val="00272517"/>
    <w:rsid w:val="00272982"/>
    <w:rsid w:val="002729BF"/>
    <w:rsid w:val="00272F0F"/>
    <w:rsid w:val="002733C0"/>
    <w:rsid w:val="002738A0"/>
    <w:rsid w:val="00273AE1"/>
    <w:rsid w:val="002741A0"/>
    <w:rsid w:val="00274F6E"/>
    <w:rsid w:val="0027599F"/>
    <w:rsid w:val="00276B30"/>
    <w:rsid w:val="002801C2"/>
    <w:rsid w:val="0028091D"/>
    <w:rsid w:val="00280BEF"/>
    <w:rsid w:val="00281D41"/>
    <w:rsid w:val="00281DCA"/>
    <w:rsid w:val="002821C6"/>
    <w:rsid w:val="002829DA"/>
    <w:rsid w:val="00283441"/>
    <w:rsid w:val="00283C98"/>
    <w:rsid w:val="002841E1"/>
    <w:rsid w:val="00284845"/>
    <w:rsid w:val="00284946"/>
    <w:rsid w:val="00284F07"/>
    <w:rsid w:val="0028535D"/>
    <w:rsid w:val="00285902"/>
    <w:rsid w:val="00286673"/>
    <w:rsid w:val="0028675F"/>
    <w:rsid w:val="00286BF8"/>
    <w:rsid w:val="00286C8B"/>
    <w:rsid w:val="00287A4D"/>
    <w:rsid w:val="002901FE"/>
    <w:rsid w:val="0029045A"/>
    <w:rsid w:val="00290A02"/>
    <w:rsid w:val="002915EC"/>
    <w:rsid w:val="00291CBD"/>
    <w:rsid w:val="00291F9F"/>
    <w:rsid w:val="00293265"/>
    <w:rsid w:val="00295314"/>
    <w:rsid w:val="00295B8B"/>
    <w:rsid w:val="002964CA"/>
    <w:rsid w:val="0029653B"/>
    <w:rsid w:val="0029690A"/>
    <w:rsid w:val="00296B4A"/>
    <w:rsid w:val="00296D47"/>
    <w:rsid w:val="00296F23"/>
    <w:rsid w:val="002A0AEB"/>
    <w:rsid w:val="002A0C91"/>
    <w:rsid w:val="002A1A5B"/>
    <w:rsid w:val="002A1BE9"/>
    <w:rsid w:val="002A3341"/>
    <w:rsid w:val="002A49E4"/>
    <w:rsid w:val="002A700C"/>
    <w:rsid w:val="002A7858"/>
    <w:rsid w:val="002A79B3"/>
    <w:rsid w:val="002A7CDB"/>
    <w:rsid w:val="002B060E"/>
    <w:rsid w:val="002B0BDF"/>
    <w:rsid w:val="002B0D04"/>
    <w:rsid w:val="002B1B74"/>
    <w:rsid w:val="002B206D"/>
    <w:rsid w:val="002B321D"/>
    <w:rsid w:val="002B363F"/>
    <w:rsid w:val="002B3AC1"/>
    <w:rsid w:val="002B3DB4"/>
    <w:rsid w:val="002B3F18"/>
    <w:rsid w:val="002B4542"/>
    <w:rsid w:val="002B4600"/>
    <w:rsid w:val="002B4992"/>
    <w:rsid w:val="002B5413"/>
    <w:rsid w:val="002B5482"/>
    <w:rsid w:val="002B5C02"/>
    <w:rsid w:val="002B5CF4"/>
    <w:rsid w:val="002B6C2E"/>
    <w:rsid w:val="002B7004"/>
    <w:rsid w:val="002B77CE"/>
    <w:rsid w:val="002B7919"/>
    <w:rsid w:val="002C184E"/>
    <w:rsid w:val="002C28DD"/>
    <w:rsid w:val="002C29F6"/>
    <w:rsid w:val="002C2D45"/>
    <w:rsid w:val="002C3704"/>
    <w:rsid w:val="002C423D"/>
    <w:rsid w:val="002C4469"/>
    <w:rsid w:val="002C4532"/>
    <w:rsid w:val="002C53FC"/>
    <w:rsid w:val="002C59C9"/>
    <w:rsid w:val="002C5CB7"/>
    <w:rsid w:val="002C633A"/>
    <w:rsid w:val="002C64E7"/>
    <w:rsid w:val="002C6897"/>
    <w:rsid w:val="002C696D"/>
    <w:rsid w:val="002C6A8E"/>
    <w:rsid w:val="002C74BD"/>
    <w:rsid w:val="002C7C7F"/>
    <w:rsid w:val="002D04D8"/>
    <w:rsid w:val="002D099A"/>
    <w:rsid w:val="002D0CFE"/>
    <w:rsid w:val="002D0E96"/>
    <w:rsid w:val="002D1739"/>
    <w:rsid w:val="002D1D72"/>
    <w:rsid w:val="002D1DA3"/>
    <w:rsid w:val="002D2301"/>
    <w:rsid w:val="002D33AE"/>
    <w:rsid w:val="002D38EF"/>
    <w:rsid w:val="002D3B04"/>
    <w:rsid w:val="002D3ED5"/>
    <w:rsid w:val="002D5413"/>
    <w:rsid w:val="002D5CB6"/>
    <w:rsid w:val="002D7756"/>
    <w:rsid w:val="002E0DC4"/>
    <w:rsid w:val="002E15A5"/>
    <w:rsid w:val="002E2B12"/>
    <w:rsid w:val="002E30BD"/>
    <w:rsid w:val="002E339A"/>
    <w:rsid w:val="002E3503"/>
    <w:rsid w:val="002E3781"/>
    <w:rsid w:val="002E3AD7"/>
    <w:rsid w:val="002E3B4B"/>
    <w:rsid w:val="002E5987"/>
    <w:rsid w:val="002E5A54"/>
    <w:rsid w:val="002E5F55"/>
    <w:rsid w:val="002E79DE"/>
    <w:rsid w:val="002F07CE"/>
    <w:rsid w:val="002F0DD2"/>
    <w:rsid w:val="002F0E0B"/>
    <w:rsid w:val="002F13BA"/>
    <w:rsid w:val="002F192F"/>
    <w:rsid w:val="002F2C3D"/>
    <w:rsid w:val="002F2E5C"/>
    <w:rsid w:val="002F37EA"/>
    <w:rsid w:val="002F3B1C"/>
    <w:rsid w:val="002F3B92"/>
    <w:rsid w:val="002F3BDE"/>
    <w:rsid w:val="002F4544"/>
    <w:rsid w:val="002F496C"/>
    <w:rsid w:val="002F543D"/>
    <w:rsid w:val="002F6198"/>
    <w:rsid w:val="002F6651"/>
    <w:rsid w:val="002F6A29"/>
    <w:rsid w:val="002F6C6E"/>
    <w:rsid w:val="002F6CC1"/>
    <w:rsid w:val="002F6DC1"/>
    <w:rsid w:val="002F714C"/>
    <w:rsid w:val="002F7AA4"/>
    <w:rsid w:val="002F7CD9"/>
    <w:rsid w:val="003001B9"/>
    <w:rsid w:val="00300595"/>
    <w:rsid w:val="0030069C"/>
    <w:rsid w:val="00301FC7"/>
    <w:rsid w:val="00302135"/>
    <w:rsid w:val="003030B8"/>
    <w:rsid w:val="00303AEF"/>
    <w:rsid w:val="003047B5"/>
    <w:rsid w:val="00304C17"/>
    <w:rsid w:val="0030508F"/>
    <w:rsid w:val="0030593E"/>
    <w:rsid w:val="00306AC0"/>
    <w:rsid w:val="00307EFE"/>
    <w:rsid w:val="0031002E"/>
    <w:rsid w:val="00311D6C"/>
    <w:rsid w:val="0031227C"/>
    <w:rsid w:val="003124E7"/>
    <w:rsid w:val="00312B49"/>
    <w:rsid w:val="003132B5"/>
    <w:rsid w:val="00313426"/>
    <w:rsid w:val="00313994"/>
    <w:rsid w:val="00313C11"/>
    <w:rsid w:val="0031455F"/>
    <w:rsid w:val="00315A17"/>
    <w:rsid w:val="00315A42"/>
    <w:rsid w:val="00315D5C"/>
    <w:rsid w:val="0031647C"/>
    <w:rsid w:val="00316F3D"/>
    <w:rsid w:val="00316FA6"/>
    <w:rsid w:val="003178C6"/>
    <w:rsid w:val="003179CC"/>
    <w:rsid w:val="00321E38"/>
    <w:rsid w:val="00322844"/>
    <w:rsid w:val="00322C39"/>
    <w:rsid w:val="00322CCA"/>
    <w:rsid w:val="003232CE"/>
    <w:rsid w:val="003234C9"/>
    <w:rsid w:val="00323C57"/>
    <w:rsid w:val="00323E59"/>
    <w:rsid w:val="00324A79"/>
    <w:rsid w:val="003251B5"/>
    <w:rsid w:val="003258C6"/>
    <w:rsid w:val="003265F3"/>
    <w:rsid w:val="00326B75"/>
    <w:rsid w:val="00326E26"/>
    <w:rsid w:val="0032714E"/>
    <w:rsid w:val="00327BB3"/>
    <w:rsid w:val="0033058A"/>
    <w:rsid w:val="00330A1C"/>
    <w:rsid w:val="0033188F"/>
    <w:rsid w:val="00331FC4"/>
    <w:rsid w:val="0033215B"/>
    <w:rsid w:val="003322D9"/>
    <w:rsid w:val="003325FB"/>
    <w:rsid w:val="003327E3"/>
    <w:rsid w:val="00333980"/>
    <w:rsid w:val="00333C0B"/>
    <w:rsid w:val="003341B5"/>
    <w:rsid w:val="00334E18"/>
    <w:rsid w:val="00335366"/>
    <w:rsid w:val="003357F1"/>
    <w:rsid w:val="0033645F"/>
    <w:rsid w:val="003373E0"/>
    <w:rsid w:val="00337F5D"/>
    <w:rsid w:val="00340864"/>
    <w:rsid w:val="0034175C"/>
    <w:rsid w:val="00341D17"/>
    <w:rsid w:val="0034203F"/>
    <w:rsid w:val="0034260C"/>
    <w:rsid w:val="00342AC4"/>
    <w:rsid w:val="00343630"/>
    <w:rsid w:val="003439C5"/>
    <w:rsid w:val="00343FB3"/>
    <w:rsid w:val="0034404A"/>
    <w:rsid w:val="00344908"/>
    <w:rsid w:val="00344BEA"/>
    <w:rsid w:val="00345A72"/>
    <w:rsid w:val="00345CA6"/>
    <w:rsid w:val="00345D80"/>
    <w:rsid w:val="00346081"/>
    <w:rsid w:val="00346664"/>
    <w:rsid w:val="00346DFE"/>
    <w:rsid w:val="00346E23"/>
    <w:rsid w:val="0034711D"/>
    <w:rsid w:val="003473FE"/>
    <w:rsid w:val="003474B6"/>
    <w:rsid w:val="00347B2C"/>
    <w:rsid w:val="00347EF1"/>
    <w:rsid w:val="0035011A"/>
    <w:rsid w:val="00350BF8"/>
    <w:rsid w:val="00350E8E"/>
    <w:rsid w:val="0035104A"/>
    <w:rsid w:val="00351240"/>
    <w:rsid w:val="003513F4"/>
    <w:rsid w:val="00351B66"/>
    <w:rsid w:val="00351EA8"/>
    <w:rsid w:val="00352129"/>
    <w:rsid w:val="00352AA9"/>
    <w:rsid w:val="0035363A"/>
    <w:rsid w:val="003546D5"/>
    <w:rsid w:val="00354E74"/>
    <w:rsid w:val="00354F3F"/>
    <w:rsid w:val="0035527C"/>
    <w:rsid w:val="00355930"/>
    <w:rsid w:val="00355C73"/>
    <w:rsid w:val="00356791"/>
    <w:rsid w:val="00356A99"/>
    <w:rsid w:val="0035736D"/>
    <w:rsid w:val="00357A08"/>
    <w:rsid w:val="00357ADD"/>
    <w:rsid w:val="00357D7F"/>
    <w:rsid w:val="00357E01"/>
    <w:rsid w:val="003601A5"/>
    <w:rsid w:val="003605F2"/>
    <w:rsid w:val="00360C10"/>
    <w:rsid w:val="00361800"/>
    <w:rsid w:val="00361D21"/>
    <w:rsid w:val="00362F9D"/>
    <w:rsid w:val="003631FF"/>
    <w:rsid w:val="0036352F"/>
    <w:rsid w:val="003642D6"/>
    <w:rsid w:val="00365C06"/>
    <w:rsid w:val="003668FF"/>
    <w:rsid w:val="003673E3"/>
    <w:rsid w:val="0036795C"/>
    <w:rsid w:val="00367A47"/>
    <w:rsid w:val="0037096A"/>
    <w:rsid w:val="00370F13"/>
    <w:rsid w:val="0037136B"/>
    <w:rsid w:val="00373A12"/>
    <w:rsid w:val="0037463F"/>
    <w:rsid w:val="003747F2"/>
    <w:rsid w:val="00374D5F"/>
    <w:rsid w:val="003752E7"/>
    <w:rsid w:val="003755A7"/>
    <w:rsid w:val="00375A74"/>
    <w:rsid w:val="00376203"/>
    <w:rsid w:val="00376788"/>
    <w:rsid w:val="00377B8C"/>
    <w:rsid w:val="003812FD"/>
    <w:rsid w:val="003817B5"/>
    <w:rsid w:val="00381D17"/>
    <w:rsid w:val="0038236A"/>
    <w:rsid w:val="00382B95"/>
    <w:rsid w:val="003837D0"/>
    <w:rsid w:val="003837ED"/>
    <w:rsid w:val="0038418F"/>
    <w:rsid w:val="0038491A"/>
    <w:rsid w:val="00384E66"/>
    <w:rsid w:val="00385F18"/>
    <w:rsid w:val="00386E6C"/>
    <w:rsid w:val="00387D4F"/>
    <w:rsid w:val="003900A5"/>
    <w:rsid w:val="0039063D"/>
    <w:rsid w:val="00391272"/>
    <w:rsid w:val="0039149B"/>
    <w:rsid w:val="00391F9C"/>
    <w:rsid w:val="003920E9"/>
    <w:rsid w:val="003920F8"/>
    <w:rsid w:val="00392218"/>
    <w:rsid w:val="00392E93"/>
    <w:rsid w:val="0039348A"/>
    <w:rsid w:val="003937C6"/>
    <w:rsid w:val="00393D9E"/>
    <w:rsid w:val="00394E38"/>
    <w:rsid w:val="00394E4D"/>
    <w:rsid w:val="00395738"/>
    <w:rsid w:val="00396CFA"/>
    <w:rsid w:val="003A0027"/>
    <w:rsid w:val="003A0240"/>
    <w:rsid w:val="003A03EF"/>
    <w:rsid w:val="003A17AA"/>
    <w:rsid w:val="003A1A67"/>
    <w:rsid w:val="003A20E8"/>
    <w:rsid w:val="003A2101"/>
    <w:rsid w:val="003A280F"/>
    <w:rsid w:val="003A2A3C"/>
    <w:rsid w:val="003A35AB"/>
    <w:rsid w:val="003A397E"/>
    <w:rsid w:val="003A4367"/>
    <w:rsid w:val="003A55E9"/>
    <w:rsid w:val="003A5E9D"/>
    <w:rsid w:val="003B0D9E"/>
    <w:rsid w:val="003B0DB7"/>
    <w:rsid w:val="003B10EE"/>
    <w:rsid w:val="003B1DA1"/>
    <w:rsid w:val="003B2BAA"/>
    <w:rsid w:val="003B3A60"/>
    <w:rsid w:val="003B3A9D"/>
    <w:rsid w:val="003B4150"/>
    <w:rsid w:val="003B489C"/>
    <w:rsid w:val="003B4C31"/>
    <w:rsid w:val="003B4FB0"/>
    <w:rsid w:val="003B5148"/>
    <w:rsid w:val="003B51BD"/>
    <w:rsid w:val="003B5520"/>
    <w:rsid w:val="003B5C9B"/>
    <w:rsid w:val="003B6CE3"/>
    <w:rsid w:val="003B7106"/>
    <w:rsid w:val="003B72A9"/>
    <w:rsid w:val="003B7484"/>
    <w:rsid w:val="003B7DE6"/>
    <w:rsid w:val="003C0B53"/>
    <w:rsid w:val="003C2139"/>
    <w:rsid w:val="003C241C"/>
    <w:rsid w:val="003C277B"/>
    <w:rsid w:val="003C2CD8"/>
    <w:rsid w:val="003C3142"/>
    <w:rsid w:val="003C344F"/>
    <w:rsid w:val="003C38BB"/>
    <w:rsid w:val="003C45D5"/>
    <w:rsid w:val="003C48E7"/>
    <w:rsid w:val="003C4F4C"/>
    <w:rsid w:val="003C6144"/>
    <w:rsid w:val="003C679D"/>
    <w:rsid w:val="003C690A"/>
    <w:rsid w:val="003C7A76"/>
    <w:rsid w:val="003C7AA7"/>
    <w:rsid w:val="003D06E1"/>
    <w:rsid w:val="003D0A5C"/>
    <w:rsid w:val="003D15EF"/>
    <w:rsid w:val="003D1D5A"/>
    <w:rsid w:val="003D1F6E"/>
    <w:rsid w:val="003D2CB7"/>
    <w:rsid w:val="003D3B7D"/>
    <w:rsid w:val="003D442B"/>
    <w:rsid w:val="003D4936"/>
    <w:rsid w:val="003D4F5A"/>
    <w:rsid w:val="003D5441"/>
    <w:rsid w:val="003D5938"/>
    <w:rsid w:val="003D5B00"/>
    <w:rsid w:val="003D5F7C"/>
    <w:rsid w:val="003D60DD"/>
    <w:rsid w:val="003D68FF"/>
    <w:rsid w:val="003D6944"/>
    <w:rsid w:val="003D6F9F"/>
    <w:rsid w:val="003E046B"/>
    <w:rsid w:val="003E1493"/>
    <w:rsid w:val="003E1754"/>
    <w:rsid w:val="003E1941"/>
    <w:rsid w:val="003E2540"/>
    <w:rsid w:val="003E260D"/>
    <w:rsid w:val="003E2761"/>
    <w:rsid w:val="003E4823"/>
    <w:rsid w:val="003E5504"/>
    <w:rsid w:val="003E5B37"/>
    <w:rsid w:val="003E6346"/>
    <w:rsid w:val="003E75F3"/>
    <w:rsid w:val="003E7AB6"/>
    <w:rsid w:val="003E7CAE"/>
    <w:rsid w:val="003F0CB5"/>
    <w:rsid w:val="003F1BE9"/>
    <w:rsid w:val="003F22C0"/>
    <w:rsid w:val="003F2771"/>
    <w:rsid w:val="003F3103"/>
    <w:rsid w:val="003F3408"/>
    <w:rsid w:val="003F367E"/>
    <w:rsid w:val="003F3A2A"/>
    <w:rsid w:val="003F5140"/>
    <w:rsid w:val="003F5A06"/>
    <w:rsid w:val="003F5D88"/>
    <w:rsid w:val="003F62C2"/>
    <w:rsid w:val="003F6679"/>
    <w:rsid w:val="003F6AE6"/>
    <w:rsid w:val="003F7160"/>
    <w:rsid w:val="003F73CB"/>
    <w:rsid w:val="003F744E"/>
    <w:rsid w:val="00400588"/>
    <w:rsid w:val="00400F0B"/>
    <w:rsid w:val="00402992"/>
    <w:rsid w:val="00402B59"/>
    <w:rsid w:val="00402FCD"/>
    <w:rsid w:val="0040409C"/>
    <w:rsid w:val="00404369"/>
    <w:rsid w:val="004047F9"/>
    <w:rsid w:val="004049EB"/>
    <w:rsid w:val="004049EE"/>
    <w:rsid w:val="004059A5"/>
    <w:rsid w:val="0040606C"/>
    <w:rsid w:val="004060E6"/>
    <w:rsid w:val="0040665A"/>
    <w:rsid w:val="00406845"/>
    <w:rsid w:val="0040735B"/>
    <w:rsid w:val="00407794"/>
    <w:rsid w:val="00410DE2"/>
    <w:rsid w:val="0041104D"/>
    <w:rsid w:val="00411608"/>
    <w:rsid w:val="00411753"/>
    <w:rsid w:val="00412041"/>
    <w:rsid w:val="00412A51"/>
    <w:rsid w:val="00413261"/>
    <w:rsid w:val="004133F2"/>
    <w:rsid w:val="0041348D"/>
    <w:rsid w:val="00414D5F"/>
    <w:rsid w:val="004164F5"/>
    <w:rsid w:val="00417DF4"/>
    <w:rsid w:val="00420140"/>
    <w:rsid w:val="00421702"/>
    <w:rsid w:val="00421ED2"/>
    <w:rsid w:val="0042280C"/>
    <w:rsid w:val="00422F1B"/>
    <w:rsid w:val="00423034"/>
    <w:rsid w:val="00423333"/>
    <w:rsid w:val="00423818"/>
    <w:rsid w:val="00423B47"/>
    <w:rsid w:val="00423BA1"/>
    <w:rsid w:val="00423EB2"/>
    <w:rsid w:val="00424DED"/>
    <w:rsid w:val="00425224"/>
    <w:rsid w:val="00425AAA"/>
    <w:rsid w:val="00426714"/>
    <w:rsid w:val="00426A73"/>
    <w:rsid w:val="00426F50"/>
    <w:rsid w:val="00431480"/>
    <w:rsid w:val="0043186C"/>
    <w:rsid w:val="00431D13"/>
    <w:rsid w:val="00431DEE"/>
    <w:rsid w:val="00431ECE"/>
    <w:rsid w:val="0043311D"/>
    <w:rsid w:val="004339D6"/>
    <w:rsid w:val="00433D11"/>
    <w:rsid w:val="00433D2D"/>
    <w:rsid w:val="00435058"/>
    <w:rsid w:val="00435E82"/>
    <w:rsid w:val="0043615D"/>
    <w:rsid w:val="00436589"/>
    <w:rsid w:val="004378CC"/>
    <w:rsid w:val="004379A6"/>
    <w:rsid w:val="00437CBE"/>
    <w:rsid w:val="0044041D"/>
    <w:rsid w:val="00440586"/>
    <w:rsid w:val="00440F24"/>
    <w:rsid w:val="004410D7"/>
    <w:rsid w:val="00441F19"/>
    <w:rsid w:val="00442269"/>
    <w:rsid w:val="00442AF9"/>
    <w:rsid w:val="00443DCB"/>
    <w:rsid w:val="00444E92"/>
    <w:rsid w:val="00445D43"/>
    <w:rsid w:val="004467E4"/>
    <w:rsid w:val="00446808"/>
    <w:rsid w:val="004468B1"/>
    <w:rsid w:val="004478B1"/>
    <w:rsid w:val="00447C93"/>
    <w:rsid w:val="00447DC2"/>
    <w:rsid w:val="00447FCA"/>
    <w:rsid w:val="00451204"/>
    <w:rsid w:val="00451733"/>
    <w:rsid w:val="004521EB"/>
    <w:rsid w:val="00452546"/>
    <w:rsid w:val="00453E7A"/>
    <w:rsid w:val="00453E91"/>
    <w:rsid w:val="00454991"/>
    <w:rsid w:val="00455188"/>
    <w:rsid w:val="00455315"/>
    <w:rsid w:val="004558E8"/>
    <w:rsid w:val="0045673D"/>
    <w:rsid w:val="00456BA6"/>
    <w:rsid w:val="00457DBF"/>
    <w:rsid w:val="00461403"/>
    <w:rsid w:val="00462774"/>
    <w:rsid w:val="00463109"/>
    <w:rsid w:val="00464351"/>
    <w:rsid w:val="00464EDD"/>
    <w:rsid w:val="004658DF"/>
    <w:rsid w:val="004676C7"/>
    <w:rsid w:val="004678ED"/>
    <w:rsid w:val="00467B51"/>
    <w:rsid w:val="00467EFE"/>
    <w:rsid w:val="00470257"/>
    <w:rsid w:val="004712EE"/>
    <w:rsid w:val="0047208A"/>
    <w:rsid w:val="00472BB8"/>
    <w:rsid w:val="00472C4E"/>
    <w:rsid w:val="0047302F"/>
    <w:rsid w:val="004739E5"/>
    <w:rsid w:val="00473F35"/>
    <w:rsid w:val="00473F85"/>
    <w:rsid w:val="00473FE6"/>
    <w:rsid w:val="00474884"/>
    <w:rsid w:val="004755EC"/>
    <w:rsid w:val="0047606A"/>
    <w:rsid w:val="00476D62"/>
    <w:rsid w:val="00477EDF"/>
    <w:rsid w:val="00480317"/>
    <w:rsid w:val="004804CE"/>
    <w:rsid w:val="004805D4"/>
    <w:rsid w:val="00480A5B"/>
    <w:rsid w:val="00481334"/>
    <w:rsid w:val="004818D2"/>
    <w:rsid w:val="004828B9"/>
    <w:rsid w:val="00482C14"/>
    <w:rsid w:val="00483460"/>
    <w:rsid w:val="0048346B"/>
    <w:rsid w:val="00483B5E"/>
    <w:rsid w:val="00485A4F"/>
    <w:rsid w:val="00487C62"/>
    <w:rsid w:val="00490304"/>
    <w:rsid w:val="00490B13"/>
    <w:rsid w:val="00490C58"/>
    <w:rsid w:val="004916C1"/>
    <w:rsid w:val="004919D3"/>
    <w:rsid w:val="004919F3"/>
    <w:rsid w:val="00491CF8"/>
    <w:rsid w:val="00492589"/>
    <w:rsid w:val="0049271E"/>
    <w:rsid w:val="00494265"/>
    <w:rsid w:val="00494633"/>
    <w:rsid w:val="004954A9"/>
    <w:rsid w:val="00495A36"/>
    <w:rsid w:val="00495BC9"/>
    <w:rsid w:val="00496175"/>
    <w:rsid w:val="00496D2D"/>
    <w:rsid w:val="004A114F"/>
    <w:rsid w:val="004A1C36"/>
    <w:rsid w:val="004A1F3B"/>
    <w:rsid w:val="004A2518"/>
    <w:rsid w:val="004A2780"/>
    <w:rsid w:val="004A27C0"/>
    <w:rsid w:val="004A30ED"/>
    <w:rsid w:val="004A3432"/>
    <w:rsid w:val="004A3473"/>
    <w:rsid w:val="004A35CD"/>
    <w:rsid w:val="004A3E93"/>
    <w:rsid w:val="004A42F6"/>
    <w:rsid w:val="004A497D"/>
    <w:rsid w:val="004A4C31"/>
    <w:rsid w:val="004A4DF6"/>
    <w:rsid w:val="004A5B40"/>
    <w:rsid w:val="004A5C32"/>
    <w:rsid w:val="004A646D"/>
    <w:rsid w:val="004A7A6B"/>
    <w:rsid w:val="004A7A87"/>
    <w:rsid w:val="004B153B"/>
    <w:rsid w:val="004B1565"/>
    <w:rsid w:val="004B1B18"/>
    <w:rsid w:val="004B1DDB"/>
    <w:rsid w:val="004B210E"/>
    <w:rsid w:val="004B2456"/>
    <w:rsid w:val="004B2E3A"/>
    <w:rsid w:val="004B2FBE"/>
    <w:rsid w:val="004B3606"/>
    <w:rsid w:val="004B3965"/>
    <w:rsid w:val="004B6A88"/>
    <w:rsid w:val="004C0757"/>
    <w:rsid w:val="004C075A"/>
    <w:rsid w:val="004C0932"/>
    <w:rsid w:val="004C0A8F"/>
    <w:rsid w:val="004C2951"/>
    <w:rsid w:val="004C2F28"/>
    <w:rsid w:val="004C3C2D"/>
    <w:rsid w:val="004C3CD9"/>
    <w:rsid w:val="004C3EB4"/>
    <w:rsid w:val="004C42B0"/>
    <w:rsid w:val="004C491C"/>
    <w:rsid w:val="004C4C1F"/>
    <w:rsid w:val="004C4E40"/>
    <w:rsid w:val="004C561B"/>
    <w:rsid w:val="004C5F11"/>
    <w:rsid w:val="004C5FED"/>
    <w:rsid w:val="004C69B2"/>
    <w:rsid w:val="004C6F47"/>
    <w:rsid w:val="004C7994"/>
    <w:rsid w:val="004C7B7F"/>
    <w:rsid w:val="004D11A1"/>
    <w:rsid w:val="004D1D24"/>
    <w:rsid w:val="004D2F05"/>
    <w:rsid w:val="004D3212"/>
    <w:rsid w:val="004D39E0"/>
    <w:rsid w:val="004D3CF2"/>
    <w:rsid w:val="004D3FB5"/>
    <w:rsid w:val="004D49E3"/>
    <w:rsid w:val="004D4BB6"/>
    <w:rsid w:val="004D5586"/>
    <w:rsid w:val="004D5A20"/>
    <w:rsid w:val="004D5B67"/>
    <w:rsid w:val="004D5C6A"/>
    <w:rsid w:val="004D676E"/>
    <w:rsid w:val="004D678D"/>
    <w:rsid w:val="004D6F18"/>
    <w:rsid w:val="004D7F28"/>
    <w:rsid w:val="004E03B9"/>
    <w:rsid w:val="004E07EE"/>
    <w:rsid w:val="004E0C8A"/>
    <w:rsid w:val="004E1880"/>
    <w:rsid w:val="004E19CF"/>
    <w:rsid w:val="004E2A0D"/>
    <w:rsid w:val="004E3625"/>
    <w:rsid w:val="004E4BDD"/>
    <w:rsid w:val="004E505C"/>
    <w:rsid w:val="004E5CD6"/>
    <w:rsid w:val="004E610C"/>
    <w:rsid w:val="004E6498"/>
    <w:rsid w:val="004E6E0D"/>
    <w:rsid w:val="004E70EC"/>
    <w:rsid w:val="004E75EA"/>
    <w:rsid w:val="004E7F87"/>
    <w:rsid w:val="004F02EB"/>
    <w:rsid w:val="004F037B"/>
    <w:rsid w:val="004F07AF"/>
    <w:rsid w:val="004F17C2"/>
    <w:rsid w:val="004F1FBB"/>
    <w:rsid w:val="004F3A41"/>
    <w:rsid w:val="004F3AC3"/>
    <w:rsid w:val="004F3F08"/>
    <w:rsid w:val="004F43EB"/>
    <w:rsid w:val="004F4747"/>
    <w:rsid w:val="004F4AE3"/>
    <w:rsid w:val="004F59E5"/>
    <w:rsid w:val="004F5DF4"/>
    <w:rsid w:val="004F5EF5"/>
    <w:rsid w:val="004F5F5C"/>
    <w:rsid w:val="004F6F5A"/>
    <w:rsid w:val="004F7468"/>
    <w:rsid w:val="00500793"/>
    <w:rsid w:val="00501C9B"/>
    <w:rsid w:val="00501FFC"/>
    <w:rsid w:val="00502285"/>
    <w:rsid w:val="00502699"/>
    <w:rsid w:val="00503DF7"/>
    <w:rsid w:val="005057C3"/>
    <w:rsid w:val="00505D1D"/>
    <w:rsid w:val="00506BAD"/>
    <w:rsid w:val="00506D49"/>
    <w:rsid w:val="00507145"/>
    <w:rsid w:val="00507471"/>
    <w:rsid w:val="005074D1"/>
    <w:rsid w:val="00507998"/>
    <w:rsid w:val="005102EB"/>
    <w:rsid w:val="00510F74"/>
    <w:rsid w:val="00510FE5"/>
    <w:rsid w:val="005112C0"/>
    <w:rsid w:val="00511F43"/>
    <w:rsid w:val="005138C0"/>
    <w:rsid w:val="0051397F"/>
    <w:rsid w:val="00513D6F"/>
    <w:rsid w:val="00513F90"/>
    <w:rsid w:val="005143D6"/>
    <w:rsid w:val="00515B03"/>
    <w:rsid w:val="005169FA"/>
    <w:rsid w:val="00517046"/>
    <w:rsid w:val="005174D5"/>
    <w:rsid w:val="00517AAD"/>
    <w:rsid w:val="0052081C"/>
    <w:rsid w:val="0052166F"/>
    <w:rsid w:val="00521ED9"/>
    <w:rsid w:val="00522A91"/>
    <w:rsid w:val="00522EA3"/>
    <w:rsid w:val="005239AF"/>
    <w:rsid w:val="00524755"/>
    <w:rsid w:val="00524B6E"/>
    <w:rsid w:val="00525158"/>
    <w:rsid w:val="00525458"/>
    <w:rsid w:val="00525C47"/>
    <w:rsid w:val="0053011D"/>
    <w:rsid w:val="0053039C"/>
    <w:rsid w:val="0053063B"/>
    <w:rsid w:val="005313C0"/>
    <w:rsid w:val="00531A2C"/>
    <w:rsid w:val="00531F47"/>
    <w:rsid w:val="00532282"/>
    <w:rsid w:val="00533623"/>
    <w:rsid w:val="00534483"/>
    <w:rsid w:val="0053491E"/>
    <w:rsid w:val="00535405"/>
    <w:rsid w:val="005354F3"/>
    <w:rsid w:val="00535D00"/>
    <w:rsid w:val="00535DBA"/>
    <w:rsid w:val="00536B11"/>
    <w:rsid w:val="00536E9A"/>
    <w:rsid w:val="00537535"/>
    <w:rsid w:val="00537689"/>
    <w:rsid w:val="005378F9"/>
    <w:rsid w:val="005407EE"/>
    <w:rsid w:val="00541990"/>
    <w:rsid w:val="00541E6B"/>
    <w:rsid w:val="00542009"/>
    <w:rsid w:val="0054203B"/>
    <w:rsid w:val="00542040"/>
    <w:rsid w:val="0054207D"/>
    <w:rsid w:val="00542676"/>
    <w:rsid w:val="0054285A"/>
    <w:rsid w:val="00542C0B"/>
    <w:rsid w:val="00544480"/>
    <w:rsid w:val="00544C71"/>
    <w:rsid w:val="00545763"/>
    <w:rsid w:val="00545B1D"/>
    <w:rsid w:val="00546B7B"/>
    <w:rsid w:val="00546CDA"/>
    <w:rsid w:val="0054724A"/>
    <w:rsid w:val="00547437"/>
    <w:rsid w:val="00547552"/>
    <w:rsid w:val="00547E31"/>
    <w:rsid w:val="00547E52"/>
    <w:rsid w:val="00547E9C"/>
    <w:rsid w:val="005511DB"/>
    <w:rsid w:val="00551787"/>
    <w:rsid w:val="00551ED5"/>
    <w:rsid w:val="00553417"/>
    <w:rsid w:val="00554228"/>
    <w:rsid w:val="005554AB"/>
    <w:rsid w:val="00555CED"/>
    <w:rsid w:val="0055630C"/>
    <w:rsid w:val="0055689A"/>
    <w:rsid w:val="005569B4"/>
    <w:rsid w:val="00556DE3"/>
    <w:rsid w:val="00557013"/>
    <w:rsid w:val="0055723B"/>
    <w:rsid w:val="00560157"/>
    <w:rsid w:val="0056048C"/>
    <w:rsid w:val="005604E3"/>
    <w:rsid w:val="00560737"/>
    <w:rsid w:val="005609E1"/>
    <w:rsid w:val="005611CF"/>
    <w:rsid w:val="0056180E"/>
    <w:rsid w:val="00561AD9"/>
    <w:rsid w:val="00561EE8"/>
    <w:rsid w:val="005624D6"/>
    <w:rsid w:val="00564172"/>
    <w:rsid w:val="00565122"/>
    <w:rsid w:val="00565629"/>
    <w:rsid w:val="00566C32"/>
    <w:rsid w:val="00566FDB"/>
    <w:rsid w:val="0056722F"/>
    <w:rsid w:val="00567B86"/>
    <w:rsid w:val="0057020B"/>
    <w:rsid w:val="005709A8"/>
    <w:rsid w:val="00570BB1"/>
    <w:rsid w:val="00571180"/>
    <w:rsid w:val="00571B86"/>
    <w:rsid w:val="00571ED3"/>
    <w:rsid w:val="00572119"/>
    <w:rsid w:val="00572501"/>
    <w:rsid w:val="0057421C"/>
    <w:rsid w:val="0057469B"/>
    <w:rsid w:val="00574C71"/>
    <w:rsid w:val="005756EA"/>
    <w:rsid w:val="0057691F"/>
    <w:rsid w:val="00576B3D"/>
    <w:rsid w:val="00577784"/>
    <w:rsid w:val="0057785F"/>
    <w:rsid w:val="00577998"/>
    <w:rsid w:val="00577FB6"/>
    <w:rsid w:val="0058046F"/>
    <w:rsid w:val="00580C75"/>
    <w:rsid w:val="00580D00"/>
    <w:rsid w:val="00581F41"/>
    <w:rsid w:val="0058209B"/>
    <w:rsid w:val="005843CF"/>
    <w:rsid w:val="005847A5"/>
    <w:rsid w:val="005849D9"/>
    <w:rsid w:val="00584C4D"/>
    <w:rsid w:val="00586941"/>
    <w:rsid w:val="005901CA"/>
    <w:rsid w:val="0059022D"/>
    <w:rsid w:val="00590BF0"/>
    <w:rsid w:val="00590E7D"/>
    <w:rsid w:val="005911BB"/>
    <w:rsid w:val="0059128C"/>
    <w:rsid w:val="00591C74"/>
    <w:rsid w:val="00592C11"/>
    <w:rsid w:val="00592FAD"/>
    <w:rsid w:val="00593387"/>
    <w:rsid w:val="0059477B"/>
    <w:rsid w:val="00594AF1"/>
    <w:rsid w:val="00596453"/>
    <w:rsid w:val="005975FC"/>
    <w:rsid w:val="0059786C"/>
    <w:rsid w:val="005979A5"/>
    <w:rsid w:val="00597BC0"/>
    <w:rsid w:val="00597E16"/>
    <w:rsid w:val="005A06D0"/>
    <w:rsid w:val="005A13BB"/>
    <w:rsid w:val="005A1B63"/>
    <w:rsid w:val="005A1F0A"/>
    <w:rsid w:val="005A2227"/>
    <w:rsid w:val="005A36B6"/>
    <w:rsid w:val="005A3D21"/>
    <w:rsid w:val="005A3E41"/>
    <w:rsid w:val="005A4CB4"/>
    <w:rsid w:val="005A4ED0"/>
    <w:rsid w:val="005A69FE"/>
    <w:rsid w:val="005A77C1"/>
    <w:rsid w:val="005B0B61"/>
    <w:rsid w:val="005B0FD2"/>
    <w:rsid w:val="005B1057"/>
    <w:rsid w:val="005B1DFD"/>
    <w:rsid w:val="005B206A"/>
    <w:rsid w:val="005B2E67"/>
    <w:rsid w:val="005B3CF1"/>
    <w:rsid w:val="005B4BB7"/>
    <w:rsid w:val="005B4D01"/>
    <w:rsid w:val="005B55B3"/>
    <w:rsid w:val="005B59DA"/>
    <w:rsid w:val="005B5C91"/>
    <w:rsid w:val="005B6002"/>
    <w:rsid w:val="005B659F"/>
    <w:rsid w:val="005B6A89"/>
    <w:rsid w:val="005B6FFF"/>
    <w:rsid w:val="005B729D"/>
    <w:rsid w:val="005B7316"/>
    <w:rsid w:val="005B776B"/>
    <w:rsid w:val="005C07BB"/>
    <w:rsid w:val="005C0BF9"/>
    <w:rsid w:val="005C15BA"/>
    <w:rsid w:val="005C19F9"/>
    <w:rsid w:val="005C1B21"/>
    <w:rsid w:val="005C1FB2"/>
    <w:rsid w:val="005C240F"/>
    <w:rsid w:val="005C28A0"/>
    <w:rsid w:val="005C3012"/>
    <w:rsid w:val="005C34EE"/>
    <w:rsid w:val="005C3A78"/>
    <w:rsid w:val="005C46E8"/>
    <w:rsid w:val="005C4729"/>
    <w:rsid w:val="005C61CE"/>
    <w:rsid w:val="005C62D2"/>
    <w:rsid w:val="005C794C"/>
    <w:rsid w:val="005D09C4"/>
    <w:rsid w:val="005D0E96"/>
    <w:rsid w:val="005D3049"/>
    <w:rsid w:val="005D340C"/>
    <w:rsid w:val="005D37D9"/>
    <w:rsid w:val="005D3868"/>
    <w:rsid w:val="005D3D9B"/>
    <w:rsid w:val="005D476B"/>
    <w:rsid w:val="005D47B6"/>
    <w:rsid w:val="005D48F7"/>
    <w:rsid w:val="005D4EF6"/>
    <w:rsid w:val="005D5770"/>
    <w:rsid w:val="005D5A7C"/>
    <w:rsid w:val="005D602C"/>
    <w:rsid w:val="005D7A10"/>
    <w:rsid w:val="005D7D26"/>
    <w:rsid w:val="005D7FA1"/>
    <w:rsid w:val="005E182E"/>
    <w:rsid w:val="005E19E2"/>
    <w:rsid w:val="005E1F7B"/>
    <w:rsid w:val="005E3217"/>
    <w:rsid w:val="005E3223"/>
    <w:rsid w:val="005E3992"/>
    <w:rsid w:val="005E3B30"/>
    <w:rsid w:val="005E3C77"/>
    <w:rsid w:val="005E4DA5"/>
    <w:rsid w:val="005E4EB0"/>
    <w:rsid w:val="005E5878"/>
    <w:rsid w:val="005E6788"/>
    <w:rsid w:val="005E68C2"/>
    <w:rsid w:val="005E68C3"/>
    <w:rsid w:val="005F0105"/>
    <w:rsid w:val="005F0128"/>
    <w:rsid w:val="005F01D5"/>
    <w:rsid w:val="005F0E42"/>
    <w:rsid w:val="005F1730"/>
    <w:rsid w:val="005F23F9"/>
    <w:rsid w:val="005F384B"/>
    <w:rsid w:val="005F3A20"/>
    <w:rsid w:val="005F3D36"/>
    <w:rsid w:val="005F474F"/>
    <w:rsid w:val="005F4858"/>
    <w:rsid w:val="005F4F02"/>
    <w:rsid w:val="005F5510"/>
    <w:rsid w:val="005F5710"/>
    <w:rsid w:val="005F5C60"/>
    <w:rsid w:val="005F5D43"/>
    <w:rsid w:val="005F60A1"/>
    <w:rsid w:val="005F6CEF"/>
    <w:rsid w:val="005F6D09"/>
    <w:rsid w:val="005F6F7D"/>
    <w:rsid w:val="005F73CD"/>
    <w:rsid w:val="00600405"/>
    <w:rsid w:val="00600631"/>
    <w:rsid w:val="00600962"/>
    <w:rsid w:val="006014E2"/>
    <w:rsid w:val="00601BD7"/>
    <w:rsid w:val="006023B1"/>
    <w:rsid w:val="0060298F"/>
    <w:rsid w:val="00602AE8"/>
    <w:rsid w:val="006030F4"/>
    <w:rsid w:val="00603200"/>
    <w:rsid w:val="006038F7"/>
    <w:rsid w:val="00603C4B"/>
    <w:rsid w:val="00603CC3"/>
    <w:rsid w:val="00603D84"/>
    <w:rsid w:val="00603FB4"/>
    <w:rsid w:val="00604260"/>
    <w:rsid w:val="00605B05"/>
    <w:rsid w:val="00606A6E"/>
    <w:rsid w:val="00606F0A"/>
    <w:rsid w:val="006074F1"/>
    <w:rsid w:val="00607EBC"/>
    <w:rsid w:val="006100A2"/>
    <w:rsid w:val="00610590"/>
    <w:rsid w:val="00611B09"/>
    <w:rsid w:val="0061235D"/>
    <w:rsid w:val="00612BA9"/>
    <w:rsid w:val="00613E3F"/>
    <w:rsid w:val="006141F7"/>
    <w:rsid w:val="00614651"/>
    <w:rsid w:val="006148A9"/>
    <w:rsid w:val="006162E6"/>
    <w:rsid w:val="00616C77"/>
    <w:rsid w:val="00617284"/>
    <w:rsid w:val="00617915"/>
    <w:rsid w:val="0062024C"/>
    <w:rsid w:val="00620CB5"/>
    <w:rsid w:val="00621335"/>
    <w:rsid w:val="0062142B"/>
    <w:rsid w:val="00621EB8"/>
    <w:rsid w:val="00621FA7"/>
    <w:rsid w:val="0062214C"/>
    <w:rsid w:val="00623605"/>
    <w:rsid w:val="00623ED9"/>
    <w:rsid w:val="00624877"/>
    <w:rsid w:val="00625C69"/>
    <w:rsid w:val="00625CF5"/>
    <w:rsid w:val="00625E29"/>
    <w:rsid w:val="00626377"/>
    <w:rsid w:val="0062693F"/>
    <w:rsid w:val="0062793B"/>
    <w:rsid w:val="00627A1B"/>
    <w:rsid w:val="00627C26"/>
    <w:rsid w:val="0063021C"/>
    <w:rsid w:val="0063026A"/>
    <w:rsid w:val="00630293"/>
    <w:rsid w:val="0063030E"/>
    <w:rsid w:val="006305BA"/>
    <w:rsid w:val="006306DB"/>
    <w:rsid w:val="0063077C"/>
    <w:rsid w:val="00630BE1"/>
    <w:rsid w:val="00630D23"/>
    <w:rsid w:val="006312D5"/>
    <w:rsid w:val="006327D9"/>
    <w:rsid w:val="0063436B"/>
    <w:rsid w:val="0063478E"/>
    <w:rsid w:val="006356BF"/>
    <w:rsid w:val="006364A4"/>
    <w:rsid w:val="006365A3"/>
    <w:rsid w:val="00637C2B"/>
    <w:rsid w:val="006420BA"/>
    <w:rsid w:val="0064296F"/>
    <w:rsid w:val="00643D99"/>
    <w:rsid w:val="006448CB"/>
    <w:rsid w:val="00644BC3"/>
    <w:rsid w:val="00644CA8"/>
    <w:rsid w:val="00644D83"/>
    <w:rsid w:val="0064549F"/>
    <w:rsid w:val="00645B21"/>
    <w:rsid w:val="00650A7C"/>
    <w:rsid w:val="0065143A"/>
    <w:rsid w:val="006521BA"/>
    <w:rsid w:val="00652B24"/>
    <w:rsid w:val="00652EAA"/>
    <w:rsid w:val="006531D2"/>
    <w:rsid w:val="006533E6"/>
    <w:rsid w:val="00653C92"/>
    <w:rsid w:val="00654B38"/>
    <w:rsid w:val="00654D67"/>
    <w:rsid w:val="0065519C"/>
    <w:rsid w:val="00655D05"/>
    <w:rsid w:val="00655FA5"/>
    <w:rsid w:val="00656407"/>
    <w:rsid w:val="006564F0"/>
    <w:rsid w:val="00656809"/>
    <w:rsid w:val="00656E28"/>
    <w:rsid w:val="00657CCA"/>
    <w:rsid w:val="00657D35"/>
    <w:rsid w:val="00657ED9"/>
    <w:rsid w:val="006600C8"/>
    <w:rsid w:val="0066095D"/>
    <w:rsid w:val="00660DCF"/>
    <w:rsid w:val="00661B5F"/>
    <w:rsid w:val="006622E9"/>
    <w:rsid w:val="00662E46"/>
    <w:rsid w:val="0066305B"/>
    <w:rsid w:val="00663BFF"/>
    <w:rsid w:val="00665FA8"/>
    <w:rsid w:val="0066648D"/>
    <w:rsid w:val="00666913"/>
    <w:rsid w:val="006672AD"/>
    <w:rsid w:val="006677CB"/>
    <w:rsid w:val="00667902"/>
    <w:rsid w:val="006701D2"/>
    <w:rsid w:val="0067053D"/>
    <w:rsid w:val="00670587"/>
    <w:rsid w:val="00670C02"/>
    <w:rsid w:val="006711FC"/>
    <w:rsid w:val="00671524"/>
    <w:rsid w:val="00671D66"/>
    <w:rsid w:val="00672D38"/>
    <w:rsid w:val="00673036"/>
    <w:rsid w:val="00673708"/>
    <w:rsid w:val="006739CE"/>
    <w:rsid w:val="00674151"/>
    <w:rsid w:val="0067420B"/>
    <w:rsid w:val="006747C6"/>
    <w:rsid w:val="00674841"/>
    <w:rsid w:val="00675997"/>
    <w:rsid w:val="0067671C"/>
    <w:rsid w:val="006768E4"/>
    <w:rsid w:val="00676DB5"/>
    <w:rsid w:val="006771EB"/>
    <w:rsid w:val="006773A3"/>
    <w:rsid w:val="00680C4B"/>
    <w:rsid w:val="00680ECC"/>
    <w:rsid w:val="0068205A"/>
    <w:rsid w:val="00682071"/>
    <w:rsid w:val="006828CA"/>
    <w:rsid w:val="006839C9"/>
    <w:rsid w:val="0068524E"/>
    <w:rsid w:val="00685B59"/>
    <w:rsid w:val="00685B68"/>
    <w:rsid w:val="00685CAD"/>
    <w:rsid w:val="00685F5F"/>
    <w:rsid w:val="00686003"/>
    <w:rsid w:val="00686A75"/>
    <w:rsid w:val="00686C78"/>
    <w:rsid w:val="00686FC7"/>
    <w:rsid w:val="006878E7"/>
    <w:rsid w:val="00687FB3"/>
    <w:rsid w:val="00690CDF"/>
    <w:rsid w:val="006910C4"/>
    <w:rsid w:val="0069164D"/>
    <w:rsid w:val="00691720"/>
    <w:rsid w:val="00692DCF"/>
    <w:rsid w:val="00692F4C"/>
    <w:rsid w:val="00693B47"/>
    <w:rsid w:val="00696647"/>
    <w:rsid w:val="00696DE4"/>
    <w:rsid w:val="00697061"/>
    <w:rsid w:val="00697B94"/>
    <w:rsid w:val="00697EC0"/>
    <w:rsid w:val="006A09AD"/>
    <w:rsid w:val="006A24CB"/>
    <w:rsid w:val="006A2F57"/>
    <w:rsid w:val="006A3106"/>
    <w:rsid w:val="006A4C09"/>
    <w:rsid w:val="006A4D19"/>
    <w:rsid w:val="006A4D2C"/>
    <w:rsid w:val="006A4ED8"/>
    <w:rsid w:val="006A50CC"/>
    <w:rsid w:val="006A619F"/>
    <w:rsid w:val="006A6AB2"/>
    <w:rsid w:val="006B04DD"/>
    <w:rsid w:val="006B06C2"/>
    <w:rsid w:val="006B1870"/>
    <w:rsid w:val="006B233D"/>
    <w:rsid w:val="006B23DB"/>
    <w:rsid w:val="006B2718"/>
    <w:rsid w:val="006B2FAF"/>
    <w:rsid w:val="006B3241"/>
    <w:rsid w:val="006B39FC"/>
    <w:rsid w:val="006B46AE"/>
    <w:rsid w:val="006B4EAE"/>
    <w:rsid w:val="006B4F9F"/>
    <w:rsid w:val="006B522B"/>
    <w:rsid w:val="006B72B3"/>
    <w:rsid w:val="006C018F"/>
    <w:rsid w:val="006C1200"/>
    <w:rsid w:val="006C1888"/>
    <w:rsid w:val="006C18B8"/>
    <w:rsid w:val="006C18E0"/>
    <w:rsid w:val="006C2705"/>
    <w:rsid w:val="006C2E35"/>
    <w:rsid w:val="006C2F44"/>
    <w:rsid w:val="006C30B3"/>
    <w:rsid w:val="006C34EF"/>
    <w:rsid w:val="006C374C"/>
    <w:rsid w:val="006C4B2C"/>
    <w:rsid w:val="006C5479"/>
    <w:rsid w:val="006C6062"/>
    <w:rsid w:val="006C6168"/>
    <w:rsid w:val="006C6395"/>
    <w:rsid w:val="006C68D3"/>
    <w:rsid w:val="006C6D81"/>
    <w:rsid w:val="006C7078"/>
    <w:rsid w:val="006C70AA"/>
    <w:rsid w:val="006C7270"/>
    <w:rsid w:val="006C7338"/>
    <w:rsid w:val="006C7A2A"/>
    <w:rsid w:val="006C7F9C"/>
    <w:rsid w:val="006D0E99"/>
    <w:rsid w:val="006D1294"/>
    <w:rsid w:val="006D15E8"/>
    <w:rsid w:val="006D195C"/>
    <w:rsid w:val="006D1C1D"/>
    <w:rsid w:val="006D2123"/>
    <w:rsid w:val="006D2AE9"/>
    <w:rsid w:val="006D2B51"/>
    <w:rsid w:val="006D2D59"/>
    <w:rsid w:val="006D3761"/>
    <w:rsid w:val="006D3B43"/>
    <w:rsid w:val="006D3EA6"/>
    <w:rsid w:val="006D407F"/>
    <w:rsid w:val="006D4DD5"/>
    <w:rsid w:val="006D58D1"/>
    <w:rsid w:val="006D58EB"/>
    <w:rsid w:val="006D70AD"/>
    <w:rsid w:val="006D73F1"/>
    <w:rsid w:val="006D7E1E"/>
    <w:rsid w:val="006E10B7"/>
    <w:rsid w:val="006E14A7"/>
    <w:rsid w:val="006E1502"/>
    <w:rsid w:val="006E1970"/>
    <w:rsid w:val="006E2001"/>
    <w:rsid w:val="006E21D9"/>
    <w:rsid w:val="006E29AD"/>
    <w:rsid w:val="006E2D55"/>
    <w:rsid w:val="006E3067"/>
    <w:rsid w:val="006E306E"/>
    <w:rsid w:val="006E3A3F"/>
    <w:rsid w:val="006E3F42"/>
    <w:rsid w:val="006E41D6"/>
    <w:rsid w:val="006E4DFE"/>
    <w:rsid w:val="006E65DA"/>
    <w:rsid w:val="006E6CEF"/>
    <w:rsid w:val="006E726C"/>
    <w:rsid w:val="006F07EF"/>
    <w:rsid w:val="006F10F5"/>
    <w:rsid w:val="006F426F"/>
    <w:rsid w:val="006F4C86"/>
    <w:rsid w:val="006F52DC"/>
    <w:rsid w:val="006F6579"/>
    <w:rsid w:val="006F6B71"/>
    <w:rsid w:val="006F6CB8"/>
    <w:rsid w:val="006F7A70"/>
    <w:rsid w:val="00700BC4"/>
    <w:rsid w:val="00701382"/>
    <w:rsid w:val="00701ABB"/>
    <w:rsid w:val="00702D33"/>
    <w:rsid w:val="00703829"/>
    <w:rsid w:val="007038C1"/>
    <w:rsid w:val="0070479F"/>
    <w:rsid w:val="007047BD"/>
    <w:rsid w:val="0070562C"/>
    <w:rsid w:val="00705654"/>
    <w:rsid w:val="00705CEE"/>
    <w:rsid w:val="00705E90"/>
    <w:rsid w:val="007060D6"/>
    <w:rsid w:val="00707ABD"/>
    <w:rsid w:val="00707C7C"/>
    <w:rsid w:val="0071016B"/>
    <w:rsid w:val="007101AD"/>
    <w:rsid w:val="007103E5"/>
    <w:rsid w:val="00710B19"/>
    <w:rsid w:val="00710E44"/>
    <w:rsid w:val="00711342"/>
    <w:rsid w:val="00711F28"/>
    <w:rsid w:val="00712189"/>
    <w:rsid w:val="007123F5"/>
    <w:rsid w:val="007125B4"/>
    <w:rsid w:val="00712A14"/>
    <w:rsid w:val="0071355E"/>
    <w:rsid w:val="00713A31"/>
    <w:rsid w:val="00713B05"/>
    <w:rsid w:val="007140FE"/>
    <w:rsid w:val="0071444C"/>
    <w:rsid w:val="007150AF"/>
    <w:rsid w:val="0071542D"/>
    <w:rsid w:val="007154D2"/>
    <w:rsid w:val="007172A8"/>
    <w:rsid w:val="0071768E"/>
    <w:rsid w:val="00717BA0"/>
    <w:rsid w:val="0072075D"/>
    <w:rsid w:val="00720CB3"/>
    <w:rsid w:val="007217EF"/>
    <w:rsid w:val="00721D54"/>
    <w:rsid w:val="00721DC6"/>
    <w:rsid w:val="00722DE4"/>
    <w:rsid w:val="00723035"/>
    <w:rsid w:val="0072369D"/>
    <w:rsid w:val="00723B01"/>
    <w:rsid w:val="00723DB6"/>
    <w:rsid w:val="00724BEC"/>
    <w:rsid w:val="007251E9"/>
    <w:rsid w:val="00725AA9"/>
    <w:rsid w:val="00725C3B"/>
    <w:rsid w:val="007267BA"/>
    <w:rsid w:val="00726992"/>
    <w:rsid w:val="00727492"/>
    <w:rsid w:val="00727B11"/>
    <w:rsid w:val="0073033F"/>
    <w:rsid w:val="00730C45"/>
    <w:rsid w:val="00730CC8"/>
    <w:rsid w:val="00730E47"/>
    <w:rsid w:val="0073127F"/>
    <w:rsid w:val="00731C63"/>
    <w:rsid w:val="007328A3"/>
    <w:rsid w:val="00732BAF"/>
    <w:rsid w:val="00732E06"/>
    <w:rsid w:val="0073413F"/>
    <w:rsid w:val="00734173"/>
    <w:rsid w:val="00734300"/>
    <w:rsid w:val="00734CFA"/>
    <w:rsid w:val="007353C1"/>
    <w:rsid w:val="0073553A"/>
    <w:rsid w:val="007369A0"/>
    <w:rsid w:val="00737CD4"/>
    <w:rsid w:val="00740741"/>
    <w:rsid w:val="00740D23"/>
    <w:rsid w:val="00741288"/>
    <w:rsid w:val="0074167A"/>
    <w:rsid w:val="00741BAC"/>
    <w:rsid w:val="00742F84"/>
    <w:rsid w:val="00745161"/>
    <w:rsid w:val="00745385"/>
    <w:rsid w:val="00745695"/>
    <w:rsid w:val="00746621"/>
    <w:rsid w:val="0074663F"/>
    <w:rsid w:val="007467C9"/>
    <w:rsid w:val="007469FB"/>
    <w:rsid w:val="00746A02"/>
    <w:rsid w:val="00746BF7"/>
    <w:rsid w:val="007473C7"/>
    <w:rsid w:val="007475A8"/>
    <w:rsid w:val="00750D25"/>
    <w:rsid w:val="00751156"/>
    <w:rsid w:val="007515E3"/>
    <w:rsid w:val="00751A4C"/>
    <w:rsid w:val="00751B1E"/>
    <w:rsid w:val="00751DE2"/>
    <w:rsid w:val="0075290B"/>
    <w:rsid w:val="0075317B"/>
    <w:rsid w:val="00753DE9"/>
    <w:rsid w:val="00754C64"/>
    <w:rsid w:val="007556B1"/>
    <w:rsid w:val="00756659"/>
    <w:rsid w:val="00757596"/>
    <w:rsid w:val="007577B2"/>
    <w:rsid w:val="007578E3"/>
    <w:rsid w:val="00757C41"/>
    <w:rsid w:val="00757C6E"/>
    <w:rsid w:val="007604AB"/>
    <w:rsid w:val="00761327"/>
    <w:rsid w:val="00761BA1"/>
    <w:rsid w:val="00762544"/>
    <w:rsid w:val="00762568"/>
    <w:rsid w:val="00763493"/>
    <w:rsid w:val="007638BF"/>
    <w:rsid w:val="00763902"/>
    <w:rsid w:val="00764612"/>
    <w:rsid w:val="00764A51"/>
    <w:rsid w:val="00765795"/>
    <w:rsid w:val="007659BC"/>
    <w:rsid w:val="00765E42"/>
    <w:rsid w:val="007670E6"/>
    <w:rsid w:val="00767685"/>
    <w:rsid w:val="007700BB"/>
    <w:rsid w:val="0077213B"/>
    <w:rsid w:val="00773A90"/>
    <w:rsid w:val="0077403C"/>
    <w:rsid w:val="00774142"/>
    <w:rsid w:val="00777069"/>
    <w:rsid w:val="00780696"/>
    <w:rsid w:val="00780814"/>
    <w:rsid w:val="00783B27"/>
    <w:rsid w:val="00784296"/>
    <w:rsid w:val="00784849"/>
    <w:rsid w:val="0078649B"/>
    <w:rsid w:val="007867D2"/>
    <w:rsid w:val="0078682D"/>
    <w:rsid w:val="00786AF5"/>
    <w:rsid w:val="00786C04"/>
    <w:rsid w:val="00787244"/>
    <w:rsid w:val="007872A2"/>
    <w:rsid w:val="007872F3"/>
    <w:rsid w:val="007877A8"/>
    <w:rsid w:val="00787D66"/>
    <w:rsid w:val="00787E12"/>
    <w:rsid w:val="00791AF4"/>
    <w:rsid w:val="00792E43"/>
    <w:rsid w:val="0079378E"/>
    <w:rsid w:val="00793AB7"/>
    <w:rsid w:val="00793D81"/>
    <w:rsid w:val="0079413A"/>
    <w:rsid w:val="00795D3D"/>
    <w:rsid w:val="0079648E"/>
    <w:rsid w:val="007969BC"/>
    <w:rsid w:val="007973A8"/>
    <w:rsid w:val="007973DE"/>
    <w:rsid w:val="0079751D"/>
    <w:rsid w:val="007A0644"/>
    <w:rsid w:val="007A0A68"/>
    <w:rsid w:val="007A1166"/>
    <w:rsid w:val="007A2193"/>
    <w:rsid w:val="007A3201"/>
    <w:rsid w:val="007A37D8"/>
    <w:rsid w:val="007A38BC"/>
    <w:rsid w:val="007A3F65"/>
    <w:rsid w:val="007A52D9"/>
    <w:rsid w:val="007A58C5"/>
    <w:rsid w:val="007A64FD"/>
    <w:rsid w:val="007A6507"/>
    <w:rsid w:val="007A690A"/>
    <w:rsid w:val="007A6E3C"/>
    <w:rsid w:val="007A7077"/>
    <w:rsid w:val="007A7651"/>
    <w:rsid w:val="007A7D72"/>
    <w:rsid w:val="007A7F4A"/>
    <w:rsid w:val="007B0063"/>
    <w:rsid w:val="007B036F"/>
    <w:rsid w:val="007B06E4"/>
    <w:rsid w:val="007B0849"/>
    <w:rsid w:val="007B0D70"/>
    <w:rsid w:val="007B0E80"/>
    <w:rsid w:val="007B1B08"/>
    <w:rsid w:val="007B347C"/>
    <w:rsid w:val="007B3B1A"/>
    <w:rsid w:val="007B46C0"/>
    <w:rsid w:val="007B56B7"/>
    <w:rsid w:val="007B755E"/>
    <w:rsid w:val="007B7780"/>
    <w:rsid w:val="007B77D9"/>
    <w:rsid w:val="007B7947"/>
    <w:rsid w:val="007C02D3"/>
    <w:rsid w:val="007C0A14"/>
    <w:rsid w:val="007C0BB7"/>
    <w:rsid w:val="007C1D07"/>
    <w:rsid w:val="007C2C17"/>
    <w:rsid w:val="007C2D7B"/>
    <w:rsid w:val="007C39F8"/>
    <w:rsid w:val="007C3A28"/>
    <w:rsid w:val="007C3CEE"/>
    <w:rsid w:val="007C49C5"/>
    <w:rsid w:val="007C52F6"/>
    <w:rsid w:val="007C56B8"/>
    <w:rsid w:val="007C67FA"/>
    <w:rsid w:val="007C7565"/>
    <w:rsid w:val="007C7DEF"/>
    <w:rsid w:val="007D0226"/>
    <w:rsid w:val="007D0C2D"/>
    <w:rsid w:val="007D246C"/>
    <w:rsid w:val="007D2C19"/>
    <w:rsid w:val="007D3B48"/>
    <w:rsid w:val="007D5D67"/>
    <w:rsid w:val="007D66B6"/>
    <w:rsid w:val="007D799C"/>
    <w:rsid w:val="007D7C6F"/>
    <w:rsid w:val="007E00DC"/>
    <w:rsid w:val="007E01B5"/>
    <w:rsid w:val="007E05D2"/>
    <w:rsid w:val="007E10F4"/>
    <w:rsid w:val="007E138F"/>
    <w:rsid w:val="007E1BBA"/>
    <w:rsid w:val="007E1C52"/>
    <w:rsid w:val="007E244E"/>
    <w:rsid w:val="007E2765"/>
    <w:rsid w:val="007E3EA7"/>
    <w:rsid w:val="007E463E"/>
    <w:rsid w:val="007E4980"/>
    <w:rsid w:val="007E528A"/>
    <w:rsid w:val="007E5DCD"/>
    <w:rsid w:val="007E66DA"/>
    <w:rsid w:val="007E76E9"/>
    <w:rsid w:val="007E7DE3"/>
    <w:rsid w:val="007F0756"/>
    <w:rsid w:val="007F0A9D"/>
    <w:rsid w:val="007F1600"/>
    <w:rsid w:val="007F174C"/>
    <w:rsid w:val="007F2082"/>
    <w:rsid w:val="007F2697"/>
    <w:rsid w:val="007F3860"/>
    <w:rsid w:val="007F3971"/>
    <w:rsid w:val="007F3B32"/>
    <w:rsid w:val="007F3D81"/>
    <w:rsid w:val="007F3DC0"/>
    <w:rsid w:val="007F40EF"/>
    <w:rsid w:val="007F4475"/>
    <w:rsid w:val="007F490E"/>
    <w:rsid w:val="007F49ED"/>
    <w:rsid w:val="007F4C0E"/>
    <w:rsid w:val="007F5572"/>
    <w:rsid w:val="007F594A"/>
    <w:rsid w:val="007F72A9"/>
    <w:rsid w:val="007F75F8"/>
    <w:rsid w:val="007F76B3"/>
    <w:rsid w:val="007F7922"/>
    <w:rsid w:val="00800A50"/>
    <w:rsid w:val="00800EC8"/>
    <w:rsid w:val="008017F7"/>
    <w:rsid w:val="00802635"/>
    <w:rsid w:val="00803446"/>
    <w:rsid w:val="00803502"/>
    <w:rsid w:val="00804199"/>
    <w:rsid w:val="008042D9"/>
    <w:rsid w:val="008045B6"/>
    <w:rsid w:val="00804651"/>
    <w:rsid w:val="00804AE6"/>
    <w:rsid w:val="00804B95"/>
    <w:rsid w:val="008059B9"/>
    <w:rsid w:val="00806375"/>
    <w:rsid w:val="00806435"/>
    <w:rsid w:val="008074F6"/>
    <w:rsid w:val="00807585"/>
    <w:rsid w:val="0081096F"/>
    <w:rsid w:val="00810E65"/>
    <w:rsid w:val="008113D8"/>
    <w:rsid w:val="00811485"/>
    <w:rsid w:val="008124BC"/>
    <w:rsid w:val="008129E4"/>
    <w:rsid w:val="008130B7"/>
    <w:rsid w:val="0081318E"/>
    <w:rsid w:val="00814273"/>
    <w:rsid w:val="00814477"/>
    <w:rsid w:val="00815110"/>
    <w:rsid w:val="00815989"/>
    <w:rsid w:val="00815C79"/>
    <w:rsid w:val="00820FCD"/>
    <w:rsid w:val="00821741"/>
    <w:rsid w:val="00821A50"/>
    <w:rsid w:val="00821DBA"/>
    <w:rsid w:val="00822B23"/>
    <w:rsid w:val="008232ED"/>
    <w:rsid w:val="00823D4A"/>
    <w:rsid w:val="00824A42"/>
    <w:rsid w:val="00824E53"/>
    <w:rsid w:val="00824E82"/>
    <w:rsid w:val="0082528A"/>
    <w:rsid w:val="00825524"/>
    <w:rsid w:val="00826566"/>
    <w:rsid w:val="00826601"/>
    <w:rsid w:val="00826661"/>
    <w:rsid w:val="0082677E"/>
    <w:rsid w:val="008269DB"/>
    <w:rsid w:val="008277D8"/>
    <w:rsid w:val="008279C1"/>
    <w:rsid w:val="00830B1E"/>
    <w:rsid w:val="0083201A"/>
    <w:rsid w:val="008337AB"/>
    <w:rsid w:val="00833AA8"/>
    <w:rsid w:val="00834BFD"/>
    <w:rsid w:val="00834F22"/>
    <w:rsid w:val="008351FE"/>
    <w:rsid w:val="008353CF"/>
    <w:rsid w:val="008357E7"/>
    <w:rsid w:val="008362FE"/>
    <w:rsid w:val="00836B5D"/>
    <w:rsid w:val="00836BE2"/>
    <w:rsid w:val="00836BF7"/>
    <w:rsid w:val="00837522"/>
    <w:rsid w:val="00837559"/>
    <w:rsid w:val="0083756C"/>
    <w:rsid w:val="00837BE4"/>
    <w:rsid w:val="00837E67"/>
    <w:rsid w:val="00840E6F"/>
    <w:rsid w:val="00841BBE"/>
    <w:rsid w:val="008429A8"/>
    <w:rsid w:val="008434C7"/>
    <w:rsid w:val="00844845"/>
    <w:rsid w:val="00847706"/>
    <w:rsid w:val="00847788"/>
    <w:rsid w:val="008505C2"/>
    <w:rsid w:val="008506BE"/>
    <w:rsid w:val="00850C9D"/>
    <w:rsid w:val="00850F2C"/>
    <w:rsid w:val="00850F92"/>
    <w:rsid w:val="008513ED"/>
    <w:rsid w:val="00851C17"/>
    <w:rsid w:val="008521FF"/>
    <w:rsid w:val="0085237D"/>
    <w:rsid w:val="00852A53"/>
    <w:rsid w:val="00852D05"/>
    <w:rsid w:val="00853A43"/>
    <w:rsid w:val="008543C6"/>
    <w:rsid w:val="008545F9"/>
    <w:rsid w:val="008548A8"/>
    <w:rsid w:val="00855339"/>
    <w:rsid w:val="00855585"/>
    <w:rsid w:val="00855A35"/>
    <w:rsid w:val="00856052"/>
    <w:rsid w:val="00856154"/>
    <w:rsid w:val="008565CF"/>
    <w:rsid w:val="0085692F"/>
    <w:rsid w:val="00856CFD"/>
    <w:rsid w:val="0085731A"/>
    <w:rsid w:val="0085780E"/>
    <w:rsid w:val="00857838"/>
    <w:rsid w:val="00857E21"/>
    <w:rsid w:val="00860788"/>
    <w:rsid w:val="0086116B"/>
    <w:rsid w:val="008615BF"/>
    <w:rsid w:val="00861DA6"/>
    <w:rsid w:val="00861F10"/>
    <w:rsid w:val="00862874"/>
    <w:rsid w:val="008635E6"/>
    <w:rsid w:val="00863668"/>
    <w:rsid w:val="008639FA"/>
    <w:rsid w:val="00863C4C"/>
    <w:rsid w:val="00863E9F"/>
    <w:rsid w:val="00864DF0"/>
    <w:rsid w:val="00865534"/>
    <w:rsid w:val="00865696"/>
    <w:rsid w:val="008656E7"/>
    <w:rsid w:val="00865F33"/>
    <w:rsid w:val="0086639D"/>
    <w:rsid w:val="00866CDA"/>
    <w:rsid w:val="0086730B"/>
    <w:rsid w:val="008675CC"/>
    <w:rsid w:val="00867C26"/>
    <w:rsid w:val="0087056B"/>
    <w:rsid w:val="00870E3A"/>
    <w:rsid w:val="00870F75"/>
    <w:rsid w:val="00871080"/>
    <w:rsid w:val="0087221A"/>
    <w:rsid w:val="00872497"/>
    <w:rsid w:val="00872EBC"/>
    <w:rsid w:val="00873758"/>
    <w:rsid w:val="008737F5"/>
    <w:rsid w:val="00873820"/>
    <w:rsid w:val="008738F7"/>
    <w:rsid w:val="00873E3B"/>
    <w:rsid w:val="008759E3"/>
    <w:rsid w:val="00876B43"/>
    <w:rsid w:val="00876E38"/>
    <w:rsid w:val="00876EBB"/>
    <w:rsid w:val="00877954"/>
    <w:rsid w:val="00877A92"/>
    <w:rsid w:val="00877B9C"/>
    <w:rsid w:val="008800AA"/>
    <w:rsid w:val="00880A35"/>
    <w:rsid w:val="00880E41"/>
    <w:rsid w:val="00881361"/>
    <w:rsid w:val="00882B81"/>
    <w:rsid w:val="00882D25"/>
    <w:rsid w:val="008833B6"/>
    <w:rsid w:val="00883BCD"/>
    <w:rsid w:val="00883D2C"/>
    <w:rsid w:val="00883D66"/>
    <w:rsid w:val="0088492A"/>
    <w:rsid w:val="00884A48"/>
    <w:rsid w:val="00884F8D"/>
    <w:rsid w:val="008853DA"/>
    <w:rsid w:val="008857AE"/>
    <w:rsid w:val="00886405"/>
    <w:rsid w:val="008867F4"/>
    <w:rsid w:val="008869EF"/>
    <w:rsid w:val="00886AF5"/>
    <w:rsid w:val="00887899"/>
    <w:rsid w:val="00887CB7"/>
    <w:rsid w:val="00887FD9"/>
    <w:rsid w:val="00890197"/>
    <w:rsid w:val="008901C2"/>
    <w:rsid w:val="0089037A"/>
    <w:rsid w:val="0089131E"/>
    <w:rsid w:val="0089151A"/>
    <w:rsid w:val="008918DC"/>
    <w:rsid w:val="00891E83"/>
    <w:rsid w:val="00891F8B"/>
    <w:rsid w:val="00892968"/>
    <w:rsid w:val="00892AAC"/>
    <w:rsid w:val="00892D27"/>
    <w:rsid w:val="00893490"/>
    <w:rsid w:val="008940E5"/>
    <w:rsid w:val="00895390"/>
    <w:rsid w:val="00895C28"/>
    <w:rsid w:val="00896D2B"/>
    <w:rsid w:val="0089724E"/>
    <w:rsid w:val="008974D1"/>
    <w:rsid w:val="00897BAD"/>
    <w:rsid w:val="00897C1D"/>
    <w:rsid w:val="008A0762"/>
    <w:rsid w:val="008A0C58"/>
    <w:rsid w:val="008A125D"/>
    <w:rsid w:val="008A1FC6"/>
    <w:rsid w:val="008A255F"/>
    <w:rsid w:val="008A2B2E"/>
    <w:rsid w:val="008A4255"/>
    <w:rsid w:val="008A4628"/>
    <w:rsid w:val="008A4748"/>
    <w:rsid w:val="008A4807"/>
    <w:rsid w:val="008A4C44"/>
    <w:rsid w:val="008A4C90"/>
    <w:rsid w:val="008A540E"/>
    <w:rsid w:val="008A5615"/>
    <w:rsid w:val="008A57C1"/>
    <w:rsid w:val="008A601D"/>
    <w:rsid w:val="008A6266"/>
    <w:rsid w:val="008A6450"/>
    <w:rsid w:val="008A68D6"/>
    <w:rsid w:val="008A7072"/>
    <w:rsid w:val="008A78CD"/>
    <w:rsid w:val="008A7CF7"/>
    <w:rsid w:val="008A7E77"/>
    <w:rsid w:val="008B06A7"/>
    <w:rsid w:val="008B13D2"/>
    <w:rsid w:val="008B1E3F"/>
    <w:rsid w:val="008B1FC3"/>
    <w:rsid w:val="008B20F2"/>
    <w:rsid w:val="008B31DD"/>
    <w:rsid w:val="008B32D8"/>
    <w:rsid w:val="008B3633"/>
    <w:rsid w:val="008B3C03"/>
    <w:rsid w:val="008B4476"/>
    <w:rsid w:val="008B45B0"/>
    <w:rsid w:val="008B566A"/>
    <w:rsid w:val="008B641C"/>
    <w:rsid w:val="008B78DA"/>
    <w:rsid w:val="008C103B"/>
    <w:rsid w:val="008C1410"/>
    <w:rsid w:val="008C2346"/>
    <w:rsid w:val="008C25B4"/>
    <w:rsid w:val="008C2BE1"/>
    <w:rsid w:val="008C3BF0"/>
    <w:rsid w:val="008C3DAD"/>
    <w:rsid w:val="008C46BC"/>
    <w:rsid w:val="008C5789"/>
    <w:rsid w:val="008C6233"/>
    <w:rsid w:val="008C6385"/>
    <w:rsid w:val="008C6B9B"/>
    <w:rsid w:val="008C6C5D"/>
    <w:rsid w:val="008C6DD9"/>
    <w:rsid w:val="008C7042"/>
    <w:rsid w:val="008C70CE"/>
    <w:rsid w:val="008D05F0"/>
    <w:rsid w:val="008D1386"/>
    <w:rsid w:val="008D1C5A"/>
    <w:rsid w:val="008D1EA9"/>
    <w:rsid w:val="008D4447"/>
    <w:rsid w:val="008D4FFC"/>
    <w:rsid w:val="008D67EA"/>
    <w:rsid w:val="008D69B9"/>
    <w:rsid w:val="008D6AD7"/>
    <w:rsid w:val="008D6FEB"/>
    <w:rsid w:val="008D74AA"/>
    <w:rsid w:val="008D781A"/>
    <w:rsid w:val="008D78CB"/>
    <w:rsid w:val="008D7C94"/>
    <w:rsid w:val="008D7DDF"/>
    <w:rsid w:val="008E0087"/>
    <w:rsid w:val="008E01AB"/>
    <w:rsid w:val="008E08F8"/>
    <w:rsid w:val="008E1796"/>
    <w:rsid w:val="008E1D9C"/>
    <w:rsid w:val="008E215C"/>
    <w:rsid w:val="008E26B7"/>
    <w:rsid w:val="008E2A55"/>
    <w:rsid w:val="008E2D41"/>
    <w:rsid w:val="008E31A5"/>
    <w:rsid w:val="008E3B50"/>
    <w:rsid w:val="008E3BE6"/>
    <w:rsid w:val="008E4849"/>
    <w:rsid w:val="008E4DD2"/>
    <w:rsid w:val="008E4FE1"/>
    <w:rsid w:val="008E543A"/>
    <w:rsid w:val="008E565F"/>
    <w:rsid w:val="008E5678"/>
    <w:rsid w:val="008E59F5"/>
    <w:rsid w:val="008E6203"/>
    <w:rsid w:val="008E6B2A"/>
    <w:rsid w:val="008E6F92"/>
    <w:rsid w:val="008E714A"/>
    <w:rsid w:val="008E753A"/>
    <w:rsid w:val="008E7640"/>
    <w:rsid w:val="008E7D01"/>
    <w:rsid w:val="008E7DB0"/>
    <w:rsid w:val="008F0360"/>
    <w:rsid w:val="008F0394"/>
    <w:rsid w:val="008F04D4"/>
    <w:rsid w:val="008F0532"/>
    <w:rsid w:val="008F089B"/>
    <w:rsid w:val="008F0DB3"/>
    <w:rsid w:val="008F12B7"/>
    <w:rsid w:val="008F1BA5"/>
    <w:rsid w:val="008F1E6A"/>
    <w:rsid w:val="008F2740"/>
    <w:rsid w:val="008F2D89"/>
    <w:rsid w:val="008F33A4"/>
    <w:rsid w:val="008F36F9"/>
    <w:rsid w:val="008F3AAE"/>
    <w:rsid w:val="008F3EF4"/>
    <w:rsid w:val="008F4332"/>
    <w:rsid w:val="008F6846"/>
    <w:rsid w:val="008F7063"/>
    <w:rsid w:val="008F7620"/>
    <w:rsid w:val="008F79DB"/>
    <w:rsid w:val="008F7E3D"/>
    <w:rsid w:val="00901115"/>
    <w:rsid w:val="009017F7"/>
    <w:rsid w:val="00901C58"/>
    <w:rsid w:val="009039B0"/>
    <w:rsid w:val="00904006"/>
    <w:rsid w:val="00906D96"/>
    <w:rsid w:val="009109F8"/>
    <w:rsid w:val="00910C51"/>
    <w:rsid w:val="0091376A"/>
    <w:rsid w:val="00914112"/>
    <w:rsid w:val="0091463C"/>
    <w:rsid w:val="009147ED"/>
    <w:rsid w:val="0091482D"/>
    <w:rsid w:val="00914D65"/>
    <w:rsid w:val="00914EAE"/>
    <w:rsid w:val="0091545D"/>
    <w:rsid w:val="009159BE"/>
    <w:rsid w:val="00916BA8"/>
    <w:rsid w:val="00917771"/>
    <w:rsid w:val="00917786"/>
    <w:rsid w:val="00917A28"/>
    <w:rsid w:val="00920995"/>
    <w:rsid w:val="00920A38"/>
    <w:rsid w:val="00920FF8"/>
    <w:rsid w:val="00921B2E"/>
    <w:rsid w:val="00921B5E"/>
    <w:rsid w:val="00921B83"/>
    <w:rsid w:val="00921F14"/>
    <w:rsid w:val="00922CC0"/>
    <w:rsid w:val="00922FF0"/>
    <w:rsid w:val="00923609"/>
    <w:rsid w:val="00923BC3"/>
    <w:rsid w:val="0092449B"/>
    <w:rsid w:val="0092491D"/>
    <w:rsid w:val="00926660"/>
    <w:rsid w:val="00926AB7"/>
    <w:rsid w:val="00926C41"/>
    <w:rsid w:val="009303E4"/>
    <w:rsid w:val="00930A48"/>
    <w:rsid w:val="009312FE"/>
    <w:rsid w:val="00931641"/>
    <w:rsid w:val="0093202E"/>
    <w:rsid w:val="0093242F"/>
    <w:rsid w:val="00932E39"/>
    <w:rsid w:val="00933E90"/>
    <w:rsid w:val="00934EE9"/>
    <w:rsid w:val="009362FF"/>
    <w:rsid w:val="009366AA"/>
    <w:rsid w:val="00936F20"/>
    <w:rsid w:val="0093782A"/>
    <w:rsid w:val="00941D25"/>
    <w:rsid w:val="00943E1D"/>
    <w:rsid w:val="00944478"/>
    <w:rsid w:val="00944E15"/>
    <w:rsid w:val="00944EDD"/>
    <w:rsid w:val="00946740"/>
    <w:rsid w:val="0095090A"/>
    <w:rsid w:val="00950A03"/>
    <w:rsid w:val="0095164E"/>
    <w:rsid w:val="009517E8"/>
    <w:rsid w:val="00952833"/>
    <w:rsid w:val="00952A7D"/>
    <w:rsid w:val="00952EB3"/>
    <w:rsid w:val="00953321"/>
    <w:rsid w:val="00956571"/>
    <w:rsid w:val="00956990"/>
    <w:rsid w:val="00956B09"/>
    <w:rsid w:val="0095745F"/>
    <w:rsid w:val="009602D9"/>
    <w:rsid w:val="009603DD"/>
    <w:rsid w:val="00960C36"/>
    <w:rsid w:val="00962340"/>
    <w:rsid w:val="00962460"/>
    <w:rsid w:val="009636A7"/>
    <w:rsid w:val="0096371D"/>
    <w:rsid w:val="00963A4A"/>
    <w:rsid w:val="00963F25"/>
    <w:rsid w:val="00964738"/>
    <w:rsid w:val="009647FB"/>
    <w:rsid w:val="00964A28"/>
    <w:rsid w:val="00964AF3"/>
    <w:rsid w:val="00964EB3"/>
    <w:rsid w:val="009650D1"/>
    <w:rsid w:val="0096588E"/>
    <w:rsid w:val="009667A6"/>
    <w:rsid w:val="009667CB"/>
    <w:rsid w:val="00966CFC"/>
    <w:rsid w:val="00967E88"/>
    <w:rsid w:val="0097064C"/>
    <w:rsid w:val="00970EEF"/>
    <w:rsid w:val="00971A55"/>
    <w:rsid w:val="00972350"/>
    <w:rsid w:val="00972C9E"/>
    <w:rsid w:val="009731A3"/>
    <w:rsid w:val="00973B45"/>
    <w:rsid w:val="00974593"/>
    <w:rsid w:val="0097488F"/>
    <w:rsid w:val="0097520E"/>
    <w:rsid w:val="00975E94"/>
    <w:rsid w:val="0097609B"/>
    <w:rsid w:val="00980E58"/>
    <w:rsid w:val="00982007"/>
    <w:rsid w:val="009826DD"/>
    <w:rsid w:val="0098272A"/>
    <w:rsid w:val="009827E0"/>
    <w:rsid w:val="009837C9"/>
    <w:rsid w:val="009838AB"/>
    <w:rsid w:val="0098432C"/>
    <w:rsid w:val="00984467"/>
    <w:rsid w:val="00984E02"/>
    <w:rsid w:val="00984F85"/>
    <w:rsid w:val="00985B5B"/>
    <w:rsid w:val="009866A6"/>
    <w:rsid w:val="009875A8"/>
    <w:rsid w:val="00990499"/>
    <w:rsid w:val="009904DF"/>
    <w:rsid w:val="00990EE1"/>
    <w:rsid w:val="009922B6"/>
    <w:rsid w:val="009935BB"/>
    <w:rsid w:val="00993B1F"/>
    <w:rsid w:val="009940CB"/>
    <w:rsid w:val="00994B1C"/>
    <w:rsid w:val="00994CE5"/>
    <w:rsid w:val="00995177"/>
    <w:rsid w:val="00995915"/>
    <w:rsid w:val="00995DBB"/>
    <w:rsid w:val="009967D2"/>
    <w:rsid w:val="00996F6E"/>
    <w:rsid w:val="009A0584"/>
    <w:rsid w:val="009A1B86"/>
    <w:rsid w:val="009A1F76"/>
    <w:rsid w:val="009A31D8"/>
    <w:rsid w:val="009A3EFC"/>
    <w:rsid w:val="009A42B0"/>
    <w:rsid w:val="009A4D45"/>
    <w:rsid w:val="009A4F09"/>
    <w:rsid w:val="009A4F4F"/>
    <w:rsid w:val="009A51A0"/>
    <w:rsid w:val="009A570E"/>
    <w:rsid w:val="009A5764"/>
    <w:rsid w:val="009A710F"/>
    <w:rsid w:val="009A7598"/>
    <w:rsid w:val="009B1615"/>
    <w:rsid w:val="009B1D6C"/>
    <w:rsid w:val="009B206E"/>
    <w:rsid w:val="009B23EA"/>
    <w:rsid w:val="009B3063"/>
    <w:rsid w:val="009B313D"/>
    <w:rsid w:val="009B486E"/>
    <w:rsid w:val="009B4901"/>
    <w:rsid w:val="009B4CA8"/>
    <w:rsid w:val="009B4FF1"/>
    <w:rsid w:val="009B575E"/>
    <w:rsid w:val="009B68B5"/>
    <w:rsid w:val="009B6A5C"/>
    <w:rsid w:val="009B7250"/>
    <w:rsid w:val="009B73D5"/>
    <w:rsid w:val="009C085C"/>
    <w:rsid w:val="009C09B6"/>
    <w:rsid w:val="009C0C16"/>
    <w:rsid w:val="009C0DF1"/>
    <w:rsid w:val="009C0ED8"/>
    <w:rsid w:val="009C1E74"/>
    <w:rsid w:val="009C1EBA"/>
    <w:rsid w:val="009C1FDE"/>
    <w:rsid w:val="009C2762"/>
    <w:rsid w:val="009C2985"/>
    <w:rsid w:val="009C2A7B"/>
    <w:rsid w:val="009C2D45"/>
    <w:rsid w:val="009C3D8C"/>
    <w:rsid w:val="009C4029"/>
    <w:rsid w:val="009C47A2"/>
    <w:rsid w:val="009C4BD6"/>
    <w:rsid w:val="009C56A7"/>
    <w:rsid w:val="009C5DEF"/>
    <w:rsid w:val="009C6F48"/>
    <w:rsid w:val="009C7818"/>
    <w:rsid w:val="009D01A6"/>
    <w:rsid w:val="009D05A0"/>
    <w:rsid w:val="009D0920"/>
    <w:rsid w:val="009D0E94"/>
    <w:rsid w:val="009D2072"/>
    <w:rsid w:val="009D2530"/>
    <w:rsid w:val="009D2BE4"/>
    <w:rsid w:val="009D2BE6"/>
    <w:rsid w:val="009D3CEF"/>
    <w:rsid w:val="009D552D"/>
    <w:rsid w:val="009D5B62"/>
    <w:rsid w:val="009D5D7B"/>
    <w:rsid w:val="009D6A72"/>
    <w:rsid w:val="009D6C04"/>
    <w:rsid w:val="009E145D"/>
    <w:rsid w:val="009E1C7B"/>
    <w:rsid w:val="009E2636"/>
    <w:rsid w:val="009E2669"/>
    <w:rsid w:val="009E26AF"/>
    <w:rsid w:val="009E385C"/>
    <w:rsid w:val="009E56BD"/>
    <w:rsid w:val="009E5CD9"/>
    <w:rsid w:val="009E5E1B"/>
    <w:rsid w:val="009E61C1"/>
    <w:rsid w:val="009E6343"/>
    <w:rsid w:val="009E66C4"/>
    <w:rsid w:val="009E6C7E"/>
    <w:rsid w:val="009E6E08"/>
    <w:rsid w:val="009E72ED"/>
    <w:rsid w:val="009E7641"/>
    <w:rsid w:val="009E776B"/>
    <w:rsid w:val="009F037C"/>
    <w:rsid w:val="009F03AF"/>
    <w:rsid w:val="009F0407"/>
    <w:rsid w:val="009F17E1"/>
    <w:rsid w:val="009F4B3E"/>
    <w:rsid w:val="009F4D0C"/>
    <w:rsid w:val="009F4DDC"/>
    <w:rsid w:val="009F65D8"/>
    <w:rsid w:val="009F734F"/>
    <w:rsid w:val="009F77D9"/>
    <w:rsid w:val="00A006C6"/>
    <w:rsid w:val="00A0079A"/>
    <w:rsid w:val="00A00AC2"/>
    <w:rsid w:val="00A010C1"/>
    <w:rsid w:val="00A02026"/>
    <w:rsid w:val="00A02AA8"/>
    <w:rsid w:val="00A02FE7"/>
    <w:rsid w:val="00A039E4"/>
    <w:rsid w:val="00A04541"/>
    <w:rsid w:val="00A0591E"/>
    <w:rsid w:val="00A05F3B"/>
    <w:rsid w:val="00A068C2"/>
    <w:rsid w:val="00A068FE"/>
    <w:rsid w:val="00A06955"/>
    <w:rsid w:val="00A06ACE"/>
    <w:rsid w:val="00A07753"/>
    <w:rsid w:val="00A11220"/>
    <w:rsid w:val="00A115D5"/>
    <w:rsid w:val="00A11A2C"/>
    <w:rsid w:val="00A11D42"/>
    <w:rsid w:val="00A11D70"/>
    <w:rsid w:val="00A125BD"/>
    <w:rsid w:val="00A12E22"/>
    <w:rsid w:val="00A13ABF"/>
    <w:rsid w:val="00A14BC1"/>
    <w:rsid w:val="00A1518D"/>
    <w:rsid w:val="00A15397"/>
    <w:rsid w:val="00A157D0"/>
    <w:rsid w:val="00A15D2C"/>
    <w:rsid w:val="00A1649A"/>
    <w:rsid w:val="00A170D3"/>
    <w:rsid w:val="00A21E56"/>
    <w:rsid w:val="00A22892"/>
    <w:rsid w:val="00A23311"/>
    <w:rsid w:val="00A24844"/>
    <w:rsid w:val="00A2557C"/>
    <w:rsid w:val="00A25B2A"/>
    <w:rsid w:val="00A270BB"/>
    <w:rsid w:val="00A2765E"/>
    <w:rsid w:val="00A2775E"/>
    <w:rsid w:val="00A277A6"/>
    <w:rsid w:val="00A27E77"/>
    <w:rsid w:val="00A302B2"/>
    <w:rsid w:val="00A31128"/>
    <w:rsid w:val="00A32412"/>
    <w:rsid w:val="00A32CA7"/>
    <w:rsid w:val="00A33585"/>
    <w:rsid w:val="00A33AC2"/>
    <w:rsid w:val="00A33DEA"/>
    <w:rsid w:val="00A34988"/>
    <w:rsid w:val="00A35316"/>
    <w:rsid w:val="00A35DA4"/>
    <w:rsid w:val="00A36209"/>
    <w:rsid w:val="00A37935"/>
    <w:rsid w:val="00A4074C"/>
    <w:rsid w:val="00A40764"/>
    <w:rsid w:val="00A40DA7"/>
    <w:rsid w:val="00A41C74"/>
    <w:rsid w:val="00A4209C"/>
    <w:rsid w:val="00A4210C"/>
    <w:rsid w:val="00A42282"/>
    <w:rsid w:val="00A4296E"/>
    <w:rsid w:val="00A42A2A"/>
    <w:rsid w:val="00A42FE6"/>
    <w:rsid w:val="00A43A59"/>
    <w:rsid w:val="00A44148"/>
    <w:rsid w:val="00A448F1"/>
    <w:rsid w:val="00A44C6B"/>
    <w:rsid w:val="00A45C99"/>
    <w:rsid w:val="00A45E79"/>
    <w:rsid w:val="00A4720B"/>
    <w:rsid w:val="00A4792F"/>
    <w:rsid w:val="00A50967"/>
    <w:rsid w:val="00A50CA2"/>
    <w:rsid w:val="00A51240"/>
    <w:rsid w:val="00A519FE"/>
    <w:rsid w:val="00A51F2C"/>
    <w:rsid w:val="00A51F35"/>
    <w:rsid w:val="00A5200B"/>
    <w:rsid w:val="00A53137"/>
    <w:rsid w:val="00A53711"/>
    <w:rsid w:val="00A53FB5"/>
    <w:rsid w:val="00A55017"/>
    <w:rsid w:val="00A56277"/>
    <w:rsid w:val="00A567C7"/>
    <w:rsid w:val="00A57CFC"/>
    <w:rsid w:val="00A60D2A"/>
    <w:rsid w:val="00A60D9B"/>
    <w:rsid w:val="00A60F98"/>
    <w:rsid w:val="00A62336"/>
    <w:rsid w:val="00A62D29"/>
    <w:rsid w:val="00A635BD"/>
    <w:rsid w:val="00A64A14"/>
    <w:rsid w:val="00A653FA"/>
    <w:rsid w:val="00A66109"/>
    <w:rsid w:val="00A703FB"/>
    <w:rsid w:val="00A70776"/>
    <w:rsid w:val="00A70B2F"/>
    <w:rsid w:val="00A70D0A"/>
    <w:rsid w:val="00A7161B"/>
    <w:rsid w:val="00A71CDE"/>
    <w:rsid w:val="00A732C0"/>
    <w:rsid w:val="00A735DE"/>
    <w:rsid w:val="00A736AF"/>
    <w:rsid w:val="00A73BD0"/>
    <w:rsid w:val="00A73C8B"/>
    <w:rsid w:val="00A741A8"/>
    <w:rsid w:val="00A74D14"/>
    <w:rsid w:val="00A74DC6"/>
    <w:rsid w:val="00A75519"/>
    <w:rsid w:val="00A75AE0"/>
    <w:rsid w:val="00A75EBA"/>
    <w:rsid w:val="00A760B4"/>
    <w:rsid w:val="00A76364"/>
    <w:rsid w:val="00A76D05"/>
    <w:rsid w:val="00A77C3A"/>
    <w:rsid w:val="00A77C3B"/>
    <w:rsid w:val="00A77F39"/>
    <w:rsid w:val="00A805AB"/>
    <w:rsid w:val="00A80ECA"/>
    <w:rsid w:val="00A811F7"/>
    <w:rsid w:val="00A81746"/>
    <w:rsid w:val="00A817C5"/>
    <w:rsid w:val="00A81C60"/>
    <w:rsid w:val="00A823C7"/>
    <w:rsid w:val="00A82877"/>
    <w:rsid w:val="00A82E18"/>
    <w:rsid w:val="00A83262"/>
    <w:rsid w:val="00A83582"/>
    <w:rsid w:val="00A837DF"/>
    <w:rsid w:val="00A83E64"/>
    <w:rsid w:val="00A845D3"/>
    <w:rsid w:val="00A84ECB"/>
    <w:rsid w:val="00A85F16"/>
    <w:rsid w:val="00A8682B"/>
    <w:rsid w:val="00A87CEB"/>
    <w:rsid w:val="00A9023A"/>
    <w:rsid w:val="00A907F8"/>
    <w:rsid w:val="00A90AF0"/>
    <w:rsid w:val="00A9103B"/>
    <w:rsid w:val="00A91FFD"/>
    <w:rsid w:val="00A9375F"/>
    <w:rsid w:val="00A938E8"/>
    <w:rsid w:val="00A94110"/>
    <w:rsid w:val="00A94E96"/>
    <w:rsid w:val="00A960C4"/>
    <w:rsid w:val="00A963FF"/>
    <w:rsid w:val="00A969FB"/>
    <w:rsid w:val="00A9773C"/>
    <w:rsid w:val="00A97D1C"/>
    <w:rsid w:val="00AA018A"/>
    <w:rsid w:val="00AA0230"/>
    <w:rsid w:val="00AA07D2"/>
    <w:rsid w:val="00AA0A2A"/>
    <w:rsid w:val="00AA0CC9"/>
    <w:rsid w:val="00AA0E3D"/>
    <w:rsid w:val="00AA1088"/>
    <w:rsid w:val="00AA1B55"/>
    <w:rsid w:val="00AA215E"/>
    <w:rsid w:val="00AA2BEE"/>
    <w:rsid w:val="00AA4091"/>
    <w:rsid w:val="00AA5ED3"/>
    <w:rsid w:val="00AA6E01"/>
    <w:rsid w:val="00AA737A"/>
    <w:rsid w:val="00AB1342"/>
    <w:rsid w:val="00AB14AB"/>
    <w:rsid w:val="00AB2C2D"/>
    <w:rsid w:val="00AB331D"/>
    <w:rsid w:val="00AB33FD"/>
    <w:rsid w:val="00AB3904"/>
    <w:rsid w:val="00AB3980"/>
    <w:rsid w:val="00AB41BA"/>
    <w:rsid w:val="00AB4F71"/>
    <w:rsid w:val="00AB595E"/>
    <w:rsid w:val="00AB681F"/>
    <w:rsid w:val="00AB6B05"/>
    <w:rsid w:val="00AB6C61"/>
    <w:rsid w:val="00AB706E"/>
    <w:rsid w:val="00AB7A81"/>
    <w:rsid w:val="00AB7E31"/>
    <w:rsid w:val="00AC03EC"/>
    <w:rsid w:val="00AC095F"/>
    <w:rsid w:val="00AC0C2E"/>
    <w:rsid w:val="00AC1B5B"/>
    <w:rsid w:val="00AC3680"/>
    <w:rsid w:val="00AC45D0"/>
    <w:rsid w:val="00AC461C"/>
    <w:rsid w:val="00AC4905"/>
    <w:rsid w:val="00AC495E"/>
    <w:rsid w:val="00AC50C2"/>
    <w:rsid w:val="00AC5158"/>
    <w:rsid w:val="00AC5342"/>
    <w:rsid w:val="00AC5AE9"/>
    <w:rsid w:val="00AC6E1B"/>
    <w:rsid w:val="00AC73A7"/>
    <w:rsid w:val="00AC7789"/>
    <w:rsid w:val="00AC7AA4"/>
    <w:rsid w:val="00AD1398"/>
    <w:rsid w:val="00AD179A"/>
    <w:rsid w:val="00AD228F"/>
    <w:rsid w:val="00AD2C33"/>
    <w:rsid w:val="00AD3293"/>
    <w:rsid w:val="00AD3C35"/>
    <w:rsid w:val="00AD4D3C"/>
    <w:rsid w:val="00AD5D26"/>
    <w:rsid w:val="00AD5E8F"/>
    <w:rsid w:val="00AD60A8"/>
    <w:rsid w:val="00AD645B"/>
    <w:rsid w:val="00AD66D0"/>
    <w:rsid w:val="00AD6A65"/>
    <w:rsid w:val="00AE055D"/>
    <w:rsid w:val="00AE08B4"/>
    <w:rsid w:val="00AE12CE"/>
    <w:rsid w:val="00AE18AD"/>
    <w:rsid w:val="00AE1FD8"/>
    <w:rsid w:val="00AE22F0"/>
    <w:rsid w:val="00AE2752"/>
    <w:rsid w:val="00AE2C9D"/>
    <w:rsid w:val="00AE45D6"/>
    <w:rsid w:val="00AE4AF3"/>
    <w:rsid w:val="00AE6A66"/>
    <w:rsid w:val="00AE6CDF"/>
    <w:rsid w:val="00AE6E96"/>
    <w:rsid w:val="00AE6EAE"/>
    <w:rsid w:val="00AE7067"/>
    <w:rsid w:val="00AE76EB"/>
    <w:rsid w:val="00AF0447"/>
    <w:rsid w:val="00AF0DEE"/>
    <w:rsid w:val="00AF1365"/>
    <w:rsid w:val="00AF1D59"/>
    <w:rsid w:val="00AF2177"/>
    <w:rsid w:val="00AF26B2"/>
    <w:rsid w:val="00AF3719"/>
    <w:rsid w:val="00AF3FEE"/>
    <w:rsid w:val="00AF444B"/>
    <w:rsid w:val="00AF52CC"/>
    <w:rsid w:val="00AF5806"/>
    <w:rsid w:val="00AF5C87"/>
    <w:rsid w:val="00AF5E28"/>
    <w:rsid w:val="00AF6C6E"/>
    <w:rsid w:val="00AF7B19"/>
    <w:rsid w:val="00B010C5"/>
    <w:rsid w:val="00B01B04"/>
    <w:rsid w:val="00B01B57"/>
    <w:rsid w:val="00B02169"/>
    <w:rsid w:val="00B02B7A"/>
    <w:rsid w:val="00B03005"/>
    <w:rsid w:val="00B03B7B"/>
    <w:rsid w:val="00B0519F"/>
    <w:rsid w:val="00B05296"/>
    <w:rsid w:val="00B06A8A"/>
    <w:rsid w:val="00B074F0"/>
    <w:rsid w:val="00B075F4"/>
    <w:rsid w:val="00B1038B"/>
    <w:rsid w:val="00B103A6"/>
    <w:rsid w:val="00B119D5"/>
    <w:rsid w:val="00B14B9A"/>
    <w:rsid w:val="00B156CC"/>
    <w:rsid w:val="00B16339"/>
    <w:rsid w:val="00B177FD"/>
    <w:rsid w:val="00B17E48"/>
    <w:rsid w:val="00B206F5"/>
    <w:rsid w:val="00B21A77"/>
    <w:rsid w:val="00B222F5"/>
    <w:rsid w:val="00B23A0F"/>
    <w:rsid w:val="00B24440"/>
    <w:rsid w:val="00B24659"/>
    <w:rsid w:val="00B24712"/>
    <w:rsid w:val="00B24AEA"/>
    <w:rsid w:val="00B253F0"/>
    <w:rsid w:val="00B25C13"/>
    <w:rsid w:val="00B25F72"/>
    <w:rsid w:val="00B269EA"/>
    <w:rsid w:val="00B27407"/>
    <w:rsid w:val="00B27B0E"/>
    <w:rsid w:val="00B302F2"/>
    <w:rsid w:val="00B3032E"/>
    <w:rsid w:val="00B306B2"/>
    <w:rsid w:val="00B309F7"/>
    <w:rsid w:val="00B30B8E"/>
    <w:rsid w:val="00B310A1"/>
    <w:rsid w:val="00B31705"/>
    <w:rsid w:val="00B3174D"/>
    <w:rsid w:val="00B3178C"/>
    <w:rsid w:val="00B31BBE"/>
    <w:rsid w:val="00B3243D"/>
    <w:rsid w:val="00B32AA4"/>
    <w:rsid w:val="00B32D44"/>
    <w:rsid w:val="00B33FCC"/>
    <w:rsid w:val="00B34808"/>
    <w:rsid w:val="00B35C97"/>
    <w:rsid w:val="00B41746"/>
    <w:rsid w:val="00B423D4"/>
    <w:rsid w:val="00B42FB4"/>
    <w:rsid w:val="00B4343E"/>
    <w:rsid w:val="00B434A1"/>
    <w:rsid w:val="00B43630"/>
    <w:rsid w:val="00B43661"/>
    <w:rsid w:val="00B43DEE"/>
    <w:rsid w:val="00B44CE2"/>
    <w:rsid w:val="00B44EA3"/>
    <w:rsid w:val="00B44EE0"/>
    <w:rsid w:val="00B4511A"/>
    <w:rsid w:val="00B453A7"/>
    <w:rsid w:val="00B45709"/>
    <w:rsid w:val="00B5033B"/>
    <w:rsid w:val="00B506A2"/>
    <w:rsid w:val="00B51065"/>
    <w:rsid w:val="00B51620"/>
    <w:rsid w:val="00B51E3D"/>
    <w:rsid w:val="00B531DB"/>
    <w:rsid w:val="00B538DB"/>
    <w:rsid w:val="00B551DD"/>
    <w:rsid w:val="00B55308"/>
    <w:rsid w:val="00B5559F"/>
    <w:rsid w:val="00B55861"/>
    <w:rsid w:val="00B567C8"/>
    <w:rsid w:val="00B56C18"/>
    <w:rsid w:val="00B573AE"/>
    <w:rsid w:val="00B57ABB"/>
    <w:rsid w:val="00B57C28"/>
    <w:rsid w:val="00B57DDB"/>
    <w:rsid w:val="00B60C4B"/>
    <w:rsid w:val="00B60CDE"/>
    <w:rsid w:val="00B612BE"/>
    <w:rsid w:val="00B62059"/>
    <w:rsid w:val="00B6252C"/>
    <w:rsid w:val="00B625D7"/>
    <w:rsid w:val="00B62E30"/>
    <w:rsid w:val="00B632B8"/>
    <w:rsid w:val="00B63D23"/>
    <w:rsid w:val="00B63FB8"/>
    <w:rsid w:val="00B642DC"/>
    <w:rsid w:val="00B64B0F"/>
    <w:rsid w:val="00B65940"/>
    <w:rsid w:val="00B65988"/>
    <w:rsid w:val="00B661A6"/>
    <w:rsid w:val="00B66567"/>
    <w:rsid w:val="00B666B5"/>
    <w:rsid w:val="00B6722F"/>
    <w:rsid w:val="00B67A26"/>
    <w:rsid w:val="00B70014"/>
    <w:rsid w:val="00B70B11"/>
    <w:rsid w:val="00B71117"/>
    <w:rsid w:val="00B719F4"/>
    <w:rsid w:val="00B72E62"/>
    <w:rsid w:val="00B7364A"/>
    <w:rsid w:val="00B736E8"/>
    <w:rsid w:val="00B738BD"/>
    <w:rsid w:val="00B74435"/>
    <w:rsid w:val="00B744F8"/>
    <w:rsid w:val="00B757AD"/>
    <w:rsid w:val="00B76574"/>
    <w:rsid w:val="00B766D9"/>
    <w:rsid w:val="00B7736C"/>
    <w:rsid w:val="00B77D46"/>
    <w:rsid w:val="00B8017E"/>
    <w:rsid w:val="00B8057E"/>
    <w:rsid w:val="00B805D5"/>
    <w:rsid w:val="00B81B4C"/>
    <w:rsid w:val="00B81F02"/>
    <w:rsid w:val="00B82453"/>
    <w:rsid w:val="00B8284C"/>
    <w:rsid w:val="00B82C23"/>
    <w:rsid w:val="00B82C6C"/>
    <w:rsid w:val="00B83015"/>
    <w:rsid w:val="00B832D4"/>
    <w:rsid w:val="00B835C6"/>
    <w:rsid w:val="00B8399F"/>
    <w:rsid w:val="00B85242"/>
    <w:rsid w:val="00B86458"/>
    <w:rsid w:val="00B86DD1"/>
    <w:rsid w:val="00B87018"/>
    <w:rsid w:val="00B870AC"/>
    <w:rsid w:val="00B872F8"/>
    <w:rsid w:val="00B87439"/>
    <w:rsid w:val="00B87A1C"/>
    <w:rsid w:val="00B902A6"/>
    <w:rsid w:val="00B90D98"/>
    <w:rsid w:val="00B91766"/>
    <w:rsid w:val="00B9304C"/>
    <w:rsid w:val="00B93671"/>
    <w:rsid w:val="00B95423"/>
    <w:rsid w:val="00B95661"/>
    <w:rsid w:val="00B957C9"/>
    <w:rsid w:val="00B9580D"/>
    <w:rsid w:val="00B966BF"/>
    <w:rsid w:val="00B971A7"/>
    <w:rsid w:val="00B97947"/>
    <w:rsid w:val="00BA0774"/>
    <w:rsid w:val="00BA08BF"/>
    <w:rsid w:val="00BA0AAA"/>
    <w:rsid w:val="00BA3C23"/>
    <w:rsid w:val="00BA6D36"/>
    <w:rsid w:val="00BA6E98"/>
    <w:rsid w:val="00BA7131"/>
    <w:rsid w:val="00BB0016"/>
    <w:rsid w:val="00BB03C4"/>
    <w:rsid w:val="00BB0D14"/>
    <w:rsid w:val="00BB1680"/>
    <w:rsid w:val="00BB1871"/>
    <w:rsid w:val="00BB1AA1"/>
    <w:rsid w:val="00BB24AE"/>
    <w:rsid w:val="00BB3EFA"/>
    <w:rsid w:val="00BB408A"/>
    <w:rsid w:val="00BB6FC8"/>
    <w:rsid w:val="00BB74AC"/>
    <w:rsid w:val="00BB7ED2"/>
    <w:rsid w:val="00BC0079"/>
    <w:rsid w:val="00BC032F"/>
    <w:rsid w:val="00BC0488"/>
    <w:rsid w:val="00BC09E9"/>
    <w:rsid w:val="00BC1D42"/>
    <w:rsid w:val="00BC2CC8"/>
    <w:rsid w:val="00BC356E"/>
    <w:rsid w:val="00BC3DBE"/>
    <w:rsid w:val="00BC4068"/>
    <w:rsid w:val="00BC420B"/>
    <w:rsid w:val="00BC47B7"/>
    <w:rsid w:val="00BC4988"/>
    <w:rsid w:val="00BC4C8C"/>
    <w:rsid w:val="00BC4D53"/>
    <w:rsid w:val="00BC4ED0"/>
    <w:rsid w:val="00BC5441"/>
    <w:rsid w:val="00BC561B"/>
    <w:rsid w:val="00BC5C7C"/>
    <w:rsid w:val="00BC675F"/>
    <w:rsid w:val="00BC7196"/>
    <w:rsid w:val="00BC7B2B"/>
    <w:rsid w:val="00BC7C59"/>
    <w:rsid w:val="00BC7C9E"/>
    <w:rsid w:val="00BD0027"/>
    <w:rsid w:val="00BD012D"/>
    <w:rsid w:val="00BD0367"/>
    <w:rsid w:val="00BD0432"/>
    <w:rsid w:val="00BD085D"/>
    <w:rsid w:val="00BD194A"/>
    <w:rsid w:val="00BD1AA3"/>
    <w:rsid w:val="00BD1F86"/>
    <w:rsid w:val="00BD1F8E"/>
    <w:rsid w:val="00BD2934"/>
    <w:rsid w:val="00BD4883"/>
    <w:rsid w:val="00BD4C73"/>
    <w:rsid w:val="00BD5AC0"/>
    <w:rsid w:val="00BD6A7C"/>
    <w:rsid w:val="00BD6E41"/>
    <w:rsid w:val="00BD716E"/>
    <w:rsid w:val="00BD7536"/>
    <w:rsid w:val="00BD7561"/>
    <w:rsid w:val="00BD7BC4"/>
    <w:rsid w:val="00BE07BE"/>
    <w:rsid w:val="00BE17BD"/>
    <w:rsid w:val="00BE2167"/>
    <w:rsid w:val="00BE2F82"/>
    <w:rsid w:val="00BE378A"/>
    <w:rsid w:val="00BE3866"/>
    <w:rsid w:val="00BE45C7"/>
    <w:rsid w:val="00BE4766"/>
    <w:rsid w:val="00BE4B92"/>
    <w:rsid w:val="00BE4DAA"/>
    <w:rsid w:val="00BE50C7"/>
    <w:rsid w:val="00BE567F"/>
    <w:rsid w:val="00BE59C5"/>
    <w:rsid w:val="00BE66AB"/>
    <w:rsid w:val="00BE7450"/>
    <w:rsid w:val="00BE79F3"/>
    <w:rsid w:val="00BE7C9A"/>
    <w:rsid w:val="00BF0ACA"/>
    <w:rsid w:val="00BF1794"/>
    <w:rsid w:val="00BF2D2E"/>
    <w:rsid w:val="00BF301D"/>
    <w:rsid w:val="00BF340C"/>
    <w:rsid w:val="00BF43CC"/>
    <w:rsid w:val="00BF474F"/>
    <w:rsid w:val="00BF48E7"/>
    <w:rsid w:val="00BF4DF4"/>
    <w:rsid w:val="00BF73B7"/>
    <w:rsid w:val="00C0016B"/>
    <w:rsid w:val="00C01FF9"/>
    <w:rsid w:val="00C02245"/>
    <w:rsid w:val="00C027C6"/>
    <w:rsid w:val="00C03F14"/>
    <w:rsid w:val="00C041C5"/>
    <w:rsid w:val="00C04572"/>
    <w:rsid w:val="00C046B9"/>
    <w:rsid w:val="00C04D5A"/>
    <w:rsid w:val="00C05245"/>
    <w:rsid w:val="00C05312"/>
    <w:rsid w:val="00C069BF"/>
    <w:rsid w:val="00C0764C"/>
    <w:rsid w:val="00C078F8"/>
    <w:rsid w:val="00C107E6"/>
    <w:rsid w:val="00C10B31"/>
    <w:rsid w:val="00C10C4F"/>
    <w:rsid w:val="00C10EEE"/>
    <w:rsid w:val="00C12929"/>
    <w:rsid w:val="00C12C5D"/>
    <w:rsid w:val="00C133BD"/>
    <w:rsid w:val="00C133C1"/>
    <w:rsid w:val="00C13498"/>
    <w:rsid w:val="00C13539"/>
    <w:rsid w:val="00C13BDB"/>
    <w:rsid w:val="00C13FAF"/>
    <w:rsid w:val="00C144C1"/>
    <w:rsid w:val="00C14A5B"/>
    <w:rsid w:val="00C14B0A"/>
    <w:rsid w:val="00C14B27"/>
    <w:rsid w:val="00C16314"/>
    <w:rsid w:val="00C16A1C"/>
    <w:rsid w:val="00C175BF"/>
    <w:rsid w:val="00C211EF"/>
    <w:rsid w:val="00C2168B"/>
    <w:rsid w:val="00C2178A"/>
    <w:rsid w:val="00C22317"/>
    <w:rsid w:val="00C223B0"/>
    <w:rsid w:val="00C225B1"/>
    <w:rsid w:val="00C22DEC"/>
    <w:rsid w:val="00C22F9E"/>
    <w:rsid w:val="00C23787"/>
    <w:rsid w:val="00C2417B"/>
    <w:rsid w:val="00C24C70"/>
    <w:rsid w:val="00C2522C"/>
    <w:rsid w:val="00C26205"/>
    <w:rsid w:val="00C2650E"/>
    <w:rsid w:val="00C26F72"/>
    <w:rsid w:val="00C276C6"/>
    <w:rsid w:val="00C279D7"/>
    <w:rsid w:val="00C27E1A"/>
    <w:rsid w:val="00C27F27"/>
    <w:rsid w:val="00C302F5"/>
    <w:rsid w:val="00C30FE9"/>
    <w:rsid w:val="00C31133"/>
    <w:rsid w:val="00C31B21"/>
    <w:rsid w:val="00C31E04"/>
    <w:rsid w:val="00C31FCE"/>
    <w:rsid w:val="00C3327B"/>
    <w:rsid w:val="00C334B7"/>
    <w:rsid w:val="00C337F0"/>
    <w:rsid w:val="00C3393D"/>
    <w:rsid w:val="00C33B4F"/>
    <w:rsid w:val="00C33F96"/>
    <w:rsid w:val="00C3401E"/>
    <w:rsid w:val="00C34B4F"/>
    <w:rsid w:val="00C35536"/>
    <w:rsid w:val="00C3645E"/>
    <w:rsid w:val="00C36E52"/>
    <w:rsid w:val="00C37686"/>
    <w:rsid w:val="00C37C04"/>
    <w:rsid w:val="00C37E1C"/>
    <w:rsid w:val="00C410D0"/>
    <w:rsid w:val="00C41154"/>
    <w:rsid w:val="00C41A3D"/>
    <w:rsid w:val="00C428B0"/>
    <w:rsid w:val="00C42C1C"/>
    <w:rsid w:val="00C43358"/>
    <w:rsid w:val="00C43459"/>
    <w:rsid w:val="00C441DC"/>
    <w:rsid w:val="00C44317"/>
    <w:rsid w:val="00C448CE"/>
    <w:rsid w:val="00C44BA7"/>
    <w:rsid w:val="00C44C1F"/>
    <w:rsid w:val="00C44F31"/>
    <w:rsid w:val="00C450A8"/>
    <w:rsid w:val="00C4524C"/>
    <w:rsid w:val="00C453BF"/>
    <w:rsid w:val="00C4587B"/>
    <w:rsid w:val="00C45EDC"/>
    <w:rsid w:val="00C46065"/>
    <w:rsid w:val="00C46960"/>
    <w:rsid w:val="00C509F6"/>
    <w:rsid w:val="00C50A10"/>
    <w:rsid w:val="00C511F2"/>
    <w:rsid w:val="00C51995"/>
    <w:rsid w:val="00C52B8A"/>
    <w:rsid w:val="00C52C2F"/>
    <w:rsid w:val="00C534D2"/>
    <w:rsid w:val="00C543C0"/>
    <w:rsid w:val="00C54768"/>
    <w:rsid w:val="00C547BA"/>
    <w:rsid w:val="00C547F1"/>
    <w:rsid w:val="00C548E9"/>
    <w:rsid w:val="00C54E86"/>
    <w:rsid w:val="00C55424"/>
    <w:rsid w:val="00C56065"/>
    <w:rsid w:val="00C56BFB"/>
    <w:rsid w:val="00C5753D"/>
    <w:rsid w:val="00C57700"/>
    <w:rsid w:val="00C57AAD"/>
    <w:rsid w:val="00C57B7C"/>
    <w:rsid w:val="00C57CF0"/>
    <w:rsid w:val="00C57D13"/>
    <w:rsid w:val="00C60CBA"/>
    <w:rsid w:val="00C60E0D"/>
    <w:rsid w:val="00C613B5"/>
    <w:rsid w:val="00C6168C"/>
    <w:rsid w:val="00C61E71"/>
    <w:rsid w:val="00C6236C"/>
    <w:rsid w:val="00C62851"/>
    <w:rsid w:val="00C62E6A"/>
    <w:rsid w:val="00C6311D"/>
    <w:rsid w:val="00C63DCE"/>
    <w:rsid w:val="00C64390"/>
    <w:rsid w:val="00C64C73"/>
    <w:rsid w:val="00C64D1A"/>
    <w:rsid w:val="00C6597E"/>
    <w:rsid w:val="00C65A3A"/>
    <w:rsid w:val="00C67365"/>
    <w:rsid w:val="00C67418"/>
    <w:rsid w:val="00C67937"/>
    <w:rsid w:val="00C70AC3"/>
    <w:rsid w:val="00C710C7"/>
    <w:rsid w:val="00C713D0"/>
    <w:rsid w:val="00C71B36"/>
    <w:rsid w:val="00C74665"/>
    <w:rsid w:val="00C752CE"/>
    <w:rsid w:val="00C75E8B"/>
    <w:rsid w:val="00C75FA7"/>
    <w:rsid w:val="00C76540"/>
    <w:rsid w:val="00C76D6F"/>
    <w:rsid w:val="00C77301"/>
    <w:rsid w:val="00C77781"/>
    <w:rsid w:val="00C77D33"/>
    <w:rsid w:val="00C81DA8"/>
    <w:rsid w:val="00C82871"/>
    <w:rsid w:val="00C83CBD"/>
    <w:rsid w:val="00C84117"/>
    <w:rsid w:val="00C8477D"/>
    <w:rsid w:val="00C848CE"/>
    <w:rsid w:val="00C84C97"/>
    <w:rsid w:val="00C850AA"/>
    <w:rsid w:val="00C86B44"/>
    <w:rsid w:val="00C86E72"/>
    <w:rsid w:val="00C901D7"/>
    <w:rsid w:val="00C928D2"/>
    <w:rsid w:val="00C92B68"/>
    <w:rsid w:val="00C93635"/>
    <w:rsid w:val="00C93E4C"/>
    <w:rsid w:val="00C94243"/>
    <w:rsid w:val="00C949B6"/>
    <w:rsid w:val="00C94F30"/>
    <w:rsid w:val="00C95406"/>
    <w:rsid w:val="00C96028"/>
    <w:rsid w:val="00C9799F"/>
    <w:rsid w:val="00C979BB"/>
    <w:rsid w:val="00C97A07"/>
    <w:rsid w:val="00CA07E6"/>
    <w:rsid w:val="00CA0938"/>
    <w:rsid w:val="00CA0B3F"/>
    <w:rsid w:val="00CA0FAD"/>
    <w:rsid w:val="00CA1002"/>
    <w:rsid w:val="00CA1168"/>
    <w:rsid w:val="00CA24D9"/>
    <w:rsid w:val="00CA28DF"/>
    <w:rsid w:val="00CA2BC7"/>
    <w:rsid w:val="00CA3129"/>
    <w:rsid w:val="00CA37FA"/>
    <w:rsid w:val="00CA389C"/>
    <w:rsid w:val="00CA6921"/>
    <w:rsid w:val="00CA725E"/>
    <w:rsid w:val="00CB0B32"/>
    <w:rsid w:val="00CB0F6A"/>
    <w:rsid w:val="00CB11FA"/>
    <w:rsid w:val="00CB2255"/>
    <w:rsid w:val="00CB4DAD"/>
    <w:rsid w:val="00CB5D79"/>
    <w:rsid w:val="00CB67FD"/>
    <w:rsid w:val="00CB7249"/>
    <w:rsid w:val="00CB73EB"/>
    <w:rsid w:val="00CB7680"/>
    <w:rsid w:val="00CB7681"/>
    <w:rsid w:val="00CC1167"/>
    <w:rsid w:val="00CC2697"/>
    <w:rsid w:val="00CC26DE"/>
    <w:rsid w:val="00CC3656"/>
    <w:rsid w:val="00CC4CF3"/>
    <w:rsid w:val="00CC5FC6"/>
    <w:rsid w:val="00CC6B6D"/>
    <w:rsid w:val="00CC6CD3"/>
    <w:rsid w:val="00CC7B0B"/>
    <w:rsid w:val="00CD0110"/>
    <w:rsid w:val="00CD04F4"/>
    <w:rsid w:val="00CD1B10"/>
    <w:rsid w:val="00CD3591"/>
    <w:rsid w:val="00CD3707"/>
    <w:rsid w:val="00CD4212"/>
    <w:rsid w:val="00CD43AB"/>
    <w:rsid w:val="00CD501E"/>
    <w:rsid w:val="00CD5561"/>
    <w:rsid w:val="00CD5769"/>
    <w:rsid w:val="00CD6455"/>
    <w:rsid w:val="00CD65A1"/>
    <w:rsid w:val="00CD6A1A"/>
    <w:rsid w:val="00CD701E"/>
    <w:rsid w:val="00CD766C"/>
    <w:rsid w:val="00CD79BC"/>
    <w:rsid w:val="00CD7E23"/>
    <w:rsid w:val="00CE18C3"/>
    <w:rsid w:val="00CE2ED8"/>
    <w:rsid w:val="00CE3F7B"/>
    <w:rsid w:val="00CE4528"/>
    <w:rsid w:val="00CE753A"/>
    <w:rsid w:val="00CE75E8"/>
    <w:rsid w:val="00CE7E27"/>
    <w:rsid w:val="00CE7F5C"/>
    <w:rsid w:val="00CF1DD5"/>
    <w:rsid w:val="00CF1F87"/>
    <w:rsid w:val="00CF207E"/>
    <w:rsid w:val="00CF253E"/>
    <w:rsid w:val="00CF2D48"/>
    <w:rsid w:val="00CF3891"/>
    <w:rsid w:val="00CF3A6C"/>
    <w:rsid w:val="00CF5801"/>
    <w:rsid w:val="00CF5A66"/>
    <w:rsid w:val="00CF5EEF"/>
    <w:rsid w:val="00CF6E21"/>
    <w:rsid w:val="00CF6FDA"/>
    <w:rsid w:val="00CF71CC"/>
    <w:rsid w:val="00CF7452"/>
    <w:rsid w:val="00D00594"/>
    <w:rsid w:val="00D007EF"/>
    <w:rsid w:val="00D00F0A"/>
    <w:rsid w:val="00D012E4"/>
    <w:rsid w:val="00D0227C"/>
    <w:rsid w:val="00D06121"/>
    <w:rsid w:val="00D067B5"/>
    <w:rsid w:val="00D06E71"/>
    <w:rsid w:val="00D070ED"/>
    <w:rsid w:val="00D079E1"/>
    <w:rsid w:val="00D101A0"/>
    <w:rsid w:val="00D110EF"/>
    <w:rsid w:val="00D11132"/>
    <w:rsid w:val="00D112A5"/>
    <w:rsid w:val="00D11569"/>
    <w:rsid w:val="00D11741"/>
    <w:rsid w:val="00D11793"/>
    <w:rsid w:val="00D11FB2"/>
    <w:rsid w:val="00D12579"/>
    <w:rsid w:val="00D12D68"/>
    <w:rsid w:val="00D131B5"/>
    <w:rsid w:val="00D1321B"/>
    <w:rsid w:val="00D13361"/>
    <w:rsid w:val="00D13463"/>
    <w:rsid w:val="00D15759"/>
    <w:rsid w:val="00D15CD3"/>
    <w:rsid w:val="00D15F81"/>
    <w:rsid w:val="00D1672D"/>
    <w:rsid w:val="00D2002E"/>
    <w:rsid w:val="00D200E4"/>
    <w:rsid w:val="00D20A63"/>
    <w:rsid w:val="00D21886"/>
    <w:rsid w:val="00D224A5"/>
    <w:rsid w:val="00D23B50"/>
    <w:rsid w:val="00D23EC6"/>
    <w:rsid w:val="00D241D0"/>
    <w:rsid w:val="00D258BE"/>
    <w:rsid w:val="00D25B2F"/>
    <w:rsid w:val="00D26A23"/>
    <w:rsid w:val="00D26B4C"/>
    <w:rsid w:val="00D26D09"/>
    <w:rsid w:val="00D27985"/>
    <w:rsid w:val="00D27E36"/>
    <w:rsid w:val="00D27FE5"/>
    <w:rsid w:val="00D30175"/>
    <w:rsid w:val="00D306B7"/>
    <w:rsid w:val="00D30ED0"/>
    <w:rsid w:val="00D32245"/>
    <w:rsid w:val="00D32979"/>
    <w:rsid w:val="00D33C13"/>
    <w:rsid w:val="00D33D55"/>
    <w:rsid w:val="00D33DBB"/>
    <w:rsid w:val="00D342A2"/>
    <w:rsid w:val="00D346F3"/>
    <w:rsid w:val="00D34D34"/>
    <w:rsid w:val="00D350E3"/>
    <w:rsid w:val="00D35137"/>
    <w:rsid w:val="00D35758"/>
    <w:rsid w:val="00D36378"/>
    <w:rsid w:val="00D365E5"/>
    <w:rsid w:val="00D3660C"/>
    <w:rsid w:val="00D36F1E"/>
    <w:rsid w:val="00D37C53"/>
    <w:rsid w:val="00D40393"/>
    <w:rsid w:val="00D41E9F"/>
    <w:rsid w:val="00D42700"/>
    <w:rsid w:val="00D4438B"/>
    <w:rsid w:val="00D45899"/>
    <w:rsid w:val="00D459D7"/>
    <w:rsid w:val="00D46468"/>
    <w:rsid w:val="00D46741"/>
    <w:rsid w:val="00D509EB"/>
    <w:rsid w:val="00D51506"/>
    <w:rsid w:val="00D51813"/>
    <w:rsid w:val="00D52362"/>
    <w:rsid w:val="00D5236B"/>
    <w:rsid w:val="00D52832"/>
    <w:rsid w:val="00D528DF"/>
    <w:rsid w:val="00D52DA7"/>
    <w:rsid w:val="00D530EF"/>
    <w:rsid w:val="00D534AE"/>
    <w:rsid w:val="00D5363E"/>
    <w:rsid w:val="00D53DF3"/>
    <w:rsid w:val="00D56092"/>
    <w:rsid w:val="00D56A16"/>
    <w:rsid w:val="00D57BD9"/>
    <w:rsid w:val="00D60487"/>
    <w:rsid w:val="00D60904"/>
    <w:rsid w:val="00D6118B"/>
    <w:rsid w:val="00D61A28"/>
    <w:rsid w:val="00D61A7D"/>
    <w:rsid w:val="00D61FB3"/>
    <w:rsid w:val="00D62C52"/>
    <w:rsid w:val="00D62E9C"/>
    <w:rsid w:val="00D63309"/>
    <w:rsid w:val="00D633AD"/>
    <w:rsid w:val="00D6363F"/>
    <w:rsid w:val="00D650B2"/>
    <w:rsid w:val="00D65DFF"/>
    <w:rsid w:val="00D660E7"/>
    <w:rsid w:val="00D67575"/>
    <w:rsid w:val="00D70520"/>
    <w:rsid w:val="00D7114B"/>
    <w:rsid w:val="00D7275E"/>
    <w:rsid w:val="00D742E4"/>
    <w:rsid w:val="00D7468B"/>
    <w:rsid w:val="00D74ED6"/>
    <w:rsid w:val="00D75630"/>
    <w:rsid w:val="00D76352"/>
    <w:rsid w:val="00D76CBB"/>
    <w:rsid w:val="00D77092"/>
    <w:rsid w:val="00D808B1"/>
    <w:rsid w:val="00D80B61"/>
    <w:rsid w:val="00D80BC1"/>
    <w:rsid w:val="00D80D46"/>
    <w:rsid w:val="00D81FCB"/>
    <w:rsid w:val="00D82341"/>
    <w:rsid w:val="00D832EB"/>
    <w:rsid w:val="00D836A4"/>
    <w:rsid w:val="00D84379"/>
    <w:rsid w:val="00D856FC"/>
    <w:rsid w:val="00D85A2B"/>
    <w:rsid w:val="00D865BD"/>
    <w:rsid w:val="00D8704E"/>
    <w:rsid w:val="00D87C6E"/>
    <w:rsid w:val="00D9038D"/>
    <w:rsid w:val="00D91437"/>
    <w:rsid w:val="00D92B1B"/>
    <w:rsid w:val="00D93019"/>
    <w:rsid w:val="00D9388A"/>
    <w:rsid w:val="00D93F08"/>
    <w:rsid w:val="00D94B13"/>
    <w:rsid w:val="00D9621A"/>
    <w:rsid w:val="00D964C5"/>
    <w:rsid w:val="00D9773D"/>
    <w:rsid w:val="00D978A8"/>
    <w:rsid w:val="00D97EBA"/>
    <w:rsid w:val="00DA1B3A"/>
    <w:rsid w:val="00DA1BE7"/>
    <w:rsid w:val="00DA3613"/>
    <w:rsid w:val="00DA3CD9"/>
    <w:rsid w:val="00DA459E"/>
    <w:rsid w:val="00DA4D73"/>
    <w:rsid w:val="00DA4F4A"/>
    <w:rsid w:val="00DA62FF"/>
    <w:rsid w:val="00DA6F90"/>
    <w:rsid w:val="00DA750D"/>
    <w:rsid w:val="00DA77A8"/>
    <w:rsid w:val="00DB01EA"/>
    <w:rsid w:val="00DB0CDD"/>
    <w:rsid w:val="00DB0F88"/>
    <w:rsid w:val="00DB1378"/>
    <w:rsid w:val="00DB14F6"/>
    <w:rsid w:val="00DB34F2"/>
    <w:rsid w:val="00DB3866"/>
    <w:rsid w:val="00DB3A65"/>
    <w:rsid w:val="00DB3F6E"/>
    <w:rsid w:val="00DB4222"/>
    <w:rsid w:val="00DB439C"/>
    <w:rsid w:val="00DB4B25"/>
    <w:rsid w:val="00DB5161"/>
    <w:rsid w:val="00DB5988"/>
    <w:rsid w:val="00DB6865"/>
    <w:rsid w:val="00DB6F80"/>
    <w:rsid w:val="00DB6FEA"/>
    <w:rsid w:val="00DB70A8"/>
    <w:rsid w:val="00DB7716"/>
    <w:rsid w:val="00DB7A96"/>
    <w:rsid w:val="00DC0329"/>
    <w:rsid w:val="00DC0C2F"/>
    <w:rsid w:val="00DC1989"/>
    <w:rsid w:val="00DC1C52"/>
    <w:rsid w:val="00DC1D75"/>
    <w:rsid w:val="00DC1D94"/>
    <w:rsid w:val="00DC2450"/>
    <w:rsid w:val="00DC288E"/>
    <w:rsid w:val="00DC295D"/>
    <w:rsid w:val="00DC2C25"/>
    <w:rsid w:val="00DC340D"/>
    <w:rsid w:val="00DC387D"/>
    <w:rsid w:val="00DC3E06"/>
    <w:rsid w:val="00DC44D4"/>
    <w:rsid w:val="00DC4555"/>
    <w:rsid w:val="00DC5550"/>
    <w:rsid w:val="00DC57AD"/>
    <w:rsid w:val="00DC5841"/>
    <w:rsid w:val="00DC5EC9"/>
    <w:rsid w:val="00DC60ED"/>
    <w:rsid w:val="00DC6C26"/>
    <w:rsid w:val="00DC6E23"/>
    <w:rsid w:val="00DD03F5"/>
    <w:rsid w:val="00DD0BFA"/>
    <w:rsid w:val="00DD1ABD"/>
    <w:rsid w:val="00DD1B58"/>
    <w:rsid w:val="00DD278A"/>
    <w:rsid w:val="00DD41E7"/>
    <w:rsid w:val="00DD4AA2"/>
    <w:rsid w:val="00DD5457"/>
    <w:rsid w:val="00DD6826"/>
    <w:rsid w:val="00DD6C53"/>
    <w:rsid w:val="00DD6D76"/>
    <w:rsid w:val="00DD7CD2"/>
    <w:rsid w:val="00DD7F7C"/>
    <w:rsid w:val="00DE042C"/>
    <w:rsid w:val="00DE1E0C"/>
    <w:rsid w:val="00DE1F0C"/>
    <w:rsid w:val="00DE2843"/>
    <w:rsid w:val="00DE2B26"/>
    <w:rsid w:val="00DE2B7A"/>
    <w:rsid w:val="00DE2D1D"/>
    <w:rsid w:val="00DE2D25"/>
    <w:rsid w:val="00DE2E72"/>
    <w:rsid w:val="00DE31A2"/>
    <w:rsid w:val="00DE32A8"/>
    <w:rsid w:val="00DE3504"/>
    <w:rsid w:val="00DE3A81"/>
    <w:rsid w:val="00DE401B"/>
    <w:rsid w:val="00DE439E"/>
    <w:rsid w:val="00DE43C0"/>
    <w:rsid w:val="00DE4606"/>
    <w:rsid w:val="00DE47F9"/>
    <w:rsid w:val="00DE542E"/>
    <w:rsid w:val="00DE5430"/>
    <w:rsid w:val="00DE5803"/>
    <w:rsid w:val="00DE5BB0"/>
    <w:rsid w:val="00DE6032"/>
    <w:rsid w:val="00DE6090"/>
    <w:rsid w:val="00DE625F"/>
    <w:rsid w:val="00DE7060"/>
    <w:rsid w:val="00DE778F"/>
    <w:rsid w:val="00DE78CA"/>
    <w:rsid w:val="00DE7AA2"/>
    <w:rsid w:val="00DE7CAD"/>
    <w:rsid w:val="00DE7DCD"/>
    <w:rsid w:val="00DE7FB1"/>
    <w:rsid w:val="00DF13AC"/>
    <w:rsid w:val="00DF16BE"/>
    <w:rsid w:val="00DF1CA9"/>
    <w:rsid w:val="00DF4186"/>
    <w:rsid w:val="00DF5363"/>
    <w:rsid w:val="00DF54F0"/>
    <w:rsid w:val="00DF60CC"/>
    <w:rsid w:val="00DF60D7"/>
    <w:rsid w:val="00DF6654"/>
    <w:rsid w:val="00DF670A"/>
    <w:rsid w:val="00DF6E88"/>
    <w:rsid w:val="00DF6FCD"/>
    <w:rsid w:val="00DF700F"/>
    <w:rsid w:val="00DF7886"/>
    <w:rsid w:val="00DF7D65"/>
    <w:rsid w:val="00E0122E"/>
    <w:rsid w:val="00E01C75"/>
    <w:rsid w:val="00E0241D"/>
    <w:rsid w:val="00E0479A"/>
    <w:rsid w:val="00E04A9C"/>
    <w:rsid w:val="00E04A9D"/>
    <w:rsid w:val="00E04DCA"/>
    <w:rsid w:val="00E07ED9"/>
    <w:rsid w:val="00E10BC9"/>
    <w:rsid w:val="00E11179"/>
    <w:rsid w:val="00E11873"/>
    <w:rsid w:val="00E1234E"/>
    <w:rsid w:val="00E12562"/>
    <w:rsid w:val="00E12FDD"/>
    <w:rsid w:val="00E13373"/>
    <w:rsid w:val="00E136C5"/>
    <w:rsid w:val="00E13F0C"/>
    <w:rsid w:val="00E14479"/>
    <w:rsid w:val="00E14809"/>
    <w:rsid w:val="00E151E9"/>
    <w:rsid w:val="00E15662"/>
    <w:rsid w:val="00E15726"/>
    <w:rsid w:val="00E163F3"/>
    <w:rsid w:val="00E1720E"/>
    <w:rsid w:val="00E2085C"/>
    <w:rsid w:val="00E221A3"/>
    <w:rsid w:val="00E22F02"/>
    <w:rsid w:val="00E231F9"/>
    <w:rsid w:val="00E240C7"/>
    <w:rsid w:val="00E24409"/>
    <w:rsid w:val="00E24A92"/>
    <w:rsid w:val="00E261AF"/>
    <w:rsid w:val="00E26630"/>
    <w:rsid w:val="00E26A34"/>
    <w:rsid w:val="00E2793C"/>
    <w:rsid w:val="00E27ADF"/>
    <w:rsid w:val="00E27DE6"/>
    <w:rsid w:val="00E30AB8"/>
    <w:rsid w:val="00E313B4"/>
    <w:rsid w:val="00E317F7"/>
    <w:rsid w:val="00E322FF"/>
    <w:rsid w:val="00E339D1"/>
    <w:rsid w:val="00E34A4A"/>
    <w:rsid w:val="00E354CD"/>
    <w:rsid w:val="00E35B70"/>
    <w:rsid w:val="00E36C26"/>
    <w:rsid w:val="00E37123"/>
    <w:rsid w:val="00E375FB"/>
    <w:rsid w:val="00E37D70"/>
    <w:rsid w:val="00E37DD8"/>
    <w:rsid w:val="00E4129A"/>
    <w:rsid w:val="00E4287D"/>
    <w:rsid w:val="00E43808"/>
    <w:rsid w:val="00E4389F"/>
    <w:rsid w:val="00E4393C"/>
    <w:rsid w:val="00E43B00"/>
    <w:rsid w:val="00E43DE7"/>
    <w:rsid w:val="00E447D6"/>
    <w:rsid w:val="00E44ED1"/>
    <w:rsid w:val="00E45483"/>
    <w:rsid w:val="00E45824"/>
    <w:rsid w:val="00E4697C"/>
    <w:rsid w:val="00E46BD1"/>
    <w:rsid w:val="00E46C2A"/>
    <w:rsid w:val="00E46E21"/>
    <w:rsid w:val="00E472CB"/>
    <w:rsid w:val="00E47466"/>
    <w:rsid w:val="00E51FD4"/>
    <w:rsid w:val="00E5322D"/>
    <w:rsid w:val="00E533B3"/>
    <w:rsid w:val="00E535E1"/>
    <w:rsid w:val="00E53C6C"/>
    <w:rsid w:val="00E53EA5"/>
    <w:rsid w:val="00E53FCB"/>
    <w:rsid w:val="00E5777E"/>
    <w:rsid w:val="00E57E46"/>
    <w:rsid w:val="00E60270"/>
    <w:rsid w:val="00E60414"/>
    <w:rsid w:val="00E609CA"/>
    <w:rsid w:val="00E6153F"/>
    <w:rsid w:val="00E61804"/>
    <w:rsid w:val="00E61EC8"/>
    <w:rsid w:val="00E62748"/>
    <w:rsid w:val="00E62810"/>
    <w:rsid w:val="00E64261"/>
    <w:rsid w:val="00E65127"/>
    <w:rsid w:val="00E66628"/>
    <w:rsid w:val="00E6673B"/>
    <w:rsid w:val="00E66BFC"/>
    <w:rsid w:val="00E66ECF"/>
    <w:rsid w:val="00E71428"/>
    <w:rsid w:val="00E71B06"/>
    <w:rsid w:val="00E72191"/>
    <w:rsid w:val="00E7265D"/>
    <w:rsid w:val="00E72957"/>
    <w:rsid w:val="00E72F87"/>
    <w:rsid w:val="00E733D0"/>
    <w:rsid w:val="00E739EB"/>
    <w:rsid w:val="00E73BC4"/>
    <w:rsid w:val="00E73C17"/>
    <w:rsid w:val="00E762EC"/>
    <w:rsid w:val="00E76CFD"/>
    <w:rsid w:val="00E7744F"/>
    <w:rsid w:val="00E80309"/>
    <w:rsid w:val="00E8034B"/>
    <w:rsid w:val="00E80715"/>
    <w:rsid w:val="00E81374"/>
    <w:rsid w:val="00E8146A"/>
    <w:rsid w:val="00E81AD4"/>
    <w:rsid w:val="00E82146"/>
    <w:rsid w:val="00E82EE6"/>
    <w:rsid w:val="00E82F6A"/>
    <w:rsid w:val="00E83470"/>
    <w:rsid w:val="00E838BF"/>
    <w:rsid w:val="00E83D3B"/>
    <w:rsid w:val="00E83FA6"/>
    <w:rsid w:val="00E8435F"/>
    <w:rsid w:val="00E85258"/>
    <w:rsid w:val="00E852BB"/>
    <w:rsid w:val="00E85713"/>
    <w:rsid w:val="00E85F9D"/>
    <w:rsid w:val="00E864AC"/>
    <w:rsid w:val="00E877A7"/>
    <w:rsid w:val="00E90162"/>
    <w:rsid w:val="00E9036F"/>
    <w:rsid w:val="00E90781"/>
    <w:rsid w:val="00E91876"/>
    <w:rsid w:val="00E93BDB"/>
    <w:rsid w:val="00E93BE2"/>
    <w:rsid w:val="00E93DC8"/>
    <w:rsid w:val="00E96632"/>
    <w:rsid w:val="00EA184D"/>
    <w:rsid w:val="00EA254F"/>
    <w:rsid w:val="00EA2559"/>
    <w:rsid w:val="00EA2746"/>
    <w:rsid w:val="00EA2DDB"/>
    <w:rsid w:val="00EA2EBC"/>
    <w:rsid w:val="00EA36A8"/>
    <w:rsid w:val="00EA39A2"/>
    <w:rsid w:val="00EA3B4D"/>
    <w:rsid w:val="00EA4035"/>
    <w:rsid w:val="00EA4527"/>
    <w:rsid w:val="00EA55FD"/>
    <w:rsid w:val="00EA614E"/>
    <w:rsid w:val="00EA6599"/>
    <w:rsid w:val="00EA77AB"/>
    <w:rsid w:val="00EB05CC"/>
    <w:rsid w:val="00EB1DC8"/>
    <w:rsid w:val="00EB209E"/>
    <w:rsid w:val="00EB2D22"/>
    <w:rsid w:val="00EB2DFD"/>
    <w:rsid w:val="00EB3412"/>
    <w:rsid w:val="00EB3494"/>
    <w:rsid w:val="00EB3D2D"/>
    <w:rsid w:val="00EB429E"/>
    <w:rsid w:val="00EB43AF"/>
    <w:rsid w:val="00EB5213"/>
    <w:rsid w:val="00EB5CBF"/>
    <w:rsid w:val="00EB6C45"/>
    <w:rsid w:val="00EB6D3E"/>
    <w:rsid w:val="00EB76C2"/>
    <w:rsid w:val="00EB7990"/>
    <w:rsid w:val="00EB7BE1"/>
    <w:rsid w:val="00EC0830"/>
    <w:rsid w:val="00EC1738"/>
    <w:rsid w:val="00EC215E"/>
    <w:rsid w:val="00EC2439"/>
    <w:rsid w:val="00EC2FF0"/>
    <w:rsid w:val="00EC3B63"/>
    <w:rsid w:val="00EC3BE4"/>
    <w:rsid w:val="00EC4414"/>
    <w:rsid w:val="00EC56C3"/>
    <w:rsid w:val="00EC5D5A"/>
    <w:rsid w:val="00EC6E51"/>
    <w:rsid w:val="00EC718E"/>
    <w:rsid w:val="00EC7581"/>
    <w:rsid w:val="00EC7701"/>
    <w:rsid w:val="00ED06DF"/>
    <w:rsid w:val="00ED0E28"/>
    <w:rsid w:val="00ED121F"/>
    <w:rsid w:val="00ED28FF"/>
    <w:rsid w:val="00ED3481"/>
    <w:rsid w:val="00ED37FF"/>
    <w:rsid w:val="00ED38DA"/>
    <w:rsid w:val="00ED3C5D"/>
    <w:rsid w:val="00ED3EC5"/>
    <w:rsid w:val="00ED53D8"/>
    <w:rsid w:val="00ED56F3"/>
    <w:rsid w:val="00ED6A66"/>
    <w:rsid w:val="00EE087E"/>
    <w:rsid w:val="00EE1194"/>
    <w:rsid w:val="00EE190A"/>
    <w:rsid w:val="00EE1A01"/>
    <w:rsid w:val="00EE2E52"/>
    <w:rsid w:val="00EE3753"/>
    <w:rsid w:val="00EE4F79"/>
    <w:rsid w:val="00EE5137"/>
    <w:rsid w:val="00EE6096"/>
    <w:rsid w:val="00EE64DC"/>
    <w:rsid w:val="00EE68AB"/>
    <w:rsid w:val="00EF095D"/>
    <w:rsid w:val="00EF0F89"/>
    <w:rsid w:val="00EF1399"/>
    <w:rsid w:val="00EF1E0F"/>
    <w:rsid w:val="00EF36AD"/>
    <w:rsid w:val="00EF37D1"/>
    <w:rsid w:val="00EF388F"/>
    <w:rsid w:val="00EF3CDD"/>
    <w:rsid w:val="00EF42CD"/>
    <w:rsid w:val="00EF4440"/>
    <w:rsid w:val="00EF4E53"/>
    <w:rsid w:val="00EF4EE0"/>
    <w:rsid w:val="00EF5231"/>
    <w:rsid w:val="00EF578B"/>
    <w:rsid w:val="00EF58DC"/>
    <w:rsid w:val="00EF5C83"/>
    <w:rsid w:val="00EF5E38"/>
    <w:rsid w:val="00EF683F"/>
    <w:rsid w:val="00EF6C5A"/>
    <w:rsid w:val="00EF6E61"/>
    <w:rsid w:val="00EF74E1"/>
    <w:rsid w:val="00EF7B02"/>
    <w:rsid w:val="00F0096B"/>
    <w:rsid w:val="00F00C9F"/>
    <w:rsid w:val="00F014F2"/>
    <w:rsid w:val="00F015D0"/>
    <w:rsid w:val="00F01B0A"/>
    <w:rsid w:val="00F02525"/>
    <w:rsid w:val="00F033DD"/>
    <w:rsid w:val="00F03B2F"/>
    <w:rsid w:val="00F04773"/>
    <w:rsid w:val="00F057CE"/>
    <w:rsid w:val="00F05E68"/>
    <w:rsid w:val="00F067BE"/>
    <w:rsid w:val="00F071F6"/>
    <w:rsid w:val="00F076DF"/>
    <w:rsid w:val="00F078B4"/>
    <w:rsid w:val="00F0791D"/>
    <w:rsid w:val="00F07E4A"/>
    <w:rsid w:val="00F10D7F"/>
    <w:rsid w:val="00F11DC8"/>
    <w:rsid w:val="00F122A7"/>
    <w:rsid w:val="00F128DF"/>
    <w:rsid w:val="00F13192"/>
    <w:rsid w:val="00F135AD"/>
    <w:rsid w:val="00F153EF"/>
    <w:rsid w:val="00F16B8A"/>
    <w:rsid w:val="00F17128"/>
    <w:rsid w:val="00F17F79"/>
    <w:rsid w:val="00F2013B"/>
    <w:rsid w:val="00F203D0"/>
    <w:rsid w:val="00F2042E"/>
    <w:rsid w:val="00F20C10"/>
    <w:rsid w:val="00F22677"/>
    <w:rsid w:val="00F22711"/>
    <w:rsid w:val="00F22B91"/>
    <w:rsid w:val="00F25C70"/>
    <w:rsid w:val="00F300CD"/>
    <w:rsid w:val="00F303B2"/>
    <w:rsid w:val="00F3070E"/>
    <w:rsid w:val="00F30776"/>
    <w:rsid w:val="00F30895"/>
    <w:rsid w:val="00F30952"/>
    <w:rsid w:val="00F31BB2"/>
    <w:rsid w:val="00F3209E"/>
    <w:rsid w:val="00F327DB"/>
    <w:rsid w:val="00F3289E"/>
    <w:rsid w:val="00F32A49"/>
    <w:rsid w:val="00F33D99"/>
    <w:rsid w:val="00F33EBE"/>
    <w:rsid w:val="00F342E8"/>
    <w:rsid w:val="00F3559A"/>
    <w:rsid w:val="00F355FC"/>
    <w:rsid w:val="00F358B6"/>
    <w:rsid w:val="00F35974"/>
    <w:rsid w:val="00F35E25"/>
    <w:rsid w:val="00F379A7"/>
    <w:rsid w:val="00F37D74"/>
    <w:rsid w:val="00F37D7F"/>
    <w:rsid w:val="00F410C8"/>
    <w:rsid w:val="00F416A7"/>
    <w:rsid w:val="00F41AA6"/>
    <w:rsid w:val="00F43176"/>
    <w:rsid w:val="00F43430"/>
    <w:rsid w:val="00F44EAB"/>
    <w:rsid w:val="00F454E1"/>
    <w:rsid w:val="00F4719D"/>
    <w:rsid w:val="00F476E9"/>
    <w:rsid w:val="00F50292"/>
    <w:rsid w:val="00F502A7"/>
    <w:rsid w:val="00F50331"/>
    <w:rsid w:val="00F5052A"/>
    <w:rsid w:val="00F50A6E"/>
    <w:rsid w:val="00F50EF3"/>
    <w:rsid w:val="00F51B5D"/>
    <w:rsid w:val="00F51D0D"/>
    <w:rsid w:val="00F52245"/>
    <w:rsid w:val="00F527E8"/>
    <w:rsid w:val="00F5459E"/>
    <w:rsid w:val="00F547BE"/>
    <w:rsid w:val="00F54C70"/>
    <w:rsid w:val="00F54F7A"/>
    <w:rsid w:val="00F553EB"/>
    <w:rsid w:val="00F600EE"/>
    <w:rsid w:val="00F60620"/>
    <w:rsid w:val="00F60765"/>
    <w:rsid w:val="00F61207"/>
    <w:rsid w:val="00F61405"/>
    <w:rsid w:val="00F61A06"/>
    <w:rsid w:val="00F61BFB"/>
    <w:rsid w:val="00F627E0"/>
    <w:rsid w:val="00F6325B"/>
    <w:rsid w:val="00F63808"/>
    <w:rsid w:val="00F63C81"/>
    <w:rsid w:val="00F63DC1"/>
    <w:rsid w:val="00F648DD"/>
    <w:rsid w:val="00F6537B"/>
    <w:rsid w:val="00F65D66"/>
    <w:rsid w:val="00F6671E"/>
    <w:rsid w:val="00F66EB1"/>
    <w:rsid w:val="00F673AE"/>
    <w:rsid w:val="00F677F8"/>
    <w:rsid w:val="00F67DF7"/>
    <w:rsid w:val="00F715D0"/>
    <w:rsid w:val="00F7169F"/>
    <w:rsid w:val="00F725D6"/>
    <w:rsid w:val="00F726C5"/>
    <w:rsid w:val="00F72E27"/>
    <w:rsid w:val="00F734BA"/>
    <w:rsid w:val="00F73DDA"/>
    <w:rsid w:val="00F74026"/>
    <w:rsid w:val="00F7416A"/>
    <w:rsid w:val="00F7566E"/>
    <w:rsid w:val="00F762C3"/>
    <w:rsid w:val="00F778C6"/>
    <w:rsid w:val="00F80E97"/>
    <w:rsid w:val="00F81637"/>
    <w:rsid w:val="00F817B1"/>
    <w:rsid w:val="00F81ED3"/>
    <w:rsid w:val="00F81FEA"/>
    <w:rsid w:val="00F8234D"/>
    <w:rsid w:val="00F825A6"/>
    <w:rsid w:val="00F82CB3"/>
    <w:rsid w:val="00F82D94"/>
    <w:rsid w:val="00F82F04"/>
    <w:rsid w:val="00F83915"/>
    <w:rsid w:val="00F84CFD"/>
    <w:rsid w:val="00F85C09"/>
    <w:rsid w:val="00F85D1F"/>
    <w:rsid w:val="00F8677B"/>
    <w:rsid w:val="00F86A14"/>
    <w:rsid w:val="00F86F01"/>
    <w:rsid w:val="00F86FC0"/>
    <w:rsid w:val="00F8702A"/>
    <w:rsid w:val="00F87057"/>
    <w:rsid w:val="00F87414"/>
    <w:rsid w:val="00F875CC"/>
    <w:rsid w:val="00F876ED"/>
    <w:rsid w:val="00F8776E"/>
    <w:rsid w:val="00F9011A"/>
    <w:rsid w:val="00F904EF"/>
    <w:rsid w:val="00F91CE9"/>
    <w:rsid w:val="00F91E7E"/>
    <w:rsid w:val="00F9251E"/>
    <w:rsid w:val="00F93295"/>
    <w:rsid w:val="00F94C8F"/>
    <w:rsid w:val="00F94EC2"/>
    <w:rsid w:val="00F94ECF"/>
    <w:rsid w:val="00F952F9"/>
    <w:rsid w:val="00F95632"/>
    <w:rsid w:val="00F956A8"/>
    <w:rsid w:val="00F9576C"/>
    <w:rsid w:val="00F95B1E"/>
    <w:rsid w:val="00F95D08"/>
    <w:rsid w:val="00F9617D"/>
    <w:rsid w:val="00F96D8E"/>
    <w:rsid w:val="00F96E54"/>
    <w:rsid w:val="00F97A95"/>
    <w:rsid w:val="00FA08EF"/>
    <w:rsid w:val="00FA128B"/>
    <w:rsid w:val="00FA13B0"/>
    <w:rsid w:val="00FA2635"/>
    <w:rsid w:val="00FA2CA7"/>
    <w:rsid w:val="00FA4444"/>
    <w:rsid w:val="00FA57E6"/>
    <w:rsid w:val="00FA5B53"/>
    <w:rsid w:val="00FA60DA"/>
    <w:rsid w:val="00FA6B17"/>
    <w:rsid w:val="00FA7757"/>
    <w:rsid w:val="00FA7CFF"/>
    <w:rsid w:val="00FA7E41"/>
    <w:rsid w:val="00FB0963"/>
    <w:rsid w:val="00FB0CFD"/>
    <w:rsid w:val="00FB156F"/>
    <w:rsid w:val="00FB1BDD"/>
    <w:rsid w:val="00FB2084"/>
    <w:rsid w:val="00FB24F7"/>
    <w:rsid w:val="00FB2557"/>
    <w:rsid w:val="00FB2F42"/>
    <w:rsid w:val="00FB35FE"/>
    <w:rsid w:val="00FB4188"/>
    <w:rsid w:val="00FB4288"/>
    <w:rsid w:val="00FB4920"/>
    <w:rsid w:val="00FB569F"/>
    <w:rsid w:val="00FB667F"/>
    <w:rsid w:val="00FB724F"/>
    <w:rsid w:val="00FC0899"/>
    <w:rsid w:val="00FC0B41"/>
    <w:rsid w:val="00FC2115"/>
    <w:rsid w:val="00FC22B6"/>
    <w:rsid w:val="00FC2417"/>
    <w:rsid w:val="00FC2F49"/>
    <w:rsid w:val="00FC31B1"/>
    <w:rsid w:val="00FC345A"/>
    <w:rsid w:val="00FC39FB"/>
    <w:rsid w:val="00FC3E64"/>
    <w:rsid w:val="00FC3E9D"/>
    <w:rsid w:val="00FC4003"/>
    <w:rsid w:val="00FC5306"/>
    <w:rsid w:val="00FC58EA"/>
    <w:rsid w:val="00FC59FB"/>
    <w:rsid w:val="00FC5BCB"/>
    <w:rsid w:val="00FC5CE2"/>
    <w:rsid w:val="00FD0386"/>
    <w:rsid w:val="00FD0A8F"/>
    <w:rsid w:val="00FD0CB6"/>
    <w:rsid w:val="00FD0D06"/>
    <w:rsid w:val="00FD0E6E"/>
    <w:rsid w:val="00FD2ADB"/>
    <w:rsid w:val="00FD3BC6"/>
    <w:rsid w:val="00FD4366"/>
    <w:rsid w:val="00FD5B44"/>
    <w:rsid w:val="00FD6185"/>
    <w:rsid w:val="00FD6644"/>
    <w:rsid w:val="00FD6C06"/>
    <w:rsid w:val="00FD6DAF"/>
    <w:rsid w:val="00FD6FFA"/>
    <w:rsid w:val="00FD7353"/>
    <w:rsid w:val="00FE02A6"/>
    <w:rsid w:val="00FE0ADB"/>
    <w:rsid w:val="00FE0EA6"/>
    <w:rsid w:val="00FE107F"/>
    <w:rsid w:val="00FE1ED0"/>
    <w:rsid w:val="00FE2908"/>
    <w:rsid w:val="00FE3258"/>
    <w:rsid w:val="00FE3339"/>
    <w:rsid w:val="00FE3495"/>
    <w:rsid w:val="00FE3B09"/>
    <w:rsid w:val="00FE3C27"/>
    <w:rsid w:val="00FE505D"/>
    <w:rsid w:val="00FE59AD"/>
    <w:rsid w:val="00FE604F"/>
    <w:rsid w:val="00FE6532"/>
    <w:rsid w:val="00FE6986"/>
    <w:rsid w:val="00FE6AD2"/>
    <w:rsid w:val="00FE7B14"/>
    <w:rsid w:val="00FE7DDD"/>
    <w:rsid w:val="00FF029B"/>
    <w:rsid w:val="00FF033F"/>
    <w:rsid w:val="00FF0823"/>
    <w:rsid w:val="00FF1358"/>
    <w:rsid w:val="00FF2DA5"/>
    <w:rsid w:val="00FF2E04"/>
    <w:rsid w:val="00FF368C"/>
    <w:rsid w:val="00FF3E12"/>
    <w:rsid w:val="00FF3E31"/>
    <w:rsid w:val="00FF41B3"/>
    <w:rsid w:val="00FF4373"/>
    <w:rsid w:val="00FF5372"/>
    <w:rsid w:val="00FF5393"/>
    <w:rsid w:val="00FF558E"/>
    <w:rsid w:val="00FF5747"/>
    <w:rsid w:val="00FF5CF0"/>
    <w:rsid w:val="00FF6446"/>
    <w:rsid w:val="00FF7590"/>
    <w:rsid w:val="00FF7685"/>
    <w:rsid w:val="00FF781B"/>
    <w:rsid w:val="00FF7AC9"/>
    <w:rsid w:val="00FF7E41"/>
    <w:rsid w:val="011289D3"/>
    <w:rsid w:val="01D2D502"/>
    <w:rsid w:val="029AA12A"/>
    <w:rsid w:val="038AA842"/>
    <w:rsid w:val="041FF363"/>
    <w:rsid w:val="06244A43"/>
    <w:rsid w:val="0827ADB6"/>
    <w:rsid w:val="0B96A040"/>
    <w:rsid w:val="0D6D5899"/>
    <w:rsid w:val="0FC80C1C"/>
    <w:rsid w:val="10BEEF7C"/>
    <w:rsid w:val="13D820DE"/>
    <w:rsid w:val="165FC167"/>
    <w:rsid w:val="1848BC7F"/>
    <w:rsid w:val="19097E0C"/>
    <w:rsid w:val="1A7A3E5F"/>
    <w:rsid w:val="1A9E0972"/>
    <w:rsid w:val="1B7CC850"/>
    <w:rsid w:val="1EFE8A05"/>
    <w:rsid w:val="1F17B262"/>
    <w:rsid w:val="23AACE8F"/>
    <w:rsid w:val="2509EAC1"/>
    <w:rsid w:val="2574BBF5"/>
    <w:rsid w:val="2585C4F6"/>
    <w:rsid w:val="298B645F"/>
    <w:rsid w:val="298F46C8"/>
    <w:rsid w:val="2DBA25D7"/>
    <w:rsid w:val="3046C00F"/>
    <w:rsid w:val="31C88D10"/>
    <w:rsid w:val="335EFB5D"/>
    <w:rsid w:val="35E9B399"/>
    <w:rsid w:val="3750329F"/>
    <w:rsid w:val="37516DD3"/>
    <w:rsid w:val="38623F07"/>
    <w:rsid w:val="388D284D"/>
    <w:rsid w:val="40B8C610"/>
    <w:rsid w:val="419641E3"/>
    <w:rsid w:val="41F61576"/>
    <w:rsid w:val="421C714A"/>
    <w:rsid w:val="42AE818E"/>
    <w:rsid w:val="45041F54"/>
    <w:rsid w:val="465F8DC1"/>
    <w:rsid w:val="48C7EC2C"/>
    <w:rsid w:val="49F90019"/>
    <w:rsid w:val="4A0BD989"/>
    <w:rsid w:val="4BF78252"/>
    <w:rsid w:val="4DD849A2"/>
    <w:rsid w:val="50315E57"/>
    <w:rsid w:val="511BC866"/>
    <w:rsid w:val="52A4B49E"/>
    <w:rsid w:val="52F70A0B"/>
    <w:rsid w:val="5692BF03"/>
    <w:rsid w:val="569B2729"/>
    <w:rsid w:val="57554EBF"/>
    <w:rsid w:val="58ED855A"/>
    <w:rsid w:val="58F641C7"/>
    <w:rsid w:val="5946CADB"/>
    <w:rsid w:val="5CD25D4E"/>
    <w:rsid w:val="5EBE06C7"/>
    <w:rsid w:val="5FF8B4DB"/>
    <w:rsid w:val="606CE1A3"/>
    <w:rsid w:val="62F438E6"/>
    <w:rsid w:val="64A8EA13"/>
    <w:rsid w:val="67FDE117"/>
    <w:rsid w:val="6817E606"/>
    <w:rsid w:val="6A1A7248"/>
    <w:rsid w:val="6B702E70"/>
    <w:rsid w:val="6C73D071"/>
    <w:rsid w:val="6DBD42A1"/>
    <w:rsid w:val="6DF5B344"/>
    <w:rsid w:val="749B693F"/>
    <w:rsid w:val="776CD67C"/>
    <w:rsid w:val="7850DEFE"/>
    <w:rsid w:val="78F2FECB"/>
    <w:rsid w:val="79A176B0"/>
    <w:rsid w:val="7B8B7DD3"/>
    <w:rsid w:val="7C7B3E82"/>
    <w:rsid w:val="7E99833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86A9D"/>
  <w15:docId w15:val="{274E0180-EC79-4815-97A8-38F81661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4440"/>
    <w:pPr>
      <w:autoSpaceDE w:val="0"/>
      <w:autoSpaceDN w:val="0"/>
      <w:adjustRightInd w:val="0"/>
      <w:spacing w:after="200" w:line="252" w:lineRule="auto"/>
    </w:pPr>
    <w:rPr>
      <w:rFonts w:cs="AGaramond-Regular"/>
      <w:lang w:bidi="ar-SA"/>
    </w:rPr>
  </w:style>
  <w:style w:type="paragraph" w:styleId="Heading1">
    <w:name w:val="heading 1"/>
    <w:next w:val="Normal"/>
    <w:link w:val="Heading1Char"/>
    <w:uiPriority w:val="9"/>
    <w:unhideWhenUsed/>
    <w:qFormat/>
    <w:rsid w:val="00E71428"/>
    <w:pPr>
      <w:keepNext/>
      <w:keepLines/>
      <w:pageBreakBefore/>
      <w:numPr>
        <w:numId w:val="23"/>
      </w:numPr>
      <w:tabs>
        <w:tab w:val="left" w:pos="576"/>
      </w:tabs>
      <w:spacing w:after="200" w:line="252" w:lineRule="auto"/>
      <w:outlineLvl w:val="0"/>
    </w:pPr>
    <w:rPr>
      <w:rFonts w:asciiTheme="majorHAnsi" w:eastAsia="Arial" w:hAnsiTheme="majorHAnsi" w:cs="Arial"/>
      <w:b/>
      <w:spacing w:val="10"/>
      <w:sz w:val="36"/>
      <w:u w:val="single"/>
    </w:rPr>
  </w:style>
  <w:style w:type="paragraph" w:styleId="Heading2">
    <w:name w:val="heading 2"/>
    <w:basedOn w:val="Normal"/>
    <w:next w:val="Normal"/>
    <w:link w:val="Heading2Char"/>
    <w:uiPriority w:val="9"/>
    <w:unhideWhenUsed/>
    <w:qFormat/>
    <w:rsid w:val="006A619F"/>
    <w:pPr>
      <w:keepNext/>
      <w:keepLines/>
      <w:pBdr>
        <w:bottom w:val="single" w:sz="12" w:space="1" w:color="auto"/>
      </w:pBdr>
      <w:spacing w:line="247" w:lineRule="auto"/>
      <w:ind w:right="216"/>
      <w:outlineLvl w:val="1"/>
    </w:pPr>
    <w:rPr>
      <w:rFonts w:cs="Arial"/>
      <w:b/>
      <w:sz w:val="26"/>
    </w:rPr>
  </w:style>
  <w:style w:type="paragraph" w:styleId="Heading3">
    <w:name w:val="heading 3"/>
    <w:basedOn w:val="Normal"/>
    <w:next w:val="Normal"/>
    <w:link w:val="Heading3Char"/>
    <w:uiPriority w:val="9"/>
    <w:unhideWhenUsed/>
    <w:qFormat/>
    <w:rsid w:val="00F35E25"/>
    <w:pPr>
      <w:keepNext/>
      <w:spacing w:before="80" w:after="80"/>
      <w:ind w:hanging="14"/>
      <w:outlineLvl w:val="2"/>
    </w:pPr>
    <w:rPr>
      <w:b/>
      <w:sz w:val="24"/>
    </w:rPr>
  </w:style>
  <w:style w:type="paragraph" w:styleId="Heading4">
    <w:name w:val="heading 4"/>
    <w:next w:val="Normal"/>
    <w:link w:val="Heading4Char"/>
    <w:uiPriority w:val="9"/>
    <w:unhideWhenUsed/>
    <w:qFormat/>
    <w:rsid w:val="006B3241"/>
    <w:pPr>
      <w:keepNext/>
      <w:keepLines/>
      <w:spacing w:before="120" w:after="40"/>
      <w:ind w:hanging="14"/>
      <w:outlineLvl w:val="3"/>
    </w:pPr>
    <w:rPr>
      <w:rFonts w:ascii="Arial" w:eastAsia="Arial" w:hAnsi="Arial" w:cs="Arial"/>
      <w:b/>
      <w:bCs/>
      <w:color w:val="000000"/>
      <w:sz w:val="24"/>
    </w:rPr>
  </w:style>
  <w:style w:type="paragraph" w:styleId="Heading5">
    <w:name w:val="heading 5"/>
    <w:next w:val="Normal"/>
    <w:link w:val="Heading5Char"/>
    <w:uiPriority w:val="9"/>
    <w:unhideWhenUsed/>
    <w:qFormat/>
    <w:pPr>
      <w:keepNext/>
      <w:keepLines/>
      <w:spacing w:after="0"/>
      <w:ind w:left="87"/>
      <w:outlineLvl w:val="4"/>
    </w:pPr>
    <w:rPr>
      <w:rFonts w:ascii="Calibri" w:eastAsia="Calibri" w:hAnsi="Calibri" w:cs="Calibri"/>
      <w:b/>
      <w:color w:val="000000"/>
      <w:sz w:val="20"/>
    </w:rPr>
  </w:style>
  <w:style w:type="paragraph" w:styleId="Heading6">
    <w:name w:val="heading 6"/>
    <w:basedOn w:val="Normal"/>
    <w:next w:val="Normal"/>
    <w:link w:val="Heading6Char"/>
    <w:qFormat/>
    <w:rsid w:val="00CB11FA"/>
    <w:pPr>
      <w:tabs>
        <w:tab w:val="num" w:pos="1152"/>
      </w:tabs>
      <w:spacing w:after="60"/>
      <w:ind w:left="1152" w:hanging="432"/>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CB11FA"/>
    <w:pPr>
      <w:tabs>
        <w:tab w:val="num" w:pos="1296"/>
      </w:tabs>
      <w:spacing w:after="60"/>
      <w:ind w:left="1296" w:hanging="288"/>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B11FA"/>
    <w:pPr>
      <w:tabs>
        <w:tab w:val="num" w:pos="1440"/>
      </w:tabs>
      <w:spacing w:after="60"/>
      <w:ind w:left="1440" w:hanging="432"/>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B11FA"/>
    <w:pPr>
      <w:tabs>
        <w:tab w:val="num" w:pos="1584"/>
      </w:tabs>
      <w:spacing w:after="60"/>
      <w:ind w:left="1584" w:hanging="144"/>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libri" w:eastAsia="Calibri" w:hAnsi="Calibri" w:cs="Calibri"/>
      <w:b/>
      <w:color w:val="000000"/>
      <w:sz w:val="20"/>
    </w:rPr>
  </w:style>
  <w:style w:type="character" w:customStyle="1" w:styleId="Heading4Char">
    <w:name w:val="Heading 4 Char"/>
    <w:link w:val="Heading4"/>
    <w:uiPriority w:val="9"/>
    <w:rsid w:val="00BC4C8C"/>
    <w:rPr>
      <w:rFonts w:ascii="Arial" w:eastAsia="Arial" w:hAnsi="Arial" w:cs="Arial"/>
      <w:b/>
      <w:bCs/>
      <w:color w:val="000000"/>
      <w:sz w:val="24"/>
    </w:rPr>
  </w:style>
  <w:style w:type="character" w:customStyle="1" w:styleId="Heading3Char">
    <w:name w:val="Heading 3 Char"/>
    <w:link w:val="Heading3"/>
    <w:uiPriority w:val="9"/>
    <w:rsid w:val="00F35E25"/>
    <w:rPr>
      <w:rFonts w:cs="AGaramond-Regular"/>
      <w:b/>
      <w:sz w:val="24"/>
      <w:lang w:bidi="ar-SA"/>
    </w:rPr>
  </w:style>
  <w:style w:type="character" w:customStyle="1" w:styleId="Heading2Char">
    <w:name w:val="Heading 2 Char"/>
    <w:link w:val="Heading2"/>
    <w:uiPriority w:val="9"/>
    <w:rsid w:val="006A619F"/>
    <w:rPr>
      <w:rFonts w:cs="Arial"/>
      <w:b/>
      <w:sz w:val="26"/>
      <w:lang w:bidi="ar-SA"/>
    </w:rPr>
  </w:style>
  <w:style w:type="character" w:customStyle="1" w:styleId="Heading1Char">
    <w:name w:val="Heading 1 Char"/>
    <w:link w:val="Heading1"/>
    <w:uiPriority w:val="9"/>
    <w:rsid w:val="00E71428"/>
    <w:rPr>
      <w:rFonts w:asciiTheme="majorHAnsi" w:eastAsia="Arial" w:hAnsiTheme="majorHAnsi" w:cs="Arial"/>
      <w:b/>
      <w:spacing w:val="10"/>
      <w:sz w:val="36"/>
      <w:u w:val="single"/>
    </w:rPr>
  </w:style>
  <w:style w:type="paragraph" w:customStyle="1" w:styleId="footnotedescription">
    <w:name w:val="footnote description"/>
    <w:next w:val="Normal"/>
    <w:link w:val="footnotedescriptionChar"/>
    <w:hidden/>
    <w:pPr>
      <w:spacing w:after="0" w:line="291" w:lineRule="auto"/>
      <w:ind w:left="20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Arial" w:eastAsia="Arial" w:hAnsi="Arial" w:cs="Arial"/>
      <w:color w:val="000000"/>
      <w:sz w:val="18"/>
      <w:vertAlign w:val="superscript"/>
    </w:rPr>
  </w:style>
  <w:style w:type="table" w:customStyle="1" w:styleId="StandardTable">
    <w:name w:val="Standard Table"/>
    <w:basedOn w:val="TableNormal"/>
    <w:next w:val="TableGrid"/>
    <w:rsid w:val="00EF4440"/>
    <w:pPr>
      <w:spacing w:after="200" w:line="252" w:lineRule="auto"/>
      <w:contextualSpacing/>
    </w:pPr>
    <w:rPr>
      <w:rFonts w:eastAsia="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58" w:type="dxa"/>
        <w:bottom w:w="14" w:type="dxa"/>
        <w:right w:w="58" w:type="dxa"/>
      </w:tblCellMar>
    </w:tblPr>
    <w:trPr>
      <w:cantSplit/>
    </w:trPr>
    <w:tblStylePr w:type="firstRow">
      <w:pPr>
        <w:jc w:val="center"/>
      </w:pPr>
      <w:rPr>
        <w:rFonts w:asciiTheme="minorHAnsi" w:hAnsiTheme="minorHAnsi"/>
        <w:b/>
        <w:sz w:val="22"/>
      </w:rPr>
      <w:tblPr/>
      <w:trPr>
        <w:cantSplit w:val="0"/>
        <w:tblHeader/>
      </w:trPr>
      <w:tcPr>
        <w:vAlign w:val="center"/>
      </w:tcPr>
    </w:tblStylePr>
  </w:style>
  <w:style w:type="character" w:styleId="CommentReference">
    <w:name w:val="annotation reference"/>
    <w:basedOn w:val="DefaultParagraphFont"/>
    <w:uiPriority w:val="99"/>
    <w:unhideWhenUsed/>
    <w:rsid w:val="00AB6B05"/>
    <w:rPr>
      <w:sz w:val="16"/>
      <w:szCs w:val="16"/>
    </w:rPr>
  </w:style>
  <w:style w:type="paragraph" w:styleId="CommentText">
    <w:name w:val="annotation text"/>
    <w:basedOn w:val="Normal"/>
    <w:link w:val="CommentTextChar"/>
    <w:uiPriority w:val="99"/>
    <w:unhideWhenUsed/>
    <w:rsid w:val="00AB6B05"/>
    <w:rPr>
      <w:sz w:val="20"/>
      <w:szCs w:val="20"/>
    </w:rPr>
  </w:style>
  <w:style w:type="character" w:customStyle="1" w:styleId="CommentTextChar">
    <w:name w:val="Comment Text Char"/>
    <w:basedOn w:val="DefaultParagraphFont"/>
    <w:link w:val="CommentText"/>
    <w:uiPriority w:val="99"/>
    <w:rsid w:val="00AB6B0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unhideWhenUsed/>
    <w:rsid w:val="00AB6B05"/>
    <w:rPr>
      <w:b/>
      <w:bCs/>
    </w:rPr>
  </w:style>
  <w:style w:type="character" w:customStyle="1" w:styleId="CommentSubjectChar">
    <w:name w:val="Comment Subject Char"/>
    <w:basedOn w:val="CommentTextChar"/>
    <w:link w:val="CommentSubject"/>
    <w:uiPriority w:val="99"/>
    <w:rsid w:val="00AB6B05"/>
    <w:rPr>
      <w:rFonts w:ascii="Calibri" w:eastAsia="Calibri" w:hAnsi="Calibri" w:cs="Calibri"/>
      <w:b/>
      <w:bCs/>
      <w:color w:val="000000"/>
      <w:sz w:val="20"/>
      <w:szCs w:val="20"/>
    </w:rPr>
  </w:style>
  <w:style w:type="paragraph" w:styleId="BalloonText">
    <w:name w:val="Balloon Text"/>
    <w:basedOn w:val="Normal"/>
    <w:link w:val="BalloonTextChar"/>
    <w:uiPriority w:val="99"/>
    <w:unhideWhenUsed/>
    <w:rsid w:val="00AB6B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B05"/>
    <w:rPr>
      <w:rFonts w:ascii="Segoe UI" w:eastAsia="Calibri" w:hAnsi="Segoe UI" w:cs="Segoe UI"/>
      <w:color w:val="000000"/>
      <w:sz w:val="18"/>
      <w:szCs w:val="18"/>
    </w:rPr>
  </w:style>
  <w:style w:type="paragraph" w:styleId="ListParagraph">
    <w:name w:val="List Paragraph"/>
    <w:basedOn w:val="Normal"/>
    <w:link w:val="ListParagraphChar"/>
    <w:uiPriority w:val="34"/>
    <w:qFormat/>
    <w:rsid w:val="00193F0E"/>
    <w:pPr>
      <w:numPr>
        <w:numId w:val="1"/>
      </w:numPr>
      <w:contextualSpacing/>
    </w:pPr>
    <w:rPr>
      <w:rFonts w:eastAsia="Garamond" w:cs="Garamond"/>
    </w:rPr>
  </w:style>
  <w:style w:type="character" w:styleId="Hyperlink">
    <w:name w:val="Hyperlink"/>
    <w:basedOn w:val="DefaultParagraphFont"/>
    <w:uiPriority w:val="99"/>
    <w:unhideWhenUsed/>
    <w:rsid w:val="004A7A87"/>
    <w:rPr>
      <w:color w:val="0563C1" w:themeColor="hyperlink"/>
      <w:u w:val="single"/>
    </w:rPr>
  </w:style>
  <w:style w:type="character" w:styleId="Emphasis">
    <w:name w:val="Emphasis"/>
    <w:basedOn w:val="DefaultParagraphFont"/>
    <w:uiPriority w:val="20"/>
    <w:qFormat/>
    <w:rsid w:val="004A7A87"/>
    <w:rPr>
      <w:i/>
      <w:iCs/>
    </w:rPr>
  </w:style>
  <w:style w:type="paragraph" w:styleId="Title">
    <w:name w:val="Title"/>
    <w:basedOn w:val="Normal"/>
    <w:next w:val="Normal"/>
    <w:link w:val="TitleChar"/>
    <w:uiPriority w:val="10"/>
    <w:qFormat/>
    <w:rsid w:val="00357D7F"/>
    <w:pPr>
      <w:spacing w:after="37" w:line="248" w:lineRule="auto"/>
      <w:ind w:left="4140" w:hanging="10"/>
    </w:pPr>
    <w:rPr>
      <w:b/>
      <w:sz w:val="72"/>
      <w:szCs w:val="72"/>
    </w:rPr>
  </w:style>
  <w:style w:type="character" w:customStyle="1" w:styleId="TitleChar">
    <w:name w:val="Title Char"/>
    <w:basedOn w:val="DefaultParagraphFont"/>
    <w:link w:val="Title"/>
    <w:uiPriority w:val="10"/>
    <w:rsid w:val="00357D7F"/>
    <w:rPr>
      <w:rFonts w:ascii="Arial" w:hAnsi="Arial" w:cs="AGaramond-Regular"/>
      <w:b/>
      <w:sz w:val="72"/>
      <w:szCs w:val="72"/>
      <w:lang w:bidi="ar-SA"/>
    </w:rPr>
  </w:style>
  <w:style w:type="paragraph" w:customStyle="1" w:styleId="ListParagraphTABLES">
    <w:name w:val="List Paragraph TABLES"/>
    <w:basedOn w:val="ListParagraph"/>
    <w:qFormat/>
    <w:rsid w:val="00283C98"/>
    <w:pPr>
      <w:numPr>
        <w:numId w:val="24"/>
      </w:numPr>
      <w:spacing w:after="100"/>
      <w:contextualSpacing w:val="0"/>
    </w:pPr>
    <w:rPr>
      <w:sz w:val="20"/>
      <w:szCs w:val="20"/>
    </w:rPr>
  </w:style>
  <w:style w:type="paragraph" w:styleId="NoSpacing">
    <w:name w:val="No Spacing"/>
    <w:link w:val="NoSpacingChar"/>
    <w:qFormat/>
    <w:rsid w:val="006B233D"/>
    <w:pPr>
      <w:spacing w:after="0" w:line="240" w:lineRule="auto"/>
    </w:pPr>
    <w:rPr>
      <w:rFonts w:ascii="Times New Roman" w:eastAsia="Calibri" w:hAnsi="Times New Roman" w:cs="Calibri"/>
      <w:color w:val="000000"/>
    </w:rPr>
  </w:style>
  <w:style w:type="paragraph" w:styleId="Header">
    <w:name w:val="header"/>
    <w:basedOn w:val="Normal"/>
    <w:link w:val="HeaderChar"/>
    <w:uiPriority w:val="99"/>
    <w:unhideWhenUsed/>
    <w:rsid w:val="00765795"/>
    <w:pPr>
      <w:tabs>
        <w:tab w:val="center" w:pos="4680"/>
        <w:tab w:val="right" w:pos="9360"/>
      </w:tabs>
      <w:spacing w:after="0"/>
    </w:pPr>
  </w:style>
  <w:style w:type="character" w:customStyle="1" w:styleId="HeaderChar">
    <w:name w:val="Header Char"/>
    <w:basedOn w:val="DefaultParagraphFont"/>
    <w:link w:val="Header"/>
    <w:uiPriority w:val="99"/>
    <w:rsid w:val="00765795"/>
    <w:rPr>
      <w:rFonts w:ascii="AGaramond-Regular" w:hAnsi="AGaramond-Regular" w:cs="AGaramond-Regular"/>
      <w:lang w:bidi="ar-SA"/>
    </w:rPr>
  </w:style>
  <w:style w:type="paragraph" w:styleId="Footer">
    <w:name w:val="footer"/>
    <w:basedOn w:val="Normal"/>
    <w:link w:val="FooterChar"/>
    <w:uiPriority w:val="99"/>
    <w:unhideWhenUsed/>
    <w:rsid w:val="00E71428"/>
    <w:pPr>
      <w:pBdr>
        <w:top w:val="single" w:sz="8" w:space="2" w:color="auto"/>
      </w:pBdr>
      <w:tabs>
        <w:tab w:val="center" w:pos="5040"/>
        <w:tab w:val="right" w:pos="10080"/>
      </w:tabs>
      <w:spacing w:after="0"/>
    </w:pPr>
    <w:rPr>
      <w:i/>
      <w:sz w:val="20"/>
    </w:rPr>
  </w:style>
  <w:style w:type="character" w:customStyle="1" w:styleId="FooterChar">
    <w:name w:val="Footer Char"/>
    <w:basedOn w:val="DefaultParagraphFont"/>
    <w:link w:val="Footer"/>
    <w:uiPriority w:val="99"/>
    <w:rsid w:val="00E71428"/>
    <w:rPr>
      <w:rFonts w:cs="AGaramond-Regular"/>
      <w:i/>
      <w:sz w:val="20"/>
      <w:lang w:bidi="ar-SA"/>
    </w:rPr>
  </w:style>
  <w:style w:type="paragraph" w:customStyle="1" w:styleId="TitlePageSubtitle">
    <w:name w:val="Title Page Subtitle"/>
    <w:basedOn w:val="Title"/>
    <w:next w:val="Normal"/>
    <w:qFormat/>
    <w:rsid w:val="00EF4440"/>
    <w:rPr>
      <w:sz w:val="18"/>
    </w:rPr>
  </w:style>
  <w:style w:type="table" w:styleId="GridTable5Dark">
    <w:name w:val="Grid Table 5 Dark"/>
    <w:basedOn w:val="TableNormal"/>
    <w:uiPriority w:val="50"/>
    <w:rsid w:val="00A85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rsid w:val="00150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F4440"/>
    <w:pPr>
      <w:spacing w:after="0" w:line="240" w:lineRule="auto"/>
      <w:contextualSpacing/>
    </w:pPr>
    <w:rPr>
      <w:sz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left w:w="115" w:type="dxa"/>
        <w:bottom w:w="29" w:type="dxa"/>
        <w:right w:w="115" w:type="dxa"/>
      </w:tblCellMar>
    </w:tblPr>
    <w:tblStylePr w:type="firstRow">
      <w:pPr>
        <w:wordWrap/>
        <w:spacing w:beforeLines="0" w:before="0" w:beforeAutospacing="0" w:afterLines="0" w:after="0" w:afterAutospacing="0"/>
        <w:jc w:val="center"/>
      </w:pPr>
      <w:rPr>
        <w:b/>
        <w:bCs/>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vAlign w:val="center"/>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PPH2">
    <w:name w:val="APP_H2"/>
    <w:basedOn w:val="APPH1"/>
    <w:qFormat/>
    <w:rsid w:val="009C5DEF"/>
    <w:pPr>
      <w:pageBreakBefore w:val="0"/>
      <w:spacing w:before="240"/>
      <w:outlineLvl w:val="1"/>
    </w:pPr>
    <w:rPr>
      <w:sz w:val="24"/>
    </w:rPr>
  </w:style>
  <w:style w:type="paragraph" w:styleId="FootnoteText">
    <w:name w:val="footnote text"/>
    <w:link w:val="FootnoteTextChar"/>
    <w:uiPriority w:val="99"/>
    <w:unhideWhenUsed/>
    <w:rsid w:val="0047208A"/>
    <w:pPr>
      <w:spacing w:after="80" w:line="252" w:lineRule="auto"/>
      <w:ind w:left="720" w:hanging="720"/>
      <w:contextualSpacing/>
    </w:pPr>
    <w:rPr>
      <w:rFonts w:cs="AGaramond-Regular"/>
      <w:sz w:val="18"/>
      <w:szCs w:val="18"/>
      <w:lang w:bidi="ar-SA"/>
    </w:rPr>
  </w:style>
  <w:style w:type="character" w:customStyle="1" w:styleId="FootnoteTextChar">
    <w:name w:val="Footnote Text Char"/>
    <w:basedOn w:val="DefaultParagraphFont"/>
    <w:link w:val="FootnoteText"/>
    <w:uiPriority w:val="99"/>
    <w:rsid w:val="0047208A"/>
    <w:rPr>
      <w:rFonts w:cs="AGaramond-Regular"/>
      <w:sz w:val="18"/>
      <w:szCs w:val="18"/>
      <w:lang w:bidi="ar-SA"/>
    </w:rPr>
  </w:style>
  <w:style w:type="character" w:styleId="FootnoteReference">
    <w:name w:val="footnote reference"/>
    <w:basedOn w:val="DefaultParagraphFont"/>
    <w:uiPriority w:val="99"/>
    <w:unhideWhenUsed/>
    <w:rsid w:val="00F50A6E"/>
    <w:rPr>
      <w:vertAlign w:val="superscript"/>
    </w:rPr>
  </w:style>
  <w:style w:type="paragraph" w:styleId="Quote">
    <w:name w:val="Quote"/>
    <w:basedOn w:val="Normal"/>
    <w:next w:val="Normal"/>
    <w:link w:val="QuoteChar"/>
    <w:uiPriority w:val="29"/>
    <w:qFormat/>
    <w:rsid w:val="004049EB"/>
    <w:pPr>
      <w:spacing w:before="200" w:after="160"/>
      <w:ind w:left="360" w:right="720"/>
    </w:pPr>
    <w:rPr>
      <w:iCs/>
    </w:rPr>
  </w:style>
  <w:style w:type="character" w:customStyle="1" w:styleId="QuoteChar">
    <w:name w:val="Quote Char"/>
    <w:basedOn w:val="DefaultParagraphFont"/>
    <w:link w:val="Quote"/>
    <w:uiPriority w:val="29"/>
    <w:rsid w:val="004049EB"/>
    <w:rPr>
      <w:rFonts w:ascii="AGaramond-Regular" w:hAnsi="AGaramond-Regular" w:cs="AGaramond-Regular"/>
      <w:iCs/>
      <w:lang w:bidi="ar-SA"/>
    </w:rPr>
  </w:style>
  <w:style w:type="paragraph" w:styleId="Revision">
    <w:name w:val="Revision"/>
    <w:hidden/>
    <w:uiPriority w:val="99"/>
    <w:semiHidden/>
    <w:rsid w:val="00994CE5"/>
    <w:pPr>
      <w:spacing w:after="0" w:line="240" w:lineRule="auto"/>
    </w:pPr>
    <w:rPr>
      <w:rFonts w:ascii="AGaramond-Regular" w:hAnsi="AGaramond-Regular" w:cs="AGaramond-Regular"/>
      <w:lang w:bidi="ar-SA"/>
    </w:rPr>
  </w:style>
  <w:style w:type="character" w:customStyle="1" w:styleId="Heading6Char">
    <w:name w:val="Heading 6 Char"/>
    <w:basedOn w:val="DefaultParagraphFont"/>
    <w:link w:val="Heading6"/>
    <w:rsid w:val="00CB11FA"/>
    <w:rPr>
      <w:rFonts w:ascii="Times New Roman" w:eastAsia="Times New Roman" w:hAnsi="Times New Roman" w:cs="Times New Roman"/>
      <w:b/>
      <w:bCs/>
      <w:lang w:bidi="ar-SA"/>
    </w:rPr>
  </w:style>
  <w:style w:type="character" w:customStyle="1" w:styleId="Heading7Char">
    <w:name w:val="Heading 7 Char"/>
    <w:basedOn w:val="DefaultParagraphFont"/>
    <w:link w:val="Heading7"/>
    <w:rsid w:val="00CB11FA"/>
    <w:rPr>
      <w:rFonts w:ascii="Times New Roman" w:eastAsia="Times New Roman" w:hAnsi="Times New Roman" w:cs="Times New Roman"/>
      <w:sz w:val="24"/>
      <w:szCs w:val="24"/>
      <w:lang w:bidi="ar-SA"/>
    </w:rPr>
  </w:style>
  <w:style w:type="character" w:customStyle="1" w:styleId="Heading8Char">
    <w:name w:val="Heading 8 Char"/>
    <w:basedOn w:val="DefaultParagraphFont"/>
    <w:link w:val="Heading8"/>
    <w:rsid w:val="00CB11FA"/>
    <w:rPr>
      <w:rFonts w:ascii="Times New Roman" w:eastAsia="Times New Roman" w:hAnsi="Times New Roman" w:cs="Times New Roman"/>
      <w:i/>
      <w:iCs/>
      <w:sz w:val="24"/>
      <w:szCs w:val="24"/>
      <w:lang w:bidi="ar-SA"/>
    </w:rPr>
  </w:style>
  <w:style w:type="character" w:customStyle="1" w:styleId="Heading9Char">
    <w:name w:val="Heading 9 Char"/>
    <w:basedOn w:val="DefaultParagraphFont"/>
    <w:link w:val="Heading9"/>
    <w:rsid w:val="00CB11FA"/>
    <w:rPr>
      <w:rFonts w:ascii="Arial" w:eastAsia="Times New Roman" w:hAnsi="Arial" w:cs="Arial"/>
      <w:lang w:bidi="ar-SA"/>
    </w:rPr>
  </w:style>
  <w:style w:type="character" w:styleId="FollowedHyperlink">
    <w:name w:val="FollowedHyperlink"/>
    <w:basedOn w:val="DefaultParagraphFont"/>
    <w:rsid w:val="00CB11FA"/>
    <w:rPr>
      <w:color w:val="800080"/>
      <w:u w:val="single"/>
    </w:rPr>
  </w:style>
  <w:style w:type="character" w:styleId="PageNumber">
    <w:name w:val="page number"/>
    <w:basedOn w:val="DefaultParagraphFont"/>
    <w:rsid w:val="00CB11FA"/>
  </w:style>
  <w:style w:type="paragraph" w:styleId="BodyText2">
    <w:name w:val="Body Text 2"/>
    <w:basedOn w:val="Normal"/>
    <w:link w:val="BodyText2Char"/>
    <w:rsid w:val="00CB11FA"/>
    <w:pPr>
      <w:numPr>
        <w:ilvl w:val="12"/>
      </w:numPr>
      <w:autoSpaceDE/>
      <w:autoSpaceDN/>
      <w:adjustRightInd/>
      <w:spacing w:after="0"/>
    </w:pPr>
    <w:rPr>
      <w:rFonts w:eastAsia="Times New Roman" w:cs="Arial"/>
      <w:i/>
      <w:iCs/>
      <w:szCs w:val="24"/>
    </w:rPr>
  </w:style>
  <w:style w:type="character" w:customStyle="1" w:styleId="BodyText2Char">
    <w:name w:val="Body Text 2 Char"/>
    <w:basedOn w:val="DefaultParagraphFont"/>
    <w:link w:val="BodyText2"/>
    <w:rsid w:val="00CB11FA"/>
    <w:rPr>
      <w:rFonts w:ascii="Arial" w:eastAsia="Times New Roman" w:hAnsi="Arial" w:cs="Arial"/>
      <w:i/>
      <w:iCs/>
      <w:szCs w:val="24"/>
      <w:lang w:bidi="ar-SA"/>
    </w:rPr>
  </w:style>
  <w:style w:type="paragraph" w:styleId="TOC2">
    <w:name w:val="toc 2"/>
    <w:next w:val="Normal"/>
    <w:autoRedefine/>
    <w:uiPriority w:val="39"/>
    <w:rsid w:val="00E93BDB"/>
    <w:pPr>
      <w:tabs>
        <w:tab w:val="right" w:leader="dot" w:pos="10071"/>
      </w:tabs>
      <w:spacing w:after="80" w:line="240" w:lineRule="auto"/>
      <w:ind w:left="288"/>
    </w:pPr>
    <w:rPr>
      <w:rFonts w:eastAsia="Times New Roman" w:cs="Times New Roman"/>
      <w:bCs/>
      <w:lang w:bidi="ar-SA"/>
    </w:rPr>
  </w:style>
  <w:style w:type="paragraph" w:styleId="TOC1">
    <w:name w:val="toc 1"/>
    <w:basedOn w:val="Normal"/>
    <w:next w:val="BodyText"/>
    <w:autoRedefine/>
    <w:uiPriority w:val="39"/>
    <w:rsid w:val="00ED56F3"/>
    <w:pPr>
      <w:tabs>
        <w:tab w:val="right" w:leader="dot" w:pos="10061"/>
      </w:tabs>
      <w:spacing w:before="120" w:after="0"/>
    </w:pPr>
    <w:rPr>
      <w:rFonts w:eastAsia="Times New Roman" w:cs="Times New Roman"/>
      <w:b/>
      <w:bCs/>
      <w:iCs/>
      <w:szCs w:val="24"/>
    </w:rPr>
  </w:style>
  <w:style w:type="paragraph" w:styleId="NormalWeb">
    <w:name w:val="Normal (Web)"/>
    <w:basedOn w:val="Normal"/>
    <w:uiPriority w:val="99"/>
    <w:rsid w:val="00CB11FA"/>
    <w:pPr>
      <w:autoSpaceDE/>
      <w:autoSpaceDN/>
      <w:adjustRightInd/>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rsid w:val="00CB1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B11FA"/>
    <w:rPr>
      <w:rFonts w:ascii="Courier New" w:eastAsia="Times New Roman" w:hAnsi="Courier New" w:cs="Courier New"/>
      <w:sz w:val="20"/>
      <w:szCs w:val="20"/>
      <w:lang w:bidi="ar-SA"/>
    </w:rPr>
  </w:style>
  <w:style w:type="paragraph" w:styleId="TOC3">
    <w:name w:val="toc 3"/>
    <w:basedOn w:val="Normal"/>
    <w:next w:val="Normal"/>
    <w:autoRedefine/>
    <w:uiPriority w:val="39"/>
    <w:rsid w:val="00EA254F"/>
    <w:pPr>
      <w:tabs>
        <w:tab w:val="right" w:leader="dot" w:pos="10071"/>
      </w:tabs>
      <w:spacing w:after="80" w:line="240" w:lineRule="auto"/>
      <w:ind w:left="576"/>
    </w:pPr>
    <w:rPr>
      <w:rFonts w:eastAsia="Times New Roman" w:cs="Times New Roman"/>
      <w:szCs w:val="20"/>
    </w:rPr>
  </w:style>
  <w:style w:type="paragraph" w:styleId="TOC4">
    <w:name w:val="toc 4"/>
    <w:basedOn w:val="Normal"/>
    <w:next w:val="Normal"/>
    <w:autoRedefine/>
    <w:uiPriority w:val="39"/>
    <w:rsid w:val="00CB11FA"/>
    <w:pPr>
      <w:tabs>
        <w:tab w:val="right" w:leader="dot" w:pos="9350"/>
      </w:tabs>
      <w:spacing w:before="360" w:after="0"/>
      <w:ind w:left="2160"/>
    </w:pPr>
    <w:rPr>
      <w:rFonts w:eastAsia="Times New Roman" w:cs="Times New Roman"/>
      <w:caps/>
      <w:szCs w:val="24"/>
    </w:rPr>
  </w:style>
  <w:style w:type="paragraph" w:styleId="TOC5">
    <w:name w:val="toc 5"/>
    <w:basedOn w:val="Normal"/>
    <w:next w:val="Normal"/>
    <w:autoRedefine/>
    <w:uiPriority w:val="39"/>
    <w:rsid w:val="00CB11FA"/>
    <w:pPr>
      <w:spacing w:before="120" w:after="0"/>
      <w:ind w:left="2160" w:right="360"/>
    </w:pPr>
    <w:rPr>
      <w:rFonts w:eastAsia="Times New Roman" w:cs="Times New Roman"/>
      <w:szCs w:val="20"/>
    </w:rPr>
  </w:style>
  <w:style w:type="paragraph" w:styleId="TOC6">
    <w:name w:val="toc 6"/>
    <w:basedOn w:val="Normal"/>
    <w:next w:val="Normal"/>
    <w:autoRedefine/>
    <w:uiPriority w:val="39"/>
    <w:rsid w:val="00CB11FA"/>
    <w:pPr>
      <w:spacing w:after="0"/>
      <w:ind w:left="1000"/>
    </w:pPr>
    <w:rPr>
      <w:rFonts w:ascii="Times New Roman" w:eastAsia="Times New Roman" w:hAnsi="Times New Roman" w:cs="Times New Roman"/>
      <w:sz w:val="20"/>
      <w:szCs w:val="20"/>
    </w:rPr>
  </w:style>
  <w:style w:type="paragraph" w:styleId="TOC7">
    <w:name w:val="toc 7"/>
    <w:basedOn w:val="Normal"/>
    <w:next w:val="Normal"/>
    <w:autoRedefine/>
    <w:uiPriority w:val="39"/>
    <w:rsid w:val="00CB11FA"/>
    <w:pPr>
      <w:spacing w:after="0"/>
      <w:ind w:left="1200"/>
    </w:pPr>
    <w:rPr>
      <w:rFonts w:ascii="Times New Roman" w:eastAsia="Times New Roman" w:hAnsi="Times New Roman" w:cs="Times New Roman"/>
      <w:sz w:val="20"/>
      <w:szCs w:val="20"/>
    </w:rPr>
  </w:style>
  <w:style w:type="paragraph" w:styleId="TOC8">
    <w:name w:val="toc 8"/>
    <w:basedOn w:val="Normal"/>
    <w:next w:val="Normal"/>
    <w:autoRedefine/>
    <w:uiPriority w:val="39"/>
    <w:rsid w:val="00CB11FA"/>
    <w:pPr>
      <w:spacing w:after="0"/>
      <w:ind w:left="1400"/>
    </w:pPr>
    <w:rPr>
      <w:rFonts w:ascii="Times New Roman" w:eastAsia="Times New Roman" w:hAnsi="Times New Roman" w:cs="Times New Roman"/>
      <w:sz w:val="20"/>
      <w:szCs w:val="20"/>
    </w:rPr>
  </w:style>
  <w:style w:type="paragraph" w:styleId="TOC9">
    <w:name w:val="toc 9"/>
    <w:basedOn w:val="Normal"/>
    <w:next w:val="Normal"/>
    <w:autoRedefine/>
    <w:uiPriority w:val="39"/>
    <w:rsid w:val="00CB11FA"/>
    <w:pPr>
      <w:spacing w:after="0"/>
      <w:ind w:left="1600"/>
    </w:pPr>
    <w:rPr>
      <w:rFonts w:ascii="Times New Roman" w:eastAsia="Times New Roman" w:hAnsi="Times New Roman" w:cs="Times New Roman"/>
      <w:sz w:val="20"/>
      <w:szCs w:val="20"/>
    </w:rPr>
  </w:style>
  <w:style w:type="paragraph" w:styleId="DocumentMap">
    <w:name w:val="Document Map"/>
    <w:basedOn w:val="Normal"/>
    <w:link w:val="DocumentMapChar"/>
    <w:rsid w:val="00CB11FA"/>
    <w:pPr>
      <w:shd w:val="clear" w:color="auto" w:fill="000080"/>
      <w:spacing w:after="0"/>
    </w:pPr>
    <w:rPr>
      <w:rFonts w:ascii="Tahoma" w:eastAsia="Times New Roman" w:hAnsi="Tahoma" w:cs="Tahoma"/>
      <w:sz w:val="20"/>
      <w:szCs w:val="20"/>
    </w:rPr>
  </w:style>
  <w:style w:type="character" w:customStyle="1" w:styleId="DocumentMapChar">
    <w:name w:val="Document Map Char"/>
    <w:basedOn w:val="DefaultParagraphFont"/>
    <w:link w:val="DocumentMap"/>
    <w:rsid w:val="00CB11FA"/>
    <w:rPr>
      <w:rFonts w:ascii="Tahoma" w:eastAsia="Times New Roman" w:hAnsi="Tahoma" w:cs="Tahoma"/>
      <w:sz w:val="20"/>
      <w:szCs w:val="20"/>
      <w:shd w:val="clear" w:color="auto" w:fill="000080"/>
      <w:lang w:bidi="ar-SA"/>
    </w:rPr>
  </w:style>
  <w:style w:type="paragraph" w:styleId="BodyText">
    <w:name w:val="Body Text"/>
    <w:basedOn w:val="Normal"/>
    <w:link w:val="BodyTextChar"/>
    <w:uiPriority w:val="99"/>
    <w:rsid w:val="00757C41"/>
    <w:pPr>
      <w:widowControl w:val="0"/>
      <w:tabs>
        <w:tab w:val="right" w:leader="dot" w:pos="10035"/>
      </w:tabs>
      <w:suppressAutoHyphens/>
      <w:spacing w:after="120" w:line="288" w:lineRule="auto"/>
      <w:textAlignment w:val="center"/>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uiPriority w:val="99"/>
    <w:rsid w:val="00CB11FA"/>
    <w:rPr>
      <w:rFonts w:ascii="Times New Roman" w:eastAsia="Times New Roman" w:hAnsi="Times New Roman" w:cs="Times New Roman"/>
      <w:color w:val="000000"/>
      <w:sz w:val="20"/>
      <w:szCs w:val="20"/>
      <w:lang w:bidi="ar-SA"/>
    </w:rPr>
  </w:style>
  <w:style w:type="numbering" w:styleId="111111">
    <w:name w:val="Outline List 2"/>
    <w:basedOn w:val="NoList"/>
    <w:rsid w:val="00CB11FA"/>
    <w:pPr>
      <w:numPr>
        <w:numId w:val="3"/>
      </w:numPr>
    </w:pPr>
  </w:style>
  <w:style w:type="numbering" w:styleId="1ai">
    <w:name w:val="Outline List 1"/>
    <w:basedOn w:val="NoList"/>
    <w:rsid w:val="00CB11FA"/>
    <w:pPr>
      <w:numPr>
        <w:numId w:val="4"/>
      </w:numPr>
    </w:pPr>
  </w:style>
  <w:style w:type="numbering" w:styleId="ArticleSection">
    <w:name w:val="Outline List 3"/>
    <w:basedOn w:val="NoList"/>
    <w:rsid w:val="00CB11FA"/>
    <w:pPr>
      <w:numPr>
        <w:numId w:val="5"/>
      </w:numPr>
    </w:pPr>
  </w:style>
  <w:style w:type="paragraph" w:styleId="BlockText">
    <w:name w:val="Block Text"/>
    <w:basedOn w:val="Normal"/>
    <w:rsid w:val="00CB11FA"/>
    <w:pPr>
      <w:spacing w:after="120"/>
      <w:ind w:left="1440" w:right="1440"/>
    </w:pPr>
    <w:rPr>
      <w:rFonts w:ascii="Times New Roman" w:eastAsia="Times New Roman" w:hAnsi="Times New Roman" w:cs="Times New Roman"/>
      <w:sz w:val="20"/>
      <w:szCs w:val="20"/>
    </w:rPr>
  </w:style>
  <w:style w:type="paragraph" w:styleId="BodyText3">
    <w:name w:val="Body Text 3"/>
    <w:basedOn w:val="Normal"/>
    <w:link w:val="BodyText3Char"/>
    <w:rsid w:val="00CB11FA"/>
    <w:pPr>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CB11FA"/>
    <w:rPr>
      <w:rFonts w:ascii="Times New Roman" w:eastAsia="Times New Roman" w:hAnsi="Times New Roman" w:cs="Times New Roman"/>
      <w:sz w:val="16"/>
      <w:szCs w:val="16"/>
      <w:lang w:bidi="ar-SA"/>
    </w:rPr>
  </w:style>
  <w:style w:type="paragraph" w:styleId="BodyTextFirstIndent">
    <w:name w:val="Body Text First Indent"/>
    <w:basedOn w:val="BodyText"/>
    <w:link w:val="BodyTextFirstIndentChar"/>
    <w:rsid w:val="00CB11FA"/>
    <w:pPr>
      <w:ind w:firstLine="210"/>
    </w:pPr>
  </w:style>
  <w:style w:type="character" w:customStyle="1" w:styleId="BodyTextFirstIndentChar">
    <w:name w:val="Body Text First Indent Char"/>
    <w:basedOn w:val="BodyTextChar"/>
    <w:link w:val="BodyTextFirstIndent"/>
    <w:rsid w:val="00CB11FA"/>
    <w:rPr>
      <w:rFonts w:ascii="Times New Roman" w:eastAsia="Times New Roman" w:hAnsi="Times New Roman" w:cs="Times New Roman"/>
      <w:color w:val="000000"/>
      <w:sz w:val="20"/>
      <w:szCs w:val="20"/>
      <w:lang w:bidi="ar-SA"/>
    </w:rPr>
  </w:style>
  <w:style w:type="paragraph" w:styleId="BodyTextIndent">
    <w:name w:val="Body Text Indent"/>
    <w:basedOn w:val="Normal"/>
    <w:link w:val="BodyTextIndentChar"/>
    <w:rsid w:val="00CB11FA"/>
    <w:pPr>
      <w:spacing w:after="120"/>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CB11FA"/>
    <w:rPr>
      <w:rFonts w:ascii="Times New Roman" w:eastAsia="Times New Roman" w:hAnsi="Times New Roman" w:cs="Times New Roman"/>
      <w:sz w:val="20"/>
      <w:szCs w:val="20"/>
      <w:lang w:bidi="ar-SA"/>
    </w:rPr>
  </w:style>
  <w:style w:type="paragraph" w:styleId="BodyTextFirstIndent2">
    <w:name w:val="Body Text First Indent 2"/>
    <w:basedOn w:val="BodyTextIndent"/>
    <w:link w:val="BodyTextFirstIndent2Char"/>
    <w:rsid w:val="00CB11FA"/>
    <w:pPr>
      <w:ind w:firstLine="210"/>
    </w:pPr>
  </w:style>
  <w:style w:type="character" w:customStyle="1" w:styleId="BodyTextFirstIndent2Char">
    <w:name w:val="Body Text First Indent 2 Char"/>
    <w:basedOn w:val="BodyTextIndentChar"/>
    <w:link w:val="BodyTextFirstIndent2"/>
    <w:rsid w:val="00CB11FA"/>
    <w:rPr>
      <w:rFonts w:ascii="Times New Roman" w:eastAsia="Times New Roman" w:hAnsi="Times New Roman" w:cs="Times New Roman"/>
      <w:sz w:val="20"/>
      <w:szCs w:val="20"/>
      <w:lang w:bidi="ar-SA"/>
    </w:rPr>
  </w:style>
  <w:style w:type="paragraph" w:styleId="BodyTextIndent2">
    <w:name w:val="Body Text Indent 2"/>
    <w:basedOn w:val="Normal"/>
    <w:link w:val="BodyTextIndent2Char"/>
    <w:rsid w:val="00CB11FA"/>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CB11FA"/>
    <w:rPr>
      <w:rFonts w:ascii="Times New Roman" w:eastAsia="Times New Roman" w:hAnsi="Times New Roman" w:cs="Times New Roman"/>
      <w:sz w:val="20"/>
      <w:szCs w:val="20"/>
      <w:lang w:bidi="ar-SA"/>
    </w:rPr>
  </w:style>
  <w:style w:type="paragraph" w:styleId="BodyTextIndent3">
    <w:name w:val="Body Text Indent 3"/>
    <w:basedOn w:val="Normal"/>
    <w:link w:val="BodyTextIndent3Char"/>
    <w:rsid w:val="00CB11FA"/>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CB11FA"/>
    <w:rPr>
      <w:rFonts w:ascii="Times New Roman" w:eastAsia="Times New Roman" w:hAnsi="Times New Roman" w:cs="Times New Roman"/>
      <w:sz w:val="16"/>
      <w:szCs w:val="16"/>
      <w:lang w:bidi="ar-SA"/>
    </w:rPr>
  </w:style>
  <w:style w:type="paragraph" w:styleId="Closing">
    <w:name w:val="Closing"/>
    <w:basedOn w:val="Normal"/>
    <w:link w:val="ClosingChar"/>
    <w:rsid w:val="00CB11FA"/>
    <w:pPr>
      <w:spacing w:after="0"/>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rsid w:val="00CB11FA"/>
    <w:rPr>
      <w:rFonts w:ascii="Times New Roman" w:eastAsia="Times New Roman" w:hAnsi="Times New Roman" w:cs="Times New Roman"/>
      <w:sz w:val="20"/>
      <w:szCs w:val="20"/>
      <w:lang w:bidi="ar-SA"/>
    </w:rPr>
  </w:style>
  <w:style w:type="paragraph" w:styleId="Date">
    <w:name w:val="Date"/>
    <w:basedOn w:val="Normal"/>
    <w:next w:val="Normal"/>
    <w:link w:val="DateChar"/>
    <w:rsid w:val="00CB11FA"/>
    <w:pPr>
      <w:spacing w:after="0"/>
    </w:pPr>
    <w:rPr>
      <w:rFonts w:ascii="Times New Roman" w:eastAsia="Times New Roman" w:hAnsi="Times New Roman" w:cs="Times New Roman"/>
      <w:sz w:val="20"/>
      <w:szCs w:val="20"/>
    </w:rPr>
  </w:style>
  <w:style w:type="character" w:customStyle="1" w:styleId="DateChar">
    <w:name w:val="Date Char"/>
    <w:basedOn w:val="DefaultParagraphFont"/>
    <w:link w:val="Date"/>
    <w:rsid w:val="00CB11FA"/>
    <w:rPr>
      <w:rFonts w:ascii="Times New Roman" w:eastAsia="Times New Roman" w:hAnsi="Times New Roman" w:cs="Times New Roman"/>
      <w:sz w:val="20"/>
      <w:szCs w:val="20"/>
      <w:lang w:bidi="ar-SA"/>
    </w:rPr>
  </w:style>
  <w:style w:type="paragraph" w:styleId="E-mailSignature">
    <w:name w:val="E-mail Signature"/>
    <w:basedOn w:val="Normal"/>
    <w:link w:val="E-mailSignatureChar"/>
    <w:rsid w:val="00CB11FA"/>
    <w:pPr>
      <w:spacing w:after="0"/>
    </w:pPr>
    <w:rPr>
      <w:rFonts w:ascii="Times New Roman" w:eastAsia="Times New Roman" w:hAnsi="Times New Roman" w:cs="Times New Roman"/>
      <w:sz w:val="20"/>
      <w:szCs w:val="20"/>
    </w:rPr>
  </w:style>
  <w:style w:type="character" w:customStyle="1" w:styleId="E-mailSignatureChar">
    <w:name w:val="E-mail Signature Char"/>
    <w:basedOn w:val="DefaultParagraphFont"/>
    <w:link w:val="E-mailSignature"/>
    <w:rsid w:val="00CB11FA"/>
    <w:rPr>
      <w:rFonts w:ascii="Times New Roman" w:eastAsia="Times New Roman" w:hAnsi="Times New Roman" w:cs="Times New Roman"/>
      <w:sz w:val="20"/>
      <w:szCs w:val="20"/>
      <w:lang w:bidi="ar-SA"/>
    </w:rPr>
  </w:style>
  <w:style w:type="paragraph" w:styleId="EnvelopeAddress">
    <w:name w:val="envelope address"/>
    <w:basedOn w:val="Normal"/>
    <w:rsid w:val="00CB11FA"/>
    <w:pPr>
      <w:framePr w:w="7920" w:h="1980" w:hRule="exact" w:hSpace="180" w:wrap="auto" w:hAnchor="page" w:xAlign="center" w:yAlign="bottom"/>
      <w:spacing w:after="0"/>
      <w:ind w:left="2880"/>
    </w:pPr>
    <w:rPr>
      <w:rFonts w:eastAsia="Times New Roman" w:cs="Arial"/>
      <w:sz w:val="24"/>
      <w:szCs w:val="24"/>
    </w:rPr>
  </w:style>
  <w:style w:type="paragraph" w:styleId="EnvelopeReturn">
    <w:name w:val="envelope return"/>
    <w:basedOn w:val="Normal"/>
    <w:rsid w:val="00CB11FA"/>
    <w:pPr>
      <w:spacing w:after="0"/>
    </w:pPr>
    <w:rPr>
      <w:rFonts w:eastAsia="Times New Roman" w:cs="Arial"/>
      <w:sz w:val="20"/>
      <w:szCs w:val="20"/>
    </w:rPr>
  </w:style>
  <w:style w:type="character" w:styleId="HTMLAcronym">
    <w:name w:val="HTML Acronym"/>
    <w:basedOn w:val="DefaultParagraphFont"/>
    <w:rsid w:val="00CB11FA"/>
  </w:style>
  <w:style w:type="paragraph" w:styleId="HTMLAddress">
    <w:name w:val="HTML Address"/>
    <w:basedOn w:val="Normal"/>
    <w:link w:val="HTMLAddressChar"/>
    <w:rsid w:val="00CB11FA"/>
    <w:pPr>
      <w:spacing w:after="0"/>
    </w:pPr>
    <w:rPr>
      <w:rFonts w:ascii="Times New Roman" w:eastAsia="Times New Roman" w:hAnsi="Times New Roman" w:cs="Times New Roman"/>
      <w:i/>
      <w:iCs/>
      <w:sz w:val="20"/>
      <w:szCs w:val="20"/>
    </w:rPr>
  </w:style>
  <w:style w:type="character" w:customStyle="1" w:styleId="HTMLAddressChar">
    <w:name w:val="HTML Address Char"/>
    <w:basedOn w:val="DefaultParagraphFont"/>
    <w:link w:val="HTMLAddress"/>
    <w:rsid w:val="00CB11FA"/>
    <w:rPr>
      <w:rFonts w:ascii="Times New Roman" w:eastAsia="Times New Roman" w:hAnsi="Times New Roman" w:cs="Times New Roman"/>
      <w:i/>
      <w:iCs/>
      <w:sz w:val="20"/>
      <w:szCs w:val="20"/>
      <w:lang w:bidi="ar-SA"/>
    </w:rPr>
  </w:style>
  <w:style w:type="character" w:styleId="HTMLCite">
    <w:name w:val="HTML Cite"/>
    <w:basedOn w:val="DefaultParagraphFont"/>
    <w:rsid w:val="00CB11FA"/>
    <w:rPr>
      <w:i/>
      <w:iCs/>
    </w:rPr>
  </w:style>
  <w:style w:type="character" w:styleId="HTMLCode">
    <w:name w:val="HTML Code"/>
    <w:basedOn w:val="DefaultParagraphFont"/>
    <w:rsid w:val="00CB11FA"/>
    <w:rPr>
      <w:rFonts w:ascii="Courier New" w:hAnsi="Courier New" w:cs="Courier New"/>
      <w:sz w:val="20"/>
      <w:szCs w:val="20"/>
    </w:rPr>
  </w:style>
  <w:style w:type="character" w:styleId="HTMLDefinition">
    <w:name w:val="HTML Definition"/>
    <w:basedOn w:val="DefaultParagraphFont"/>
    <w:rsid w:val="00CB11FA"/>
    <w:rPr>
      <w:i/>
      <w:iCs/>
    </w:rPr>
  </w:style>
  <w:style w:type="character" w:styleId="HTMLKeyboard">
    <w:name w:val="HTML Keyboard"/>
    <w:basedOn w:val="DefaultParagraphFont"/>
    <w:rsid w:val="00CB11FA"/>
    <w:rPr>
      <w:rFonts w:ascii="Courier New" w:hAnsi="Courier New" w:cs="Courier New"/>
      <w:sz w:val="20"/>
      <w:szCs w:val="20"/>
    </w:rPr>
  </w:style>
  <w:style w:type="character" w:styleId="HTMLSample">
    <w:name w:val="HTML Sample"/>
    <w:basedOn w:val="DefaultParagraphFont"/>
    <w:rsid w:val="00CB11FA"/>
    <w:rPr>
      <w:rFonts w:ascii="Courier New" w:hAnsi="Courier New" w:cs="Courier New"/>
    </w:rPr>
  </w:style>
  <w:style w:type="character" w:styleId="HTMLTypewriter">
    <w:name w:val="HTML Typewriter"/>
    <w:basedOn w:val="DefaultParagraphFont"/>
    <w:rsid w:val="00CB11FA"/>
    <w:rPr>
      <w:rFonts w:ascii="Courier New" w:hAnsi="Courier New" w:cs="Courier New"/>
      <w:sz w:val="20"/>
      <w:szCs w:val="20"/>
    </w:rPr>
  </w:style>
  <w:style w:type="character" w:styleId="HTMLVariable">
    <w:name w:val="HTML Variable"/>
    <w:basedOn w:val="DefaultParagraphFont"/>
    <w:rsid w:val="00CB11FA"/>
    <w:rPr>
      <w:i/>
      <w:iCs/>
    </w:rPr>
  </w:style>
  <w:style w:type="character" w:styleId="LineNumber">
    <w:name w:val="line number"/>
    <w:basedOn w:val="DefaultParagraphFont"/>
    <w:rsid w:val="00CB11FA"/>
  </w:style>
  <w:style w:type="paragraph" w:styleId="List">
    <w:name w:val="List"/>
    <w:basedOn w:val="Normal"/>
    <w:rsid w:val="00CB11FA"/>
    <w:pPr>
      <w:spacing w:after="0"/>
      <w:ind w:left="360" w:hanging="360"/>
    </w:pPr>
    <w:rPr>
      <w:rFonts w:ascii="Times New Roman" w:eastAsia="Times New Roman" w:hAnsi="Times New Roman" w:cs="Times New Roman"/>
      <w:sz w:val="20"/>
      <w:szCs w:val="20"/>
    </w:rPr>
  </w:style>
  <w:style w:type="paragraph" w:styleId="List2">
    <w:name w:val="List 2"/>
    <w:basedOn w:val="Normal"/>
    <w:rsid w:val="00CB11FA"/>
    <w:pPr>
      <w:spacing w:after="0"/>
      <w:ind w:left="720" w:hanging="360"/>
    </w:pPr>
    <w:rPr>
      <w:rFonts w:ascii="Times New Roman" w:eastAsia="Times New Roman" w:hAnsi="Times New Roman" w:cs="Times New Roman"/>
      <w:sz w:val="20"/>
      <w:szCs w:val="20"/>
    </w:rPr>
  </w:style>
  <w:style w:type="paragraph" w:styleId="List3">
    <w:name w:val="List 3"/>
    <w:basedOn w:val="Normal"/>
    <w:rsid w:val="00CB11FA"/>
    <w:pPr>
      <w:spacing w:after="0"/>
      <w:ind w:left="1080" w:hanging="360"/>
    </w:pPr>
    <w:rPr>
      <w:rFonts w:ascii="Times New Roman" w:eastAsia="Times New Roman" w:hAnsi="Times New Roman" w:cs="Times New Roman"/>
      <w:sz w:val="20"/>
      <w:szCs w:val="20"/>
    </w:rPr>
  </w:style>
  <w:style w:type="paragraph" w:styleId="List4">
    <w:name w:val="List 4"/>
    <w:basedOn w:val="Normal"/>
    <w:rsid w:val="00CB11FA"/>
    <w:pPr>
      <w:spacing w:after="0"/>
      <w:ind w:left="1440" w:hanging="360"/>
    </w:pPr>
    <w:rPr>
      <w:rFonts w:ascii="Times New Roman" w:eastAsia="Times New Roman" w:hAnsi="Times New Roman" w:cs="Times New Roman"/>
      <w:sz w:val="20"/>
      <w:szCs w:val="20"/>
    </w:rPr>
  </w:style>
  <w:style w:type="paragraph" w:styleId="List5">
    <w:name w:val="List 5"/>
    <w:basedOn w:val="Normal"/>
    <w:rsid w:val="00CB11FA"/>
    <w:pPr>
      <w:spacing w:after="0"/>
      <w:ind w:left="1800" w:hanging="360"/>
    </w:pPr>
    <w:rPr>
      <w:rFonts w:ascii="Times New Roman" w:eastAsia="Times New Roman" w:hAnsi="Times New Roman" w:cs="Times New Roman"/>
      <w:sz w:val="20"/>
      <w:szCs w:val="20"/>
    </w:rPr>
  </w:style>
  <w:style w:type="paragraph" w:styleId="ListBullet">
    <w:name w:val="List Bullet"/>
    <w:basedOn w:val="Normal"/>
    <w:autoRedefine/>
    <w:rsid w:val="00CB11FA"/>
    <w:pPr>
      <w:numPr>
        <w:numId w:val="6"/>
      </w:numPr>
      <w:spacing w:after="0"/>
    </w:pPr>
    <w:rPr>
      <w:rFonts w:ascii="Times New Roman" w:eastAsia="Times New Roman" w:hAnsi="Times New Roman" w:cs="Times New Roman"/>
      <w:sz w:val="20"/>
      <w:szCs w:val="20"/>
    </w:rPr>
  </w:style>
  <w:style w:type="paragraph" w:styleId="ListBullet2">
    <w:name w:val="List Bullet 2"/>
    <w:basedOn w:val="Normal"/>
    <w:autoRedefine/>
    <w:rsid w:val="00CB11FA"/>
    <w:pPr>
      <w:numPr>
        <w:numId w:val="7"/>
      </w:numPr>
      <w:spacing w:after="0"/>
    </w:pPr>
    <w:rPr>
      <w:rFonts w:ascii="Times New Roman" w:eastAsia="Times New Roman" w:hAnsi="Times New Roman" w:cs="Times New Roman"/>
      <w:sz w:val="20"/>
      <w:szCs w:val="20"/>
    </w:rPr>
  </w:style>
  <w:style w:type="paragraph" w:styleId="ListBullet3">
    <w:name w:val="List Bullet 3"/>
    <w:basedOn w:val="Normal"/>
    <w:autoRedefine/>
    <w:rsid w:val="00CB11FA"/>
    <w:pPr>
      <w:numPr>
        <w:numId w:val="8"/>
      </w:numPr>
      <w:spacing w:after="0"/>
    </w:pPr>
    <w:rPr>
      <w:rFonts w:ascii="Times New Roman" w:eastAsia="Times New Roman" w:hAnsi="Times New Roman" w:cs="Times New Roman"/>
      <w:sz w:val="20"/>
      <w:szCs w:val="20"/>
    </w:rPr>
  </w:style>
  <w:style w:type="paragraph" w:styleId="ListBullet4">
    <w:name w:val="List Bullet 4"/>
    <w:basedOn w:val="Normal"/>
    <w:autoRedefine/>
    <w:rsid w:val="00CB11FA"/>
    <w:pPr>
      <w:numPr>
        <w:numId w:val="9"/>
      </w:numPr>
      <w:spacing w:after="0"/>
    </w:pPr>
    <w:rPr>
      <w:rFonts w:ascii="Times New Roman" w:eastAsia="Times New Roman" w:hAnsi="Times New Roman" w:cs="Times New Roman"/>
      <w:sz w:val="20"/>
      <w:szCs w:val="20"/>
    </w:rPr>
  </w:style>
  <w:style w:type="paragraph" w:styleId="ListBullet5">
    <w:name w:val="List Bullet 5"/>
    <w:basedOn w:val="Normal"/>
    <w:autoRedefine/>
    <w:rsid w:val="00CB11FA"/>
    <w:pPr>
      <w:numPr>
        <w:numId w:val="10"/>
      </w:numPr>
      <w:spacing w:after="0"/>
    </w:pPr>
    <w:rPr>
      <w:rFonts w:ascii="Times New Roman" w:eastAsia="Times New Roman" w:hAnsi="Times New Roman" w:cs="Times New Roman"/>
      <w:sz w:val="20"/>
      <w:szCs w:val="20"/>
    </w:rPr>
  </w:style>
  <w:style w:type="paragraph" w:styleId="ListContinue">
    <w:name w:val="List Continue"/>
    <w:basedOn w:val="Normal"/>
    <w:rsid w:val="00CB11FA"/>
    <w:pPr>
      <w:spacing w:after="120"/>
      <w:ind w:left="360"/>
    </w:pPr>
    <w:rPr>
      <w:rFonts w:ascii="Times New Roman" w:eastAsia="Times New Roman" w:hAnsi="Times New Roman" w:cs="Times New Roman"/>
      <w:sz w:val="20"/>
      <w:szCs w:val="20"/>
    </w:rPr>
  </w:style>
  <w:style w:type="paragraph" w:styleId="ListContinue2">
    <w:name w:val="List Continue 2"/>
    <w:basedOn w:val="Normal"/>
    <w:rsid w:val="00CB11FA"/>
    <w:pPr>
      <w:spacing w:after="120"/>
      <w:ind w:left="720"/>
    </w:pPr>
    <w:rPr>
      <w:rFonts w:ascii="Times New Roman" w:eastAsia="Times New Roman" w:hAnsi="Times New Roman" w:cs="Times New Roman"/>
      <w:sz w:val="20"/>
      <w:szCs w:val="20"/>
    </w:rPr>
  </w:style>
  <w:style w:type="paragraph" w:styleId="ListContinue3">
    <w:name w:val="List Continue 3"/>
    <w:basedOn w:val="Normal"/>
    <w:rsid w:val="00CB11FA"/>
    <w:pPr>
      <w:spacing w:after="120"/>
      <w:ind w:left="1080"/>
    </w:pPr>
    <w:rPr>
      <w:rFonts w:ascii="Times New Roman" w:eastAsia="Times New Roman" w:hAnsi="Times New Roman" w:cs="Times New Roman"/>
      <w:sz w:val="20"/>
      <w:szCs w:val="20"/>
    </w:rPr>
  </w:style>
  <w:style w:type="paragraph" w:styleId="ListContinue4">
    <w:name w:val="List Continue 4"/>
    <w:basedOn w:val="Normal"/>
    <w:rsid w:val="00CB11FA"/>
    <w:pPr>
      <w:spacing w:after="120"/>
      <w:ind w:left="1440"/>
    </w:pPr>
    <w:rPr>
      <w:rFonts w:ascii="Times New Roman" w:eastAsia="Times New Roman" w:hAnsi="Times New Roman" w:cs="Times New Roman"/>
      <w:sz w:val="20"/>
      <w:szCs w:val="20"/>
    </w:rPr>
  </w:style>
  <w:style w:type="paragraph" w:styleId="ListContinue5">
    <w:name w:val="List Continue 5"/>
    <w:basedOn w:val="Normal"/>
    <w:rsid w:val="00CB11FA"/>
    <w:pPr>
      <w:spacing w:after="120"/>
      <w:ind w:left="1800"/>
    </w:pPr>
    <w:rPr>
      <w:rFonts w:ascii="Times New Roman" w:eastAsia="Times New Roman" w:hAnsi="Times New Roman" w:cs="Times New Roman"/>
      <w:sz w:val="20"/>
      <w:szCs w:val="20"/>
    </w:rPr>
  </w:style>
  <w:style w:type="paragraph" w:styleId="ListNumber">
    <w:name w:val="List Number"/>
    <w:basedOn w:val="Normal"/>
    <w:rsid w:val="00CB11FA"/>
    <w:pPr>
      <w:numPr>
        <w:numId w:val="11"/>
      </w:numPr>
      <w:spacing w:after="0"/>
    </w:pPr>
    <w:rPr>
      <w:rFonts w:ascii="Times New Roman" w:eastAsia="Times New Roman" w:hAnsi="Times New Roman" w:cs="Times New Roman"/>
      <w:sz w:val="20"/>
      <w:szCs w:val="20"/>
    </w:rPr>
  </w:style>
  <w:style w:type="paragraph" w:styleId="ListNumber2">
    <w:name w:val="List Number 2"/>
    <w:basedOn w:val="Normal"/>
    <w:rsid w:val="00CB11FA"/>
    <w:pPr>
      <w:numPr>
        <w:numId w:val="12"/>
      </w:numPr>
      <w:spacing w:after="0"/>
    </w:pPr>
    <w:rPr>
      <w:rFonts w:ascii="Times New Roman" w:eastAsia="Times New Roman" w:hAnsi="Times New Roman" w:cs="Times New Roman"/>
      <w:sz w:val="20"/>
      <w:szCs w:val="20"/>
    </w:rPr>
  </w:style>
  <w:style w:type="paragraph" w:styleId="ListNumber3">
    <w:name w:val="List Number 3"/>
    <w:basedOn w:val="Normal"/>
    <w:rsid w:val="00CB11FA"/>
    <w:pPr>
      <w:numPr>
        <w:numId w:val="13"/>
      </w:numPr>
      <w:spacing w:after="0"/>
    </w:pPr>
    <w:rPr>
      <w:rFonts w:ascii="Times New Roman" w:eastAsia="Times New Roman" w:hAnsi="Times New Roman" w:cs="Times New Roman"/>
      <w:sz w:val="20"/>
      <w:szCs w:val="20"/>
    </w:rPr>
  </w:style>
  <w:style w:type="paragraph" w:styleId="ListNumber4">
    <w:name w:val="List Number 4"/>
    <w:basedOn w:val="Normal"/>
    <w:rsid w:val="00CB11FA"/>
    <w:pPr>
      <w:numPr>
        <w:numId w:val="14"/>
      </w:numPr>
      <w:spacing w:after="0"/>
    </w:pPr>
    <w:rPr>
      <w:rFonts w:ascii="Times New Roman" w:eastAsia="Times New Roman" w:hAnsi="Times New Roman" w:cs="Times New Roman"/>
      <w:sz w:val="20"/>
      <w:szCs w:val="20"/>
    </w:rPr>
  </w:style>
  <w:style w:type="paragraph" w:styleId="ListNumber5">
    <w:name w:val="List Number 5"/>
    <w:basedOn w:val="Normal"/>
    <w:rsid w:val="00CB11FA"/>
    <w:pPr>
      <w:tabs>
        <w:tab w:val="num" w:pos="1800"/>
      </w:tabs>
      <w:spacing w:after="0"/>
      <w:ind w:left="1800" w:hanging="360"/>
    </w:pPr>
    <w:rPr>
      <w:rFonts w:ascii="Times New Roman" w:eastAsia="Times New Roman" w:hAnsi="Times New Roman" w:cs="Times New Roman"/>
      <w:sz w:val="20"/>
      <w:szCs w:val="20"/>
    </w:rPr>
  </w:style>
  <w:style w:type="paragraph" w:styleId="MessageHeader">
    <w:name w:val="Message Header"/>
    <w:basedOn w:val="Normal"/>
    <w:link w:val="MessageHeaderChar"/>
    <w:rsid w:val="00CB11FA"/>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imes New Roman" w:cs="Arial"/>
      <w:sz w:val="24"/>
      <w:szCs w:val="24"/>
    </w:rPr>
  </w:style>
  <w:style w:type="character" w:customStyle="1" w:styleId="MessageHeaderChar">
    <w:name w:val="Message Header Char"/>
    <w:basedOn w:val="DefaultParagraphFont"/>
    <w:link w:val="MessageHeader"/>
    <w:rsid w:val="00CB11FA"/>
    <w:rPr>
      <w:rFonts w:ascii="Arial" w:eastAsia="Times New Roman" w:hAnsi="Arial" w:cs="Arial"/>
      <w:sz w:val="24"/>
      <w:szCs w:val="24"/>
      <w:shd w:val="pct20" w:color="auto" w:fill="auto"/>
      <w:lang w:bidi="ar-SA"/>
    </w:rPr>
  </w:style>
  <w:style w:type="paragraph" w:styleId="NormalIndent">
    <w:name w:val="Normal Indent"/>
    <w:basedOn w:val="Normal"/>
    <w:rsid w:val="00CB11FA"/>
    <w:pPr>
      <w:spacing w:after="0"/>
      <w:ind w:left="720"/>
    </w:pPr>
    <w:rPr>
      <w:rFonts w:ascii="Times New Roman" w:eastAsia="Times New Roman" w:hAnsi="Times New Roman" w:cs="Times New Roman"/>
      <w:sz w:val="20"/>
      <w:szCs w:val="20"/>
    </w:rPr>
  </w:style>
  <w:style w:type="paragraph" w:styleId="PlainText">
    <w:name w:val="Plain Text"/>
    <w:basedOn w:val="Normal"/>
    <w:link w:val="PlainTextChar"/>
    <w:rsid w:val="00CB11FA"/>
    <w:pPr>
      <w:spacing w:after="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CB11FA"/>
    <w:rPr>
      <w:rFonts w:ascii="Courier New" w:eastAsia="Times New Roman" w:hAnsi="Courier New" w:cs="Courier New"/>
      <w:sz w:val="20"/>
      <w:szCs w:val="20"/>
      <w:lang w:bidi="ar-SA"/>
    </w:rPr>
  </w:style>
  <w:style w:type="paragraph" w:styleId="Salutation">
    <w:name w:val="Salutation"/>
    <w:basedOn w:val="Normal"/>
    <w:next w:val="Normal"/>
    <w:link w:val="SalutationChar"/>
    <w:rsid w:val="00CB11FA"/>
    <w:pPr>
      <w:spacing w:after="0"/>
    </w:pPr>
    <w:rPr>
      <w:rFonts w:ascii="Times New Roman" w:eastAsia="Times New Roman" w:hAnsi="Times New Roman" w:cs="Times New Roman"/>
      <w:sz w:val="20"/>
      <w:szCs w:val="20"/>
    </w:rPr>
  </w:style>
  <w:style w:type="character" w:customStyle="1" w:styleId="SalutationChar">
    <w:name w:val="Salutation Char"/>
    <w:basedOn w:val="DefaultParagraphFont"/>
    <w:link w:val="Salutation"/>
    <w:rsid w:val="00CB11FA"/>
    <w:rPr>
      <w:rFonts w:ascii="Times New Roman" w:eastAsia="Times New Roman" w:hAnsi="Times New Roman" w:cs="Times New Roman"/>
      <w:sz w:val="20"/>
      <w:szCs w:val="20"/>
      <w:lang w:bidi="ar-SA"/>
    </w:rPr>
  </w:style>
  <w:style w:type="paragraph" w:styleId="Signature">
    <w:name w:val="Signature"/>
    <w:basedOn w:val="Normal"/>
    <w:link w:val="SignatureChar"/>
    <w:rsid w:val="00CB11FA"/>
    <w:pPr>
      <w:spacing w:after="0"/>
      <w:ind w:left="4320"/>
    </w:pPr>
    <w:rPr>
      <w:rFonts w:ascii="Times New Roman" w:eastAsia="Times New Roman" w:hAnsi="Times New Roman" w:cs="Times New Roman"/>
      <w:sz w:val="20"/>
      <w:szCs w:val="20"/>
    </w:rPr>
  </w:style>
  <w:style w:type="character" w:customStyle="1" w:styleId="SignatureChar">
    <w:name w:val="Signature Char"/>
    <w:basedOn w:val="DefaultParagraphFont"/>
    <w:link w:val="Signature"/>
    <w:rsid w:val="00CB11FA"/>
    <w:rPr>
      <w:rFonts w:ascii="Times New Roman" w:eastAsia="Times New Roman" w:hAnsi="Times New Roman" w:cs="Times New Roman"/>
      <w:sz w:val="20"/>
      <w:szCs w:val="20"/>
      <w:lang w:bidi="ar-SA"/>
    </w:rPr>
  </w:style>
  <w:style w:type="character" w:styleId="Strong">
    <w:name w:val="Strong"/>
    <w:basedOn w:val="DefaultParagraphFont"/>
    <w:qFormat/>
    <w:rsid w:val="00CB11FA"/>
    <w:rPr>
      <w:b/>
      <w:bCs/>
    </w:rPr>
  </w:style>
  <w:style w:type="paragraph" w:styleId="Subtitle">
    <w:name w:val="Subtitle"/>
    <w:basedOn w:val="Normal"/>
    <w:link w:val="SubtitleChar"/>
    <w:qFormat/>
    <w:rsid w:val="00CB11FA"/>
    <w:pPr>
      <w:spacing w:after="60"/>
      <w:jc w:val="center"/>
      <w:outlineLvl w:val="1"/>
    </w:pPr>
    <w:rPr>
      <w:rFonts w:eastAsia="Times New Roman" w:cs="Arial"/>
      <w:sz w:val="24"/>
      <w:szCs w:val="24"/>
    </w:rPr>
  </w:style>
  <w:style w:type="character" w:customStyle="1" w:styleId="SubtitleChar">
    <w:name w:val="Subtitle Char"/>
    <w:basedOn w:val="DefaultParagraphFont"/>
    <w:link w:val="Subtitle"/>
    <w:rsid w:val="00CB11FA"/>
    <w:rPr>
      <w:rFonts w:ascii="Arial" w:eastAsia="Times New Roman" w:hAnsi="Arial" w:cs="Arial"/>
      <w:sz w:val="24"/>
      <w:szCs w:val="24"/>
      <w:lang w:bidi="ar-SA"/>
    </w:rPr>
  </w:style>
  <w:style w:type="table" w:styleId="Table3Deffects1">
    <w:name w:val="Table 3D effects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B11FA"/>
    <w:pPr>
      <w:autoSpaceDE w:val="0"/>
      <w:autoSpaceDN w:val="0"/>
      <w:adjustRightInd w:val="0"/>
      <w:spacing w:after="0" w:line="240" w:lineRule="auto"/>
    </w:pPr>
    <w:rPr>
      <w:rFonts w:ascii="Times New Roman" w:eastAsia="Times New Roman" w:hAnsi="Times New Roman" w:cs="Times New Roman"/>
      <w:color w:val="000080"/>
      <w:sz w:val="20"/>
      <w:szCs w:val="20"/>
      <w:lang w:bidi="ar-S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B11FA"/>
    <w:pPr>
      <w:autoSpaceDE w:val="0"/>
      <w:autoSpaceDN w:val="0"/>
      <w:adjustRightInd w:val="0"/>
      <w:spacing w:after="0" w:line="240" w:lineRule="auto"/>
    </w:pPr>
    <w:rPr>
      <w:rFonts w:ascii="Times New Roman" w:eastAsia="Times New Roman" w:hAnsi="Times New Roman" w:cs="Times New Roman"/>
      <w:color w:val="FFFFFF"/>
      <w:sz w:val="20"/>
      <w:szCs w:val="20"/>
      <w:lang w:bidi="ar-S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Paragraph-Numbered">
    <w:name w:val="List Paragraph - Numbered"/>
    <w:basedOn w:val="ListParagraph"/>
    <w:qFormat/>
    <w:rsid w:val="007D3B48"/>
    <w:pPr>
      <w:numPr>
        <w:numId w:val="0"/>
      </w:numPr>
      <w:ind w:left="907" w:right="144" w:hanging="360"/>
      <w:contextualSpacing w:val="0"/>
    </w:pPr>
    <w:rPr>
      <w:rFonts w:eastAsia="Times New Roman" w:cs="Times New Roman"/>
    </w:rPr>
  </w:style>
  <w:style w:type="table" w:styleId="GridTable1Light">
    <w:name w:val="Grid Table 1 Light"/>
    <w:basedOn w:val="TableNormal"/>
    <w:uiPriority w:val="46"/>
    <w:rsid w:val="004B2FBE"/>
    <w:pPr>
      <w:spacing w:after="0" w:line="240" w:lineRule="auto"/>
    </w:pPr>
    <w:rPr>
      <w:rFonts w:eastAsiaTheme="minorHAnsi"/>
      <w:lang w:bidi="ar-S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B24440"/>
    <w:pPr>
      <w:spacing w:after="0"/>
      <w:outlineLvl w:val="9"/>
    </w:pPr>
    <w:rPr>
      <w:rFonts w:eastAsiaTheme="majorEastAsia" w:cstheme="majorBidi"/>
      <w:b w:val="0"/>
      <w:color w:val="2E74B5" w:themeColor="accent1" w:themeShade="BF"/>
      <w:szCs w:val="32"/>
      <w:u w:val="none"/>
      <w:lang w:bidi="ar-SA"/>
    </w:rPr>
  </w:style>
  <w:style w:type="paragraph" w:customStyle="1" w:styleId="TextBox">
    <w:name w:val="Text Box"/>
    <w:basedOn w:val="Normal"/>
    <w:link w:val="TextBoxChar"/>
    <w:autoRedefine/>
    <w:qFormat/>
    <w:rsid w:val="00C95406"/>
    <w:pPr>
      <w:pBdr>
        <w:top w:val="single" w:sz="8" w:space="4" w:color="auto"/>
        <w:left w:val="single" w:sz="8" w:space="4" w:color="auto"/>
        <w:bottom w:val="single" w:sz="8" w:space="4" w:color="auto"/>
        <w:right w:val="single" w:sz="8" w:space="4" w:color="auto"/>
      </w:pBdr>
    </w:pPr>
  </w:style>
  <w:style w:type="character" w:customStyle="1" w:styleId="ListParagraphChar">
    <w:name w:val="List Paragraph Char"/>
    <w:basedOn w:val="DefaultParagraphFont"/>
    <w:link w:val="ListParagraph"/>
    <w:uiPriority w:val="34"/>
    <w:rsid w:val="00193F0E"/>
    <w:rPr>
      <w:rFonts w:eastAsia="Garamond" w:cs="Garamond"/>
      <w:lang w:bidi="ar-SA"/>
    </w:rPr>
  </w:style>
  <w:style w:type="character" w:customStyle="1" w:styleId="TextBoxChar">
    <w:name w:val="Text Box Char"/>
    <w:basedOn w:val="DefaultParagraphFont"/>
    <w:link w:val="TextBox"/>
    <w:rsid w:val="00C95406"/>
    <w:rPr>
      <w:rFonts w:cs="AGaramond-Regular"/>
      <w:lang w:bidi="ar-SA"/>
    </w:rPr>
  </w:style>
  <w:style w:type="paragraph" w:customStyle="1" w:styleId="TemplateALLTopTitle">
    <w:name w:val="Template ALL Top Title"/>
    <w:basedOn w:val="Normal"/>
    <w:qFormat/>
    <w:rsid w:val="005138C0"/>
    <w:pPr>
      <w:pageBreakBefore/>
      <w:pBdr>
        <w:top w:val="single" w:sz="8" w:space="4" w:color="auto"/>
        <w:left w:val="single" w:sz="8" w:space="4" w:color="auto"/>
        <w:bottom w:val="single" w:sz="8" w:space="4" w:color="auto"/>
        <w:right w:val="single" w:sz="8" w:space="4" w:color="auto"/>
      </w:pBdr>
      <w:shd w:val="clear" w:color="auto" w:fill="000000" w:themeFill="text1"/>
      <w:spacing w:after="0"/>
      <w:jc w:val="center"/>
      <w:outlineLvl w:val="1"/>
    </w:pPr>
    <w:rPr>
      <w:rFonts w:eastAsia="Times New Roman" w:cs="Arial"/>
      <w:b/>
      <w:bCs/>
      <w:color w:val="FFFFFF"/>
      <w:sz w:val="30"/>
      <w:szCs w:val="20"/>
    </w:rPr>
  </w:style>
  <w:style w:type="paragraph" w:customStyle="1" w:styleId="TemplateInstructionsText9pt">
    <w:name w:val="Template Instructions Text (9pt.)"/>
    <w:basedOn w:val="Normal"/>
    <w:qFormat/>
    <w:rsid w:val="005C1B21"/>
    <w:pPr>
      <w:spacing w:after="120"/>
    </w:pPr>
    <w:rPr>
      <w:rFonts w:eastAsia="Times New Roman" w:cs="Arial"/>
      <w:sz w:val="18"/>
      <w:szCs w:val="18"/>
    </w:rPr>
  </w:style>
  <w:style w:type="paragraph" w:customStyle="1" w:styleId="TemplateInstructionsBullets9pt">
    <w:name w:val="Template Instructions Bullets (9pt)"/>
    <w:basedOn w:val="Normal"/>
    <w:qFormat/>
    <w:rsid w:val="00964A28"/>
    <w:pPr>
      <w:numPr>
        <w:numId w:val="18"/>
      </w:numPr>
      <w:autoSpaceDE/>
      <w:autoSpaceDN/>
      <w:adjustRightInd/>
      <w:spacing w:after="120"/>
      <w:contextualSpacing/>
    </w:pPr>
    <w:rPr>
      <w:rFonts w:eastAsia="Times New Roman" w:cs="Arial"/>
      <w:sz w:val="18"/>
      <w:szCs w:val="18"/>
    </w:rPr>
  </w:style>
  <w:style w:type="paragraph" w:customStyle="1" w:styleId="TemplateInstructionsSubtitle10pt">
    <w:name w:val="Template Instructions Subtitle (10pt.)"/>
    <w:basedOn w:val="Normal"/>
    <w:qFormat/>
    <w:rsid w:val="005F60A1"/>
    <w:pPr>
      <w:spacing w:after="0"/>
    </w:pPr>
    <w:rPr>
      <w:rFonts w:eastAsia="Times New Roman" w:cs="Arial"/>
      <w:b/>
      <w:sz w:val="20"/>
      <w:szCs w:val="20"/>
    </w:rPr>
  </w:style>
  <w:style w:type="paragraph" w:customStyle="1" w:styleId="TemplateInstuctions-TemplateonReverse">
    <w:name w:val="Template Instuctions - Template on Reverse"/>
    <w:basedOn w:val="Normal"/>
    <w:qFormat/>
    <w:rsid w:val="001E6E9E"/>
    <w:pPr>
      <w:widowControl w:val="0"/>
      <w:suppressAutoHyphens/>
      <w:spacing w:before="120" w:after="120" w:line="288" w:lineRule="auto"/>
      <w:jc w:val="center"/>
      <w:textAlignment w:val="center"/>
    </w:pPr>
    <w:rPr>
      <w:rFonts w:eastAsia="Times New Roman" w:cs="Arial"/>
      <w:b/>
      <w:bCs/>
      <w:sz w:val="20"/>
      <w:szCs w:val="20"/>
    </w:rPr>
  </w:style>
  <w:style w:type="paragraph" w:customStyle="1" w:styleId="TemplateWarning-DrinkingWaterWarning16pt">
    <w:name w:val="Template Warning- Drinking Water Warning (16pt)"/>
    <w:basedOn w:val="Normal"/>
    <w:qFormat/>
    <w:rsid w:val="00354F3F"/>
    <w:pPr>
      <w:tabs>
        <w:tab w:val="left" w:pos="4950"/>
      </w:tabs>
      <w:jc w:val="center"/>
    </w:pPr>
    <w:rPr>
      <w:rFonts w:eastAsia="Times New Roman" w:cs="Arial"/>
      <w:b/>
      <w:sz w:val="32"/>
      <w:szCs w:val="20"/>
    </w:rPr>
  </w:style>
  <w:style w:type="paragraph" w:customStyle="1" w:styleId="TemplateWarningSubtitle">
    <w:name w:val="Template Warning Subtitle"/>
    <w:basedOn w:val="Normal"/>
    <w:qFormat/>
    <w:rsid w:val="001733F7"/>
    <w:pPr>
      <w:numPr>
        <w:ilvl w:val="12"/>
      </w:numPr>
      <w:spacing w:after="120"/>
    </w:pPr>
    <w:rPr>
      <w:rFonts w:eastAsia="Times New Roman" w:cs="Arial"/>
      <w:b/>
      <w:sz w:val="24"/>
      <w:szCs w:val="20"/>
    </w:rPr>
  </w:style>
  <w:style w:type="paragraph" w:customStyle="1" w:styleId="TemplateWarningText10pt">
    <w:name w:val="Template Warning Text (10pt)"/>
    <w:basedOn w:val="Normal"/>
    <w:rsid w:val="00EF4440"/>
    <w:pPr>
      <w:spacing w:before="120" w:after="120"/>
    </w:pPr>
    <w:rPr>
      <w:rFonts w:eastAsia="Times New Roman" w:cs="Times New Roman"/>
      <w:sz w:val="20"/>
      <w:szCs w:val="20"/>
    </w:rPr>
  </w:style>
  <w:style w:type="paragraph" w:customStyle="1" w:styleId="TemplateWarning-DrinkingWaterWarning14pt">
    <w:name w:val="Template Warning- Drinking Water Warning (14pt)"/>
    <w:basedOn w:val="TemplateWarning-DrinkingWaterWarning16pt"/>
    <w:qFormat/>
    <w:rsid w:val="00D509EB"/>
    <w:rPr>
      <w:sz w:val="28"/>
    </w:rPr>
  </w:style>
  <w:style w:type="paragraph" w:customStyle="1" w:styleId="TemplateWarningBullets10pt">
    <w:name w:val="Template Warning Bullets (10pt)"/>
    <w:basedOn w:val="Normal"/>
    <w:qFormat/>
    <w:rsid w:val="00EF4440"/>
    <w:pPr>
      <w:numPr>
        <w:numId w:val="17"/>
      </w:numPr>
      <w:autoSpaceDE/>
      <w:autoSpaceDN/>
      <w:adjustRightInd/>
      <w:spacing w:after="120"/>
    </w:pPr>
    <w:rPr>
      <w:rFonts w:eastAsia="Times New Roman" w:cs="Arial"/>
      <w:sz w:val="20"/>
      <w:szCs w:val="20"/>
    </w:rPr>
  </w:style>
  <w:style w:type="paragraph" w:styleId="EndnoteText">
    <w:name w:val="endnote text"/>
    <w:basedOn w:val="Normal"/>
    <w:link w:val="EndnoteTextChar"/>
    <w:uiPriority w:val="99"/>
    <w:semiHidden/>
    <w:unhideWhenUsed/>
    <w:rsid w:val="00AF5C87"/>
    <w:pPr>
      <w:spacing w:after="0"/>
    </w:pPr>
    <w:rPr>
      <w:sz w:val="20"/>
      <w:szCs w:val="20"/>
    </w:rPr>
  </w:style>
  <w:style w:type="character" w:customStyle="1" w:styleId="EndnoteTextChar">
    <w:name w:val="Endnote Text Char"/>
    <w:basedOn w:val="DefaultParagraphFont"/>
    <w:link w:val="EndnoteText"/>
    <w:uiPriority w:val="99"/>
    <w:semiHidden/>
    <w:rsid w:val="00AF5C87"/>
    <w:rPr>
      <w:rFonts w:ascii="Arial" w:hAnsi="Arial" w:cs="AGaramond-Regular"/>
      <w:sz w:val="20"/>
      <w:szCs w:val="20"/>
      <w:lang w:bidi="ar-SA"/>
    </w:rPr>
  </w:style>
  <w:style w:type="character" w:styleId="EndnoteReference">
    <w:name w:val="endnote reference"/>
    <w:basedOn w:val="DefaultParagraphFont"/>
    <w:uiPriority w:val="99"/>
    <w:semiHidden/>
    <w:unhideWhenUsed/>
    <w:rsid w:val="00AF5C87"/>
    <w:rPr>
      <w:vertAlign w:val="superscript"/>
    </w:rPr>
  </w:style>
  <w:style w:type="paragraph" w:customStyle="1" w:styleId="StyleTemplateInstructionsBullets9ptJustified">
    <w:name w:val="Style Template Instructions Bullets (9pt) + Justified"/>
    <w:basedOn w:val="TemplateInstructionsBullets9pt"/>
    <w:rsid w:val="004D5586"/>
    <w:rPr>
      <w:rFonts w:cs="Times New Roman"/>
      <w:szCs w:val="20"/>
    </w:rPr>
  </w:style>
  <w:style w:type="paragraph" w:customStyle="1" w:styleId="INTROH1">
    <w:name w:val="INTRO_H1"/>
    <w:basedOn w:val="Heading1"/>
    <w:next w:val="Normal"/>
    <w:qFormat/>
    <w:rsid w:val="00E71428"/>
    <w:pPr>
      <w:numPr>
        <w:numId w:val="0"/>
      </w:numPr>
    </w:pPr>
  </w:style>
  <w:style w:type="paragraph" w:customStyle="1" w:styleId="APPH1">
    <w:name w:val="APP_H1"/>
    <w:basedOn w:val="Heading1"/>
    <w:next w:val="Normal"/>
    <w:qFormat/>
    <w:rsid w:val="00E71428"/>
    <w:pPr>
      <w:numPr>
        <w:numId w:val="0"/>
      </w:numPr>
      <w:tabs>
        <w:tab w:val="clear" w:pos="576"/>
      </w:tabs>
    </w:pPr>
  </w:style>
  <w:style w:type="character" w:customStyle="1" w:styleId="NoSpacingChar">
    <w:name w:val="No Spacing Char"/>
    <w:basedOn w:val="DefaultParagraphFont"/>
    <w:link w:val="NoSpacing"/>
    <w:rsid w:val="00053D15"/>
    <w:rPr>
      <w:rFonts w:ascii="Times New Roman" w:eastAsia="Calibri" w:hAnsi="Times New Roman" w:cs="Calibri"/>
      <w:color w:val="000000"/>
    </w:rPr>
  </w:style>
  <w:style w:type="paragraph" w:styleId="Caption">
    <w:name w:val="caption"/>
    <w:basedOn w:val="Normal"/>
    <w:next w:val="Normal"/>
    <w:qFormat/>
    <w:rsid w:val="00044626"/>
    <w:pPr>
      <w:keepNext/>
      <w:autoSpaceDE/>
      <w:autoSpaceDN/>
      <w:adjustRightInd/>
      <w:jc w:val="center"/>
    </w:pPr>
    <w:rPr>
      <w:rFonts w:asciiTheme="majorHAnsi" w:eastAsia="Times New Roman" w:hAnsiTheme="majorHAnsi" w:cs="Times New Roman"/>
      <w:b/>
      <w:bCs/>
      <w:sz w:val="28"/>
      <w:szCs w:val="20"/>
    </w:rPr>
  </w:style>
  <w:style w:type="character" w:customStyle="1" w:styleId="UnresolvedMention1">
    <w:name w:val="Unresolved Mention1"/>
    <w:basedOn w:val="DefaultParagraphFont"/>
    <w:uiPriority w:val="99"/>
    <w:unhideWhenUsed/>
    <w:rsid w:val="00C36E52"/>
    <w:rPr>
      <w:color w:val="605E5C"/>
      <w:shd w:val="clear" w:color="auto" w:fill="E1DFDD"/>
    </w:rPr>
  </w:style>
  <w:style w:type="character" w:customStyle="1" w:styleId="Mention1">
    <w:name w:val="Mention1"/>
    <w:basedOn w:val="DefaultParagraphFont"/>
    <w:uiPriority w:val="99"/>
    <w:unhideWhenUsed/>
    <w:rsid w:val="00110ECC"/>
    <w:rPr>
      <w:color w:val="2B579A"/>
      <w:shd w:val="clear" w:color="auto" w:fill="E1DFDD"/>
    </w:rPr>
  </w:style>
  <w:style w:type="paragraph" w:customStyle="1" w:styleId="TemplateInstructionsText10pt">
    <w:name w:val="Template Instructions Text (10pt.)"/>
    <w:basedOn w:val="Normal"/>
    <w:qFormat/>
    <w:rsid w:val="004E70EC"/>
    <w:pPr>
      <w:spacing w:after="120"/>
    </w:pPr>
    <w:rPr>
      <w:rFonts w:eastAsia="Times New Roman" w:cs="Arial"/>
      <w:sz w:val="20"/>
      <w:szCs w:val="18"/>
    </w:rPr>
  </w:style>
  <w:style w:type="paragraph" w:customStyle="1" w:styleId="TemplateInstructionsBullets10pt">
    <w:name w:val="Template Instructions Bullets (10pt)"/>
    <w:basedOn w:val="Normal"/>
    <w:qFormat/>
    <w:rsid w:val="00964A28"/>
    <w:pPr>
      <w:numPr>
        <w:numId w:val="36"/>
      </w:numPr>
      <w:tabs>
        <w:tab w:val="num" w:pos="360"/>
      </w:tabs>
      <w:autoSpaceDE/>
      <w:autoSpaceDN/>
      <w:adjustRightInd/>
      <w:spacing w:after="120"/>
      <w:contextualSpacing/>
    </w:pPr>
    <w:rPr>
      <w:rFonts w:eastAsia="Times New Roman" w:cs="Arial"/>
      <w:sz w:val="20"/>
      <w:szCs w:val="18"/>
    </w:rPr>
  </w:style>
  <w:style w:type="paragraph" w:customStyle="1" w:styleId="indent-1">
    <w:name w:val="indent-1"/>
    <w:basedOn w:val="Normal"/>
    <w:rsid w:val="00652B24"/>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652B24"/>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652B24"/>
  </w:style>
  <w:style w:type="character" w:customStyle="1" w:styleId="paren">
    <w:name w:val="paren"/>
    <w:basedOn w:val="DefaultParagraphFont"/>
    <w:rsid w:val="00652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3">
      <w:bodyDiv w:val="1"/>
      <w:marLeft w:val="0"/>
      <w:marRight w:val="0"/>
      <w:marTop w:val="0"/>
      <w:marBottom w:val="0"/>
      <w:divBdr>
        <w:top w:val="none" w:sz="0" w:space="0" w:color="auto"/>
        <w:left w:val="none" w:sz="0" w:space="0" w:color="auto"/>
        <w:bottom w:val="none" w:sz="0" w:space="0" w:color="auto"/>
        <w:right w:val="none" w:sz="0" w:space="0" w:color="auto"/>
      </w:divBdr>
    </w:div>
    <w:div w:id="41753764">
      <w:bodyDiv w:val="1"/>
      <w:marLeft w:val="0"/>
      <w:marRight w:val="0"/>
      <w:marTop w:val="0"/>
      <w:marBottom w:val="0"/>
      <w:divBdr>
        <w:top w:val="none" w:sz="0" w:space="0" w:color="auto"/>
        <w:left w:val="none" w:sz="0" w:space="0" w:color="auto"/>
        <w:bottom w:val="none" w:sz="0" w:space="0" w:color="auto"/>
        <w:right w:val="none" w:sz="0" w:space="0" w:color="auto"/>
      </w:divBdr>
    </w:div>
    <w:div w:id="60374389">
      <w:bodyDiv w:val="1"/>
      <w:marLeft w:val="0"/>
      <w:marRight w:val="0"/>
      <w:marTop w:val="0"/>
      <w:marBottom w:val="0"/>
      <w:divBdr>
        <w:top w:val="none" w:sz="0" w:space="0" w:color="auto"/>
        <w:left w:val="none" w:sz="0" w:space="0" w:color="auto"/>
        <w:bottom w:val="none" w:sz="0" w:space="0" w:color="auto"/>
        <w:right w:val="none" w:sz="0" w:space="0" w:color="auto"/>
      </w:divBdr>
    </w:div>
    <w:div w:id="68580982">
      <w:bodyDiv w:val="1"/>
      <w:marLeft w:val="0"/>
      <w:marRight w:val="0"/>
      <w:marTop w:val="0"/>
      <w:marBottom w:val="0"/>
      <w:divBdr>
        <w:top w:val="none" w:sz="0" w:space="0" w:color="auto"/>
        <w:left w:val="none" w:sz="0" w:space="0" w:color="auto"/>
        <w:bottom w:val="none" w:sz="0" w:space="0" w:color="auto"/>
        <w:right w:val="none" w:sz="0" w:space="0" w:color="auto"/>
      </w:divBdr>
    </w:div>
    <w:div w:id="201938710">
      <w:bodyDiv w:val="1"/>
      <w:marLeft w:val="0"/>
      <w:marRight w:val="0"/>
      <w:marTop w:val="0"/>
      <w:marBottom w:val="0"/>
      <w:divBdr>
        <w:top w:val="none" w:sz="0" w:space="0" w:color="auto"/>
        <w:left w:val="none" w:sz="0" w:space="0" w:color="auto"/>
        <w:bottom w:val="none" w:sz="0" w:space="0" w:color="auto"/>
        <w:right w:val="none" w:sz="0" w:space="0" w:color="auto"/>
      </w:divBdr>
    </w:div>
    <w:div w:id="221794975">
      <w:bodyDiv w:val="1"/>
      <w:marLeft w:val="0"/>
      <w:marRight w:val="0"/>
      <w:marTop w:val="30"/>
      <w:marBottom w:val="750"/>
      <w:divBdr>
        <w:top w:val="none" w:sz="0" w:space="0" w:color="auto"/>
        <w:left w:val="none" w:sz="0" w:space="0" w:color="auto"/>
        <w:bottom w:val="none" w:sz="0" w:space="0" w:color="auto"/>
        <w:right w:val="none" w:sz="0" w:space="0" w:color="auto"/>
      </w:divBdr>
      <w:divsChild>
        <w:div w:id="424963049">
          <w:marLeft w:val="0"/>
          <w:marRight w:val="0"/>
          <w:marTop w:val="0"/>
          <w:marBottom w:val="0"/>
          <w:divBdr>
            <w:top w:val="none" w:sz="0" w:space="0" w:color="auto"/>
            <w:left w:val="none" w:sz="0" w:space="0" w:color="auto"/>
            <w:bottom w:val="none" w:sz="0" w:space="0" w:color="auto"/>
            <w:right w:val="none" w:sz="0" w:space="0" w:color="auto"/>
          </w:divBdr>
          <w:divsChild>
            <w:div w:id="357395611">
              <w:marLeft w:val="0"/>
              <w:marRight w:val="0"/>
              <w:marTop w:val="0"/>
              <w:marBottom w:val="0"/>
              <w:divBdr>
                <w:top w:val="none" w:sz="0" w:space="0" w:color="auto"/>
                <w:left w:val="none" w:sz="0" w:space="0" w:color="auto"/>
                <w:bottom w:val="none" w:sz="0" w:space="0" w:color="auto"/>
                <w:right w:val="none" w:sz="0" w:space="0" w:color="auto"/>
              </w:divBdr>
              <w:divsChild>
                <w:div w:id="43723186">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224220588">
      <w:bodyDiv w:val="1"/>
      <w:marLeft w:val="0"/>
      <w:marRight w:val="0"/>
      <w:marTop w:val="0"/>
      <w:marBottom w:val="0"/>
      <w:divBdr>
        <w:top w:val="none" w:sz="0" w:space="0" w:color="auto"/>
        <w:left w:val="none" w:sz="0" w:space="0" w:color="auto"/>
        <w:bottom w:val="none" w:sz="0" w:space="0" w:color="auto"/>
        <w:right w:val="none" w:sz="0" w:space="0" w:color="auto"/>
      </w:divBdr>
    </w:div>
    <w:div w:id="242376852">
      <w:bodyDiv w:val="1"/>
      <w:marLeft w:val="0"/>
      <w:marRight w:val="0"/>
      <w:marTop w:val="0"/>
      <w:marBottom w:val="0"/>
      <w:divBdr>
        <w:top w:val="none" w:sz="0" w:space="0" w:color="auto"/>
        <w:left w:val="none" w:sz="0" w:space="0" w:color="auto"/>
        <w:bottom w:val="none" w:sz="0" w:space="0" w:color="auto"/>
        <w:right w:val="none" w:sz="0" w:space="0" w:color="auto"/>
      </w:divBdr>
    </w:div>
    <w:div w:id="255209570">
      <w:bodyDiv w:val="1"/>
      <w:marLeft w:val="0"/>
      <w:marRight w:val="0"/>
      <w:marTop w:val="0"/>
      <w:marBottom w:val="0"/>
      <w:divBdr>
        <w:top w:val="none" w:sz="0" w:space="0" w:color="auto"/>
        <w:left w:val="none" w:sz="0" w:space="0" w:color="auto"/>
        <w:bottom w:val="none" w:sz="0" w:space="0" w:color="auto"/>
        <w:right w:val="none" w:sz="0" w:space="0" w:color="auto"/>
      </w:divBdr>
    </w:div>
    <w:div w:id="295646595">
      <w:bodyDiv w:val="1"/>
      <w:marLeft w:val="0"/>
      <w:marRight w:val="0"/>
      <w:marTop w:val="0"/>
      <w:marBottom w:val="0"/>
      <w:divBdr>
        <w:top w:val="none" w:sz="0" w:space="0" w:color="auto"/>
        <w:left w:val="none" w:sz="0" w:space="0" w:color="auto"/>
        <w:bottom w:val="none" w:sz="0" w:space="0" w:color="auto"/>
        <w:right w:val="none" w:sz="0" w:space="0" w:color="auto"/>
      </w:divBdr>
    </w:div>
    <w:div w:id="295796451">
      <w:bodyDiv w:val="1"/>
      <w:marLeft w:val="0"/>
      <w:marRight w:val="0"/>
      <w:marTop w:val="0"/>
      <w:marBottom w:val="0"/>
      <w:divBdr>
        <w:top w:val="none" w:sz="0" w:space="0" w:color="auto"/>
        <w:left w:val="none" w:sz="0" w:space="0" w:color="auto"/>
        <w:bottom w:val="none" w:sz="0" w:space="0" w:color="auto"/>
        <w:right w:val="none" w:sz="0" w:space="0" w:color="auto"/>
      </w:divBdr>
    </w:div>
    <w:div w:id="296766608">
      <w:bodyDiv w:val="1"/>
      <w:marLeft w:val="0"/>
      <w:marRight w:val="0"/>
      <w:marTop w:val="0"/>
      <w:marBottom w:val="0"/>
      <w:divBdr>
        <w:top w:val="none" w:sz="0" w:space="0" w:color="auto"/>
        <w:left w:val="none" w:sz="0" w:space="0" w:color="auto"/>
        <w:bottom w:val="none" w:sz="0" w:space="0" w:color="auto"/>
        <w:right w:val="none" w:sz="0" w:space="0" w:color="auto"/>
      </w:divBdr>
    </w:div>
    <w:div w:id="306206854">
      <w:bodyDiv w:val="1"/>
      <w:marLeft w:val="0"/>
      <w:marRight w:val="0"/>
      <w:marTop w:val="0"/>
      <w:marBottom w:val="0"/>
      <w:divBdr>
        <w:top w:val="none" w:sz="0" w:space="0" w:color="auto"/>
        <w:left w:val="none" w:sz="0" w:space="0" w:color="auto"/>
        <w:bottom w:val="none" w:sz="0" w:space="0" w:color="auto"/>
        <w:right w:val="none" w:sz="0" w:space="0" w:color="auto"/>
      </w:divBdr>
    </w:div>
    <w:div w:id="380789734">
      <w:bodyDiv w:val="1"/>
      <w:marLeft w:val="0"/>
      <w:marRight w:val="0"/>
      <w:marTop w:val="0"/>
      <w:marBottom w:val="0"/>
      <w:divBdr>
        <w:top w:val="none" w:sz="0" w:space="0" w:color="auto"/>
        <w:left w:val="none" w:sz="0" w:space="0" w:color="auto"/>
        <w:bottom w:val="none" w:sz="0" w:space="0" w:color="auto"/>
        <w:right w:val="none" w:sz="0" w:space="0" w:color="auto"/>
      </w:divBdr>
    </w:div>
    <w:div w:id="426077185">
      <w:bodyDiv w:val="1"/>
      <w:marLeft w:val="0"/>
      <w:marRight w:val="0"/>
      <w:marTop w:val="30"/>
      <w:marBottom w:val="750"/>
      <w:divBdr>
        <w:top w:val="none" w:sz="0" w:space="0" w:color="auto"/>
        <w:left w:val="none" w:sz="0" w:space="0" w:color="auto"/>
        <w:bottom w:val="none" w:sz="0" w:space="0" w:color="auto"/>
        <w:right w:val="none" w:sz="0" w:space="0" w:color="auto"/>
      </w:divBdr>
      <w:divsChild>
        <w:div w:id="174656954">
          <w:marLeft w:val="0"/>
          <w:marRight w:val="0"/>
          <w:marTop w:val="0"/>
          <w:marBottom w:val="0"/>
          <w:divBdr>
            <w:top w:val="none" w:sz="0" w:space="0" w:color="auto"/>
            <w:left w:val="none" w:sz="0" w:space="0" w:color="auto"/>
            <w:bottom w:val="none" w:sz="0" w:space="0" w:color="auto"/>
            <w:right w:val="none" w:sz="0" w:space="0" w:color="auto"/>
          </w:divBdr>
          <w:divsChild>
            <w:div w:id="1298031350">
              <w:marLeft w:val="0"/>
              <w:marRight w:val="0"/>
              <w:marTop w:val="0"/>
              <w:marBottom w:val="0"/>
              <w:divBdr>
                <w:top w:val="none" w:sz="0" w:space="0" w:color="auto"/>
                <w:left w:val="none" w:sz="0" w:space="0" w:color="auto"/>
                <w:bottom w:val="none" w:sz="0" w:space="0" w:color="auto"/>
                <w:right w:val="none" w:sz="0" w:space="0" w:color="auto"/>
              </w:divBdr>
              <w:divsChild>
                <w:div w:id="120273175">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488520606">
      <w:bodyDiv w:val="1"/>
      <w:marLeft w:val="0"/>
      <w:marRight w:val="0"/>
      <w:marTop w:val="0"/>
      <w:marBottom w:val="0"/>
      <w:divBdr>
        <w:top w:val="none" w:sz="0" w:space="0" w:color="auto"/>
        <w:left w:val="none" w:sz="0" w:space="0" w:color="auto"/>
        <w:bottom w:val="none" w:sz="0" w:space="0" w:color="auto"/>
        <w:right w:val="none" w:sz="0" w:space="0" w:color="auto"/>
      </w:divBdr>
    </w:div>
    <w:div w:id="520166631">
      <w:bodyDiv w:val="1"/>
      <w:marLeft w:val="0"/>
      <w:marRight w:val="0"/>
      <w:marTop w:val="0"/>
      <w:marBottom w:val="0"/>
      <w:divBdr>
        <w:top w:val="none" w:sz="0" w:space="0" w:color="auto"/>
        <w:left w:val="none" w:sz="0" w:space="0" w:color="auto"/>
        <w:bottom w:val="none" w:sz="0" w:space="0" w:color="auto"/>
        <w:right w:val="none" w:sz="0" w:space="0" w:color="auto"/>
      </w:divBdr>
    </w:div>
    <w:div w:id="557782324">
      <w:bodyDiv w:val="1"/>
      <w:marLeft w:val="0"/>
      <w:marRight w:val="0"/>
      <w:marTop w:val="0"/>
      <w:marBottom w:val="0"/>
      <w:divBdr>
        <w:top w:val="none" w:sz="0" w:space="0" w:color="auto"/>
        <w:left w:val="none" w:sz="0" w:space="0" w:color="auto"/>
        <w:bottom w:val="none" w:sz="0" w:space="0" w:color="auto"/>
        <w:right w:val="none" w:sz="0" w:space="0" w:color="auto"/>
      </w:divBdr>
    </w:div>
    <w:div w:id="562258253">
      <w:bodyDiv w:val="1"/>
      <w:marLeft w:val="0"/>
      <w:marRight w:val="0"/>
      <w:marTop w:val="0"/>
      <w:marBottom w:val="0"/>
      <w:divBdr>
        <w:top w:val="none" w:sz="0" w:space="0" w:color="auto"/>
        <w:left w:val="none" w:sz="0" w:space="0" w:color="auto"/>
        <w:bottom w:val="none" w:sz="0" w:space="0" w:color="auto"/>
        <w:right w:val="none" w:sz="0" w:space="0" w:color="auto"/>
      </w:divBdr>
    </w:div>
    <w:div w:id="597520998">
      <w:bodyDiv w:val="1"/>
      <w:marLeft w:val="0"/>
      <w:marRight w:val="0"/>
      <w:marTop w:val="0"/>
      <w:marBottom w:val="0"/>
      <w:divBdr>
        <w:top w:val="none" w:sz="0" w:space="0" w:color="auto"/>
        <w:left w:val="none" w:sz="0" w:space="0" w:color="auto"/>
        <w:bottom w:val="none" w:sz="0" w:space="0" w:color="auto"/>
        <w:right w:val="none" w:sz="0" w:space="0" w:color="auto"/>
      </w:divBdr>
    </w:div>
    <w:div w:id="768159682">
      <w:bodyDiv w:val="1"/>
      <w:marLeft w:val="0"/>
      <w:marRight w:val="0"/>
      <w:marTop w:val="0"/>
      <w:marBottom w:val="0"/>
      <w:divBdr>
        <w:top w:val="none" w:sz="0" w:space="0" w:color="auto"/>
        <w:left w:val="none" w:sz="0" w:space="0" w:color="auto"/>
        <w:bottom w:val="none" w:sz="0" w:space="0" w:color="auto"/>
        <w:right w:val="none" w:sz="0" w:space="0" w:color="auto"/>
      </w:divBdr>
    </w:div>
    <w:div w:id="769815877">
      <w:bodyDiv w:val="1"/>
      <w:marLeft w:val="0"/>
      <w:marRight w:val="0"/>
      <w:marTop w:val="0"/>
      <w:marBottom w:val="0"/>
      <w:divBdr>
        <w:top w:val="none" w:sz="0" w:space="0" w:color="auto"/>
        <w:left w:val="none" w:sz="0" w:space="0" w:color="auto"/>
        <w:bottom w:val="none" w:sz="0" w:space="0" w:color="auto"/>
        <w:right w:val="none" w:sz="0" w:space="0" w:color="auto"/>
      </w:divBdr>
    </w:div>
    <w:div w:id="843596889">
      <w:bodyDiv w:val="1"/>
      <w:marLeft w:val="0"/>
      <w:marRight w:val="0"/>
      <w:marTop w:val="0"/>
      <w:marBottom w:val="0"/>
      <w:divBdr>
        <w:top w:val="none" w:sz="0" w:space="0" w:color="auto"/>
        <w:left w:val="none" w:sz="0" w:space="0" w:color="auto"/>
        <w:bottom w:val="none" w:sz="0" w:space="0" w:color="auto"/>
        <w:right w:val="none" w:sz="0" w:space="0" w:color="auto"/>
      </w:divBdr>
    </w:div>
    <w:div w:id="911934211">
      <w:bodyDiv w:val="1"/>
      <w:marLeft w:val="0"/>
      <w:marRight w:val="0"/>
      <w:marTop w:val="0"/>
      <w:marBottom w:val="0"/>
      <w:divBdr>
        <w:top w:val="none" w:sz="0" w:space="0" w:color="auto"/>
        <w:left w:val="none" w:sz="0" w:space="0" w:color="auto"/>
        <w:bottom w:val="none" w:sz="0" w:space="0" w:color="auto"/>
        <w:right w:val="none" w:sz="0" w:space="0" w:color="auto"/>
      </w:divBdr>
    </w:div>
    <w:div w:id="919027540">
      <w:bodyDiv w:val="1"/>
      <w:marLeft w:val="0"/>
      <w:marRight w:val="0"/>
      <w:marTop w:val="30"/>
      <w:marBottom w:val="750"/>
      <w:divBdr>
        <w:top w:val="none" w:sz="0" w:space="0" w:color="auto"/>
        <w:left w:val="none" w:sz="0" w:space="0" w:color="auto"/>
        <w:bottom w:val="none" w:sz="0" w:space="0" w:color="auto"/>
        <w:right w:val="none" w:sz="0" w:space="0" w:color="auto"/>
      </w:divBdr>
      <w:divsChild>
        <w:div w:id="355815035">
          <w:marLeft w:val="0"/>
          <w:marRight w:val="0"/>
          <w:marTop w:val="0"/>
          <w:marBottom w:val="0"/>
          <w:divBdr>
            <w:top w:val="none" w:sz="0" w:space="0" w:color="auto"/>
            <w:left w:val="none" w:sz="0" w:space="0" w:color="auto"/>
            <w:bottom w:val="none" w:sz="0" w:space="0" w:color="auto"/>
            <w:right w:val="none" w:sz="0" w:space="0" w:color="auto"/>
          </w:divBdr>
          <w:divsChild>
            <w:div w:id="1003050190">
              <w:marLeft w:val="0"/>
              <w:marRight w:val="0"/>
              <w:marTop w:val="0"/>
              <w:marBottom w:val="0"/>
              <w:divBdr>
                <w:top w:val="none" w:sz="0" w:space="0" w:color="auto"/>
                <w:left w:val="none" w:sz="0" w:space="0" w:color="auto"/>
                <w:bottom w:val="none" w:sz="0" w:space="0" w:color="auto"/>
                <w:right w:val="none" w:sz="0" w:space="0" w:color="auto"/>
              </w:divBdr>
              <w:divsChild>
                <w:div w:id="404881816">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954948401">
      <w:bodyDiv w:val="1"/>
      <w:marLeft w:val="0"/>
      <w:marRight w:val="0"/>
      <w:marTop w:val="0"/>
      <w:marBottom w:val="0"/>
      <w:divBdr>
        <w:top w:val="none" w:sz="0" w:space="0" w:color="auto"/>
        <w:left w:val="none" w:sz="0" w:space="0" w:color="auto"/>
        <w:bottom w:val="none" w:sz="0" w:space="0" w:color="auto"/>
        <w:right w:val="none" w:sz="0" w:space="0" w:color="auto"/>
      </w:divBdr>
    </w:div>
    <w:div w:id="955526990">
      <w:bodyDiv w:val="1"/>
      <w:marLeft w:val="0"/>
      <w:marRight w:val="0"/>
      <w:marTop w:val="0"/>
      <w:marBottom w:val="0"/>
      <w:divBdr>
        <w:top w:val="none" w:sz="0" w:space="0" w:color="auto"/>
        <w:left w:val="none" w:sz="0" w:space="0" w:color="auto"/>
        <w:bottom w:val="none" w:sz="0" w:space="0" w:color="auto"/>
        <w:right w:val="none" w:sz="0" w:space="0" w:color="auto"/>
      </w:divBdr>
    </w:div>
    <w:div w:id="996614395">
      <w:bodyDiv w:val="1"/>
      <w:marLeft w:val="0"/>
      <w:marRight w:val="0"/>
      <w:marTop w:val="0"/>
      <w:marBottom w:val="0"/>
      <w:divBdr>
        <w:top w:val="none" w:sz="0" w:space="0" w:color="auto"/>
        <w:left w:val="none" w:sz="0" w:space="0" w:color="auto"/>
        <w:bottom w:val="none" w:sz="0" w:space="0" w:color="auto"/>
        <w:right w:val="none" w:sz="0" w:space="0" w:color="auto"/>
      </w:divBdr>
    </w:div>
    <w:div w:id="1030371659">
      <w:bodyDiv w:val="1"/>
      <w:marLeft w:val="0"/>
      <w:marRight w:val="0"/>
      <w:marTop w:val="0"/>
      <w:marBottom w:val="0"/>
      <w:divBdr>
        <w:top w:val="none" w:sz="0" w:space="0" w:color="auto"/>
        <w:left w:val="none" w:sz="0" w:space="0" w:color="auto"/>
        <w:bottom w:val="none" w:sz="0" w:space="0" w:color="auto"/>
        <w:right w:val="none" w:sz="0" w:space="0" w:color="auto"/>
      </w:divBdr>
    </w:div>
    <w:div w:id="1106148726">
      <w:bodyDiv w:val="1"/>
      <w:marLeft w:val="0"/>
      <w:marRight w:val="0"/>
      <w:marTop w:val="0"/>
      <w:marBottom w:val="0"/>
      <w:divBdr>
        <w:top w:val="none" w:sz="0" w:space="0" w:color="auto"/>
        <w:left w:val="none" w:sz="0" w:space="0" w:color="auto"/>
        <w:bottom w:val="none" w:sz="0" w:space="0" w:color="auto"/>
        <w:right w:val="none" w:sz="0" w:space="0" w:color="auto"/>
      </w:divBdr>
    </w:div>
    <w:div w:id="1115445757">
      <w:bodyDiv w:val="1"/>
      <w:marLeft w:val="0"/>
      <w:marRight w:val="0"/>
      <w:marTop w:val="0"/>
      <w:marBottom w:val="0"/>
      <w:divBdr>
        <w:top w:val="none" w:sz="0" w:space="0" w:color="auto"/>
        <w:left w:val="none" w:sz="0" w:space="0" w:color="auto"/>
        <w:bottom w:val="none" w:sz="0" w:space="0" w:color="auto"/>
        <w:right w:val="none" w:sz="0" w:space="0" w:color="auto"/>
      </w:divBdr>
    </w:div>
    <w:div w:id="1217930126">
      <w:bodyDiv w:val="1"/>
      <w:marLeft w:val="0"/>
      <w:marRight w:val="0"/>
      <w:marTop w:val="0"/>
      <w:marBottom w:val="0"/>
      <w:divBdr>
        <w:top w:val="none" w:sz="0" w:space="0" w:color="auto"/>
        <w:left w:val="none" w:sz="0" w:space="0" w:color="auto"/>
        <w:bottom w:val="none" w:sz="0" w:space="0" w:color="auto"/>
        <w:right w:val="none" w:sz="0" w:space="0" w:color="auto"/>
      </w:divBdr>
    </w:div>
    <w:div w:id="1272470345">
      <w:bodyDiv w:val="1"/>
      <w:marLeft w:val="0"/>
      <w:marRight w:val="0"/>
      <w:marTop w:val="0"/>
      <w:marBottom w:val="0"/>
      <w:divBdr>
        <w:top w:val="none" w:sz="0" w:space="0" w:color="auto"/>
        <w:left w:val="none" w:sz="0" w:space="0" w:color="auto"/>
        <w:bottom w:val="none" w:sz="0" w:space="0" w:color="auto"/>
        <w:right w:val="none" w:sz="0" w:space="0" w:color="auto"/>
      </w:divBdr>
    </w:div>
    <w:div w:id="1314020871">
      <w:bodyDiv w:val="1"/>
      <w:marLeft w:val="0"/>
      <w:marRight w:val="0"/>
      <w:marTop w:val="0"/>
      <w:marBottom w:val="0"/>
      <w:divBdr>
        <w:top w:val="none" w:sz="0" w:space="0" w:color="auto"/>
        <w:left w:val="none" w:sz="0" w:space="0" w:color="auto"/>
        <w:bottom w:val="none" w:sz="0" w:space="0" w:color="auto"/>
        <w:right w:val="none" w:sz="0" w:space="0" w:color="auto"/>
      </w:divBdr>
      <w:divsChild>
        <w:div w:id="2042439698">
          <w:marLeft w:val="1080"/>
          <w:marRight w:val="0"/>
          <w:marTop w:val="67"/>
          <w:marBottom w:val="120"/>
          <w:divBdr>
            <w:top w:val="none" w:sz="0" w:space="0" w:color="auto"/>
            <w:left w:val="none" w:sz="0" w:space="0" w:color="auto"/>
            <w:bottom w:val="none" w:sz="0" w:space="0" w:color="auto"/>
            <w:right w:val="none" w:sz="0" w:space="0" w:color="auto"/>
          </w:divBdr>
        </w:div>
      </w:divsChild>
    </w:div>
    <w:div w:id="1383603912">
      <w:bodyDiv w:val="1"/>
      <w:marLeft w:val="0"/>
      <w:marRight w:val="0"/>
      <w:marTop w:val="0"/>
      <w:marBottom w:val="0"/>
      <w:divBdr>
        <w:top w:val="none" w:sz="0" w:space="0" w:color="auto"/>
        <w:left w:val="none" w:sz="0" w:space="0" w:color="auto"/>
        <w:bottom w:val="none" w:sz="0" w:space="0" w:color="auto"/>
        <w:right w:val="none" w:sz="0" w:space="0" w:color="auto"/>
      </w:divBdr>
    </w:div>
    <w:div w:id="1387802678">
      <w:bodyDiv w:val="1"/>
      <w:marLeft w:val="0"/>
      <w:marRight w:val="0"/>
      <w:marTop w:val="0"/>
      <w:marBottom w:val="0"/>
      <w:divBdr>
        <w:top w:val="none" w:sz="0" w:space="0" w:color="auto"/>
        <w:left w:val="none" w:sz="0" w:space="0" w:color="auto"/>
        <w:bottom w:val="none" w:sz="0" w:space="0" w:color="auto"/>
        <w:right w:val="none" w:sz="0" w:space="0" w:color="auto"/>
      </w:divBdr>
    </w:div>
    <w:div w:id="1472790693">
      <w:bodyDiv w:val="1"/>
      <w:marLeft w:val="0"/>
      <w:marRight w:val="0"/>
      <w:marTop w:val="0"/>
      <w:marBottom w:val="0"/>
      <w:divBdr>
        <w:top w:val="none" w:sz="0" w:space="0" w:color="auto"/>
        <w:left w:val="none" w:sz="0" w:space="0" w:color="auto"/>
        <w:bottom w:val="none" w:sz="0" w:space="0" w:color="auto"/>
        <w:right w:val="none" w:sz="0" w:space="0" w:color="auto"/>
      </w:divBdr>
    </w:div>
    <w:div w:id="1484203705">
      <w:bodyDiv w:val="1"/>
      <w:marLeft w:val="0"/>
      <w:marRight w:val="0"/>
      <w:marTop w:val="0"/>
      <w:marBottom w:val="0"/>
      <w:divBdr>
        <w:top w:val="none" w:sz="0" w:space="0" w:color="auto"/>
        <w:left w:val="none" w:sz="0" w:space="0" w:color="auto"/>
        <w:bottom w:val="none" w:sz="0" w:space="0" w:color="auto"/>
        <w:right w:val="none" w:sz="0" w:space="0" w:color="auto"/>
      </w:divBdr>
    </w:div>
    <w:div w:id="1509559045">
      <w:bodyDiv w:val="1"/>
      <w:marLeft w:val="0"/>
      <w:marRight w:val="0"/>
      <w:marTop w:val="0"/>
      <w:marBottom w:val="0"/>
      <w:divBdr>
        <w:top w:val="none" w:sz="0" w:space="0" w:color="auto"/>
        <w:left w:val="none" w:sz="0" w:space="0" w:color="auto"/>
        <w:bottom w:val="none" w:sz="0" w:space="0" w:color="auto"/>
        <w:right w:val="none" w:sz="0" w:space="0" w:color="auto"/>
      </w:divBdr>
    </w:div>
    <w:div w:id="1524054935">
      <w:bodyDiv w:val="1"/>
      <w:marLeft w:val="0"/>
      <w:marRight w:val="0"/>
      <w:marTop w:val="0"/>
      <w:marBottom w:val="0"/>
      <w:divBdr>
        <w:top w:val="none" w:sz="0" w:space="0" w:color="auto"/>
        <w:left w:val="none" w:sz="0" w:space="0" w:color="auto"/>
        <w:bottom w:val="none" w:sz="0" w:space="0" w:color="auto"/>
        <w:right w:val="none" w:sz="0" w:space="0" w:color="auto"/>
      </w:divBdr>
    </w:div>
    <w:div w:id="1548029115">
      <w:bodyDiv w:val="1"/>
      <w:marLeft w:val="0"/>
      <w:marRight w:val="0"/>
      <w:marTop w:val="0"/>
      <w:marBottom w:val="0"/>
      <w:divBdr>
        <w:top w:val="none" w:sz="0" w:space="0" w:color="auto"/>
        <w:left w:val="none" w:sz="0" w:space="0" w:color="auto"/>
        <w:bottom w:val="none" w:sz="0" w:space="0" w:color="auto"/>
        <w:right w:val="none" w:sz="0" w:space="0" w:color="auto"/>
      </w:divBdr>
    </w:div>
    <w:div w:id="1554803646">
      <w:bodyDiv w:val="1"/>
      <w:marLeft w:val="0"/>
      <w:marRight w:val="0"/>
      <w:marTop w:val="0"/>
      <w:marBottom w:val="0"/>
      <w:divBdr>
        <w:top w:val="none" w:sz="0" w:space="0" w:color="auto"/>
        <w:left w:val="none" w:sz="0" w:space="0" w:color="auto"/>
        <w:bottom w:val="none" w:sz="0" w:space="0" w:color="auto"/>
        <w:right w:val="none" w:sz="0" w:space="0" w:color="auto"/>
      </w:divBdr>
    </w:div>
    <w:div w:id="1565332010">
      <w:bodyDiv w:val="1"/>
      <w:marLeft w:val="0"/>
      <w:marRight w:val="0"/>
      <w:marTop w:val="0"/>
      <w:marBottom w:val="0"/>
      <w:divBdr>
        <w:top w:val="none" w:sz="0" w:space="0" w:color="auto"/>
        <w:left w:val="none" w:sz="0" w:space="0" w:color="auto"/>
        <w:bottom w:val="none" w:sz="0" w:space="0" w:color="auto"/>
        <w:right w:val="none" w:sz="0" w:space="0" w:color="auto"/>
      </w:divBdr>
    </w:div>
    <w:div w:id="1684747109">
      <w:bodyDiv w:val="1"/>
      <w:marLeft w:val="0"/>
      <w:marRight w:val="0"/>
      <w:marTop w:val="0"/>
      <w:marBottom w:val="0"/>
      <w:divBdr>
        <w:top w:val="none" w:sz="0" w:space="0" w:color="auto"/>
        <w:left w:val="none" w:sz="0" w:space="0" w:color="auto"/>
        <w:bottom w:val="none" w:sz="0" w:space="0" w:color="auto"/>
        <w:right w:val="none" w:sz="0" w:space="0" w:color="auto"/>
      </w:divBdr>
    </w:div>
    <w:div w:id="1743794800">
      <w:bodyDiv w:val="1"/>
      <w:marLeft w:val="0"/>
      <w:marRight w:val="0"/>
      <w:marTop w:val="0"/>
      <w:marBottom w:val="0"/>
      <w:divBdr>
        <w:top w:val="none" w:sz="0" w:space="0" w:color="auto"/>
        <w:left w:val="none" w:sz="0" w:space="0" w:color="auto"/>
        <w:bottom w:val="none" w:sz="0" w:space="0" w:color="auto"/>
        <w:right w:val="none" w:sz="0" w:space="0" w:color="auto"/>
      </w:divBdr>
    </w:div>
    <w:div w:id="1778866506">
      <w:bodyDiv w:val="1"/>
      <w:marLeft w:val="0"/>
      <w:marRight w:val="0"/>
      <w:marTop w:val="0"/>
      <w:marBottom w:val="0"/>
      <w:divBdr>
        <w:top w:val="none" w:sz="0" w:space="0" w:color="auto"/>
        <w:left w:val="none" w:sz="0" w:space="0" w:color="auto"/>
        <w:bottom w:val="none" w:sz="0" w:space="0" w:color="auto"/>
        <w:right w:val="none" w:sz="0" w:space="0" w:color="auto"/>
      </w:divBdr>
    </w:div>
    <w:div w:id="1799226649">
      <w:bodyDiv w:val="1"/>
      <w:marLeft w:val="0"/>
      <w:marRight w:val="0"/>
      <w:marTop w:val="0"/>
      <w:marBottom w:val="0"/>
      <w:divBdr>
        <w:top w:val="none" w:sz="0" w:space="0" w:color="auto"/>
        <w:left w:val="none" w:sz="0" w:space="0" w:color="auto"/>
        <w:bottom w:val="none" w:sz="0" w:space="0" w:color="auto"/>
        <w:right w:val="none" w:sz="0" w:space="0" w:color="auto"/>
      </w:divBdr>
    </w:div>
    <w:div w:id="1813205921">
      <w:bodyDiv w:val="1"/>
      <w:marLeft w:val="0"/>
      <w:marRight w:val="0"/>
      <w:marTop w:val="0"/>
      <w:marBottom w:val="0"/>
      <w:divBdr>
        <w:top w:val="none" w:sz="0" w:space="0" w:color="auto"/>
        <w:left w:val="none" w:sz="0" w:space="0" w:color="auto"/>
        <w:bottom w:val="none" w:sz="0" w:space="0" w:color="auto"/>
        <w:right w:val="none" w:sz="0" w:space="0" w:color="auto"/>
      </w:divBdr>
    </w:div>
    <w:div w:id="1896117196">
      <w:bodyDiv w:val="1"/>
      <w:marLeft w:val="0"/>
      <w:marRight w:val="0"/>
      <w:marTop w:val="0"/>
      <w:marBottom w:val="0"/>
      <w:divBdr>
        <w:top w:val="none" w:sz="0" w:space="0" w:color="auto"/>
        <w:left w:val="none" w:sz="0" w:space="0" w:color="auto"/>
        <w:bottom w:val="none" w:sz="0" w:space="0" w:color="auto"/>
        <w:right w:val="none" w:sz="0" w:space="0" w:color="auto"/>
      </w:divBdr>
      <w:divsChild>
        <w:div w:id="143544291">
          <w:marLeft w:val="0"/>
          <w:marRight w:val="0"/>
          <w:marTop w:val="0"/>
          <w:marBottom w:val="0"/>
          <w:divBdr>
            <w:top w:val="none" w:sz="0" w:space="0" w:color="auto"/>
            <w:left w:val="none" w:sz="0" w:space="0" w:color="auto"/>
            <w:bottom w:val="none" w:sz="0" w:space="0" w:color="auto"/>
            <w:right w:val="none" w:sz="0" w:space="0" w:color="auto"/>
          </w:divBdr>
        </w:div>
        <w:div w:id="444623313">
          <w:marLeft w:val="0"/>
          <w:marRight w:val="0"/>
          <w:marTop w:val="0"/>
          <w:marBottom w:val="0"/>
          <w:divBdr>
            <w:top w:val="none" w:sz="0" w:space="0" w:color="auto"/>
            <w:left w:val="none" w:sz="0" w:space="0" w:color="auto"/>
            <w:bottom w:val="none" w:sz="0" w:space="0" w:color="auto"/>
            <w:right w:val="none" w:sz="0" w:space="0" w:color="auto"/>
          </w:divBdr>
        </w:div>
        <w:div w:id="601689019">
          <w:marLeft w:val="0"/>
          <w:marRight w:val="0"/>
          <w:marTop w:val="0"/>
          <w:marBottom w:val="0"/>
          <w:divBdr>
            <w:top w:val="none" w:sz="0" w:space="0" w:color="auto"/>
            <w:left w:val="none" w:sz="0" w:space="0" w:color="auto"/>
            <w:bottom w:val="none" w:sz="0" w:space="0" w:color="auto"/>
            <w:right w:val="none" w:sz="0" w:space="0" w:color="auto"/>
          </w:divBdr>
        </w:div>
        <w:div w:id="649747314">
          <w:marLeft w:val="0"/>
          <w:marRight w:val="0"/>
          <w:marTop w:val="0"/>
          <w:marBottom w:val="0"/>
          <w:divBdr>
            <w:top w:val="none" w:sz="0" w:space="0" w:color="auto"/>
            <w:left w:val="none" w:sz="0" w:space="0" w:color="auto"/>
            <w:bottom w:val="none" w:sz="0" w:space="0" w:color="auto"/>
            <w:right w:val="none" w:sz="0" w:space="0" w:color="auto"/>
          </w:divBdr>
        </w:div>
        <w:div w:id="677773812">
          <w:marLeft w:val="0"/>
          <w:marRight w:val="0"/>
          <w:marTop w:val="0"/>
          <w:marBottom w:val="0"/>
          <w:divBdr>
            <w:top w:val="none" w:sz="0" w:space="0" w:color="auto"/>
            <w:left w:val="none" w:sz="0" w:space="0" w:color="auto"/>
            <w:bottom w:val="none" w:sz="0" w:space="0" w:color="auto"/>
            <w:right w:val="none" w:sz="0" w:space="0" w:color="auto"/>
          </w:divBdr>
        </w:div>
        <w:div w:id="1033120026">
          <w:marLeft w:val="0"/>
          <w:marRight w:val="0"/>
          <w:marTop w:val="0"/>
          <w:marBottom w:val="0"/>
          <w:divBdr>
            <w:top w:val="none" w:sz="0" w:space="0" w:color="auto"/>
            <w:left w:val="none" w:sz="0" w:space="0" w:color="auto"/>
            <w:bottom w:val="none" w:sz="0" w:space="0" w:color="auto"/>
            <w:right w:val="none" w:sz="0" w:space="0" w:color="auto"/>
          </w:divBdr>
        </w:div>
        <w:div w:id="1317799410">
          <w:marLeft w:val="0"/>
          <w:marRight w:val="0"/>
          <w:marTop w:val="0"/>
          <w:marBottom w:val="0"/>
          <w:divBdr>
            <w:top w:val="none" w:sz="0" w:space="0" w:color="auto"/>
            <w:left w:val="none" w:sz="0" w:space="0" w:color="auto"/>
            <w:bottom w:val="none" w:sz="0" w:space="0" w:color="auto"/>
            <w:right w:val="none" w:sz="0" w:space="0" w:color="auto"/>
          </w:divBdr>
        </w:div>
        <w:div w:id="1324554368">
          <w:marLeft w:val="0"/>
          <w:marRight w:val="0"/>
          <w:marTop w:val="0"/>
          <w:marBottom w:val="0"/>
          <w:divBdr>
            <w:top w:val="none" w:sz="0" w:space="0" w:color="auto"/>
            <w:left w:val="none" w:sz="0" w:space="0" w:color="auto"/>
            <w:bottom w:val="none" w:sz="0" w:space="0" w:color="auto"/>
            <w:right w:val="none" w:sz="0" w:space="0" w:color="auto"/>
          </w:divBdr>
        </w:div>
        <w:div w:id="1428847245">
          <w:marLeft w:val="0"/>
          <w:marRight w:val="0"/>
          <w:marTop w:val="0"/>
          <w:marBottom w:val="0"/>
          <w:divBdr>
            <w:top w:val="none" w:sz="0" w:space="0" w:color="auto"/>
            <w:left w:val="none" w:sz="0" w:space="0" w:color="auto"/>
            <w:bottom w:val="none" w:sz="0" w:space="0" w:color="auto"/>
            <w:right w:val="none" w:sz="0" w:space="0" w:color="auto"/>
          </w:divBdr>
        </w:div>
        <w:div w:id="2102798620">
          <w:marLeft w:val="0"/>
          <w:marRight w:val="0"/>
          <w:marTop w:val="0"/>
          <w:marBottom w:val="0"/>
          <w:divBdr>
            <w:top w:val="none" w:sz="0" w:space="0" w:color="auto"/>
            <w:left w:val="none" w:sz="0" w:space="0" w:color="auto"/>
            <w:bottom w:val="none" w:sz="0" w:space="0" w:color="auto"/>
            <w:right w:val="none" w:sz="0" w:space="0" w:color="auto"/>
          </w:divBdr>
        </w:div>
      </w:divsChild>
    </w:div>
    <w:div w:id="1915584378">
      <w:bodyDiv w:val="1"/>
      <w:marLeft w:val="0"/>
      <w:marRight w:val="0"/>
      <w:marTop w:val="0"/>
      <w:marBottom w:val="0"/>
      <w:divBdr>
        <w:top w:val="none" w:sz="0" w:space="0" w:color="auto"/>
        <w:left w:val="none" w:sz="0" w:space="0" w:color="auto"/>
        <w:bottom w:val="none" w:sz="0" w:space="0" w:color="auto"/>
        <w:right w:val="none" w:sz="0" w:space="0" w:color="auto"/>
      </w:divBdr>
    </w:div>
    <w:div w:id="1963076617">
      <w:bodyDiv w:val="1"/>
      <w:marLeft w:val="0"/>
      <w:marRight w:val="0"/>
      <w:marTop w:val="0"/>
      <w:marBottom w:val="0"/>
      <w:divBdr>
        <w:top w:val="none" w:sz="0" w:space="0" w:color="auto"/>
        <w:left w:val="none" w:sz="0" w:space="0" w:color="auto"/>
        <w:bottom w:val="none" w:sz="0" w:space="0" w:color="auto"/>
        <w:right w:val="none" w:sz="0" w:space="0" w:color="auto"/>
      </w:divBdr>
    </w:div>
    <w:div w:id="1974023168">
      <w:bodyDiv w:val="1"/>
      <w:marLeft w:val="0"/>
      <w:marRight w:val="0"/>
      <w:marTop w:val="0"/>
      <w:marBottom w:val="0"/>
      <w:divBdr>
        <w:top w:val="none" w:sz="0" w:space="0" w:color="auto"/>
        <w:left w:val="none" w:sz="0" w:space="0" w:color="auto"/>
        <w:bottom w:val="none" w:sz="0" w:space="0" w:color="auto"/>
        <w:right w:val="none" w:sz="0" w:space="0" w:color="auto"/>
      </w:divBdr>
    </w:div>
    <w:div w:id="1993362512">
      <w:bodyDiv w:val="1"/>
      <w:marLeft w:val="0"/>
      <w:marRight w:val="0"/>
      <w:marTop w:val="30"/>
      <w:marBottom w:val="750"/>
      <w:divBdr>
        <w:top w:val="none" w:sz="0" w:space="0" w:color="auto"/>
        <w:left w:val="none" w:sz="0" w:space="0" w:color="auto"/>
        <w:bottom w:val="none" w:sz="0" w:space="0" w:color="auto"/>
        <w:right w:val="none" w:sz="0" w:space="0" w:color="auto"/>
      </w:divBdr>
      <w:divsChild>
        <w:div w:id="2132937610">
          <w:marLeft w:val="0"/>
          <w:marRight w:val="0"/>
          <w:marTop w:val="0"/>
          <w:marBottom w:val="0"/>
          <w:divBdr>
            <w:top w:val="none" w:sz="0" w:space="0" w:color="auto"/>
            <w:left w:val="none" w:sz="0" w:space="0" w:color="auto"/>
            <w:bottom w:val="none" w:sz="0" w:space="0" w:color="auto"/>
            <w:right w:val="none" w:sz="0" w:space="0" w:color="auto"/>
          </w:divBdr>
        </w:div>
      </w:divsChild>
    </w:div>
    <w:div w:id="207168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lead" TargetMode="External"/><Relationship Id="rId18" Type="http://schemas.openxmlformats.org/officeDocument/2006/relationships/hyperlink" Target="https://www.epa.gov/ground-water-and-drinking-water/basic-information-about-lead-drinking-water" TargetMode="External"/><Relationship Id="rId3" Type="http://schemas.openxmlformats.org/officeDocument/2006/relationships/customXml" Target="../customXml/item3.xml"/><Relationship Id="rId21" Type="http://schemas.openxmlformats.org/officeDocument/2006/relationships/hyperlink" Target="https://www.epa.gov/water-research/consumer-tool-identifying-pou-drinking-water-filters-certified-reduce-lead" TargetMode="External"/><Relationship Id="rId7" Type="http://schemas.openxmlformats.org/officeDocument/2006/relationships/styles" Target="styles.xml"/><Relationship Id="rId12" Type="http://schemas.openxmlformats.org/officeDocument/2006/relationships/hyperlink" Target="https://www.epa.gov/system/files/documents/2023-05/CWS_NTNC%20PN%20Handbook_508_March%202023.pdf" TargetMode="External"/><Relationship Id="rId17" Type="http://schemas.openxmlformats.org/officeDocument/2006/relationships/hyperlink" Target="https://www.epa.gov/ground-water-and-drinking-water/protect-your-tap-quick-check-lead-0" TargetMode="External"/><Relationship Id="rId2" Type="http://schemas.openxmlformats.org/officeDocument/2006/relationships/customXml" Target="../customXml/item2.xml"/><Relationship Id="rId16" Type="http://schemas.openxmlformats.org/officeDocument/2006/relationships/hyperlink" Target="https://www.epa.gov/ground-water-and-drinking-water/protect-your-tap-quick-check-lead-0" TargetMode="External"/><Relationship Id="rId20" Type="http://schemas.openxmlformats.org/officeDocument/2006/relationships/hyperlink" Target="https://www.ecfr.gov/current/title-40/chapter-I/subchapter-D/part-141/subpart-Q/appendix-Appendix%20B%20to%20Subpart%20Q%20of%20Part%2014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pa.gov/sites/default/files/2018-12/documents/consumer_tool_for_identifying_drinking_water_filters_certified_to_reduce_lead.pdf"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epa.gov/ground-water-and-drinking-water/basic-information-about-lead-drinking-water" TargetMode="External"/><Relationship Id="rId22" Type="http://schemas.openxmlformats.org/officeDocument/2006/relationships/footer" Target="footer1.xml"/><Relationship Id="rId9" Type="http://schemas.openxmlformats.org/officeDocument/2006/relationships/webSettings" Target="webSettings.xml"/><Relationship Id="rId14" Type="http://schemas.openxmlformats.org/officeDocument/2006/relationships/hyperlink" Target="https://www.epa.gov/ground-water-and-drinking-water/home-drinking-water-filtration-fact-shee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pa.gov/dwreginfo/public-notification-rule-compliance-help-water-system-owners-and-opera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E4D76D1593E4FBA42D8CB642DF296" ma:contentTypeVersion="18" ma:contentTypeDescription="Create a new document." ma:contentTypeScope="" ma:versionID="01f0b6a59c3b74b8e83ee6a86b9aeb1a">
  <xsd:schema xmlns:xsd="http://www.w3.org/2001/XMLSchema" xmlns:xs="http://www.w3.org/2001/XMLSchema" xmlns:p="http://schemas.microsoft.com/office/2006/metadata/properties" xmlns:ns1="http://schemas.microsoft.com/sharepoint/v3" xmlns:ns2="59da1016-2a1b-4f8a-9768-d7a4932f6f16" xmlns:ns3="d2e0bc49-2a0d-4436-9478-07eea2b62d99" targetNamespace="http://schemas.microsoft.com/office/2006/metadata/properties" ma:root="true" ma:fieldsID="208725bf9b08dd8ee289e5786eb0b23e" ns1:_="" ns2:_="" ns3:_="">
    <xsd:import namespace="http://schemas.microsoft.com/sharepoint/v3"/>
    <xsd:import namespace="59da1016-2a1b-4f8a-9768-d7a4932f6f16"/>
    <xsd:import namespace="d2e0bc49-2a0d-4436-9478-07eea2b62d99"/>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e0bc49-2a0d-4436-9478-07eea2b62d99"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Bradbury, Sarah</DisplayName>
        <AccountId>29</AccountId>
        <AccountType/>
      </UserInfo>
      <UserInfo>
        <DisplayName>Bolden, Melanie (she/her/hers)</DisplayName>
        <AccountId>14</AccountId>
        <AccountType/>
      </UserInfo>
      <UserInfo>
        <DisplayName>Smith, Kira</DisplayName>
        <AccountId>17</AccountId>
        <AccountType/>
      </UserInfo>
      <UserInfo>
        <DisplayName>Grayson, Treda (she/her/hers)</DisplayName>
        <AccountId>23</AccountId>
        <AccountType/>
      </UserInfo>
      <UserInfo>
        <DisplayName>Moriarty, Edward</DisplayName>
        <AccountId>22</AccountId>
        <AccountType/>
      </UserInfo>
      <UserInfo>
        <DisplayName>Young, Holly</DisplayName>
        <AccountId>9</AccountId>
        <AccountType/>
      </UserInfo>
      <UserInfo>
        <DisplayName>Foreman, Katherine (she/her/hers)</DisplayName>
        <AccountId>61</AccountId>
        <AccountType/>
      </UserInfo>
      <UserInfo>
        <DisplayName>Garcia, Antonio (he/him/his)</DisplayName>
        <AccountId>66</AccountId>
        <AccountType/>
      </UserInfo>
      <UserInfo>
        <DisplayName>Russell, Sam</DisplayName>
        <AccountId>62</AccountId>
        <AccountType/>
      </UserInfo>
      <UserInfo>
        <DisplayName>Kyprianou, Rose (she/her/hers)</DisplayName>
        <AccountId>68</AccountId>
        <AccountType/>
      </UserInfo>
      <UserInfo>
        <DisplayName>McLain, Jennifer L.</DisplayName>
        <AccountId>90</AccountId>
        <AccountType/>
      </UserInfo>
      <UserInfo>
        <DisplayName>Guilaran, Yu-Ting (she/her/hers)</DisplayName>
        <AccountId>92</AccountId>
        <AccountType/>
      </UserInfo>
      <UserInfo>
        <DisplayName>Wadlington, Christina</DisplayName>
        <AccountId>120</AccountId>
        <AccountType/>
      </UserInfo>
    </SharedWithUsers>
    <IACategory xmlns="59da1016-2a1b-4f8a-9768-d7a4932f6f16">Public Health</IACategory>
    <DocumentExpirationDate xmlns="59da1016-2a1b-4f8a-9768-d7a4932f6f16">2030-12-31T08:00:00+00:00</DocumentExpirationDate>
    <IATopic xmlns="59da1016-2a1b-4f8a-9768-d7a4932f6f16">Public Health - Environment</IATopic>
    <Meta_x0020_Keywords xmlns="d2e0bc49-2a0d-4436-9478-07eea2b62d99" xsi:nil="true"/>
    <IASubtopic xmlns="59da1016-2a1b-4f8a-9768-d7a4932f6f16">Clean Water</IASubtopic>
    <URL xmlns="http://schemas.microsoft.com/sharepoint/v3">
      <Url xsi:nil="true"/>
      <Description xsi:nil="true"/>
    </URL>
    <Meta_x0020_Description xmlns="d2e0bc49-2a0d-4436-9478-07eea2b62d99" xsi:nil="true"/>
    <PublishingExpirationDate xmlns="http://schemas.microsoft.com/sharepoint/v3" xsi:nil="true"/>
    <PublishingStartDate xmlns="http://schemas.microsoft.com/sharepoint/v3" xsi:nil="true"/>
  </documentManagement>
</p:properties>
</file>

<file path=customXml/item4.xml><?xml version="1.0" encoding="utf-8"?>
<?mso-contentType ?>
<SharedContentType xmlns="Microsoft.SharePoint.Taxonomy.ContentTypeSync" SourceId="29f62856-1543-49d4-a736-4569d363f533"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7D5E7B-52FD-4A9B-8F0E-897752272967}"/>
</file>

<file path=customXml/itemProps2.xml><?xml version="1.0" encoding="utf-8"?>
<ds:datastoreItem xmlns:ds="http://schemas.openxmlformats.org/officeDocument/2006/customXml" ds:itemID="{0F96F848-FFCA-430B-8858-92AC7FA0A20F}">
  <ds:schemaRefs>
    <ds:schemaRef ds:uri="http://schemas.openxmlformats.org/officeDocument/2006/bibliography"/>
  </ds:schemaRefs>
</ds:datastoreItem>
</file>

<file path=customXml/itemProps3.xml><?xml version="1.0" encoding="utf-8"?>
<ds:datastoreItem xmlns:ds="http://schemas.openxmlformats.org/officeDocument/2006/customXml" ds:itemID="{0F6FF7E1-1EA4-4405-8FA2-1731BBC959BE}">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01bd7c60-7d53-40bd-af0b-b4cb5f141c1f"/>
    <ds:schemaRef ds:uri="c914d255-cbcd-4c25-a7e3-f449bcdc889d"/>
  </ds:schemaRefs>
</ds:datastoreItem>
</file>

<file path=customXml/itemProps4.xml><?xml version="1.0" encoding="utf-8"?>
<ds:datastoreItem xmlns:ds="http://schemas.openxmlformats.org/officeDocument/2006/customXml" ds:itemID="{D23284D7-35C9-49F0-829E-EEB43909FA3D}">
  <ds:schemaRefs>
    <ds:schemaRef ds:uri="Microsoft.SharePoint.Taxonomy.ContentTypeSync"/>
  </ds:schemaRefs>
</ds:datastoreItem>
</file>

<file path=customXml/itemProps5.xml><?xml version="1.0" encoding="utf-8"?>
<ds:datastoreItem xmlns:ds="http://schemas.openxmlformats.org/officeDocument/2006/customXml" ds:itemID="{3176E00F-35C0-4A08-9086-ABDFD5DC4B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14</Words>
  <Characters>1832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Revised Public Notification Handbook</vt:lpstr>
    </vt:vector>
  </TitlesOfParts>
  <Company/>
  <LinksUpToDate>false</LinksUpToDate>
  <CharactersWithSpaces>2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Public Notification Handbook</dc:title>
  <dc:subject>Public Notification Information for Community Water Systems</dc:subject>
  <dc:creator>U.S. EPA</dc:creator>
  <cp:keywords/>
  <dc:description/>
  <cp:lastModifiedBy>Rich Paula J</cp:lastModifiedBy>
  <cp:revision>2</cp:revision>
  <cp:lastPrinted>2015-06-08T21:32:00Z</cp:lastPrinted>
  <dcterms:created xsi:type="dcterms:W3CDTF">2024-09-04T17:17:00Z</dcterms:created>
  <dcterms:modified xsi:type="dcterms:W3CDTF">2024-09-0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E4D76D1593E4FBA42D8CB642DF296</vt:lpwstr>
  </property>
  <property fmtid="{D5CDD505-2E9C-101B-9397-08002B2CF9AE}" pid="3" name="TaxKeyword">
    <vt:lpwstr/>
  </property>
  <property fmtid="{D5CDD505-2E9C-101B-9397-08002B2CF9AE}" pid="4" name="Locations">
    <vt:lpwstr/>
  </property>
  <property fmtid="{D5CDD505-2E9C-101B-9397-08002B2CF9AE}" pid="5" name="ServiceSectors">
    <vt:lpwstr/>
  </property>
  <property fmtid="{D5CDD505-2E9C-101B-9397-08002B2CF9AE}" pid="6" name="ProjectSubjectAreas">
    <vt:lpwstr/>
  </property>
  <property fmtid="{D5CDD505-2E9C-101B-9397-08002B2CF9AE}" pid="7" name="WorkType">
    <vt:lpwstr/>
  </property>
  <property fmtid="{D5CDD505-2E9C-101B-9397-08002B2CF9AE}" pid="8" name="ContractDivisions">
    <vt:lpwstr/>
  </property>
  <property fmtid="{D5CDD505-2E9C-101B-9397-08002B2CF9AE}" pid="9" name="ProjectServiceSectors">
    <vt:lpwstr/>
  </property>
  <property fmtid="{D5CDD505-2E9C-101B-9397-08002B2CF9AE}" pid="10" name="ContractClients">
    <vt:lpwstr/>
  </property>
  <property fmtid="{D5CDD505-2E9C-101B-9397-08002B2CF9AE}" pid="11" name="ProjectClients">
    <vt:lpwstr/>
  </property>
  <property fmtid="{D5CDD505-2E9C-101B-9397-08002B2CF9AE}" pid="12" name="AreaOfExpertise">
    <vt:lpwstr/>
  </property>
  <property fmtid="{D5CDD505-2E9C-101B-9397-08002B2CF9AE}" pid="13" name="ProjectLocations">
    <vt:lpwstr/>
  </property>
  <property fmtid="{D5CDD505-2E9C-101B-9397-08002B2CF9AE}" pid="14" name="_docset_NoMedatataSyncRequired">
    <vt:lpwstr>False</vt:lpwstr>
  </property>
  <property fmtid="{D5CDD505-2E9C-101B-9397-08002B2CF9AE}" pid="15" name="MediaServiceImageTags">
    <vt:lpwstr/>
  </property>
  <property fmtid="{D5CDD505-2E9C-101B-9397-08002B2CF9AE}" pid="16" name="e3f09c3df709400db2417a7161762d62">
    <vt:lpwstr/>
  </property>
  <property fmtid="{D5CDD505-2E9C-101B-9397-08002B2CF9AE}" pid="17" name="EPA_x0020_Subject">
    <vt:lpwstr/>
  </property>
  <property fmtid="{D5CDD505-2E9C-101B-9397-08002B2CF9AE}" pid="18" name="Document Type">
    <vt:lpwstr/>
  </property>
  <property fmtid="{D5CDD505-2E9C-101B-9397-08002B2CF9AE}" pid="19" name="EPA Subject">
    <vt:lpwstr/>
  </property>
  <property fmtid="{D5CDD505-2E9C-101B-9397-08002B2CF9AE}" pid="20" name="MSIP_Label_ebdd6eeb-0dd0-4927-947e-a759f08fcf55_Enabled">
    <vt:lpwstr>true</vt:lpwstr>
  </property>
  <property fmtid="{D5CDD505-2E9C-101B-9397-08002B2CF9AE}" pid="21" name="MSIP_Label_ebdd6eeb-0dd0-4927-947e-a759f08fcf55_SetDate">
    <vt:lpwstr>2024-09-04T17:17:28Z</vt:lpwstr>
  </property>
  <property fmtid="{D5CDD505-2E9C-101B-9397-08002B2CF9AE}" pid="22" name="MSIP_Label_ebdd6eeb-0dd0-4927-947e-a759f08fcf55_Method">
    <vt:lpwstr>Privileged</vt:lpwstr>
  </property>
  <property fmtid="{D5CDD505-2E9C-101B-9397-08002B2CF9AE}" pid="23" name="MSIP_Label_ebdd6eeb-0dd0-4927-947e-a759f08fcf55_Name">
    <vt:lpwstr>Level 1 - Published (Items)</vt:lpwstr>
  </property>
  <property fmtid="{D5CDD505-2E9C-101B-9397-08002B2CF9AE}" pid="24" name="MSIP_Label_ebdd6eeb-0dd0-4927-947e-a759f08fcf55_SiteId">
    <vt:lpwstr>658e63e8-8d39-499c-8f48-13adc9452f4c</vt:lpwstr>
  </property>
  <property fmtid="{D5CDD505-2E9C-101B-9397-08002B2CF9AE}" pid="25" name="MSIP_Label_ebdd6eeb-0dd0-4927-947e-a759f08fcf55_ActionId">
    <vt:lpwstr>94ddccd0-17dc-482c-ad81-a66d81a85424</vt:lpwstr>
  </property>
  <property fmtid="{D5CDD505-2E9C-101B-9397-08002B2CF9AE}" pid="26" name="MSIP_Label_ebdd6eeb-0dd0-4927-947e-a759f08fcf55_ContentBits">
    <vt:lpwstr>0</vt:lpwstr>
  </property>
  <property fmtid="{D5CDD505-2E9C-101B-9397-08002B2CF9AE}" pid="27" name="Order">
    <vt:r8>95100</vt:r8>
  </property>
  <property fmtid="{D5CDD505-2E9C-101B-9397-08002B2CF9AE}" pid="28" name="xd_Signature">
    <vt:bool>false</vt:bool>
  </property>
  <property fmtid="{D5CDD505-2E9C-101B-9397-08002B2CF9AE}" pid="29" name="xd_ProgID">
    <vt:lpwstr/>
  </property>
  <property fmtid="{D5CDD505-2E9C-101B-9397-08002B2CF9AE}" pid="30" name="_SourceUrl">
    <vt:lpwstr/>
  </property>
  <property fmtid="{D5CDD505-2E9C-101B-9397-08002B2CF9AE}" pid="31" name="_SharedFileIndex">
    <vt:lpwstr/>
  </property>
  <property fmtid="{D5CDD505-2E9C-101B-9397-08002B2CF9AE}" pid="32" name="ComplianceAssetId">
    <vt:lpwstr/>
  </property>
  <property fmtid="{D5CDD505-2E9C-101B-9397-08002B2CF9AE}" pid="33" name="TemplateUrl">
    <vt:lpwstr/>
  </property>
  <property fmtid="{D5CDD505-2E9C-101B-9397-08002B2CF9AE}" pid="34" name="_ExtendedDescription">
    <vt:lpwstr/>
  </property>
  <property fmtid="{D5CDD505-2E9C-101B-9397-08002B2CF9AE}" pid="35" name="TriggerFlowInfo">
    <vt:lpwstr/>
  </property>
</Properties>
</file>